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7CE99" w14:textId="084F464A" w:rsidR="00C70CDA" w:rsidRDefault="00C70CDA" w:rsidP="00C70CDA">
      <w:pPr>
        <w:pStyle w:val="ChapterNumber"/>
      </w:pPr>
      <w:bookmarkStart w:id="0" w:name="r-is-a-full-fledged-map-making-tool"/>
    </w:p>
    <w:p w14:paraId="7DD1F9B0" w14:textId="3075A857" w:rsidR="006806D4" w:rsidRDefault="006806D4" w:rsidP="00C70CDA">
      <w:pPr>
        <w:pStyle w:val="ChapterTitle"/>
      </w:pPr>
      <w:r>
        <w:t>R is a Full-Fledged Map-Making Tool</w:t>
      </w:r>
    </w:p>
    <w:p w14:paraId="7B64C09B" w14:textId="0CDC9737" w:rsidR="006806D4" w:rsidRPr="00C70CDA" w:rsidRDefault="006806D4" w:rsidP="00C70CDA">
      <w:pPr>
        <w:pStyle w:val="ChapterIntro"/>
      </w:pPr>
      <w:r w:rsidRPr="00C70CDA">
        <w:t xml:space="preserve">When I first started learning R, I had no idea it could make maps. I thought of R as a tool to work with numbers, not shapes. </w:t>
      </w:r>
      <w:proofErr w:type="gramStart"/>
      <w:r w:rsidRPr="00C70CDA">
        <w:t>So</w:t>
      </w:r>
      <w:proofErr w:type="gramEnd"/>
      <w:r w:rsidRPr="00C70CDA">
        <w:t xml:space="preserve"> I was surprised when I saw people making maps with R. </w:t>
      </w:r>
      <w:r w:rsidR="00B373DD">
        <w:t>I’ve come to learn that y</w:t>
      </w:r>
      <w:r w:rsidRPr="00C70CDA">
        <w:t>ou absolutely can make maps in R. And not just prosaic maps. Beautiful maps that use high-quality design principles. Maps that are good enough to be featured in top media outlets.</w:t>
      </w:r>
    </w:p>
    <w:p w14:paraId="633DFB42" w14:textId="77777777" w:rsidR="006806D4" w:rsidRDefault="006806D4" w:rsidP="00010CA3">
      <w:pPr>
        <w:pStyle w:val="Body"/>
      </w:pPr>
      <w:r>
        <w:t>When people hear “maps,” many immediately think of ArcGIS. But this tool is expensive, with business licenses for ArcGIS starting at $500 per year. Excel has added support for map-making in recent years, but features are limited (making maps based on street addresses, for example, is not possible). There is QGIS, an open-source tool similar to ArcGIS. But if you don’t already use QGIS, you have to learn another tool. And, if you’re working in R, the mental tax that comes from context switching between tools is significant. Learning to make maps in R means you can do everything, for free, in one tool.</w:t>
      </w:r>
    </w:p>
    <w:p w14:paraId="5BDD040B" w14:textId="77777777" w:rsidR="006806D4" w:rsidRDefault="006806D4" w:rsidP="00010CA3">
      <w:pPr>
        <w:pStyle w:val="Body"/>
      </w:pPr>
      <w:r>
        <w:t>And the best part of making maps in R is that we can use what we learned about high-quality data visualization in Chapter 2. Maps are a form of data visualization and the principles discussed in that chapter apply here as well.</w:t>
      </w:r>
    </w:p>
    <w:p w14:paraId="48F0F782" w14:textId="44BB1B30" w:rsidR="006806D4" w:rsidRDefault="006806D4" w:rsidP="00010CA3">
      <w:pPr>
        <w:pStyle w:val="Body"/>
      </w:pPr>
      <w:r>
        <w:t xml:space="preserve">Many people assume that making maps requires a lot of specialized knowledge. It doesn’t. There are a few things you need to know in order to work with geospatial data used to make maps. But once you understand the basics, you too can make high-quality maps in R. To show how </w:t>
      </w:r>
      <w:r>
        <w:lastRenderedPageBreak/>
        <w:t xml:space="preserve">anyone can make high-quality maps in R, I spoke with </w:t>
      </w:r>
      <w:proofErr w:type="spellStart"/>
      <w:r>
        <w:t>Abdoul</w:t>
      </w:r>
      <w:proofErr w:type="spellEnd"/>
      <w:r>
        <w:t xml:space="preserve"> </w:t>
      </w:r>
      <w:proofErr w:type="spellStart"/>
      <w:r>
        <w:t>Madjid</w:t>
      </w:r>
      <w:proofErr w:type="spellEnd"/>
      <w:r>
        <w:t xml:space="preserve">. A polyglot developer, </w:t>
      </w:r>
      <w:proofErr w:type="spellStart"/>
      <w:r>
        <w:t>Madjid</w:t>
      </w:r>
      <w:proofErr w:type="spellEnd"/>
      <w:r>
        <w:t xml:space="preserve"> has been making maps with R for several years. In January 2022, he made a beautiful map that shows rates of COVID-19 in the US throughout 2021. </w:t>
      </w:r>
      <w:proofErr w:type="spellStart"/>
      <w:r>
        <w:t>Madjid</w:t>
      </w:r>
      <w:proofErr w:type="spellEnd"/>
      <w:r>
        <w:t xml:space="preserve"> is not a geospatial information system (GIS) specialist, but he has learned how to work with geospatial data in R in a way that enables him to make beautiful maps like this one. I spoke with </w:t>
      </w:r>
      <w:proofErr w:type="spellStart"/>
      <w:r>
        <w:t>Madjid</w:t>
      </w:r>
      <w:proofErr w:type="spellEnd"/>
      <w:r>
        <w:t xml:space="preserve"> and he explained how he obtained the data, analyzed it, and made his COVID-19 map, which you can see in Figure </w:t>
      </w:r>
      <w:r w:rsidR="0051572D">
        <w:t>4-1</w:t>
      </w:r>
      <w:r>
        <w:t xml:space="preserve"> below.</w:t>
      </w:r>
    </w:p>
    <w:p w14:paraId="5F540413" w14:textId="77777777" w:rsidR="006806D4" w:rsidRDefault="006806D4" w:rsidP="00C6189D">
      <w:pPr>
        <w:pStyle w:val="GraphicSlug"/>
      </w:pPr>
      <w:r>
        <w:t>[F04001.png]</w:t>
      </w:r>
    </w:p>
    <w:p w14:paraId="352D428A" w14:textId="77777777" w:rsidR="006806D4" w:rsidRDefault="006806D4" w:rsidP="006806D4">
      <w:pPr>
        <w:pStyle w:val="CaptionedFigure"/>
      </w:pPr>
      <w:r>
        <w:rPr>
          <w:noProof/>
        </w:rPr>
        <w:drawing>
          <wp:inline distT="0" distB="0" distL="0" distR="0" wp14:anchorId="7C15C2F2" wp14:editId="69E4AA68">
            <wp:extent cx="3657600" cy="3657600"/>
            <wp:effectExtent l="0" t="0" r="0" b="0"/>
            <wp:docPr id="168" name="Picture" descr="Figure 4.1: Abdoul Madjid’s map of COVID in the United States in 2021"/>
            <wp:cNvGraphicFramePr/>
            <a:graphic xmlns:a="http://schemas.openxmlformats.org/drawingml/2006/main">
              <a:graphicData uri="http://schemas.openxmlformats.org/drawingml/2006/picture">
                <pic:pic xmlns:pic="http://schemas.openxmlformats.org/drawingml/2006/picture">
                  <pic:nvPicPr>
                    <pic:cNvPr id="169" name="Picture" descr="../../assets/covid-map.png"/>
                    <pic:cNvPicPr>
                      <a:picLocks noChangeAspect="1" noChangeArrowheads="1"/>
                    </pic:cNvPicPr>
                  </pic:nvPicPr>
                  <pic:blipFill>
                    <a:blip r:embed="rId5"/>
                    <a:stretch>
                      <a:fillRect/>
                    </a:stretch>
                  </pic:blipFill>
                  <pic:spPr bwMode="auto">
                    <a:xfrm>
                      <a:off x="0" y="0"/>
                      <a:ext cx="3657600" cy="3657600"/>
                    </a:xfrm>
                    <a:prstGeom prst="rect">
                      <a:avLst/>
                    </a:prstGeom>
                    <a:noFill/>
                    <a:ln w="9525">
                      <a:noFill/>
                      <a:headEnd/>
                      <a:tailEnd/>
                    </a:ln>
                  </pic:spPr>
                </pic:pic>
              </a:graphicData>
            </a:graphic>
          </wp:inline>
        </w:drawing>
      </w:r>
    </w:p>
    <w:p w14:paraId="245E88B8" w14:textId="3149A137" w:rsidR="006806D4" w:rsidRDefault="006806D4" w:rsidP="009C4AF0">
      <w:pPr>
        <w:pStyle w:val="CaptionLine"/>
      </w:pPr>
      <w:proofErr w:type="spellStart"/>
      <w:r>
        <w:t>Abdoul</w:t>
      </w:r>
      <w:proofErr w:type="spellEnd"/>
      <w:r>
        <w:t xml:space="preserve"> </w:t>
      </w:r>
      <w:proofErr w:type="spellStart"/>
      <w:r>
        <w:t>Madjid’s</w:t>
      </w:r>
      <w:proofErr w:type="spellEnd"/>
      <w:r>
        <w:t xml:space="preserve"> map of COVID in the United States in 2021</w:t>
      </w:r>
    </w:p>
    <w:p w14:paraId="59AFB37D" w14:textId="6855D74F" w:rsidR="006806D4" w:rsidRDefault="006806D4" w:rsidP="00010CA3">
      <w:pPr>
        <w:pStyle w:val="Body"/>
      </w:pPr>
      <w:r>
        <w:t xml:space="preserve">In this chapter, we will begin by diving into geospatial data, giving you </w:t>
      </w:r>
      <w:proofErr w:type="gramStart"/>
      <w:r>
        <w:t>the minimum</w:t>
      </w:r>
      <w:proofErr w:type="gramEnd"/>
      <w:r>
        <w:t xml:space="preserve"> you need to know in order to make maps in R. We’ll then walk through </w:t>
      </w:r>
      <w:proofErr w:type="spellStart"/>
      <w:r>
        <w:t>Abdoul</w:t>
      </w:r>
      <w:proofErr w:type="spellEnd"/>
      <w:r>
        <w:t xml:space="preserve"> </w:t>
      </w:r>
      <w:proofErr w:type="spellStart"/>
      <w:r>
        <w:t>Madjid’s</w:t>
      </w:r>
      <w:proofErr w:type="spellEnd"/>
      <w:r>
        <w:t xml:space="preserve"> code, looking at the choices he made that resulted in this high-quality map. I then offer some guidance on where you can find</w:t>
      </w:r>
      <w:r w:rsidR="0088460C">
        <w:t xml:space="preserve"> geospatial data</w:t>
      </w:r>
      <w:r>
        <w:t xml:space="preserve"> and </w:t>
      </w:r>
      <w:r w:rsidR="0088460C">
        <w:t xml:space="preserve">how to work with it </w:t>
      </w:r>
      <w:r>
        <w:t>to make your own maps. The chapter concludes with some thoughts about why R is such a good tool for making maps.</w:t>
      </w:r>
    </w:p>
    <w:p w14:paraId="4485A88A" w14:textId="77777777" w:rsidR="006806D4" w:rsidRPr="003139C0" w:rsidRDefault="006806D4" w:rsidP="003139C0">
      <w:pPr>
        <w:pStyle w:val="HeadA"/>
      </w:pPr>
      <w:bookmarkStart w:id="1" w:name="Xf03367721f2bea8766a2f709176c9042cf5b416"/>
      <w:r w:rsidRPr="003139C0">
        <w:t>The Briefest of Primers on Geospatial Data</w:t>
      </w:r>
    </w:p>
    <w:p w14:paraId="569F7FB6" w14:textId="77777777" w:rsidR="006806D4" w:rsidRDefault="006806D4" w:rsidP="00010CA3">
      <w:pPr>
        <w:pStyle w:val="Body"/>
      </w:pPr>
      <w:r>
        <w:t>You don’t need to be a GIS expert to make maps (I’m not and I do). But you do need to understand a few things about how geospatial data works. Here is the briefest of primers on geospatial data.</w:t>
      </w:r>
    </w:p>
    <w:p w14:paraId="3FF35131" w14:textId="77777777" w:rsidR="006806D4" w:rsidRDefault="006806D4" w:rsidP="00010CA3">
      <w:pPr>
        <w:pStyle w:val="Body"/>
      </w:pPr>
      <w:r>
        <w:t>There are two main types of geospatial data: vector and raster. Vector data uses points, lines, and polygons to represent the world. Raster data, which often comes from digital photographs, ties each pixel in the photograph to a specific geographic location. Vector data tends to be simpler to work with, and we will be using it exclusively in this chapter (when I use the term “geospatial data” in this chapter, I’m referring to vector data).</w:t>
      </w:r>
    </w:p>
    <w:p w14:paraId="747EAA1A" w14:textId="77777777" w:rsidR="006806D4" w:rsidRDefault="006806D4" w:rsidP="00010CA3">
      <w:pPr>
        <w:pStyle w:val="Body"/>
      </w:pPr>
      <w:r>
        <w:t xml:space="preserve">If you are making maps today in R, consider yourself lucky. Changes in recent years have </w:t>
      </w:r>
      <w:r>
        <w:lastRenderedPageBreak/>
        <w:t>made it much simpler to work with geospatial data, and to build maps with R. Before then, there were competing standards for geospatial data, and each standard required learning a different approach. Today, though, the simple features model (often abbreviated as sf) for working with vector geospatial data has become dominant. You should be grateful, as simple features data is way easier to work with than were previous geospatial data models.</w:t>
      </w:r>
    </w:p>
    <w:p w14:paraId="3A509777" w14:textId="77777777" w:rsidR="006806D4" w:rsidRDefault="006806D4" w:rsidP="00010CA3">
      <w:pPr>
        <w:pStyle w:val="Body"/>
      </w:pPr>
      <w:r>
        <w:t>Geospatial data is both very similar to data you’re already used to working with in R and, in some ways, very different. To see the similarities and differences, let’s look at how simple features data works. In this section, I’ll just show you data and the maps we make with that data, providing the bare minimum you need to know in order to understand how simple features data works. This section won’t show code, but the sections that follow, which explain how to work with geospatial data, will.</w:t>
      </w:r>
    </w:p>
    <w:p w14:paraId="40CF78FC" w14:textId="77777777" w:rsidR="006806D4" w:rsidRDefault="006806D4" w:rsidP="00010CA3">
      <w:pPr>
        <w:pStyle w:val="Body"/>
      </w:pPr>
      <w:r>
        <w:t>Let’s begin by taking a look at some simple features geospatial data that represents the U.S. state of Wyoming. Here’s what it looks like.</w:t>
      </w:r>
    </w:p>
    <w:p w14:paraId="1D7E16F2" w14:textId="77777777" w:rsidR="004C6ED5" w:rsidRDefault="006806D4" w:rsidP="00E37B9D">
      <w:pPr>
        <w:pStyle w:val="Code"/>
      </w:pPr>
      <w:r w:rsidRPr="00E37B9D">
        <w:rPr>
          <w:rStyle w:val="Literal"/>
          <w:color w:val="000000"/>
        </w:rPr>
        <w:t>#&gt; Simple feature collection with 1 feature and 1 field</w:t>
      </w:r>
    </w:p>
    <w:p w14:paraId="6B05F564" w14:textId="77777777" w:rsidR="004C6ED5" w:rsidRDefault="006806D4" w:rsidP="00E37B9D">
      <w:pPr>
        <w:pStyle w:val="Code"/>
      </w:pPr>
      <w:r w:rsidRPr="00E37B9D">
        <w:rPr>
          <w:rStyle w:val="Literal"/>
          <w:color w:val="000000"/>
        </w:rPr>
        <w:t>#&gt; Geometry type: POLYGON</w:t>
      </w:r>
    </w:p>
    <w:p w14:paraId="608DBB8F" w14:textId="0943043B" w:rsidR="004C6ED5" w:rsidRDefault="006806D4" w:rsidP="00E37B9D">
      <w:pPr>
        <w:pStyle w:val="Code"/>
      </w:pPr>
      <w:r w:rsidRPr="00E37B9D">
        <w:rPr>
          <w:rStyle w:val="Literal"/>
          <w:color w:val="000000"/>
        </w:rPr>
        <w:t>#&gt; Dimension:     XY</w:t>
      </w:r>
    </w:p>
    <w:p w14:paraId="0687FDA7" w14:textId="77777777" w:rsidR="004C6ED5" w:rsidRDefault="006806D4" w:rsidP="00E37B9D">
      <w:pPr>
        <w:pStyle w:val="Code"/>
      </w:pPr>
      <w:r w:rsidRPr="00E37B9D">
        <w:rPr>
          <w:rStyle w:val="Literal"/>
          <w:color w:val="000000"/>
        </w:rPr>
        <w:t xml:space="preserve">#&gt; Bounding box:  </w:t>
      </w:r>
      <w:proofErr w:type="spellStart"/>
      <w:r w:rsidRPr="00E37B9D">
        <w:rPr>
          <w:rStyle w:val="Literal"/>
          <w:color w:val="000000"/>
        </w:rPr>
        <w:t>xmin</w:t>
      </w:r>
      <w:proofErr w:type="spellEnd"/>
      <w:r w:rsidRPr="00E37B9D">
        <w:rPr>
          <w:rStyle w:val="Literal"/>
          <w:color w:val="000000"/>
        </w:rPr>
        <w:t xml:space="preserve">: -111.0546 </w:t>
      </w:r>
      <w:proofErr w:type="spellStart"/>
      <w:r w:rsidRPr="00E37B9D">
        <w:rPr>
          <w:rStyle w:val="Literal"/>
          <w:color w:val="000000"/>
        </w:rPr>
        <w:t>ymin</w:t>
      </w:r>
      <w:proofErr w:type="spellEnd"/>
      <w:r w:rsidRPr="00E37B9D">
        <w:rPr>
          <w:rStyle w:val="Literal"/>
          <w:color w:val="000000"/>
        </w:rPr>
        <w:t xml:space="preserve">: 40.99477 </w:t>
      </w:r>
      <w:proofErr w:type="spellStart"/>
      <w:r w:rsidRPr="00E37B9D">
        <w:rPr>
          <w:rStyle w:val="Literal"/>
          <w:color w:val="000000"/>
        </w:rPr>
        <w:t>xmax</w:t>
      </w:r>
      <w:proofErr w:type="spellEnd"/>
      <w:r w:rsidRPr="00E37B9D">
        <w:rPr>
          <w:rStyle w:val="Literal"/>
          <w:color w:val="000000"/>
        </w:rPr>
        <w:t xml:space="preserve">: -104.0522 </w:t>
      </w:r>
      <w:proofErr w:type="spellStart"/>
      <w:r w:rsidRPr="00E37B9D">
        <w:rPr>
          <w:rStyle w:val="Literal"/>
          <w:color w:val="000000"/>
        </w:rPr>
        <w:t>ymax</w:t>
      </w:r>
      <w:proofErr w:type="spellEnd"/>
      <w:r w:rsidRPr="00E37B9D">
        <w:rPr>
          <w:rStyle w:val="Literal"/>
          <w:color w:val="000000"/>
        </w:rPr>
        <w:t>: 45.00582</w:t>
      </w:r>
    </w:p>
    <w:p w14:paraId="5853D23F" w14:textId="77777777" w:rsidR="004C6ED5" w:rsidRDefault="006806D4" w:rsidP="00E37B9D">
      <w:pPr>
        <w:pStyle w:val="Code"/>
      </w:pPr>
      <w:r w:rsidRPr="00E37B9D">
        <w:rPr>
          <w:rStyle w:val="Literal"/>
          <w:color w:val="000000"/>
        </w:rPr>
        <w:t>#&gt; Geodetic CRS:  WGS 84</w:t>
      </w:r>
    </w:p>
    <w:p w14:paraId="2B315414" w14:textId="77777777" w:rsidR="004C6ED5" w:rsidRDefault="006806D4" w:rsidP="00E37B9D">
      <w:pPr>
        <w:pStyle w:val="Code"/>
      </w:pPr>
      <w:r w:rsidRPr="00E37B9D">
        <w:rPr>
          <w:rStyle w:val="Literal"/>
          <w:color w:val="000000"/>
        </w:rPr>
        <w:t>#&gt;      NAME                       geometry</w:t>
      </w:r>
    </w:p>
    <w:p w14:paraId="726143B2" w14:textId="22B59567" w:rsidR="006806D4" w:rsidRPr="00E37B9D" w:rsidRDefault="006806D4" w:rsidP="00E37B9D">
      <w:pPr>
        <w:pStyle w:val="Code"/>
      </w:pPr>
      <w:r w:rsidRPr="00E37B9D">
        <w:rPr>
          <w:rStyle w:val="Literal"/>
          <w:color w:val="000000"/>
        </w:rPr>
        <w:t>#&gt; 1 Wyoming POLYGON ((-111.0449 43.3157...</w:t>
      </w:r>
    </w:p>
    <w:p w14:paraId="186EEFF0" w14:textId="77777777" w:rsidR="006806D4" w:rsidRDefault="006806D4" w:rsidP="00010CA3">
      <w:pPr>
        <w:pStyle w:val="Body"/>
      </w:pPr>
      <w:r>
        <w:t>You can see that we have a column for state name (</w:t>
      </w:r>
      <w:r w:rsidRPr="00010CA3">
        <w:rPr>
          <w:rStyle w:val="Literal"/>
        </w:rPr>
        <w:t>NAME</w:t>
      </w:r>
      <w:r>
        <w:t xml:space="preserve">) and another column called </w:t>
      </w:r>
      <w:r w:rsidRPr="00010CA3">
        <w:rPr>
          <w:rStyle w:val="Literal"/>
        </w:rPr>
        <w:t>geometry</w:t>
      </w:r>
      <w:r>
        <w:t>. Overall, this looks like the output we’re used to seeing with data in a data frame. But there are two major differences:</w:t>
      </w:r>
    </w:p>
    <w:p w14:paraId="72F78FCB" w14:textId="77777777" w:rsidR="006806D4" w:rsidRDefault="006806D4" w:rsidP="006806D4">
      <w:pPr>
        <w:pStyle w:val="Compact"/>
        <w:numPr>
          <w:ilvl w:val="0"/>
          <w:numId w:val="32"/>
        </w:numPr>
      </w:pPr>
      <w:r>
        <w:t>There is a bunch of metadata above the data frame</w:t>
      </w:r>
    </w:p>
    <w:p w14:paraId="1E545523" w14:textId="77777777" w:rsidR="006806D4" w:rsidRDefault="006806D4" w:rsidP="006806D4">
      <w:pPr>
        <w:pStyle w:val="Compact"/>
        <w:numPr>
          <w:ilvl w:val="0"/>
          <w:numId w:val="32"/>
        </w:numPr>
      </w:pPr>
      <w:r>
        <w:t xml:space="preserve">Our simple features data has a </w:t>
      </w:r>
      <w:r w:rsidRPr="00010CA3">
        <w:rPr>
          <w:rStyle w:val="Literal"/>
        </w:rPr>
        <w:t>geometry</w:t>
      </w:r>
      <w:r>
        <w:t xml:space="preserve"> column</w:t>
      </w:r>
    </w:p>
    <w:p w14:paraId="2452D2E5" w14:textId="2A1EFFA9" w:rsidR="006806D4" w:rsidRDefault="006806D4" w:rsidP="00010CA3">
      <w:pPr>
        <w:pStyle w:val="Body"/>
      </w:pPr>
      <w:r>
        <w:t xml:space="preserve">You can see these differences highlighted in </w:t>
      </w:r>
      <w:r w:rsidR="00F7021B">
        <w:t>Figure 4-</w:t>
      </w:r>
      <w:r>
        <w:t>2 below.</w:t>
      </w:r>
    </w:p>
    <w:p w14:paraId="187150FE" w14:textId="77777777" w:rsidR="006806D4" w:rsidRDefault="006806D4" w:rsidP="005D0226">
      <w:pPr>
        <w:pStyle w:val="GraphicSlug"/>
      </w:pPr>
      <w:r>
        <w:t>[F04002.png]</w:t>
      </w:r>
    </w:p>
    <w:p w14:paraId="4E3CE3C9" w14:textId="77777777" w:rsidR="006806D4" w:rsidRDefault="006806D4" w:rsidP="006806D4">
      <w:pPr>
        <w:pStyle w:val="CaptionedFigure"/>
      </w:pPr>
      <w:r>
        <w:rPr>
          <w:noProof/>
        </w:rPr>
        <w:drawing>
          <wp:inline distT="0" distB="0" distL="0" distR="0" wp14:anchorId="046A5896" wp14:editId="7ED52F2E">
            <wp:extent cx="5334000" cy="1695189"/>
            <wp:effectExtent l="0" t="0" r="0" b="0"/>
            <wp:docPr id="171" name="Picture" descr="Figure 4.2: The output of sf data with metadata and the geometry column highlighted"/>
            <wp:cNvGraphicFramePr/>
            <a:graphic xmlns:a="http://schemas.openxmlformats.org/drawingml/2006/main">
              <a:graphicData uri="http://schemas.openxmlformats.org/drawingml/2006/picture">
                <pic:pic xmlns:pic="http://schemas.openxmlformats.org/drawingml/2006/picture">
                  <pic:nvPicPr>
                    <pic:cNvPr id="172" name="Picture" descr="../../assets/sf-data.png"/>
                    <pic:cNvPicPr>
                      <a:picLocks noChangeAspect="1" noChangeArrowheads="1"/>
                    </pic:cNvPicPr>
                  </pic:nvPicPr>
                  <pic:blipFill>
                    <a:blip r:embed="rId6"/>
                    <a:stretch>
                      <a:fillRect/>
                    </a:stretch>
                  </pic:blipFill>
                  <pic:spPr bwMode="auto">
                    <a:xfrm>
                      <a:off x="0" y="0"/>
                      <a:ext cx="5334000" cy="1695189"/>
                    </a:xfrm>
                    <a:prstGeom prst="rect">
                      <a:avLst/>
                    </a:prstGeom>
                    <a:noFill/>
                    <a:ln w="9525">
                      <a:noFill/>
                      <a:headEnd/>
                      <a:tailEnd/>
                    </a:ln>
                  </pic:spPr>
                </pic:pic>
              </a:graphicData>
            </a:graphic>
          </wp:inline>
        </w:drawing>
      </w:r>
    </w:p>
    <w:p w14:paraId="10FB62C0" w14:textId="0929975B" w:rsidR="006806D4" w:rsidRDefault="006806D4" w:rsidP="009C4AF0">
      <w:pPr>
        <w:pStyle w:val="CaptionLine"/>
      </w:pPr>
      <w:r>
        <w:t>The output of sf data with metadata and the geometry column highlighted</w:t>
      </w:r>
    </w:p>
    <w:p w14:paraId="1708133B" w14:textId="77777777" w:rsidR="006806D4" w:rsidRDefault="006806D4" w:rsidP="00010CA3">
      <w:pPr>
        <w:pStyle w:val="Body"/>
      </w:pPr>
      <w:r>
        <w:t>Let’s discuss each of these differences, starting with metadata. Above the main output, we see a section that starts with the text “Simple feature collection with 1 feature and 1 field.” The feature here is the row and the field is the variable (</w:t>
      </w:r>
      <w:r w:rsidRPr="00010CA3">
        <w:rPr>
          <w:rStyle w:val="Literal"/>
        </w:rPr>
        <w:t>NAME</w:t>
      </w:r>
      <w:r>
        <w:t xml:space="preserve">) that contains non-spatial data (the </w:t>
      </w:r>
      <w:r w:rsidRPr="00010CA3">
        <w:rPr>
          <w:rStyle w:val="Literal"/>
        </w:rPr>
        <w:t>geometry</w:t>
      </w:r>
      <w:r>
        <w:t xml:space="preserve"> column, which contains geospatial data, will be discussed below). This line, and the lines that follow, are metadata about the geospatial data in the </w:t>
      </w:r>
      <w:proofErr w:type="spellStart"/>
      <w:r w:rsidRPr="00010CA3">
        <w:rPr>
          <w:rStyle w:val="Literal"/>
        </w:rPr>
        <w:t>wyoming</w:t>
      </w:r>
      <w:proofErr w:type="spellEnd"/>
      <w:r>
        <w:t xml:space="preserve"> object. Let’s look at each piece of the metadata.</w:t>
      </w:r>
    </w:p>
    <w:p w14:paraId="2BD669BE" w14:textId="77777777" w:rsidR="006806D4" w:rsidRDefault="006806D4" w:rsidP="003139C0">
      <w:pPr>
        <w:pStyle w:val="HeadB"/>
      </w:pPr>
      <w:bookmarkStart w:id="2" w:name="geometry-type"/>
      <w:r>
        <w:lastRenderedPageBreak/>
        <w:t>Geometry Type</w:t>
      </w:r>
    </w:p>
    <w:p w14:paraId="5BA37769" w14:textId="77777777" w:rsidR="006806D4" w:rsidRDefault="006806D4" w:rsidP="00010CA3">
      <w:pPr>
        <w:pStyle w:val="Body"/>
      </w:pPr>
      <w:r>
        <w:t xml:space="preserve">The geometry type shows the type of geospatial data we’re working with. POLYGON (geometry types are typically written in all caps) means a relatively simple shape that can be represented by a single polygon. We can use ggplot to display this data. Note that </w:t>
      </w:r>
      <w:proofErr w:type="spellStart"/>
      <w:r w:rsidRPr="00010CA3">
        <w:rPr>
          <w:rStyle w:val="Literal"/>
        </w:rPr>
        <w:t>geom_</w:t>
      </w:r>
      <w:proofErr w:type="gramStart"/>
      <w:r w:rsidRPr="00010CA3">
        <w:rPr>
          <w:rStyle w:val="Literal"/>
        </w:rPr>
        <w:t>sf</w:t>
      </w:r>
      <w:proofErr w:type="spellEnd"/>
      <w:r w:rsidRPr="00010CA3">
        <w:rPr>
          <w:rStyle w:val="Literal"/>
        </w:rPr>
        <w:t>(</w:t>
      </w:r>
      <w:proofErr w:type="gramEnd"/>
      <w:r w:rsidRPr="00010CA3">
        <w:rPr>
          <w:rStyle w:val="Literal"/>
        </w:rPr>
        <w:t>)</w:t>
      </w:r>
      <w:r>
        <w:t xml:space="preserve"> is a special </w:t>
      </w:r>
      <w:proofErr w:type="spellStart"/>
      <w:r>
        <w:t>geom</w:t>
      </w:r>
      <w:proofErr w:type="spellEnd"/>
      <w:r>
        <w:t xml:space="preserve"> designed to work with simple features (sf) data.</w:t>
      </w:r>
    </w:p>
    <w:p w14:paraId="0D4E93C7" w14:textId="77777777" w:rsidR="004C6ED5" w:rsidRDefault="006806D4" w:rsidP="007B3B08">
      <w:pPr>
        <w:pStyle w:val="Code"/>
        <w:rPr>
          <w:rStyle w:val="Literal"/>
          <w:color w:val="000000"/>
        </w:rPr>
      </w:pPr>
      <w:proofErr w:type="spellStart"/>
      <w:r w:rsidRPr="007B3B08">
        <w:rPr>
          <w:rStyle w:val="Literal"/>
          <w:color w:val="000000"/>
        </w:rPr>
        <w:t>wyoming</w:t>
      </w:r>
      <w:proofErr w:type="spellEnd"/>
      <w:r w:rsidRPr="007B3B08">
        <w:rPr>
          <w:rStyle w:val="Literal"/>
          <w:color w:val="000000"/>
        </w:rPr>
        <w:t xml:space="preserve"> %&gt;%</w:t>
      </w:r>
    </w:p>
    <w:p w14:paraId="6D959C16" w14:textId="77777777" w:rsidR="004C6ED5" w:rsidRDefault="006806D4" w:rsidP="007B3B08">
      <w:pPr>
        <w:pStyle w:val="Code"/>
        <w:rPr>
          <w:rStyle w:val="Literal"/>
          <w:color w:val="000000"/>
        </w:rPr>
      </w:pPr>
      <w:r w:rsidRPr="007B3B08">
        <w:rPr>
          <w:rStyle w:val="Literal"/>
          <w:color w:val="000000"/>
        </w:rPr>
        <w:t xml:space="preserve">  </w:t>
      </w:r>
      <w:proofErr w:type="gramStart"/>
      <w:r w:rsidRPr="007B3B08">
        <w:rPr>
          <w:rStyle w:val="Literal"/>
          <w:color w:val="000000"/>
        </w:rPr>
        <w:t>ggplot(</w:t>
      </w:r>
      <w:proofErr w:type="gramEnd"/>
      <w:r w:rsidRPr="007B3B08">
        <w:rPr>
          <w:rStyle w:val="Literal"/>
          <w:color w:val="000000"/>
        </w:rPr>
        <w:t>) +</w:t>
      </w:r>
    </w:p>
    <w:p w14:paraId="2928EBBC" w14:textId="1A87FA2F" w:rsidR="006806D4" w:rsidRPr="007B3B08" w:rsidRDefault="006806D4" w:rsidP="007B3B08">
      <w:pPr>
        <w:pStyle w:val="Code"/>
        <w:rPr>
          <w:rStyle w:val="Literal"/>
          <w:color w:val="000000"/>
        </w:rPr>
      </w:pPr>
      <w:r w:rsidRPr="007B3B08">
        <w:rPr>
          <w:rStyle w:val="Literal"/>
          <w:color w:val="000000"/>
        </w:rPr>
        <w:t xml:space="preserve">  </w:t>
      </w:r>
      <w:proofErr w:type="spellStart"/>
      <w:r w:rsidRPr="007B3B08">
        <w:rPr>
          <w:rStyle w:val="Literal"/>
          <w:color w:val="000000"/>
        </w:rPr>
        <w:t>geom_</w:t>
      </w:r>
      <w:proofErr w:type="gramStart"/>
      <w:r w:rsidRPr="007B3B08">
        <w:rPr>
          <w:rStyle w:val="Literal"/>
          <w:color w:val="000000"/>
        </w:rPr>
        <w:t>sf</w:t>
      </w:r>
      <w:proofErr w:type="spellEnd"/>
      <w:r w:rsidRPr="007B3B08">
        <w:rPr>
          <w:rStyle w:val="Literal"/>
          <w:color w:val="000000"/>
        </w:rPr>
        <w:t>(</w:t>
      </w:r>
      <w:proofErr w:type="gramEnd"/>
      <w:r w:rsidRPr="007B3B08">
        <w:rPr>
          <w:rStyle w:val="Literal"/>
          <w:color w:val="000000"/>
        </w:rPr>
        <w:t>)</w:t>
      </w:r>
    </w:p>
    <w:p w14:paraId="21E8570D" w14:textId="77777777" w:rsidR="006806D4" w:rsidRDefault="006806D4" w:rsidP="00010CA3">
      <w:pPr>
        <w:pStyle w:val="Body"/>
      </w:pPr>
      <w:r>
        <w:t>We can see the resulting map of Wyoming. It may not look like much, but, hey, I wasn’t the one who chose to make Wyoming a nearly perfect rectangle!</w:t>
      </w:r>
    </w:p>
    <w:p w14:paraId="696059B3" w14:textId="77777777" w:rsidR="006806D4" w:rsidRDefault="006806D4" w:rsidP="005D0226">
      <w:pPr>
        <w:pStyle w:val="GraphicSlug"/>
      </w:pPr>
      <w:r>
        <w:t>[F04003.pdf]</w:t>
      </w:r>
    </w:p>
    <w:p w14:paraId="305E08E9" w14:textId="77777777" w:rsidR="006806D4" w:rsidRDefault="006806D4" w:rsidP="006806D4">
      <w:pPr>
        <w:pStyle w:val="CaptionedFigure"/>
      </w:pPr>
      <w:r>
        <w:rPr>
          <w:noProof/>
        </w:rPr>
        <w:drawing>
          <wp:inline distT="0" distB="0" distL="0" distR="0" wp14:anchorId="537FFCDC" wp14:editId="70145537">
            <wp:extent cx="4602684" cy="3682147"/>
            <wp:effectExtent l="0" t="0" r="0" b="0"/>
            <wp:docPr id="174" name="Picture" descr="Figure 4.3: A map of Wyoming"/>
            <wp:cNvGraphicFramePr/>
            <a:graphic xmlns:a="http://schemas.openxmlformats.org/drawingml/2006/main">
              <a:graphicData uri="http://schemas.openxmlformats.org/drawingml/2006/picture">
                <pic:pic xmlns:pic="http://schemas.openxmlformats.org/drawingml/2006/picture">
                  <pic:nvPicPr>
                    <pic:cNvPr id="175" name="Picture" descr="maps_files/figure-docx/wyoming-map-plot-1.png"/>
                    <pic:cNvPicPr>
                      <a:picLocks noChangeAspect="1" noChangeArrowheads="1"/>
                    </pic:cNvPicPr>
                  </pic:nvPicPr>
                  <pic:blipFill>
                    <a:blip r:embed="rId7"/>
                    <a:stretch>
                      <a:fillRect/>
                    </a:stretch>
                  </pic:blipFill>
                  <pic:spPr bwMode="auto">
                    <a:xfrm>
                      <a:off x="0" y="0"/>
                      <a:ext cx="4602684" cy="3682147"/>
                    </a:xfrm>
                    <a:prstGeom prst="rect">
                      <a:avLst/>
                    </a:prstGeom>
                    <a:noFill/>
                    <a:ln w="9525">
                      <a:noFill/>
                      <a:headEnd/>
                      <a:tailEnd/>
                    </a:ln>
                  </pic:spPr>
                </pic:pic>
              </a:graphicData>
            </a:graphic>
          </wp:inline>
        </w:drawing>
      </w:r>
    </w:p>
    <w:p w14:paraId="2288A72A" w14:textId="73A30E90" w:rsidR="006806D4" w:rsidRDefault="006806D4" w:rsidP="009C4AF0">
      <w:pPr>
        <w:pStyle w:val="CaptionLine"/>
      </w:pPr>
      <w:r>
        <w:t>A map of Wyoming</w:t>
      </w:r>
    </w:p>
    <w:p w14:paraId="6F81CBE6" w14:textId="77777777" w:rsidR="006806D4" w:rsidRDefault="006806D4" w:rsidP="00010CA3">
      <w:pPr>
        <w:pStyle w:val="Body"/>
      </w:pPr>
      <w:r>
        <w:t>POLYGON is one of several geometry types that sf data can be used to represent. Others include:</w:t>
      </w:r>
    </w:p>
    <w:p w14:paraId="617827FF" w14:textId="77777777" w:rsidR="006806D4" w:rsidRDefault="006806D4" w:rsidP="00010CA3">
      <w:pPr>
        <w:pStyle w:val="Body"/>
      </w:pPr>
      <w:r>
        <w:t>POINT: Used to display something like a pin on a map that shows a single location. Here’s a map showing the location of a single electric vehicle charging station in Wyoming.</w:t>
      </w:r>
    </w:p>
    <w:p w14:paraId="59A33BC6" w14:textId="77777777" w:rsidR="006806D4" w:rsidRDefault="006806D4" w:rsidP="00203E9D">
      <w:pPr>
        <w:pStyle w:val="GraphicSlug"/>
      </w:pPr>
      <w:r>
        <w:t>[F04004.pdf]</w:t>
      </w:r>
    </w:p>
    <w:p w14:paraId="66390879" w14:textId="77777777" w:rsidR="006806D4" w:rsidRDefault="006806D4" w:rsidP="006806D4">
      <w:pPr>
        <w:pStyle w:val="CaptionedFigure"/>
      </w:pPr>
      <w:r>
        <w:rPr>
          <w:noProof/>
        </w:rPr>
        <w:lastRenderedPageBreak/>
        <w:drawing>
          <wp:inline distT="0" distB="0" distL="0" distR="0" wp14:anchorId="57162241" wp14:editId="072CFA73">
            <wp:extent cx="4602684" cy="3682147"/>
            <wp:effectExtent l="0" t="0" r="0" b="0"/>
            <wp:docPr id="177" name="Picture" descr="Figure 4.4: A map of a single electric vehicle charging station in Wyoming"/>
            <wp:cNvGraphicFramePr/>
            <a:graphic xmlns:a="http://schemas.openxmlformats.org/drawingml/2006/main">
              <a:graphicData uri="http://schemas.openxmlformats.org/drawingml/2006/picture">
                <pic:pic xmlns:pic="http://schemas.openxmlformats.org/drawingml/2006/picture">
                  <pic:nvPicPr>
                    <pic:cNvPr id="178" name="Picture" descr="maps_files/figure-docx/ev-stations-map-1.png"/>
                    <pic:cNvPicPr>
                      <a:picLocks noChangeAspect="1" noChangeArrowheads="1"/>
                    </pic:cNvPicPr>
                  </pic:nvPicPr>
                  <pic:blipFill>
                    <a:blip r:embed="rId8"/>
                    <a:stretch>
                      <a:fillRect/>
                    </a:stretch>
                  </pic:blipFill>
                  <pic:spPr bwMode="auto">
                    <a:xfrm>
                      <a:off x="0" y="0"/>
                      <a:ext cx="4602684" cy="3682147"/>
                    </a:xfrm>
                    <a:prstGeom prst="rect">
                      <a:avLst/>
                    </a:prstGeom>
                    <a:noFill/>
                    <a:ln w="9525">
                      <a:noFill/>
                      <a:headEnd/>
                      <a:tailEnd/>
                    </a:ln>
                  </pic:spPr>
                </pic:pic>
              </a:graphicData>
            </a:graphic>
          </wp:inline>
        </w:drawing>
      </w:r>
    </w:p>
    <w:p w14:paraId="3506F93A" w14:textId="51729D67" w:rsidR="006806D4" w:rsidRDefault="006806D4" w:rsidP="009C4AF0">
      <w:pPr>
        <w:pStyle w:val="CaptionLine"/>
      </w:pPr>
      <w:r>
        <w:t>A map of a single electric vehicle charging station in Wyoming</w:t>
      </w:r>
    </w:p>
    <w:p w14:paraId="6793F5CB" w14:textId="77777777" w:rsidR="006806D4" w:rsidRDefault="006806D4" w:rsidP="00010CA3">
      <w:pPr>
        <w:pStyle w:val="Body"/>
      </w:pPr>
      <w:r>
        <w:t>LINESTRING: A set of points that can be connected with lines, this geometry type is often used to represent roads. Here’s an example I’ve added of a LINESTRING showing a section of U.S. Highway 30 that runs through Wyoming.</w:t>
      </w:r>
    </w:p>
    <w:p w14:paraId="324950C7" w14:textId="77777777" w:rsidR="006806D4" w:rsidRDefault="006806D4" w:rsidP="00203E9D">
      <w:pPr>
        <w:pStyle w:val="GraphicSlug"/>
      </w:pPr>
      <w:r>
        <w:t>[F04005.pdf]</w:t>
      </w:r>
    </w:p>
    <w:p w14:paraId="41ACA893" w14:textId="77777777" w:rsidR="006806D4" w:rsidRDefault="006806D4" w:rsidP="006806D4">
      <w:pPr>
        <w:pStyle w:val="CaptionedFigure"/>
      </w:pPr>
      <w:r>
        <w:rPr>
          <w:noProof/>
        </w:rPr>
        <w:lastRenderedPageBreak/>
        <w:drawing>
          <wp:inline distT="0" distB="0" distL="0" distR="0" wp14:anchorId="6390B14B" wp14:editId="40EE67D5">
            <wp:extent cx="4602684" cy="3682147"/>
            <wp:effectExtent l="0" t="0" r="0" b="0"/>
            <wp:docPr id="180" name="Picture" descr="Figure 4.5: A map of a section of U.S. Highway 30 running through Wyoming"/>
            <wp:cNvGraphicFramePr/>
            <a:graphic xmlns:a="http://schemas.openxmlformats.org/drawingml/2006/main">
              <a:graphicData uri="http://schemas.openxmlformats.org/drawingml/2006/picture">
                <pic:pic xmlns:pic="http://schemas.openxmlformats.org/drawingml/2006/picture">
                  <pic:nvPicPr>
                    <pic:cNvPr id="181" name="Picture" descr="maps_files/figure-docx/wy-roads-map-1.png"/>
                    <pic:cNvPicPr>
                      <a:picLocks noChangeAspect="1" noChangeArrowheads="1"/>
                    </pic:cNvPicPr>
                  </pic:nvPicPr>
                  <pic:blipFill>
                    <a:blip r:embed="rId9"/>
                    <a:stretch>
                      <a:fillRect/>
                    </a:stretch>
                  </pic:blipFill>
                  <pic:spPr bwMode="auto">
                    <a:xfrm>
                      <a:off x="0" y="0"/>
                      <a:ext cx="4602684" cy="3682147"/>
                    </a:xfrm>
                    <a:prstGeom prst="rect">
                      <a:avLst/>
                    </a:prstGeom>
                    <a:noFill/>
                    <a:ln w="9525">
                      <a:noFill/>
                      <a:headEnd/>
                      <a:tailEnd/>
                    </a:ln>
                  </pic:spPr>
                </pic:pic>
              </a:graphicData>
            </a:graphic>
          </wp:inline>
        </w:drawing>
      </w:r>
    </w:p>
    <w:p w14:paraId="17CBF7C8" w14:textId="350D5242" w:rsidR="006806D4" w:rsidRDefault="006806D4" w:rsidP="009C4AF0">
      <w:pPr>
        <w:pStyle w:val="CaptionLine"/>
      </w:pPr>
      <w:r>
        <w:t>A map of a section of U.S. Highway 30 running through Wyoming</w:t>
      </w:r>
    </w:p>
    <w:p w14:paraId="06ED681C" w14:textId="7D38373B" w:rsidR="006806D4" w:rsidRDefault="006806D4" w:rsidP="00010CA3">
      <w:pPr>
        <w:pStyle w:val="Body"/>
      </w:pPr>
      <w:r>
        <w:t xml:space="preserve">Each of these has a MULTI- variation (MULTIPOINT, MULTILINESTRING, and MULTIPOLYGON) to combine multiple instances of their “single” variation in one row of data. For example, the data used to make </w:t>
      </w:r>
      <w:r w:rsidR="00F7021B">
        <w:t>Figure 4-</w:t>
      </w:r>
      <w:r>
        <w:t>6 below, which shows all electric vehicle charging stations in Wyoming, is MULTIPOINT.</w:t>
      </w:r>
    </w:p>
    <w:p w14:paraId="5CBFB357" w14:textId="77777777" w:rsidR="006806D4" w:rsidRDefault="006806D4" w:rsidP="00203E9D">
      <w:pPr>
        <w:pStyle w:val="GraphicSlug"/>
      </w:pPr>
      <w:r>
        <w:t>[F04006.pdf]</w:t>
      </w:r>
    </w:p>
    <w:p w14:paraId="41500126" w14:textId="77777777" w:rsidR="006806D4" w:rsidRDefault="006806D4" w:rsidP="006806D4">
      <w:pPr>
        <w:pStyle w:val="CaptionedFigure"/>
      </w:pPr>
      <w:r>
        <w:rPr>
          <w:noProof/>
        </w:rPr>
        <w:lastRenderedPageBreak/>
        <w:drawing>
          <wp:inline distT="0" distB="0" distL="0" distR="0" wp14:anchorId="15122B33" wp14:editId="75100EAD">
            <wp:extent cx="4602684" cy="3682147"/>
            <wp:effectExtent l="0" t="0" r="0" b="0"/>
            <wp:docPr id="183" name="Picture" descr="Figure 4.6: A map of all electric vehicle charging stations in Wyoming"/>
            <wp:cNvGraphicFramePr/>
            <a:graphic xmlns:a="http://schemas.openxmlformats.org/drawingml/2006/main">
              <a:graphicData uri="http://schemas.openxmlformats.org/drawingml/2006/picture">
                <pic:pic xmlns:pic="http://schemas.openxmlformats.org/drawingml/2006/picture">
                  <pic:nvPicPr>
                    <pic:cNvPr id="184" name="Picture" descr="maps_files/figure-docx/wyoming-ev-stations-map-1.png"/>
                    <pic:cNvPicPr>
                      <a:picLocks noChangeAspect="1" noChangeArrowheads="1"/>
                    </pic:cNvPicPr>
                  </pic:nvPicPr>
                  <pic:blipFill>
                    <a:blip r:embed="rId10"/>
                    <a:stretch>
                      <a:fillRect/>
                    </a:stretch>
                  </pic:blipFill>
                  <pic:spPr bwMode="auto">
                    <a:xfrm>
                      <a:off x="0" y="0"/>
                      <a:ext cx="4602684" cy="3682147"/>
                    </a:xfrm>
                    <a:prstGeom prst="rect">
                      <a:avLst/>
                    </a:prstGeom>
                    <a:noFill/>
                    <a:ln w="9525">
                      <a:noFill/>
                      <a:headEnd/>
                      <a:tailEnd/>
                    </a:ln>
                  </pic:spPr>
                </pic:pic>
              </a:graphicData>
            </a:graphic>
          </wp:inline>
        </w:drawing>
      </w:r>
    </w:p>
    <w:p w14:paraId="3548E1E7" w14:textId="5B197FA6" w:rsidR="006806D4" w:rsidRDefault="006806D4" w:rsidP="009C4AF0">
      <w:pPr>
        <w:pStyle w:val="CaptionLine"/>
      </w:pPr>
      <w:r>
        <w:t>A map of all electric vehicle charging stations in Wyoming</w:t>
      </w:r>
    </w:p>
    <w:p w14:paraId="480F1F41" w14:textId="2AEAA645" w:rsidR="006806D4" w:rsidRDefault="006806D4" w:rsidP="00010CA3">
      <w:pPr>
        <w:pStyle w:val="Body"/>
      </w:pPr>
      <w:r>
        <w:t xml:space="preserve">MULTILINESTRING data can be seen if we show not one road, but all major roads in Wyoming, as in </w:t>
      </w:r>
      <w:r w:rsidR="00F7021B">
        <w:t>Figure 4-</w:t>
      </w:r>
      <w:r>
        <w:t>7.</w:t>
      </w:r>
    </w:p>
    <w:p w14:paraId="072ECD45" w14:textId="77777777" w:rsidR="006806D4" w:rsidRDefault="006806D4" w:rsidP="00203E9D">
      <w:pPr>
        <w:pStyle w:val="GraphicSlug"/>
      </w:pPr>
      <w:r>
        <w:t>[F04007.pdf]</w:t>
      </w:r>
    </w:p>
    <w:p w14:paraId="29857C93" w14:textId="77777777" w:rsidR="006806D4" w:rsidRDefault="006806D4" w:rsidP="006806D4">
      <w:pPr>
        <w:pStyle w:val="CaptionedFigure"/>
      </w:pPr>
      <w:r>
        <w:rPr>
          <w:noProof/>
        </w:rPr>
        <w:lastRenderedPageBreak/>
        <w:drawing>
          <wp:inline distT="0" distB="0" distL="0" distR="0" wp14:anchorId="04100A2C" wp14:editId="7662EF41">
            <wp:extent cx="4602684" cy="3682147"/>
            <wp:effectExtent l="0" t="0" r="0" b="0"/>
            <wp:docPr id="186" name="Picture" descr="Figure 4.7: A map of all major roads in Wyoming"/>
            <wp:cNvGraphicFramePr/>
            <a:graphic xmlns:a="http://schemas.openxmlformats.org/drawingml/2006/main">
              <a:graphicData uri="http://schemas.openxmlformats.org/drawingml/2006/picture">
                <pic:pic xmlns:pic="http://schemas.openxmlformats.org/drawingml/2006/picture">
                  <pic:nvPicPr>
                    <pic:cNvPr id="187" name="Picture" descr="maps_files/figure-docx/wyoming-roads-map-1.png"/>
                    <pic:cNvPicPr>
                      <a:picLocks noChangeAspect="1" noChangeArrowheads="1"/>
                    </pic:cNvPicPr>
                  </pic:nvPicPr>
                  <pic:blipFill>
                    <a:blip r:embed="rId11"/>
                    <a:stretch>
                      <a:fillRect/>
                    </a:stretch>
                  </pic:blipFill>
                  <pic:spPr bwMode="auto">
                    <a:xfrm>
                      <a:off x="0" y="0"/>
                      <a:ext cx="4602684" cy="3682147"/>
                    </a:xfrm>
                    <a:prstGeom prst="rect">
                      <a:avLst/>
                    </a:prstGeom>
                    <a:noFill/>
                    <a:ln w="9525">
                      <a:noFill/>
                      <a:headEnd/>
                      <a:tailEnd/>
                    </a:ln>
                  </pic:spPr>
                </pic:pic>
              </a:graphicData>
            </a:graphic>
          </wp:inline>
        </w:drawing>
      </w:r>
    </w:p>
    <w:p w14:paraId="0108E933" w14:textId="7C42DCB1" w:rsidR="006806D4" w:rsidRDefault="006806D4" w:rsidP="009C4AF0">
      <w:pPr>
        <w:pStyle w:val="CaptionLine"/>
      </w:pPr>
      <w:r>
        <w:t>A map of all major roads in Wyoming</w:t>
      </w:r>
    </w:p>
    <w:p w14:paraId="4DE6FC2E" w14:textId="77777777" w:rsidR="006806D4" w:rsidRDefault="006806D4" w:rsidP="00010CA3">
      <w:pPr>
        <w:pStyle w:val="Body"/>
      </w:pPr>
      <w:r>
        <w:t xml:space="preserve">MULTIPOLYGON data occurs when, for example, we have a state made up of multiple polygons. To see what I mean, let’s take a look at a map of Wyoming counties. First, let’s look at simple features data used to represent the 23 counties in the state. We can see that the geometry type of this data is MULTIPOLYGON (in addition, the repeated MULTIPOLYGON text in the </w:t>
      </w:r>
      <w:r w:rsidRPr="00010CA3">
        <w:rPr>
          <w:rStyle w:val="Literal"/>
        </w:rPr>
        <w:t>geometry</w:t>
      </w:r>
      <w:r>
        <w:t xml:space="preserve"> column indicates that each row contains a shape of type MULTIPOLYGON; see section on the </w:t>
      </w:r>
      <w:r w:rsidRPr="00010CA3">
        <w:rPr>
          <w:rStyle w:val="Literal"/>
        </w:rPr>
        <w:t>geometry</w:t>
      </w:r>
      <w:r>
        <w:t xml:space="preserve"> column below).</w:t>
      </w:r>
    </w:p>
    <w:p w14:paraId="3C89D7BE" w14:textId="77777777" w:rsidR="004C6ED5" w:rsidRDefault="006806D4" w:rsidP="007B3B08">
      <w:pPr>
        <w:pStyle w:val="Code"/>
      </w:pPr>
      <w:r w:rsidRPr="007B3B08">
        <w:rPr>
          <w:rStyle w:val="Literal"/>
          <w:color w:val="000000"/>
        </w:rPr>
        <w:t>#&gt; Simple feature collection with 23 features and 1 field</w:t>
      </w:r>
    </w:p>
    <w:p w14:paraId="51799BA3" w14:textId="77777777" w:rsidR="004C6ED5" w:rsidRDefault="006806D4" w:rsidP="007B3B08">
      <w:pPr>
        <w:pStyle w:val="Code"/>
      </w:pPr>
      <w:r w:rsidRPr="007B3B08">
        <w:rPr>
          <w:rStyle w:val="Literal"/>
          <w:color w:val="000000"/>
        </w:rPr>
        <w:t>#&gt; Geometry type: MULTIPOLYGON</w:t>
      </w:r>
    </w:p>
    <w:p w14:paraId="649D4DCD" w14:textId="77777777" w:rsidR="004C6ED5" w:rsidRDefault="006806D4" w:rsidP="007B3B08">
      <w:pPr>
        <w:pStyle w:val="Code"/>
      </w:pPr>
      <w:r w:rsidRPr="007B3B08">
        <w:rPr>
          <w:rStyle w:val="Literal"/>
          <w:color w:val="000000"/>
        </w:rPr>
        <w:t>#&gt; Dimension:     XY</w:t>
      </w:r>
    </w:p>
    <w:p w14:paraId="06F8E1F8" w14:textId="77777777" w:rsidR="004C6ED5" w:rsidRDefault="006806D4" w:rsidP="007B3B08">
      <w:pPr>
        <w:pStyle w:val="Code"/>
      </w:pPr>
      <w:r w:rsidRPr="007B3B08">
        <w:rPr>
          <w:rStyle w:val="Literal"/>
          <w:color w:val="000000"/>
        </w:rPr>
        <w:t xml:space="preserve">#&gt; Bounding box:  </w:t>
      </w:r>
      <w:proofErr w:type="spellStart"/>
      <w:r w:rsidRPr="007B3B08">
        <w:rPr>
          <w:rStyle w:val="Literal"/>
          <w:color w:val="000000"/>
        </w:rPr>
        <w:t>xmin</w:t>
      </w:r>
      <w:proofErr w:type="spellEnd"/>
      <w:r w:rsidRPr="007B3B08">
        <w:rPr>
          <w:rStyle w:val="Literal"/>
          <w:color w:val="000000"/>
        </w:rPr>
        <w:t xml:space="preserve">: -111.0546 </w:t>
      </w:r>
      <w:proofErr w:type="spellStart"/>
      <w:r w:rsidRPr="007B3B08">
        <w:rPr>
          <w:rStyle w:val="Literal"/>
          <w:color w:val="000000"/>
        </w:rPr>
        <w:t>ymin</w:t>
      </w:r>
      <w:proofErr w:type="spellEnd"/>
      <w:r w:rsidRPr="007B3B08">
        <w:rPr>
          <w:rStyle w:val="Literal"/>
          <w:color w:val="000000"/>
        </w:rPr>
        <w:t xml:space="preserve">: 40.99477 </w:t>
      </w:r>
      <w:proofErr w:type="spellStart"/>
      <w:r w:rsidRPr="007B3B08">
        <w:rPr>
          <w:rStyle w:val="Literal"/>
          <w:color w:val="000000"/>
        </w:rPr>
        <w:t>xmax</w:t>
      </w:r>
      <w:proofErr w:type="spellEnd"/>
      <w:r w:rsidRPr="007B3B08">
        <w:rPr>
          <w:rStyle w:val="Literal"/>
          <w:color w:val="000000"/>
        </w:rPr>
        <w:t xml:space="preserve">: -104.0522 </w:t>
      </w:r>
      <w:proofErr w:type="spellStart"/>
      <w:r w:rsidRPr="007B3B08">
        <w:rPr>
          <w:rStyle w:val="Literal"/>
          <w:color w:val="000000"/>
        </w:rPr>
        <w:t>ymax</w:t>
      </w:r>
      <w:proofErr w:type="spellEnd"/>
      <w:r w:rsidRPr="007B3B08">
        <w:rPr>
          <w:rStyle w:val="Literal"/>
          <w:color w:val="000000"/>
        </w:rPr>
        <w:t>: 45.00582</w:t>
      </w:r>
    </w:p>
    <w:p w14:paraId="7ACD0D9B" w14:textId="77777777" w:rsidR="004C6ED5" w:rsidRDefault="006806D4" w:rsidP="007B3B08">
      <w:pPr>
        <w:pStyle w:val="Code"/>
      </w:pPr>
      <w:r w:rsidRPr="007B3B08">
        <w:rPr>
          <w:rStyle w:val="Literal"/>
          <w:color w:val="000000"/>
        </w:rPr>
        <w:t>#&gt; Geodetic CRS:  WGS 84</w:t>
      </w:r>
    </w:p>
    <w:p w14:paraId="567401C5" w14:textId="77777777" w:rsidR="004C6ED5" w:rsidRDefault="006806D4" w:rsidP="007B3B08">
      <w:pPr>
        <w:pStyle w:val="Code"/>
      </w:pPr>
      <w:r w:rsidRPr="007B3B08">
        <w:rPr>
          <w:rStyle w:val="Literal"/>
          <w:color w:val="000000"/>
        </w:rPr>
        <w:t>#&gt; First 10 features:</w:t>
      </w:r>
    </w:p>
    <w:p w14:paraId="0BBCAD4E" w14:textId="77777777" w:rsidR="004C6ED5" w:rsidRDefault="006806D4" w:rsidP="007B3B08">
      <w:pPr>
        <w:pStyle w:val="Code"/>
      </w:pPr>
      <w:r w:rsidRPr="007B3B08">
        <w:rPr>
          <w:rStyle w:val="Literal"/>
          <w:color w:val="000000"/>
        </w:rPr>
        <w:t>#&gt;             NAME                       geometry</w:t>
      </w:r>
    </w:p>
    <w:p w14:paraId="294E9573" w14:textId="77777777" w:rsidR="004C6ED5" w:rsidRDefault="006806D4" w:rsidP="007B3B08">
      <w:pPr>
        <w:pStyle w:val="Code"/>
      </w:pPr>
      <w:r w:rsidRPr="007B3B08">
        <w:rPr>
          <w:rStyle w:val="Literal"/>
          <w:color w:val="000000"/>
        </w:rPr>
        <w:t>#&gt; 34       Lincoln MULTIPOLYGON (((-111.0472 4...</w:t>
      </w:r>
    </w:p>
    <w:p w14:paraId="0751DAB1" w14:textId="77777777" w:rsidR="004C6ED5" w:rsidRDefault="006806D4" w:rsidP="007B3B08">
      <w:pPr>
        <w:pStyle w:val="Code"/>
      </w:pPr>
      <w:r w:rsidRPr="007B3B08">
        <w:rPr>
          <w:rStyle w:val="Literal"/>
          <w:color w:val="000000"/>
        </w:rPr>
        <w:t>#&gt; 104      Fremont MULTIPOLYGON (((-109.4582 4...</w:t>
      </w:r>
    </w:p>
    <w:p w14:paraId="1BB7FE41" w14:textId="77777777" w:rsidR="004C6ED5" w:rsidRDefault="006806D4" w:rsidP="007B3B08">
      <w:pPr>
        <w:pStyle w:val="Code"/>
      </w:pPr>
      <w:r w:rsidRPr="007B3B08">
        <w:rPr>
          <w:rStyle w:val="Literal"/>
          <w:color w:val="000000"/>
        </w:rPr>
        <w:t>#&gt; 121        Uinta MULTIPOLYGON (((-110.6068 4...</w:t>
      </w:r>
    </w:p>
    <w:p w14:paraId="66BCB3B3" w14:textId="77777777" w:rsidR="004C6ED5" w:rsidRDefault="006806D4" w:rsidP="007B3B08">
      <w:pPr>
        <w:pStyle w:val="Code"/>
      </w:pPr>
      <w:r w:rsidRPr="007B3B08">
        <w:rPr>
          <w:rStyle w:val="Literal"/>
          <w:color w:val="000000"/>
        </w:rPr>
        <w:t>#&gt; 527     Big Horn MULTIPOLYGON (((-108.5923 4...</w:t>
      </w:r>
    </w:p>
    <w:p w14:paraId="69349AD8" w14:textId="77777777" w:rsidR="004C6ED5" w:rsidRDefault="006806D4" w:rsidP="007B3B08">
      <w:pPr>
        <w:pStyle w:val="Code"/>
      </w:pPr>
      <w:r w:rsidRPr="007B3B08">
        <w:rPr>
          <w:rStyle w:val="Literal"/>
          <w:color w:val="000000"/>
        </w:rPr>
        <w:t xml:space="preserve">#&gt; </w:t>
      </w:r>
      <w:proofErr w:type="gramStart"/>
      <w:r w:rsidRPr="007B3B08">
        <w:rPr>
          <w:rStyle w:val="Literal"/>
          <w:color w:val="000000"/>
        </w:rPr>
        <w:t>551  Hot</w:t>
      </w:r>
      <w:proofErr w:type="gramEnd"/>
      <w:r w:rsidRPr="007B3B08">
        <w:rPr>
          <w:rStyle w:val="Literal"/>
          <w:color w:val="000000"/>
        </w:rPr>
        <w:t xml:space="preserve"> Springs MULTIPOLYGON (((-109.1714 4...</w:t>
      </w:r>
    </w:p>
    <w:p w14:paraId="0B473729" w14:textId="77777777" w:rsidR="004C6ED5" w:rsidRDefault="006806D4" w:rsidP="007B3B08">
      <w:pPr>
        <w:pStyle w:val="Code"/>
      </w:pPr>
      <w:r w:rsidRPr="007B3B08">
        <w:rPr>
          <w:rStyle w:val="Literal"/>
          <w:color w:val="000000"/>
        </w:rPr>
        <w:t>#&gt; 601     Washakie MULTIPOLYGON (((-107.6335 4...</w:t>
      </w:r>
    </w:p>
    <w:p w14:paraId="371DD771" w14:textId="77777777" w:rsidR="004C6ED5" w:rsidRDefault="006806D4" w:rsidP="007B3B08">
      <w:pPr>
        <w:pStyle w:val="Code"/>
      </w:pPr>
      <w:r w:rsidRPr="007B3B08">
        <w:rPr>
          <w:rStyle w:val="Literal"/>
          <w:color w:val="000000"/>
        </w:rPr>
        <w:t>#&gt; 769     Converse MULTIPOLYGON (((-105.6985 4...</w:t>
      </w:r>
    </w:p>
    <w:p w14:paraId="13B7A318" w14:textId="77777777" w:rsidR="004C6ED5" w:rsidRDefault="006806D4" w:rsidP="007B3B08">
      <w:pPr>
        <w:pStyle w:val="Code"/>
      </w:pPr>
      <w:r w:rsidRPr="007B3B08">
        <w:rPr>
          <w:rStyle w:val="Literal"/>
          <w:color w:val="000000"/>
        </w:rPr>
        <w:t>#&gt; 970   Sweetwater MULTIPOLYGON (((-110.0489 4...</w:t>
      </w:r>
    </w:p>
    <w:p w14:paraId="09CA8470" w14:textId="77777777" w:rsidR="004C6ED5" w:rsidRDefault="006806D4" w:rsidP="007B3B08">
      <w:pPr>
        <w:pStyle w:val="Code"/>
      </w:pPr>
      <w:r w:rsidRPr="007B3B08">
        <w:rPr>
          <w:rStyle w:val="Literal"/>
          <w:color w:val="000000"/>
        </w:rPr>
        <w:t>#&gt; 977        Crook MULTIPOLYGON (((-105.0856 4...</w:t>
      </w:r>
    </w:p>
    <w:p w14:paraId="31654276" w14:textId="06F89721" w:rsidR="006806D4" w:rsidRPr="007B3B08" w:rsidRDefault="006806D4" w:rsidP="007B3B08">
      <w:pPr>
        <w:pStyle w:val="Code"/>
      </w:pPr>
      <w:r w:rsidRPr="007B3B08">
        <w:rPr>
          <w:rStyle w:val="Literal"/>
          <w:color w:val="000000"/>
        </w:rPr>
        <w:t>#&gt; 1097      Carbon MULTIPOLYGON (((-106.9129 4...</w:t>
      </w:r>
    </w:p>
    <w:p w14:paraId="14B36E54" w14:textId="7BE43886" w:rsidR="006806D4" w:rsidRDefault="00F7021B" w:rsidP="00010CA3">
      <w:pPr>
        <w:pStyle w:val="Body"/>
      </w:pPr>
      <w:r>
        <w:t>Figure 4-</w:t>
      </w:r>
      <w:r w:rsidR="006806D4">
        <w:t>8 is a map made with this data. You can see the multiple polygons that make up the map.</w:t>
      </w:r>
    </w:p>
    <w:p w14:paraId="429C4E9A" w14:textId="77777777" w:rsidR="006806D4" w:rsidRDefault="006806D4" w:rsidP="00203E9D">
      <w:pPr>
        <w:pStyle w:val="GraphicSlug"/>
      </w:pPr>
      <w:r>
        <w:t>[F04008.pdf]</w:t>
      </w:r>
    </w:p>
    <w:p w14:paraId="01804BBB" w14:textId="77777777" w:rsidR="006806D4" w:rsidRDefault="006806D4" w:rsidP="006806D4">
      <w:pPr>
        <w:pStyle w:val="CaptionedFigure"/>
      </w:pPr>
      <w:r>
        <w:rPr>
          <w:noProof/>
        </w:rPr>
        <w:lastRenderedPageBreak/>
        <w:drawing>
          <wp:inline distT="0" distB="0" distL="0" distR="0" wp14:anchorId="4C81966F" wp14:editId="22750A0D">
            <wp:extent cx="4602684" cy="3682147"/>
            <wp:effectExtent l="0" t="0" r="0" b="0"/>
            <wp:docPr id="189" name="Picture" descr="Figure 4.8: A map of Wyoming counties"/>
            <wp:cNvGraphicFramePr/>
            <a:graphic xmlns:a="http://schemas.openxmlformats.org/drawingml/2006/main">
              <a:graphicData uri="http://schemas.openxmlformats.org/drawingml/2006/picture">
                <pic:pic xmlns:pic="http://schemas.openxmlformats.org/drawingml/2006/picture">
                  <pic:nvPicPr>
                    <pic:cNvPr id="190" name="Picture" descr="maps_files/figure-docx/wyoming-counties-map-1.png"/>
                    <pic:cNvPicPr>
                      <a:picLocks noChangeAspect="1" noChangeArrowheads="1"/>
                    </pic:cNvPicPr>
                  </pic:nvPicPr>
                  <pic:blipFill>
                    <a:blip r:embed="rId12"/>
                    <a:stretch>
                      <a:fillRect/>
                    </a:stretch>
                  </pic:blipFill>
                  <pic:spPr bwMode="auto">
                    <a:xfrm>
                      <a:off x="0" y="0"/>
                      <a:ext cx="4602684" cy="3682147"/>
                    </a:xfrm>
                    <a:prstGeom prst="rect">
                      <a:avLst/>
                    </a:prstGeom>
                    <a:noFill/>
                    <a:ln w="9525">
                      <a:noFill/>
                      <a:headEnd/>
                      <a:tailEnd/>
                    </a:ln>
                  </pic:spPr>
                </pic:pic>
              </a:graphicData>
            </a:graphic>
          </wp:inline>
        </w:drawing>
      </w:r>
    </w:p>
    <w:p w14:paraId="31E5F9FC" w14:textId="2C1966E4" w:rsidR="006806D4" w:rsidRDefault="006806D4" w:rsidP="009C4AF0">
      <w:pPr>
        <w:pStyle w:val="CaptionLine"/>
      </w:pPr>
      <w:r>
        <w:t>A map of Wyoming counties</w:t>
      </w:r>
    </w:p>
    <w:p w14:paraId="5EB4031A" w14:textId="77777777" w:rsidR="006806D4" w:rsidRDefault="006806D4" w:rsidP="003139C0">
      <w:pPr>
        <w:pStyle w:val="HeadB"/>
      </w:pPr>
      <w:bookmarkStart w:id="3" w:name="dimensions"/>
      <w:bookmarkEnd w:id="2"/>
      <w:r>
        <w:t>Dimensions</w:t>
      </w:r>
    </w:p>
    <w:p w14:paraId="3AE7D785" w14:textId="77777777" w:rsidR="006806D4" w:rsidRDefault="006806D4" w:rsidP="00010CA3">
      <w:pPr>
        <w:pStyle w:val="Body"/>
      </w:pPr>
      <w:r>
        <w:t xml:space="preserve">The next line we see in our geospatial data frame metadata is dimension. For our Wyoming data, we had the text </w:t>
      </w:r>
      <w:r w:rsidRPr="00010CA3">
        <w:rPr>
          <w:rStyle w:val="Literal"/>
        </w:rPr>
        <w:t>Dimension: XY</w:t>
      </w:r>
      <w:r>
        <w:t xml:space="preserve">. Dimensions refer to the type of geospatial data we’re working with. When we see </w:t>
      </w:r>
      <w:r w:rsidRPr="00010CA3">
        <w:rPr>
          <w:rStyle w:val="Literal"/>
        </w:rPr>
        <w:t>XY</w:t>
      </w:r>
      <w:r>
        <w:t>, this means the data is two-dimensional. This is what we will see in all of the geospatial data used in this chapter. There are two other dimensions (</w:t>
      </w:r>
      <w:r w:rsidRPr="00010CA3">
        <w:rPr>
          <w:rStyle w:val="Literal"/>
        </w:rPr>
        <w:t>Z</w:t>
      </w:r>
      <w:r>
        <w:t xml:space="preserve"> and </w:t>
      </w:r>
      <w:r w:rsidRPr="00010CA3">
        <w:rPr>
          <w:rStyle w:val="Literal"/>
        </w:rPr>
        <w:t>M</w:t>
      </w:r>
      <w:r>
        <w:t xml:space="preserve">) that you see much more rarely. Since </w:t>
      </w:r>
      <w:r w:rsidRPr="00010CA3">
        <w:rPr>
          <w:rStyle w:val="Literal"/>
        </w:rPr>
        <w:t>Z</w:t>
      </w:r>
      <w:r>
        <w:t xml:space="preserve"> and </w:t>
      </w:r>
      <w:r w:rsidRPr="00010CA3">
        <w:rPr>
          <w:rStyle w:val="Literal"/>
        </w:rPr>
        <w:t>M</w:t>
      </w:r>
      <w:r>
        <w:t xml:space="preserve"> are both less common and not relevant to the maps we’re discussing in this chapter, I’ll leave them for you to investigate further.</w:t>
      </w:r>
    </w:p>
    <w:p w14:paraId="6B43EE05" w14:textId="77777777" w:rsidR="006806D4" w:rsidRDefault="006806D4" w:rsidP="003139C0">
      <w:pPr>
        <w:pStyle w:val="HeadB"/>
      </w:pPr>
      <w:bookmarkStart w:id="4" w:name="bounding-box"/>
      <w:bookmarkEnd w:id="3"/>
      <w:r>
        <w:t>Bounding Box</w:t>
      </w:r>
    </w:p>
    <w:p w14:paraId="280F1474" w14:textId="77777777" w:rsidR="006806D4" w:rsidRDefault="006806D4" w:rsidP="00010CA3">
      <w:pPr>
        <w:pStyle w:val="Body"/>
      </w:pPr>
      <w:r>
        <w:t xml:space="preserve">The penultimate element we see in the metadata is the bounding box. For our </w:t>
      </w:r>
      <w:proofErr w:type="spellStart"/>
      <w:r w:rsidRPr="00010CA3">
        <w:rPr>
          <w:rStyle w:val="Literal"/>
        </w:rPr>
        <w:t>wyoming</w:t>
      </w:r>
      <w:proofErr w:type="spellEnd"/>
      <w:r>
        <w:t xml:space="preserve"> object, it looks like this:</w:t>
      </w:r>
    </w:p>
    <w:p w14:paraId="65906980" w14:textId="77777777" w:rsidR="006806D4" w:rsidRPr="007B3B08" w:rsidRDefault="006806D4" w:rsidP="007B3B08">
      <w:pPr>
        <w:pStyle w:val="Code"/>
        <w:rPr>
          <w:rStyle w:val="Literal"/>
          <w:color w:val="000000"/>
        </w:rPr>
      </w:pPr>
      <w:r w:rsidRPr="007B3B08">
        <w:rPr>
          <w:rStyle w:val="Literal"/>
          <w:color w:val="000000"/>
        </w:rPr>
        <w:t xml:space="preserve">Bounding box:  </w:t>
      </w:r>
      <w:proofErr w:type="spellStart"/>
      <w:r w:rsidRPr="007B3B08">
        <w:rPr>
          <w:rStyle w:val="Literal"/>
          <w:color w:val="000000"/>
        </w:rPr>
        <w:t>xmin</w:t>
      </w:r>
      <w:proofErr w:type="spellEnd"/>
      <w:r w:rsidRPr="007B3B08">
        <w:rPr>
          <w:rStyle w:val="Literal"/>
          <w:color w:val="000000"/>
        </w:rPr>
        <w:t xml:space="preserve">: -111.0569 </w:t>
      </w:r>
      <w:proofErr w:type="spellStart"/>
      <w:r w:rsidRPr="007B3B08">
        <w:rPr>
          <w:rStyle w:val="Literal"/>
          <w:color w:val="000000"/>
        </w:rPr>
        <w:t>ymin</w:t>
      </w:r>
      <w:proofErr w:type="spellEnd"/>
      <w:r w:rsidRPr="007B3B08">
        <w:rPr>
          <w:rStyle w:val="Literal"/>
          <w:color w:val="000000"/>
        </w:rPr>
        <w:t xml:space="preserve">: 40.99475 </w:t>
      </w:r>
      <w:proofErr w:type="spellStart"/>
      <w:r w:rsidRPr="007B3B08">
        <w:rPr>
          <w:rStyle w:val="Literal"/>
          <w:color w:val="000000"/>
        </w:rPr>
        <w:t>xmax</w:t>
      </w:r>
      <w:proofErr w:type="spellEnd"/>
      <w:r w:rsidRPr="007B3B08">
        <w:rPr>
          <w:rStyle w:val="Literal"/>
          <w:color w:val="000000"/>
        </w:rPr>
        <w:t xml:space="preserve">: -104.0522 </w:t>
      </w:r>
      <w:proofErr w:type="spellStart"/>
      <w:r w:rsidRPr="007B3B08">
        <w:rPr>
          <w:rStyle w:val="Literal"/>
          <w:color w:val="000000"/>
        </w:rPr>
        <w:t>ymax</w:t>
      </w:r>
      <w:proofErr w:type="spellEnd"/>
      <w:r w:rsidRPr="007B3B08">
        <w:rPr>
          <w:rStyle w:val="Literal"/>
          <w:color w:val="000000"/>
        </w:rPr>
        <w:t>: 45.0059</w:t>
      </w:r>
    </w:p>
    <w:p w14:paraId="702C38A7" w14:textId="77777777" w:rsidR="006806D4" w:rsidRDefault="006806D4" w:rsidP="00010CA3">
      <w:pPr>
        <w:pStyle w:val="Body"/>
      </w:pPr>
      <w:r>
        <w:t xml:space="preserve">A bounding box represents the smallest area in which we can fit all of our geospatial data. What we see in our metadata is the four corners of this bounding box. For Wyoming, the </w:t>
      </w:r>
      <w:proofErr w:type="spellStart"/>
      <w:r w:rsidRPr="00010CA3">
        <w:rPr>
          <w:rStyle w:val="Literal"/>
        </w:rPr>
        <w:t>ymin</w:t>
      </w:r>
      <w:proofErr w:type="spellEnd"/>
      <w:r>
        <w:t xml:space="preserve"> value of 40.99475 and </w:t>
      </w:r>
      <w:proofErr w:type="spellStart"/>
      <w:r w:rsidRPr="00010CA3">
        <w:rPr>
          <w:rStyle w:val="Literal"/>
        </w:rPr>
        <w:t>ymax</w:t>
      </w:r>
      <w:proofErr w:type="spellEnd"/>
      <w:r>
        <w:t xml:space="preserve"> value of 45.0059 represent the lowest and highest latitude, respectively, that the polygon that represents the state can fit into (the x values do the same for longitude). Bounding boxes are calculated automatically and are not typically something you have to worry about altering.</w:t>
      </w:r>
    </w:p>
    <w:p w14:paraId="6B8640BF" w14:textId="77777777" w:rsidR="006806D4" w:rsidRDefault="006806D4" w:rsidP="003139C0">
      <w:pPr>
        <w:pStyle w:val="HeadB"/>
      </w:pPr>
      <w:bookmarkStart w:id="5" w:name="geodetic-crs"/>
      <w:bookmarkEnd w:id="4"/>
      <w:r>
        <w:t>Geodetic CRS</w:t>
      </w:r>
    </w:p>
    <w:p w14:paraId="186ED6C0" w14:textId="77777777" w:rsidR="006806D4" w:rsidRDefault="006806D4" w:rsidP="00010CA3">
      <w:pPr>
        <w:pStyle w:val="Body"/>
      </w:pPr>
      <w:r>
        <w:t>The final piece of metadata above our data frame is the “Geodetic CRS.” This refers to the coordinate reference system (CRS) used to project our data when we plot it. The problem with representing any geospatial data is that we’re projecting data used to represent the three-</w:t>
      </w:r>
      <w:r>
        <w:lastRenderedPageBreak/>
        <w:t>dimensional earth onto a two-dimensional map. Doing so requires us to choose a coordinate reference system that determines what type of projection to use when making our map.</w:t>
      </w:r>
    </w:p>
    <w:p w14:paraId="6F3144DC" w14:textId="25E9D981" w:rsidR="006806D4" w:rsidRDefault="006806D4" w:rsidP="00010CA3">
      <w:pPr>
        <w:pStyle w:val="Body"/>
      </w:pPr>
      <w:r>
        <w:t xml:space="preserve">Let’s look at a couple projections of our map of Wyoming counties. We’ll begin by looking at the data we’re using to make our maps. As we can see in the line </w:t>
      </w:r>
      <w:r w:rsidRPr="00010CA3">
        <w:rPr>
          <w:rStyle w:val="Literal"/>
        </w:rPr>
        <w:t>Geodetic CRS:  WGS 84</w:t>
      </w:r>
      <w:r>
        <w:t xml:space="preserve">, this uses a coordinate reference system known as WGS84. If we plot our map with this data, </w:t>
      </w:r>
      <w:r w:rsidR="00F7021B">
        <w:t>Figure 4-</w:t>
      </w:r>
      <w:r>
        <w:t>9 what it looks like.</w:t>
      </w:r>
    </w:p>
    <w:p w14:paraId="502BA634" w14:textId="77777777" w:rsidR="006806D4" w:rsidRDefault="006806D4" w:rsidP="00203E9D">
      <w:pPr>
        <w:pStyle w:val="GraphicSlug"/>
      </w:pPr>
      <w:r>
        <w:t>[F04009.pdf]</w:t>
      </w:r>
    </w:p>
    <w:p w14:paraId="35940384" w14:textId="77777777" w:rsidR="006806D4" w:rsidRDefault="006806D4" w:rsidP="006806D4">
      <w:pPr>
        <w:pStyle w:val="CaptionedFigure"/>
      </w:pPr>
      <w:r>
        <w:rPr>
          <w:noProof/>
        </w:rPr>
        <w:drawing>
          <wp:inline distT="0" distB="0" distL="0" distR="0" wp14:anchorId="7F0F5382" wp14:editId="0A03AAAD">
            <wp:extent cx="4602684" cy="3682147"/>
            <wp:effectExtent l="0" t="0" r="0" b="0"/>
            <wp:docPr id="195" name="Picture" descr="Figure 4.9: A map of Wyoming counties using the WGS84 projection"/>
            <wp:cNvGraphicFramePr/>
            <a:graphic xmlns:a="http://schemas.openxmlformats.org/drawingml/2006/main">
              <a:graphicData uri="http://schemas.openxmlformats.org/drawingml/2006/picture">
                <pic:pic xmlns:pic="http://schemas.openxmlformats.org/drawingml/2006/picture">
                  <pic:nvPicPr>
                    <pic:cNvPr id="196" name="Picture" descr="maps_files/figure-docx/wyoming-counties-map-wgs84-1.png"/>
                    <pic:cNvPicPr>
                      <a:picLocks noChangeAspect="1" noChangeArrowheads="1"/>
                    </pic:cNvPicPr>
                  </pic:nvPicPr>
                  <pic:blipFill>
                    <a:blip r:embed="rId12"/>
                    <a:stretch>
                      <a:fillRect/>
                    </a:stretch>
                  </pic:blipFill>
                  <pic:spPr bwMode="auto">
                    <a:xfrm>
                      <a:off x="0" y="0"/>
                      <a:ext cx="4602684" cy="3682147"/>
                    </a:xfrm>
                    <a:prstGeom prst="rect">
                      <a:avLst/>
                    </a:prstGeom>
                    <a:noFill/>
                    <a:ln w="9525">
                      <a:noFill/>
                      <a:headEnd/>
                      <a:tailEnd/>
                    </a:ln>
                  </pic:spPr>
                </pic:pic>
              </a:graphicData>
            </a:graphic>
          </wp:inline>
        </w:drawing>
      </w:r>
    </w:p>
    <w:p w14:paraId="0A57A4A4" w14:textId="658D0494" w:rsidR="006806D4" w:rsidRDefault="006806D4" w:rsidP="009C4AF0">
      <w:pPr>
        <w:pStyle w:val="CaptionLine"/>
      </w:pPr>
      <w:r>
        <w:t>A map of Wyoming counties using the WGS84 projection</w:t>
      </w:r>
    </w:p>
    <w:p w14:paraId="5F53D834" w14:textId="6F15DCFD" w:rsidR="006806D4" w:rsidRDefault="006806D4" w:rsidP="00010CA3">
      <w:pPr>
        <w:pStyle w:val="Body"/>
      </w:pPr>
      <w:r>
        <w:t xml:space="preserve">To see how different a map that uses a different projection can look, check out another map of Wyoming counties, this time using what’s known as the “Albers equal-area conic convenience projection.” Whereas Wyoming looked perfectly horizontal in </w:t>
      </w:r>
      <w:r w:rsidR="00F7021B">
        <w:t>Figure 4-</w:t>
      </w:r>
      <w:r>
        <w:t xml:space="preserve">9 above, in Figure </w:t>
      </w:r>
      <w:r w:rsidR="0051572D">
        <w:t>4-1</w:t>
      </w:r>
      <w:r>
        <w:t>0 below it appears to be tilted.</w:t>
      </w:r>
    </w:p>
    <w:p w14:paraId="2E9A3EAC" w14:textId="77777777" w:rsidR="006806D4" w:rsidRDefault="006806D4" w:rsidP="00203E9D">
      <w:pPr>
        <w:pStyle w:val="GraphicSlug"/>
      </w:pPr>
      <w:r>
        <w:t>[F04010.pdf]</w:t>
      </w:r>
    </w:p>
    <w:p w14:paraId="6E632905" w14:textId="77777777" w:rsidR="006806D4" w:rsidRDefault="006806D4" w:rsidP="006806D4">
      <w:pPr>
        <w:pStyle w:val="CaptionedFigure"/>
      </w:pPr>
      <w:r>
        <w:rPr>
          <w:noProof/>
        </w:rPr>
        <w:lastRenderedPageBreak/>
        <w:drawing>
          <wp:inline distT="0" distB="0" distL="0" distR="0" wp14:anchorId="49B7597B" wp14:editId="19F0AB16">
            <wp:extent cx="4602684" cy="3682147"/>
            <wp:effectExtent l="0" t="0" r="0" b="0"/>
            <wp:docPr id="198" name="Picture" descr="Figure 4.10: A map of Wyoming counties using the Albers equal-area conic convenience projection"/>
            <wp:cNvGraphicFramePr/>
            <a:graphic xmlns:a="http://schemas.openxmlformats.org/drawingml/2006/main">
              <a:graphicData uri="http://schemas.openxmlformats.org/drawingml/2006/picture">
                <pic:pic xmlns:pic="http://schemas.openxmlformats.org/drawingml/2006/picture">
                  <pic:nvPicPr>
                    <pic:cNvPr id="199" name="Picture" descr="maps_files/figure-docx/wyoming-counties-map-5070-1.png"/>
                    <pic:cNvPicPr>
                      <a:picLocks noChangeAspect="1" noChangeArrowheads="1"/>
                    </pic:cNvPicPr>
                  </pic:nvPicPr>
                  <pic:blipFill>
                    <a:blip r:embed="rId13"/>
                    <a:stretch>
                      <a:fillRect/>
                    </a:stretch>
                  </pic:blipFill>
                  <pic:spPr bwMode="auto">
                    <a:xfrm>
                      <a:off x="0" y="0"/>
                      <a:ext cx="4602684" cy="3682147"/>
                    </a:xfrm>
                    <a:prstGeom prst="rect">
                      <a:avLst/>
                    </a:prstGeom>
                    <a:noFill/>
                    <a:ln w="9525">
                      <a:noFill/>
                      <a:headEnd/>
                      <a:tailEnd/>
                    </a:ln>
                  </pic:spPr>
                </pic:pic>
              </a:graphicData>
            </a:graphic>
          </wp:inline>
        </w:drawing>
      </w:r>
    </w:p>
    <w:p w14:paraId="6D298B2B" w14:textId="6DF5941B" w:rsidR="006806D4" w:rsidRDefault="006806D4" w:rsidP="009C4AF0">
      <w:pPr>
        <w:pStyle w:val="CaptionLine"/>
      </w:pPr>
      <w:r>
        <w:t>A map of Wyoming counties using the Albers equal-area conic convenience projection</w:t>
      </w:r>
    </w:p>
    <w:p w14:paraId="6DCCCF41" w14:textId="77777777" w:rsidR="006806D4" w:rsidRDefault="006806D4" w:rsidP="00010CA3">
      <w:pPr>
        <w:pStyle w:val="Body"/>
      </w:pPr>
      <w:r>
        <w:t xml:space="preserve">If you’re curious about how to change projections when making maps of your own, fear not. You’ll see how to do this when we look at </w:t>
      </w:r>
      <w:proofErr w:type="spellStart"/>
      <w:r>
        <w:t>Abdoul</w:t>
      </w:r>
      <w:proofErr w:type="spellEnd"/>
      <w:r>
        <w:t xml:space="preserve"> </w:t>
      </w:r>
      <w:proofErr w:type="spellStart"/>
      <w:r>
        <w:t>Madjid’s</w:t>
      </w:r>
      <w:proofErr w:type="spellEnd"/>
      <w:r>
        <w:t xml:space="preserve"> map. And if you want to know how to choose appropriate projections for your maps, check out the conclusion of the chapter.</w:t>
      </w:r>
    </w:p>
    <w:p w14:paraId="6537DA56" w14:textId="77777777" w:rsidR="006806D4" w:rsidRDefault="006806D4" w:rsidP="003139C0">
      <w:pPr>
        <w:pStyle w:val="HeadB"/>
      </w:pPr>
      <w:bookmarkStart w:id="6" w:name="the-geometry-column"/>
      <w:bookmarkEnd w:id="5"/>
      <w:r>
        <w:t xml:space="preserve">The </w:t>
      </w:r>
      <w:r w:rsidRPr="00010CA3">
        <w:rPr>
          <w:rStyle w:val="Literal"/>
        </w:rPr>
        <w:t>geometry</w:t>
      </w:r>
      <w:r>
        <w:t xml:space="preserve"> Column</w:t>
      </w:r>
    </w:p>
    <w:p w14:paraId="2ABFFA79" w14:textId="77777777" w:rsidR="006806D4" w:rsidRDefault="006806D4" w:rsidP="00010CA3">
      <w:pPr>
        <w:pStyle w:val="Body"/>
      </w:pPr>
      <w:r>
        <w:t xml:space="preserve">In addition to the metadata above our data frame, there is another difference between geospatial data and traditional data frames. All simple features data has a </w:t>
      </w:r>
      <w:r w:rsidRPr="00010CA3">
        <w:rPr>
          <w:rStyle w:val="Literal"/>
        </w:rPr>
        <w:t>geometry</w:t>
      </w:r>
      <w:r>
        <w:t xml:space="preserve"> column. As you probably guessed from the name, this column holds the data needed to make our maps.</w:t>
      </w:r>
    </w:p>
    <w:p w14:paraId="21F8B6A5" w14:textId="77777777" w:rsidR="006806D4" w:rsidRDefault="006806D4" w:rsidP="00010CA3">
      <w:pPr>
        <w:pStyle w:val="Body"/>
      </w:pPr>
      <w:r>
        <w:t>Think back to when you were a kid and you did connect-the-dots drawings. As you added lines to connect one point to the next, the subject of your drawing was eventually revealed. The geometry column is similar. It has a set of numbers, each of which corresponds to a point. If you’re using LINESTRING/MULTILINESTRING or POLYGON/MULTIPOLYGON simple features data, ggplot uses the data in the geometry column to draw each point and then add lines to connect the points (if you’re using POINT/MULTIPOINT data, it just draws the points but doesn’t connect them).</w:t>
      </w:r>
    </w:p>
    <w:p w14:paraId="5D83A4BE" w14:textId="77777777" w:rsidR="006806D4" w:rsidRDefault="006806D4" w:rsidP="00010CA3">
      <w:pPr>
        <w:pStyle w:val="Body"/>
      </w:pPr>
      <w:r>
        <w:t xml:space="preserve">If it sounds complicated, don’t worry: you never have to worry about the details. The first time I looked in any depth at a geometry column was when I wrote this chapter. What you need to know is this: simple features data has a </w:t>
      </w:r>
      <w:r w:rsidRPr="00010CA3">
        <w:rPr>
          <w:rStyle w:val="Literal"/>
        </w:rPr>
        <w:t>geometry</w:t>
      </w:r>
      <w:r>
        <w:t xml:space="preserve"> column, and it’s what ggplot uses to make maps.</w:t>
      </w:r>
    </w:p>
    <w:p w14:paraId="1E53EDD5" w14:textId="77777777" w:rsidR="006806D4" w:rsidRPr="003139C0" w:rsidRDefault="006806D4" w:rsidP="003139C0">
      <w:pPr>
        <w:pStyle w:val="HeadA"/>
      </w:pPr>
      <w:bookmarkStart w:id="7" w:name="recreating-the-covid-map"/>
      <w:bookmarkEnd w:id="1"/>
      <w:bookmarkEnd w:id="6"/>
      <w:r w:rsidRPr="003139C0">
        <w:t>Recreating the COVID Map</w:t>
      </w:r>
    </w:p>
    <w:p w14:paraId="14D7D1EF" w14:textId="77777777" w:rsidR="006806D4" w:rsidRDefault="006806D4" w:rsidP="00010CA3">
      <w:pPr>
        <w:pStyle w:val="Body"/>
      </w:pPr>
      <w:r>
        <w:t xml:space="preserve">Now that we’ve explained the basics of geospatial data, let’s make a map. All those concepts you just learned about geometry types, dimensions, bounding boxes, projections, and the </w:t>
      </w:r>
      <w:r w:rsidRPr="00010CA3">
        <w:rPr>
          <w:rStyle w:val="Literal"/>
        </w:rPr>
        <w:lastRenderedPageBreak/>
        <w:t>geometry</w:t>
      </w:r>
      <w:r>
        <w:t xml:space="preserve"> column will come into play as we return to the COVID-19 map that </w:t>
      </w:r>
      <w:proofErr w:type="spellStart"/>
      <w:r>
        <w:t>Abdoul</w:t>
      </w:r>
      <w:proofErr w:type="spellEnd"/>
      <w:r>
        <w:t xml:space="preserve"> </w:t>
      </w:r>
      <w:proofErr w:type="spellStart"/>
      <w:r>
        <w:t>Madjid</w:t>
      </w:r>
      <w:proofErr w:type="spellEnd"/>
      <w:r>
        <w:t xml:space="preserve"> made. Let’s walk through the code </w:t>
      </w:r>
      <w:proofErr w:type="spellStart"/>
      <w:r>
        <w:t>Madjid</w:t>
      </w:r>
      <w:proofErr w:type="spellEnd"/>
      <w:r>
        <w:t xml:space="preserve"> used to make his map. I’ve made some small modifications to the code in order to make the final map fit on the page, but what you’ll see below is nearly identical to the original code.</w:t>
      </w:r>
    </w:p>
    <w:p w14:paraId="369D713A" w14:textId="77777777" w:rsidR="006806D4" w:rsidRDefault="006806D4" w:rsidP="00010CA3">
      <w:pPr>
        <w:pStyle w:val="Body"/>
      </w:pPr>
      <w:r>
        <w:t xml:space="preserve">Let’s begin by loading few packages to create </w:t>
      </w:r>
      <w:proofErr w:type="spellStart"/>
      <w:r>
        <w:t>Madjid’s</w:t>
      </w:r>
      <w:proofErr w:type="spellEnd"/>
      <w:r>
        <w:t xml:space="preserve"> COVID-19 map. We’ll use the </w:t>
      </w:r>
      <w:proofErr w:type="spellStart"/>
      <w:r w:rsidRPr="00010CA3">
        <w:rPr>
          <w:rStyle w:val="Literal"/>
        </w:rPr>
        <w:t>tidyverse</w:t>
      </w:r>
      <w:proofErr w:type="spellEnd"/>
      <w:r>
        <w:t xml:space="preserve"> for data importing, manipulation, and plotting (with ggplot). The </w:t>
      </w:r>
      <w:proofErr w:type="spellStart"/>
      <w:r w:rsidRPr="00010CA3">
        <w:rPr>
          <w:rStyle w:val="Literal"/>
        </w:rPr>
        <w:t>albersusa</w:t>
      </w:r>
      <w:proofErr w:type="spellEnd"/>
      <w:r>
        <w:t xml:space="preserve"> package will give us the geospatial data we need and the </w:t>
      </w:r>
      <w:r w:rsidRPr="00010CA3">
        <w:rPr>
          <w:rStyle w:val="Literal"/>
        </w:rPr>
        <w:t>sf</w:t>
      </w:r>
      <w:r>
        <w:t xml:space="preserve"> package will enable us to change its coordinate reference system to use an appropriate projection. The </w:t>
      </w:r>
      <w:r w:rsidRPr="00010CA3">
        <w:rPr>
          <w:rStyle w:val="Literal"/>
        </w:rPr>
        <w:t>zoo</w:t>
      </w:r>
      <w:r>
        <w:t xml:space="preserve"> package has functions for calculating rolling averages and the </w:t>
      </w:r>
      <w:proofErr w:type="spellStart"/>
      <w:r w:rsidRPr="00010CA3">
        <w:rPr>
          <w:rStyle w:val="Literal"/>
        </w:rPr>
        <w:t>colorspace</w:t>
      </w:r>
      <w:proofErr w:type="spellEnd"/>
      <w:r>
        <w:t xml:space="preserve"> package gives us a color scale that highlights the data well.</w:t>
      </w:r>
    </w:p>
    <w:p w14:paraId="07083184" w14:textId="77777777" w:rsidR="004C6ED5" w:rsidRDefault="006806D4" w:rsidP="0018273C">
      <w:pPr>
        <w:pStyle w:val="Code"/>
        <w:rPr>
          <w:rStyle w:val="Literal"/>
          <w:color w:val="000000"/>
        </w:rPr>
      </w:pPr>
      <w:r w:rsidRPr="0018273C">
        <w:rPr>
          <w:rStyle w:val="Literal"/>
          <w:color w:val="000000"/>
        </w:rPr>
        <w:t>library(</w:t>
      </w:r>
      <w:proofErr w:type="spellStart"/>
      <w:r w:rsidRPr="0018273C">
        <w:rPr>
          <w:rStyle w:val="Literal"/>
          <w:color w:val="000000"/>
        </w:rPr>
        <w:t>tidyverse</w:t>
      </w:r>
      <w:proofErr w:type="spellEnd"/>
      <w:r w:rsidRPr="0018273C">
        <w:rPr>
          <w:rStyle w:val="Literal"/>
          <w:color w:val="000000"/>
        </w:rPr>
        <w:t>)</w:t>
      </w:r>
    </w:p>
    <w:p w14:paraId="6A03A768" w14:textId="77777777" w:rsidR="004C6ED5" w:rsidRDefault="006806D4" w:rsidP="0018273C">
      <w:pPr>
        <w:pStyle w:val="Code"/>
        <w:rPr>
          <w:rStyle w:val="Literal"/>
          <w:color w:val="000000"/>
        </w:rPr>
      </w:pPr>
      <w:r w:rsidRPr="0018273C">
        <w:rPr>
          <w:rStyle w:val="Literal"/>
          <w:color w:val="000000"/>
        </w:rPr>
        <w:t>library(</w:t>
      </w:r>
      <w:proofErr w:type="spellStart"/>
      <w:r w:rsidRPr="0018273C">
        <w:rPr>
          <w:rStyle w:val="Literal"/>
          <w:color w:val="000000"/>
        </w:rPr>
        <w:t>albersusa</w:t>
      </w:r>
      <w:proofErr w:type="spellEnd"/>
      <w:r w:rsidRPr="0018273C">
        <w:rPr>
          <w:rStyle w:val="Literal"/>
          <w:color w:val="000000"/>
        </w:rPr>
        <w:t>)</w:t>
      </w:r>
    </w:p>
    <w:p w14:paraId="36190C0E" w14:textId="77777777" w:rsidR="004C6ED5" w:rsidRDefault="006806D4" w:rsidP="0018273C">
      <w:pPr>
        <w:pStyle w:val="Code"/>
        <w:rPr>
          <w:rStyle w:val="Literal"/>
          <w:color w:val="000000"/>
        </w:rPr>
      </w:pPr>
      <w:r w:rsidRPr="0018273C">
        <w:rPr>
          <w:rStyle w:val="Literal"/>
          <w:color w:val="000000"/>
        </w:rPr>
        <w:t>library(sf)</w:t>
      </w:r>
    </w:p>
    <w:p w14:paraId="10648A8D" w14:textId="77777777" w:rsidR="004C6ED5" w:rsidRDefault="006806D4" w:rsidP="0018273C">
      <w:pPr>
        <w:pStyle w:val="Code"/>
        <w:rPr>
          <w:rStyle w:val="Literal"/>
          <w:color w:val="000000"/>
        </w:rPr>
      </w:pPr>
      <w:r w:rsidRPr="0018273C">
        <w:rPr>
          <w:rStyle w:val="Literal"/>
          <w:color w:val="000000"/>
        </w:rPr>
        <w:t>library(zoo)</w:t>
      </w:r>
    </w:p>
    <w:p w14:paraId="510D88C6" w14:textId="79F03D17" w:rsidR="006806D4" w:rsidRPr="0018273C" w:rsidRDefault="006806D4" w:rsidP="0018273C">
      <w:pPr>
        <w:pStyle w:val="Code"/>
        <w:rPr>
          <w:rStyle w:val="Literal"/>
          <w:color w:val="000000"/>
        </w:rPr>
      </w:pPr>
      <w:r w:rsidRPr="0018273C">
        <w:rPr>
          <w:rStyle w:val="Literal"/>
          <w:color w:val="000000"/>
        </w:rPr>
        <w:t>library(</w:t>
      </w:r>
      <w:proofErr w:type="spellStart"/>
      <w:r w:rsidRPr="0018273C">
        <w:rPr>
          <w:rStyle w:val="Literal"/>
          <w:color w:val="000000"/>
        </w:rPr>
        <w:t>colorspace</w:t>
      </w:r>
      <w:proofErr w:type="spellEnd"/>
      <w:r w:rsidRPr="0018273C">
        <w:rPr>
          <w:rStyle w:val="Literal"/>
          <w:color w:val="000000"/>
        </w:rPr>
        <w:t>)</w:t>
      </w:r>
    </w:p>
    <w:p w14:paraId="0F44F172" w14:textId="77777777" w:rsidR="006806D4" w:rsidRDefault="006806D4" w:rsidP="003139C0">
      <w:pPr>
        <w:pStyle w:val="HeadB"/>
      </w:pPr>
      <w:bookmarkStart w:id="8" w:name="importing-our-data"/>
      <w:r>
        <w:t>Importing Our Data</w:t>
      </w:r>
    </w:p>
    <w:p w14:paraId="62EF49E6" w14:textId="77777777" w:rsidR="006806D4" w:rsidRDefault="006806D4" w:rsidP="00010CA3">
      <w:pPr>
        <w:pStyle w:val="Body"/>
      </w:pPr>
      <w:r>
        <w:t>Next, let’s import the data we need. There are three pieces of data we’ll import:</w:t>
      </w:r>
    </w:p>
    <w:p w14:paraId="10F2F232" w14:textId="77777777" w:rsidR="006806D4" w:rsidRDefault="006806D4" w:rsidP="006806D4">
      <w:pPr>
        <w:pStyle w:val="Compact"/>
        <w:numPr>
          <w:ilvl w:val="0"/>
          <w:numId w:val="33"/>
        </w:numPr>
      </w:pPr>
      <w:r>
        <w:t>COVID rates by state over time</w:t>
      </w:r>
    </w:p>
    <w:p w14:paraId="53422262" w14:textId="77777777" w:rsidR="006806D4" w:rsidRDefault="006806D4" w:rsidP="006806D4">
      <w:pPr>
        <w:pStyle w:val="Compact"/>
        <w:numPr>
          <w:ilvl w:val="0"/>
          <w:numId w:val="33"/>
        </w:numPr>
      </w:pPr>
      <w:r>
        <w:t>State populations</w:t>
      </w:r>
    </w:p>
    <w:p w14:paraId="2B2DE89D" w14:textId="77777777" w:rsidR="006806D4" w:rsidRDefault="006806D4" w:rsidP="006806D4">
      <w:pPr>
        <w:pStyle w:val="Compact"/>
        <w:numPr>
          <w:ilvl w:val="0"/>
          <w:numId w:val="33"/>
        </w:numPr>
      </w:pPr>
      <w:r>
        <w:t>Geospatial data to make our map of the United States</w:t>
      </w:r>
    </w:p>
    <w:p w14:paraId="1B418ECD" w14:textId="77777777" w:rsidR="006806D4" w:rsidRDefault="006806D4" w:rsidP="00010CA3">
      <w:pPr>
        <w:pStyle w:val="Body"/>
      </w:pPr>
      <w:proofErr w:type="spellStart"/>
      <w:r>
        <w:t>Madjid</w:t>
      </w:r>
      <w:proofErr w:type="spellEnd"/>
      <w:r>
        <w:t xml:space="preserve"> imported each of these pieces of data separately and then merged them, and we’ll do the same.</w:t>
      </w:r>
    </w:p>
    <w:p w14:paraId="3D10180E" w14:textId="77777777" w:rsidR="006806D4" w:rsidRDefault="006806D4" w:rsidP="00010CA3">
      <w:pPr>
        <w:pStyle w:val="Body"/>
      </w:pPr>
      <w:r>
        <w:t xml:space="preserve">First, we import COVID data. This data comes directly from the </w:t>
      </w:r>
      <w:r w:rsidRPr="00C50FCE">
        <w:rPr>
          <w:rStyle w:val="Italic"/>
        </w:rPr>
        <w:t>New York Times</w:t>
      </w:r>
      <w:r>
        <w:t xml:space="preserve">, which publishes daily case rates by state as a CSV file on their GitHub account. I’ve dropped the </w:t>
      </w:r>
      <w:proofErr w:type="spellStart"/>
      <w:r w:rsidRPr="00010CA3">
        <w:rPr>
          <w:rStyle w:val="Literal"/>
        </w:rPr>
        <w:t>fips</w:t>
      </w:r>
      <w:proofErr w:type="spellEnd"/>
      <w:r>
        <w:t xml:space="preserve"> variable (FIPS, which stands for Federal Information Processing Standards, are numeric codes used to represent states) because we can just use the state name instead.</w:t>
      </w:r>
    </w:p>
    <w:p w14:paraId="0DEC5DF9" w14:textId="77777777" w:rsidR="004C6ED5" w:rsidRDefault="006806D4" w:rsidP="0018273C">
      <w:pPr>
        <w:pStyle w:val="Code"/>
        <w:rPr>
          <w:rStyle w:val="Literal"/>
          <w:color w:val="000000"/>
        </w:rPr>
      </w:pPr>
      <w:proofErr w:type="spellStart"/>
      <w:r w:rsidRPr="0018273C">
        <w:rPr>
          <w:rStyle w:val="Literal"/>
          <w:color w:val="000000"/>
        </w:rPr>
        <w:t>covid_data</w:t>
      </w:r>
      <w:proofErr w:type="spellEnd"/>
      <w:r w:rsidRPr="0018273C">
        <w:rPr>
          <w:rStyle w:val="Literal"/>
          <w:color w:val="000000"/>
        </w:rPr>
        <w:t xml:space="preserve"> &lt;- read_csv("https://raw.githubusercontent.com/nytimes/covid-19-data/master/us-states.csv") %&gt;%</w:t>
      </w:r>
    </w:p>
    <w:p w14:paraId="2D7792CD" w14:textId="7C240BFA" w:rsidR="006806D4" w:rsidRPr="0018273C" w:rsidRDefault="006806D4" w:rsidP="0018273C">
      <w:pPr>
        <w:pStyle w:val="Code"/>
        <w:rPr>
          <w:rStyle w:val="Literal"/>
          <w:color w:val="000000"/>
        </w:rPr>
      </w:pPr>
      <w:r w:rsidRPr="0018273C">
        <w:rPr>
          <w:rStyle w:val="Literal"/>
          <w:color w:val="000000"/>
        </w:rPr>
        <w:t xml:space="preserve">  select(-</w:t>
      </w:r>
      <w:proofErr w:type="spellStart"/>
      <w:r w:rsidRPr="0018273C">
        <w:rPr>
          <w:rStyle w:val="Literal"/>
          <w:color w:val="000000"/>
        </w:rPr>
        <w:t>fips</w:t>
      </w:r>
      <w:proofErr w:type="spellEnd"/>
      <w:r w:rsidRPr="0018273C">
        <w:rPr>
          <w:rStyle w:val="Literal"/>
          <w:color w:val="000000"/>
        </w:rPr>
        <w:t>)</w:t>
      </w:r>
    </w:p>
    <w:p w14:paraId="5F478169" w14:textId="77777777" w:rsidR="006806D4" w:rsidRDefault="006806D4" w:rsidP="00010CA3">
      <w:pPr>
        <w:pStyle w:val="Body"/>
      </w:pPr>
      <w:r>
        <w:t xml:space="preserve">If we take a look at this </w:t>
      </w:r>
      <w:proofErr w:type="gramStart"/>
      <w:r>
        <w:t>data</w:t>
      </w:r>
      <w:proofErr w:type="gramEnd"/>
      <w:r>
        <w:t xml:space="preserve"> we can see the arrival of the first COVID cases in the United States in January 2020.</w:t>
      </w:r>
    </w:p>
    <w:p w14:paraId="3DD49E6C" w14:textId="77777777" w:rsidR="004C6ED5" w:rsidRDefault="006806D4" w:rsidP="0018273C">
      <w:pPr>
        <w:pStyle w:val="Code"/>
      </w:pPr>
      <w:r w:rsidRPr="0018273C">
        <w:rPr>
          <w:rStyle w:val="Literal"/>
          <w:color w:val="000000"/>
        </w:rPr>
        <w:t xml:space="preserve">#&gt; # A </w:t>
      </w:r>
      <w:proofErr w:type="spellStart"/>
      <w:r w:rsidRPr="0018273C">
        <w:rPr>
          <w:rStyle w:val="Literal"/>
          <w:color w:val="000000"/>
        </w:rPr>
        <w:t>tibble</w:t>
      </w:r>
      <w:proofErr w:type="spellEnd"/>
      <w:r w:rsidRPr="0018273C">
        <w:rPr>
          <w:rStyle w:val="Literal"/>
          <w:color w:val="000000"/>
        </w:rPr>
        <w:t>: 56,006 × 4</w:t>
      </w:r>
    </w:p>
    <w:p w14:paraId="2C87A68E" w14:textId="77777777" w:rsidR="004C6ED5" w:rsidRDefault="006806D4" w:rsidP="0018273C">
      <w:pPr>
        <w:pStyle w:val="Code"/>
      </w:pPr>
      <w:r w:rsidRPr="0018273C">
        <w:rPr>
          <w:rStyle w:val="Literal"/>
          <w:color w:val="000000"/>
        </w:rPr>
        <w:t>#&gt;    date       state      cases deaths</w:t>
      </w:r>
    </w:p>
    <w:p w14:paraId="7CB5030F" w14:textId="77777777" w:rsidR="004C6ED5" w:rsidRDefault="006806D4" w:rsidP="0018273C">
      <w:pPr>
        <w:pStyle w:val="Code"/>
      </w:pPr>
      <w:r w:rsidRPr="0018273C">
        <w:rPr>
          <w:rStyle w:val="Literal"/>
          <w:color w:val="000000"/>
        </w:rPr>
        <w:t>#&gt;    &lt;date&gt;     &lt;chr&gt;      &lt;</w:t>
      </w:r>
      <w:proofErr w:type="spellStart"/>
      <w:r w:rsidRPr="0018273C">
        <w:rPr>
          <w:rStyle w:val="Literal"/>
          <w:color w:val="000000"/>
        </w:rPr>
        <w:t>dbl</w:t>
      </w:r>
      <w:proofErr w:type="spellEnd"/>
      <w:proofErr w:type="gramStart"/>
      <w:r w:rsidRPr="0018273C">
        <w:rPr>
          <w:rStyle w:val="Literal"/>
          <w:color w:val="000000"/>
        </w:rPr>
        <w:t>&gt;  &lt;</w:t>
      </w:r>
      <w:proofErr w:type="spellStart"/>
      <w:proofErr w:type="gramEnd"/>
      <w:r w:rsidRPr="0018273C">
        <w:rPr>
          <w:rStyle w:val="Literal"/>
          <w:color w:val="000000"/>
        </w:rPr>
        <w:t>dbl</w:t>
      </w:r>
      <w:proofErr w:type="spellEnd"/>
      <w:r w:rsidRPr="0018273C">
        <w:rPr>
          <w:rStyle w:val="Literal"/>
          <w:color w:val="000000"/>
        </w:rPr>
        <w:t>&gt;</w:t>
      </w:r>
    </w:p>
    <w:p w14:paraId="7F1502C1" w14:textId="77777777" w:rsidR="004C6ED5" w:rsidRDefault="006806D4" w:rsidP="0018273C">
      <w:pPr>
        <w:pStyle w:val="Code"/>
      </w:pPr>
      <w:r w:rsidRPr="0018273C">
        <w:rPr>
          <w:rStyle w:val="Literal"/>
          <w:color w:val="000000"/>
        </w:rPr>
        <w:t>#</w:t>
      </w:r>
      <w:proofErr w:type="gramStart"/>
      <w:r w:rsidRPr="0018273C">
        <w:rPr>
          <w:rStyle w:val="Literal"/>
          <w:color w:val="000000"/>
        </w:rPr>
        <w:t>&gt;  1</w:t>
      </w:r>
      <w:proofErr w:type="gramEnd"/>
      <w:r w:rsidRPr="0018273C">
        <w:rPr>
          <w:rStyle w:val="Literal"/>
          <w:color w:val="000000"/>
        </w:rPr>
        <w:t xml:space="preserve"> 2020-01-21 Washington     1      0</w:t>
      </w:r>
    </w:p>
    <w:p w14:paraId="796B6DB8" w14:textId="77777777" w:rsidR="004C6ED5" w:rsidRDefault="006806D4" w:rsidP="0018273C">
      <w:pPr>
        <w:pStyle w:val="Code"/>
      </w:pPr>
      <w:r w:rsidRPr="0018273C">
        <w:rPr>
          <w:rStyle w:val="Literal"/>
          <w:color w:val="000000"/>
        </w:rPr>
        <w:t>#</w:t>
      </w:r>
      <w:proofErr w:type="gramStart"/>
      <w:r w:rsidRPr="0018273C">
        <w:rPr>
          <w:rStyle w:val="Literal"/>
          <w:color w:val="000000"/>
        </w:rPr>
        <w:t>&gt;  2</w:t>
      </w:r>
      <w:proofErr w:type="gramEnd"/>
      <w:r w:rsidRPr="0018273C">
        <w:rPr>
          <w:rStyle w:val="Literal"/>
          <w:color w:val="000000"/>
        </w:rPr>
        <w:t xml:space="preserve"> 2020-01-22 Washington     1      0</w:t>
      </w:r>
    </w:p>
    <w:p w14:paraId="76BD36B0" w14:textId="77777777" w:rsidR="004C6ED5" w:rsidRDefault="006806D4" w:rsidP="0018273C">
      <w:pPr>
        <w:pStyle w:val="Code"/>
      </w:pPr>
      <w:r w:rsidRPr="0018273C">
        <w:rPr>
          <w:rStyle w:val="Literal"/>
          <w:color w:val="000000"/>
        </w:rPr>
        <w:t>#</w:t>
      </w:r>
      <w:proofErr w:type="gramStart"/>
      <w:r w:rsidRPr="0018273C">
        <w:rPr>
          <w:rStyle w:val="Literal"/>
          <w:color w:val="000000"/>
        </w:rPr>
        <w:t>&gt;  3</w:t>
      </w:r>
      <w:proofErr w:type="gramEnd"/>
      <w:r w:rsidRPr="0018273C">
        <w:rPr>
          <w:rStyle w:val="Literal"/>
          <w:color w:val="000000"/>
        </w:rPr>
        <w:t xml:space="preserve"> 2020-01-23 Washington     1      0</w:t>
      </w:r>
    </w:p>
    <w:p w14:paraId="02E5C13F" w14:textId="77777777" w:rsidR="004C6ED5" w:rsidRDefault="006806D4" w:rsidP="0018273C">
      <w:pPr>
        <w:pStyle w:val="Code"/>
      </w:pPr>
      <w:r w:rsidRPr="0018273C">
        <w:rPr>
          <w:rStyle w:val="Literal"/>
          <w:color w:val="000000"/>
        </w:rPr>
        <w:t>#</w:t>
      </w:r>
      <w:proofErr w:type="gramStart"/>
      <w:r w:rsidRPr="0018273C">
        <w:rPr>
          <w:rStyle w:val="Literal"/>
          <w:color w:val="000000"/>
        </w:rPr>
        <w:t>&gt;  4</w:t>
      </w:r>
      <w:proofErr w:type="gramEnd"/>
      <w:r w:rsidRPr="0018273C">
        <w:rPr>
          <w:rStyle w:val="Literal"/>
          <w:color w:val="000000"/>
        </w:rPr>
        <w:t xml:space="preserve"> 2020-01-24 Illinois       1      0</w:t>
      </w:r>
    </w:p>
    <w:p w14:paraId="1DB61D1D" w14:textId="77777777" w:rsidR="004C6ED5" w:rsidRDefault="006806D4" w:rsidP="0018273C">
      <w:pPr>
        <w:pStyle w:val="Code"/>
      </w:pPr>
      <w:r w:rsidRPr="0018273C">
        <w:rPr>
          <w:rStyle w:val="Literal"/>
          <w:color w:val="000000"/>
        </w:rPr>
        <w:t>#</w:t>
      </w:r>
      <w:proofErr w:type="gramStart"/>
      <w:r w:rsidRPr="0018273C">
        <w:rPr>
          <w:rStyle w:val="Literal"/>
          <w:color w:val="000000"/>
        </w:rPr>
        <w:t>&gt;  5</w:t>
      </w:r>
      <w:proofErr w:type="gramEnd"/>
      <w:r w:rsidRPr="0018273C">
        <w:rPr>
          <w:rStyle w:val="Literal"/>
          <w:color w:val="000000"/>
        </w:rPr>
        <w:t xml:space="preserve"> 2020-01-24 Washington     1      0</w:t>
      </w:r>
    </w:p>
    <w:p w14:paraId="62B162A8" w14:textId="77777777" w:rsidR="004C6ED5" w:rsidRDefault="006806D4" w:rsidP="0018273C">
      <w:pPr>
        <w:pStyle w:val="Code"/>
      </w:pPr>
      <w:r w:rsidRPr="0018273C">
        <w:rPr>
          <w:rStyle w:val="Literal"/>
          <w:color w:val="000000"/>
        </w:rPr>
        <w:t>#</w:t>
      </w:r>
      <w:proofErr w:type="gramStart"/>
      <w:r w:rsidRPr="0018273C">
        <w:rPr>
          <w:rStyle w:val="Literal"/>
          <w:color w:val="000000"/>
        </w:rPr>
        <w:t>&gt;  6</w:t>
      </w:r>
      <w:proofErr w:type="gramEnd"/>
      <w:r w:rsidRPr="0018273C">
        <w:rPr>
          <w:rStyle w:val="Literal"/>
          <w:color w:val="000000"/>
        </w:rPr>
        <w:t xml:space="preserve"> 2020-01-25 California     1      0</w:t>
      </w:r>
    </w:p>
    <w:p w14:paraId="2FE3C145" w14:textId="77777777" w:rsidR="004C6ED5" w:rsidRDefault="006806D4" w:rsidP="0018273C">
      <w:pPr>
        <w:pStyle w:val="Code"/>
      </w:pPr>
      <w:r w:rsidRPr="0018273C">
        <w:rPr>
          <w:rStyle w:val="Literal"/>
          <w:color w:val="000000"/>
        </w:rPr>
        <w:t>#</w:t>
      </w:r>
      <w:proofErr w:type="gramStart"/>
      <w:r w:rsidRPr="0018273C">
        <w:rPr>
          <w:rStyle w:val="Literal"/>
          <w:color w:val="000000"/>
        </w:rPr>
        <w:t>&gt;  7</w:t>
      </w:r>
      <w:proofErr w:type="gramEnd"/>
      <w:r w:rsidRPr="0018273C">
        <w:rPr>
          <w:rStyle w:val="Literal"/>
          <w:color w:val="000000"/>
        </w:rPr>
        <w:t xml:space="preserve"> 2020-01-25 Illinois       1      0</w:t>
      </w:r>
    </w:p>
    <w:p w14:paraId="1D8802F2" w14:textId="77777777" w:rsidR="004C6ED5" w:rsidRDefault="006806D4" w:rsidP="0018273C">
      <w:pPr>
        <w:pStyle w:val="Code"/>
      </w:pPr>
      <w:r w:rsidRPr="0018273C">
        <w:rPr>
          <w:rStyle w:val="Literal"/>
          <w:color w:val="000000"/>
        </w:rPr>
        <w:t>#</w:t>
      </w:r>
      <w:proofErr w:type="gramStart"/>
      <w:r w:rsidRPr="0018273C">
        <w:rPr>
          <w:rStyle w:val="Literal"/>
          <w:color w:val="000000"/>
        </w:rPr>
        <w:t>&gt;  8</w:t>
      </w:r>
      <w:proofErr w:type="gramEnd"/>
      <w:r w:rsidRPr="0018273C">
        <w:rPr>
          <w:rStyle w:val="Literal"/>
          <w:color w:val="000000"/>
        </w:rPr>
        <w:t xml:space="preserve"> 2020-01-25 Washington     1      0</w:t>
      </w:r>
    </w:p>
    <w:p w14:paraId="58D00F9E" w14:textId="77777777" w:rsidR="004C6ED5" w:rsidRDefault="006806D4" w:rsidP="0018273C">
      <w:pPr>
        <w:pStyle w:val="Code"/>
      </w:pPr>
      <w:r w:rsidRPr="0018273C">
        <w:rPr>
          <w:rStyle w:val="Literal"/>
          <w:color w:val="000000"/>
        </w:rPr>
        <w:t>#</w:t>
      </w:r>
      <w:proofErr w:type="gramStart"/>
      <w:r w:rsidRPr="0018273C">
        <w:rPr>
          <w:rStyle w:val="Literal"/>
          <w:color w:val="000000"/>
        </w:rPr>
        <w:t>&gt;  9</w:t>
      </w:r>
      <w:proofErr w:type="gramEnd"/>
      <w:r w:rsidRPr="0018273C">
        <w:rPr>
          <w:rStyle w:val="Literal"/>
          <w:color w:val="000000"/>
        </w:rPr>
        <w:t xml:space="preserve"> 2020-01-26 Arizona        1      0</w:t>
      </w:r>
    </w:p>
    <w:p w14:paraId="6DE76465" w14:textId="77777777" w:rsidR="004C6ED5" w:rsidRDefault="006806D4" w:rsidP="0018273C">
      <w:pPr>
        <w:pStyle w:val="Code"/>
      </w:pPr>
      <w:r w:rsidRPr="0018273C">
        <w:rPr>
          <w:rStyle w:val="Literal"/>
          <w:color w:val="000000"/>
        </w:rPr>
        <w:t>#&gt; 10 2020-01-26 California     2      0</w:t>
      </w:r>
    </w:p>
    <w:p w14:paraId="553C8929" w14:textId="40F40EC5" w:rsidR="006806D4" w:rsidRPr="0018273C" w:rsidRDefault="006806D4" w:rsidP="0018273C">
      <w:pPr>
        <w:pStyle w:val="Code"/>
      </w:pPr>
      <w:r w:rsidRPr="0018273C">
        <w:rPr>
          <w:rStyle w:val="Literal"/>
          <w:color w:val="000000"/>
        </w:rPr>
        <w:t>#&gt; # … with 55,996 more rows</w:t>
      </w:r>
    </w:p>
    <w:p w14:paraId="0E66D8F1" w14:textId="77777777" w:rsidR="006806D4" w:rsidRDefault="006806D4" w:rsidP="00010CA3">
      <w:pPr>
        <w:pStyle w:val="Body"/>
      </w:pPr>
      <w:r>
        <w:t xml:space="preserve">The map that </w:t>
      </w:r>
      <w:proofErr w:type="spellStart"/>
      <w:r>
        <w:t>Abdoul</w:t>
      </w:r>
      <w:proofErr w:type="spellEnd"/>
      <w:r>
        <w:t xml:space="preserve"> </w:t>
      </w:r>
      <w:proofErr w:type="spellStart"/>
      <w:r>
        <w:t>Madjid</w:t>
      </w:r>
      <w:proofErr w:type="spellEnd"/>
      <w:r>
        <w:t xml:space="preserve"> made shows not absolute rates, but per capita rates. So, to recreate his maps, we need to have data on population by state. </w:t>
      </w:r>
      <w:proofErr w:type="spellStart"/>
      <w:r>
        <w:t>Madjid</w:t>
      </w:r>
      <w:proofErr w:type="spellEnd"/>
      <w:r>
        <w:t xml:space="preserve"> downloaded this data as a CSV. The code below imports this data, keeps the </w:t>
      </w:r>
      <w:r w:rsidRPr="00010CA3">
        <w:rPr>
          <w:rStyle w:val="Literal"/>
        </w:rPr>
        <w:t>State</w:t>
      </w:r>
      <w:r>
        <w:t xml:space="preserve"> and </w:t>
      </w:r>
      <w:r w:rsidRPr="00010CA3">
        <w:rPr>
          <w:rStyle w:val="Literal"/>
        </w:rPr>
        <w:t>Pop</w:t>
      </w:r>
      <w:r>
        <w:t xml:space="preserve"> (population) variables, and saves it as an object called </w:t>
      </w:r>
      <w:proofErr w:type="spellStart"/>
      <w:r w:rsidRPr="00010CA3">
        <w:rPr>
          <w:rStyle w:val="Literal"/>
        </w:rPr>
        <w:t>usa_states</w:t>
      </w:r>
      <w:proofErr w:type="spellEnd"/>
      <w:r>
        <w:t>.</w:t>
      </w:r>
    </w:p>
    <w:p w14:paraId="5A659E6C" w14:textId="77777777" w:rsidR="004C6ED5" w:rsidRDefault="006806D4" w:rsidP="00CD36CE">
      <w:pPr>
        <w:pStyle w:val="Code"/>
        <w:rPr>
          <w:rStyle w:val="Literal"/>
          <w:color w:val="000000"/>
        </w:rPr>
      </w:pPr>
      <w:proofErr w:type="spellStart"/>
      <w:r w:rsidRPr="00CD36CE">
        <w:rPr>
          <w:rStyle w:val="Literal"/>
          <w:color w:val="000000"/>
        </w:rPr>
        <w:lastRenderedPageBreak/>
        <w:t>usa_states</w:t>
      </w:r>
      <w:proofErr w:type="spellEnd"/>
      <w:r w:rsidRPr="00CD36CE">
        <w:rPr>
          <w:rStyle w:val="Literal"/>
          <w:color w:val="000000"/>
        </w:rPr>
        <w:t xml:space="preserve"> &lt;- </w:t>
      </w:r>
      <w:proofErr w:type="spellStart"/>
      <w:r w:rsidRPr="00CD36CE">
        <w:rPr>
          <w:rStyle w:val="Literal"/>
          <w:color w:val="000000"/>
        </w:rPr>
        <w:t>read_csv</w:t>
      </w:r>
      <w:proofErr w:type="spellEnd"/>
      <w:r w:rsidRPr="00CD36CE">
        <w:rPr>
          <w:rStyle w:val="Literal"/>
          <w:color w:val="000000"/>
        </w:rPr>
        <w:t>("data/population-by-state.csv") %&gt;%</w:t>
      </w:r>
    </w:p>
    <w:p w14:paraId="1A9D505F" w14:textId="610365CF" w:rsidR="006806D4" w:rsidRPr="00CD36CE" w:rsidRDefault="006806D4" w:rsidP="00CD36CE">
      <w:pPr>
        <w:pStyle w:val="Code"/>
        <w:rPr>
          <w:rStyle w:val="Literal"/>
          <w:color w:val="000000"/>
        </w:rPr>
      </w:pPr>
      <w:r w:rsidRPr="00CD36CE">
        <w:rPr>
          <w:rStyle w:val="Literal"/>
          <w:color w:val="000000"/>
        </w:rPr>
        <w:t xml:space="preserve">  </w:t>
      </w:r>
      <w:proofErr w:type="gramStart"/>
      <w:r w:rsidRPr="00CD36CE">
        <w:rPr>
          <w:rStyle w:val="Literal"/>
          <w:color w:val="000000"/>
        </w:rPr>
        <w:t>select(</w:t>
      </w:r>
      <w:proofErr w:type="gramEnd"/>
      <w:r w:rsidRPr="00CD36CE">
        <w:rPr>
          <w:rStyle w:val="Literal"/>
          <w:color w:val="000000"/>
        </w:rPr>
        <w:t>State, Pop)</w:t>
      </w:r>
    </w:p>
    <w:p w14:paraId="2021168B" w14:textId="77777777" w:rsidR="006806D4" w:rsidRDefault="006806D4" w:rsidP="00010CA3">
      <w:pPr>
        <w:pStyle w:val="Body"/>
      </w:pPr>
      <w:r>
        <w:t xml:space="preserve">Let’s see what </w:t>
      </w:r>
      <w:proofErr w:type="spellStart"/>
      <w:r w:rsidRPr="00010CA3">
        <w:rPr>
          <w:rStyle w:val="Literal"/>
        </w:rPr>
        <w:t>usa_states</w:t>
      </w:r>
      <w:proofErr w:type="spellEnd"/>
      <w:r>
        <w:t xml:space="preserve"> </w:t>
      </w:r>
      <w:proofErr w:type="gramStart"/>
      <w:r>
        <w:t>looks</w:t>
      </w:r>
      <w:proofErr w:type="gramEnd"/>
      <w:r>
        <w:t xml:space="preserve"> like.</w:t>
      </w:r>
    </w:p>
    <w:p w14:paraId="292F71BC" w14:textId="77777777" w:rsidR="004C6ED5" w:rsidRDefault="006806D4" w:rsidP="00CD36CE">
      <w:pPr>
        <w:pStyle w:val="Code"/>
      </w:pPr>
      <w:r w:rsidRPr="00CD36CE">
        <w:rPr>
          <w:rStyle w:val="Literal"/>
          <w:color w:val="000000"/>
        </w:rPr>
        <w:t xml:space="preserve">#&gt; # A </w:t>
      </w:r>
      <w:proofErr w:type="spellStart"/>
      <w:r w:rsidRPr="00CD36CE">
        <w:rPr>
          <w:rStyle w:val="Literal"/>
          <w:color w:val="000000"/>
        </w:rPr>
        <w:t>tibble</w:t>
      </w:r>
      <w:proofErr w:type="spellEnd"/>
      <w:r w:rsidRPr="00CD36CE">
        <w:rPr>
          <w:rStyle w:val="Literal"/>
          <w:color w:val="000000"/>
        </w:rPr>
        <w:t>: 52 × 2</w:t>
      </w:r>
    </w:p>
    <w:p w14:paraId="391473B6" w14:textId="77777777" w:rsidR="004C6ED5" w:rsidRDefault="006806D4" w:rsidP="00CD36CE">
      <w:pPr>
        <w:pStyle w:val="Code"/>
      </w:pPr>
      <w:r w:rsidRPr="00CD36CE">
        <w:rPr>
          <w:rStyle w:val="Literal"/>
          <w:color w:val="000000"/>
        </w:rPr>
        <w:t>#&gt;    State               Pop</w:t>
      </w:r>
    </w:p>
    <w:p w14:paraId="218856E1" w14:textId="77777777" w:rsidR="004C6ED5" w:rsidRDefault="006806D4" w:rsidP="00CD36CE">
      <w:pPr>
        <w:pStyle w:val="Code"/>
      </w:pPr>
      <w:r w:rsidRPr="00CD36CE">
        <w:rPr>
          <w:rStyle w:val="Literal"/>
          <w:color w:val="000000"/>
        </w:rPr>
        <w:t>#&gt;    &lt;chr&gt;             &lt;</w:t>
      </w:r>
      <w:proofErr w:type="spellStart"/>
      <w:r w:rsidRPr="00CD36CE">
        <w:rPr>
          <w:rStyle w:val="Literal"/>
          <w:color w:val="000000"/>
        </w:rPr>
        <w:t>dbl</w:t>
      </w:r>
      <w:proofErr w:type="spellEnd"/>
      <w:r w:rsidRPr="00CD36CE">
        <w:rPr>
          <w:rStyle w:val="Literal"/>
          <w:color w:val="000000"/>
        </w:rPr>
        <w:t>&gt;</w:t>
      </w:r>
    </w:p>
    <w:p w14:paraId="089923E6" w14:textId="77777777" w:rsidR="004C6ED5" w:rsidRDefault="006806D4" w:rsidP="00CD36CE">
      <w:pPr>
        <w:pStyle w:val="Code"/>
      </w:pPr>
      <w:r w:rsidRPr="00CD36CE">
        <w:rPr>
          <w:rStyle w:val="Literal"/>
          <w:color w:val="000000"/>
        </w:rPr>
        <w:t>#</w:t>
      </w:r>
      <w:proofErr w:type="gramStart"/>
      <w:r w:rsidRPr="00CD36CE">
        <w:rPr>
          <w:rStyle w:val="Literal"/>
          <w:color w:val="000000"/>
        </w:rPr>
        <w:t>&gt;  1</w:t>
      </w:r>
      <w:proofErr w:type="gramEnd"/>
      <w:r w:rsidRPr="00CD36CE">
        <w:rPr>
          <w:rStyle w:val="Literal"/>
          <w:color w:val="000000"/>
        </w:rPr>
        <w:t xml:space="preserve"> California     39613493</w:t>
      </w:r>
    </w:p>
    <w:p w14:paraId="6A779E1D" w14:textId="77777777" w:rsidR="004C6ED5" w:rsidRDefault="006806D4" w:rsidP="00CD36CE">
      <w:pPr>
        <w:pStyle w:val="Code"/>
      </w:pPr>
      <w:r w:rsidRPr="00CD36CE">
        <w:rPr>
          <w:rStyle w:val="Literal"/>
          <w:color w:val="000000"/>
        </w:rPr>
        <w:t>#</w:t>
      </w:r>
      <w:proofErr w:type="gramStart"/>
      <w:r w:rsidRPr="00CD36CE">
        <w:rPr>
          <w:rStyle w:val="Literal"/>
          <w:color w:val="000000"/>
        </w:rPr>
        <w:t>&gt;  2</w:t>
      </w:r>
      <w:proofErr w:type="gramEnd"/>
      <w:r w:rsidRPr="00CD36CE">
        <w:rPr>
          <w:rStyle w:val="Literal"/>
          <w:color w:val="000000"/>
        </w:rPr>
        <w:t xml:space="preserve"> Texas          29730311</w:t>
      </w:r>
    </w:p>
    <w:p w14:paraId="4D3F6885" w14:textId="77777777" w:rsidR="004C6ED5" w:rsidRDefault="006806D4" w:rsidP="00CD36CE">
      <w:pPr>
        <w:pStyle w:val="Code"/>
      </w:pPr>
      <w:r w:rsidRPr="00CD36CE">
        <w:rPr>
          <w:rStyle w:val="Literal"/>
          <w:color w:val="000000"/>
        </w:rPr>
        <w:t>#</w:t>
      </w:r>
      <w:proofErr w:type="gramStart"/>
      <w:r w:rsidRPr="00CD36CE">
        <w:rPr>
          <w:rStyle w:val="Literal"/>
          <w:color w:val="000000"/>
        </w:rPr>
        <w:t>&gt;  3</w:t>
      </w:r>
      <w:proofErr w:type="gramEnd"/>
      <w:r w:rsidRPr="00CD36CE">
        <w:rPr>
          <w:rStyle w:val="Literal"/>
          <w:color w:val="000000"/>
        </w:rPr>
        <w:t xml:space="preserve"> Florida        21944577</w:t>
      </w:r>
    </w:p>
    <w:p w14:paraId="65050021" w14:textId="77777777" w:rsidR="004C6ED5" w:rsidRDefault="006806D4" w:rsidP="00CD36CE">
      <w:pPr>
        <w:pStyle w:val="Code"/>
      </w:pPr>
      <w:r w:rsidRPr="00CD36CE">
        <w:rPr>
          <w:rStyle w:val="Literal"/>
          <w:color w:val="000000"/>
        </w:rPr>
        <w:t>#</w:t>
      </w:r>
      <w:proofErr w:type="gramStart"/>
      <w:r w:rsidRPr="00CD36CE">
        <w:rPr>
          <w:rStyle w:val="Literal"/>
          <w:color w:val="000000"/>
        </w:rPr>
        <w:t>&gt;  4</w:t>
      </w:r>
      <w:proofErr w:type="gramEnd"/>
      <w:r w:rsidRPr="00CD36CE">
        <w:rPr>
          <w:rStyle w:val="Literal"/>
          <w:color w:val="000000"/>
        </w:rPr>
        <w:t xml:space="preserve"> New York       19299981</w:t>
      </w:r>
    </w:p>
    <w:p w14:paraId="18B1FEAC" w14:textId="77777777" w:rsidR="004C6ED5" w:rsidRDefault="006806D4" w:rsidP="00CD36CE">
      <w:pPr>
        <w:pStyle w:val="Code"/>
      </w:pPr>
      <w:r w:rsidRPr="00CD36CE">
        <w:rPr>
          <w:rStyle w:val="Literal"/>
          <w:color w:val="000000"/>
        </w:rPr>
        <w:t>#</w:t>
      </w:r>
      <w:proofErr w:type="gramStart"/>
      <w:r w:rsidRPr="00CD36CE">
        <w:rPr>
          <w:rStyle w:val="Literal"/>
          <w:color w:val="000000"/>
        </w:rPr>
        <w:t>&gt;  5</w:t>
      </w:r>
      <w:proofErr w:type="gramEnd"/>
      <w:r w:rsidRPr="00CD36CE">
        <w:rPr>
          <w:rStyle w:val="Literal"/>
          <w:color w:val="000000"/>
        </w:rPr>
        <w:t xml:space="preserve"> Pennsylvania   12804123</w:t>
      </w:r>
    </w:p>
    <w:p w14:paraId="7BA49AD4" w14:textId="77777777" w:rsidR="004C6ED5" w:rsidRDefault="006806D4" w:rsidP="00CD36CE">
      <w:pPr>
        <w:pStyle w:val="Code"/>
      </w:pPr>
      <w:r w:rsidRPr="00CD36CE">
        <w:rPr>
          <w:rStyle w:val="Literal"/>
          <w:color w:val="000000"/>
        </w:rPr>
        <w:t>#</w:t>
      </w:r>
      <w:proofErr w:type="gramStart"/>
      <w:r w:rsidRPr="00CD36CE">
        <w:rPr>
          <w:rStyle w:val="Literal"/>
          <w:color w:val="000000"/>
        </w:rPr>
        <w:t>&gt;  6</w:t>
      </w:r>
      <w:proofErr w:type="gramEnd"/>
      <w:r w:rsidRPr="00CD36CE">
        <w:rPr>
          <w:rStyle w:val="Literal"/>
          <w:color w:val="000000"/>
        </w:rPr>
        <w:t xml:space="preserve"> Illinois       12569321</w:t>
      </w:r>
    </w:p>
    <w:p w14:paraId="213A9D6F" w14:textId="77777777" w:rsidR="004C6ED5" w:rsidRDefault="006806D4" w:rsidP="00CD36CE">
      <w:pPr>
        <w:pStyle w:val="Code"/>
      </w:pPr>
      <w:r w:rsidRPr="00CD36CE">
        <w:rPr>
          <w:rStyle w:val="Literal"/>
          <w:color w:val="000000"/>
        </w:rPr>
        <w:t>#</w:t>
      </w:r>
      <w:proofErr w:type="gramStart"/>
      <w:r w:rsidRPr="00CD36CE">
        <w:rPr>
          <w:rStyle w:val="Literal"/>
          <w:color w:val="000000"/>
        </w:rPr>
        <w:t>&gt;  7</w:t>
      </w:r>
      <w:proofErr w:type="gramEnd"/>
      <w:r w:rsidRPr="00CD36CE">
        <w:rPr>
          <w:rStyle w:val="Literal"/>
          <w:color w:val="000000"/>
        </w:rPr>
        <w:t xml:space="preserve"> Ohio           11714618</w:t>
      </w:r>
    </w:p>
    <w:p w14:paraId="54397846" w14:textId="77777777" w:rsidR="004C6ED5" w:rsidRDefault="006806D4" w:rsidP="00CD36CE">
      <w:pPr>
        <w:pStyle w:val="Code"/>
      </w:pPr>
      <w:r w:rsidRPr="00CD36CE">
        <w:rPr>
          <w:rStyle w:val="Literal"/>
          <w:color w:val="000000"/>
        </w:rPr>
        <w:t>#</w:t>
      </w:r>
      <w:proofErr w:type="gramStart"/>
      <w:r w:rsidRPr="00CD36CE">
        <w:rPr>
          <w:rStyle w:val="Literal"/>
          <w:color w:val="000000"/>
        </w:rPr>
        <w:t>&gt;  8</w:t>
      </w:r>
      <w:proofErr w:type="gramEnd"/>
      <w:r w:rsidRPr="00CD36CE">
        <w:rPr>
          <w:rStyle w:val="Literal"/>
          <w:color w:val="000000"/>
        </w:rPr>
        <w:t xml:space="preserve"> Georgia        10830007</w:t>
      </w:r>
    </w:p>
    <w:p w14:paraId="038B9534" w14:textId="77777777" w:rsidR="004C6ED5" w:rsidRDefault="006806D4" w:rsidP="00CD36CE">
      <w:pPr>
        <w:pStyle w:val="Code"/>
      </w:pPr>
      <w:r w:rsidRPr="00CD36CE">
        <w:rPr>
          <w:rStyle w:val="Literal"/>
          <w:color w:val="000000"/>
        </w:rPr>
        <w:t>#</w:t>
      </w:r>
      <w:proofErr w:type="gramStart"/>
      <w:r w:rsidRPr="00CD36CE">
        <w:rPr>
          <w:rStyle w:val="Literal"/>
          <w:color w:val="000000"/>
        </w:rPr>
        <w:t>&gt;  9</w:t>
      </w:r>
      <w:proofErr w:type="gramEnd"/>
      <w:r w:rsidRPr="00CD36CE">
        <w:rPr>
          <w:rStyle w:val="Literal"/>
          <w:color w:val="000000"/>
        </w:rPr>
        <w:t xml:space="preserve"> North Carolina 10701022</w:t>
      </w:r>
    </w:p>
    <w:p w14:paraId="7CB72C5E" w14:textId="77777777" w:rsidR="004C6ED5" w:rsidRDefault="006806D4" w:rsidP="00CD36CE">
      <w:pPr>
        <w:pStyle w:val="Code"/>
      </w:pPr>
      <w:r w:rsidRPr="00CD36CE">
        <w:rPr>
          <w:rStyle w:val="Literal"/>
          <w:color w:val="000000"/>
        </w:rPr>
        <w:t>#&gt; 10 Michigan        9992427</w:t>
      </w:r>
    </w:p>
    <w:p w14:paraId="306A97A8" w14:textId="1CE79E78" w:rsidR="006806D4" w:rsidRPr="00CD36CE" w:rsidRDefault="006806D4" w:rsidP="00CD36CE">
      <w:pPr>
        <w:pStyle w:val="Code"/>
      </w:pPr>
      <w:r w:rsidRPr="00CD36CE">
        <w:rPr>
          <w:rStyle w:val="Literal"/>
          <w:color w:val="000000"/>
        </w:rPr>
        <w:t>#&gt; # … with 42 more rows</w:t>
      </w:r>
    </w:p>
    <w:p w14:paraId="0448D49D" w14:textId="77777777" w:rsidR="006806D4" w:rsidRDefault="006806D4" w:rsidP="00010CA3">
      <w:pPr>
        <w:pStyle w:val="Body"/>
      </w:pPr>
      <w:r>
        <w:t xml:space="preserve">Finally, we’ll bring in our geospatial data and save it as an object called </w:t>
      </w:r>
      <w:proofErr w:type="spellStart"/>
      <w:r w:rsidRPr="00010CA3">
        <w:rPr>
          <w:rStyle w:val="Literal"/>
        </w:rPr>
        <w:t>usa_states_geom</w:t>
      </w:r>
      <w:proofErr w:type="spellEnd"/>
      <w:r>
        <w:t xml:space="preserve">. The </w:t>
      </w:r>
      <w:proofErr w:type="spellStart"/>
      <w:r w:rsidRPr="00010CA3">
        <w:rPr>
          <w:rStyle w:val="Literal"/>
        </w:rPr>
        <w:t>usa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from the </w:t>
      </w:r>
      <w:proofErr w:type="spellStart"/>
      <w:r w:rsidRPr="00010CA3">
        <w:rPr>
          <w:rStyle w:val="Literal"/>
        </w:rPr>
        <w:t>albersausa</w:t>
      </w:r>
      <w:proofErr w:type="spellEnd"/>
      <w:r>
        <w:t xml:space="preserve"> package gives us simple features data for all U.S. states (and, conveniently, puts Alaska and Hawaii in a location and at a scale that they are easy to see). This data includes multiple variables, but we only need the state name so we only keep the </w:t>
      </w:r>
      <w:r w:rsidRPr="00010CA3">
        <w:rPr>
          <w:rStyle w:val="Literal"/>
        </w:rPr>
        <w:t>name</w:t>
      </w:r>
      <w:r>
        <w:t xml:space="preserve"> variable.</w:t>
      </w:r>
    </w:p>
    <w:p w14:paraId="79113092" w14:textId="77777777" w:rsidR="006806D4" w:rsidRDefault="006806D4" w:rsidP="00010CA3">
      <w:pPr>
        <w:pStyle w:val="Body"/>
      </w:pPr>
      <w:proofErr w:type="spellStart"/>
      <w:r>
        <w:t>Madjid</w:t>
      </w:r>
      <w:proofErr w:type="spellEnd"/>
      <w:r>
        <w:t xml:space="preserve"> then used the </w:t>
      </w:r>
      <w:proofErr w:type="spellStart"/>
      <w:r w:rsidRPr="00010CA3">
        <w:rPr>
          <w:rStyle w:val="Literal"/>
        </w:rPr>
        <w:t>st_</w:t>
      </w:r>
      <w:proofErr w:type="gramStart"/>
      <w:r w:rsidRPr="00010CA3">
        <w:rPr>
          <w:rStyle w:val="Literal"/>
        </w:rPr>
        <w:t>transform</w:t>
      </w:r>
      <w:proofErr w:type="spellEnd"/>
      <w:r w:rsidRPr="00010CA3">
        <w:rPr>
          <w:rStyle w:val="Literal"/>
        </w:rPr>
        <w:t>(</w:t>
      </w:r>
      <w:proofErr w:type="gramEnd"/>
      <w:r w:rsidRPr="00010CA3">
        <w:rPr>
          <w:rStyle w:val="Literal"/>
        </w:rPr>
        <w:t>)</w:t>
      </w:r>
      <w:r>
        <w:t xml:space="preserve"> function from the </w:t>
      </w:r>
      <w:r w:rsidRPr="00010CA3">
        <w:rPr>
          <w:rStyle w:val="Literal"/>
        </w:rPr>
        <w:t>sf</w:t>
      </w:r>
      <w:r>
        <w:t xml:space="preserve"> package to change the coordinate reference system. The CRS that he used comes from the </w:t>
      </w:r>
      <w:proofErr w:type="spellStart"/>
      <w:r w:rsidRPr="00010CA3">
        <w:rPr>
          <w:rStyle w:val="Literal"/>
        </w:rPr>
        <w:t>us_laea_proj</w:t>
      </w:r>
      <w:proofErr w:type="spellEnd"/>
      <w:r>
        <w:t xml:space="preserve"> object, which comes from the </w:t>
      </w:r>
      <w:proofErr w:type="spellStart"/>
      <w:r w:rsidRPr="00010CA3">
        <w:rPr>
          <w:rStyle w:val="Literal"/>
        </w:rPr>
        <w:t>alberusa</w:t>
      </w:r>
      <w:proofErr w:type="spellEnd"/>
      <w:r>
        <w:t xml:space="preserve"> package. Remember the Albers equal-area conic convenience projection we used to change the appearance of our Wyoming counties map? This is the same projection. Here’s the full code to import </w:t>
      </w:r>
      <w:proofErr w:type="spellStart"/>
      <w:r w:rsidRPr="00010CA3">
        <w:rPr>
          <w:rStyle w:val="Literal"/>
        </w:rPr>
        <w:t>usa_states_geom</w:t>
      </w:r>
      <w:proofErr w:type="spellEnd"/>
      <w:r>
        <w:t>.</w:t>
      </w:r>
    </w:p>
    <w:p w14:paraId="761B0613" w14:textId="77777777" w:rsidR="004C6ED5" w:rsidRDefault="006806D4" w:rsidP="00CD36CE">
      <w:pPr>
        <w:pStyle w:val="Code"/>
        <w:rPr>
          <w:rStyle w:val="Literal"/>
          <w:color w:val="000000"/>
        </w:rPr>
      </w:pPr>
      <w:proofErr w:type="spellStart"/>
      <w:r w:rsidRPr="00CD36CE">
        <w:rPr>
          <w:rStyle w:val="Literal"/>
          <w:color w:val="000000"/>
        </w:rPr>
        <w:t>usa_states_geom</w:t>
      </w:r>
      <w:proofErr w:type="spellEnd"/>
      <w:r w:rsidRPr="00CD36CE">
        <w:rPr>
          <w:rStyle w:val="Literal"/>
          <w:color w:val="000000"/>
        </w:rPr>
        <w:t xml:space="preserve"> &lt;- </w:t>
      </w:r>
      <w:proofErr w:type="spellStart"/>
      <w:r w:rsidRPr="00CD36CE">
        <w:rPr>
          <w:rStyle w:val="Literal"/>
          <w:color w:val="000000"/>
        </w:rPr>
        <w:t>usa_</w:t>
      </w:r>
      <w:proofErr w:type="gramStart"/>
      <w:r w:rsidRPr="00CD36CE">
        <w:rPr>
          <w:rStyle w:val="Literal"/>
          <w:color w:val="000000"/>
        </w:rPr>
        <w:t>sf</w:t>
      </w:r>
      <w:proofErr w:type="spellEnd"/>
      <w:r w:rsidRPr="00CD36CE">
        <w:rPr>
          <w:rStyle w:val="Literal"/>
          <w:color w:val="000000"/>
        </w:rPr>
        <w:t>(</w:t>
      </w:r>
      <w:proofErr w:type="gramEnd"/>
      <w:r w:rsidRPr="00CD36CE">
        <w:rPr>
          <w:rStyle w:val="Literal"/>
          <w:color w:val="000000"/>
        </w:rPr>
        <w:t>) %&gt;%</w:t>
      </w:r>
    </w:p>
    <w:p w14:paraId="7232CE0A" w14:textId="77777777" w:rsidR="004C6ED5" w:rsidRDefault="006806D4" w:rsidP="00CD36CE">
      <w:pPr>
        <w:pStyle w:val="Code"/>
        <w:rPr>
          <w:rStyle w:val="Literal"/>
          <w:color w:val="000000"/>
        </w:rPr>
      </w:pPr>
      <w:r w:rsidRPr="00CD36CE">
        <w:rPr>
          <w:rStyle w:val="Literal"/>
          <w:color w:val="000000"/>
        </w:rPr>
        <w:t xml:space="preserve">  select(name) %&gt;%</w:t>
      </w:r>
    </w:p>
    <w:p w14:paraId="23815151" w14:textId="05C503E3" w:rsidR="006806D4" w:rsidRPr="00CD36CE" w:rsidRDefault="006806D4" w:rsidP="00CD36CE">
      <w:pPr>
        <w:pStyle w:val="Code"/>
        <w:rPr>
          <w:rStyle w:val="Literal"/>
          <w:color w:val="000000"/>
        </w:rPr>
      </w:pPr>
      <w:r w:rsidRPr="00CD36CE">
        <w:rPr>
          <w:rStyle w:val="Literal"/>
          <w:color w:val="000000"/>
        </w:rPr>
        <w:t xml:space="preserve">  </w:t>
      </w:r>
      <w:proofErr w:type="spellStart"/>
      <w:r w:rsidRPr="00CD36CE">
        <w:rPr>
          <w:rStyle w:val="Literal"/>
          <w:color w:val="000000"/>
        </w:rPr>
        <w:t>st_transform</w:t>
      </w:r>
      <w:proofErr w:type="spellEnd"/>
      <w:r w:rsidRPr="00CD36CE">
        <w:rPr>
          <w:rStyle w:val="Literal"/>
          <w:color w:val="000000"/>
        </w:rPr>
        <w:t>(</w:t>
      </w:r>
      <w:proofErr w:type="spellStart"/>
      <w:r w:rsidRPr="00CD36CE">
        <w:rPr>
          <w:rStyle w:val="Literal"/>
          <w:color w:val="000000"/>
        </w:rPr>
        <w:t>us_laea_proj</w:t>
      </w:r>
      <w:proofErr w:type="spellEnd"/>
      <w:r w:rsidRPr="00CD36CE">
        <w:rPr>
          <w:rStyle w:val="Literal"/>
          <w:color w:val="000000"/>
        </w:rPr>
        <w:t>)</w:t>
      </w:r>
    </w:p>
    <w:p w14:paraId="33196911" w14:textId="77777777" w:rsidR="006806D4" w:rsidRDefault="006806D4" w:rsidP="003139C0">
      <w:pPr>
        <w:pStyle w:val="HeadC"/>
      </w:pPr>
      <w:bookmarkStart w:id="9" w:name="a-short-detour-to-discuss-projections"/>
      <w:r>
        <w:t>A Short Detour to Discuss Projections</w:t>
      </w:r>
    </w:p>
    <w:p w14:paraId="70E08671" w14:textId="77777777" w:rsidR="006806D4" w:rsidRDefault="006806D4" w:rsidP="00010CA3">
      <w:pPr>
        <w:pStyle w:val="Body"/>
      </w:pPr>
      <w:r>
        <w:t>Let’s pause for a moment to plot our geospatial data. As we saw when making our maps of Wyoming, it only takes three lines to make a map from our simple features data.</w:t>
      </w:r>
    </w:p>
    <w:p w14:paraId="7202FE8E" w14:textId="77777777" w:rsidR="004C6ED5" w:rsidRDefault="006806D4" w:rsidP="00CD36CE">
      <w:pPr>
        <w:pStyle w:val="Code"/>
        <w:rPr>
          <w:rStyle w:val="Literal"/>
          <w:color w:val="000000"/>
        </w:rPr>
      </w:pPr>
      <w:proofErr w:type="spellStart"/>
      <w:r w:rsidRPr="00CD36CE">
        <w:rPr>
          <w:rStyle w:val="Literal"/>
          <w:color w:val="000000"/>
        </w:rPr>
        <w:t>usa_states_geom</w:t>
      </w:r>
      <w:proofErr w:type="spellEnd"/>
      <w:r w:rsidRPr="00CD36CE">
        <w:rPr>
          <w:rStyle w:val="Literal"/>
          <w:color w:val="000000"/>
        </w:rPr>
        <w:t xml:space="preserve"> %&gt;%</w:t>
      </w:r>
    </w:p>
    <w:p w14:paraId="48B4F3F4" w14:textId="77777777" w:rsidR="004C6ED5" w:rsidRDefault="006806D4" w:rsidP="00CD36CE">
      <w:pPr>
        <w:pStyle w:val="Code"/>
        <w:rPr>
          <w:rStyle w:val="Literal"/>
          <w:color w:val="000000"/>
        </w:rPr>
      </w:pPr>
      <w:r w:rsidRPr="00CD36CE">
        <w:rPr>
          <w:rStyle w:val="Literal"/>
          <w:color w:val="000000"/>
        </w:rPr>
        <w:t xml:space="preserve">  </w:t>
      </w:r>
      <w:proofErr w:type="gramStart"/>
      <w:r w:rsidRPr="00CD36CE">
        <w:rPr>
          <w:rStyle w:val="Literal"/>
          <w:color w:val="000000"/>
        </w:rPr>
        <w:t>ggplot(</w:t>
      </w:r>
      <w:proofErr w:type="gramEnd"/>
      <w:r w:rsidRPr="00CD36CE">
        <w:rPr>
          <w:rStyle w:val="Literal"/>
          <w:color w:val="000000"/>
        </w:rPr>
        <w:t>) +</w:t>
      </w:r>
    </w:p>
    <w:p w14:paraId="70929203" w14:textId="77EC8B9D" w:rsidR="006806D4" w:rsidRPr="00CD36CE" w:rsidRDefault="006806D4" w:rsidP="00CD36CE">
      <w:pPr>
        <w:pStyle w:val="Code"/>
        <w:rPr>
          <w:rStyle w:val="Literal"/>
          <w:color w:val="000000"/>
        </w:rPr>
      </w:pPr>
      <w:r w:rsidRPr="00CD36CE">
        <w:rPr>
          <w:rStyle w:val="Literal"/>
          <w:color w:val="000000"/>
        </w:rPr>
        <w:t xml:space="preserve">  </w:t>
      </w:r>
      <w:proofErr w:type="spellStart"/>
      <w:r w:rsidRPr="00CD36CE">
        <w:rPr>
          <w:rStyle w:val="Literal"/>
          <w:color w:val="000000"/>
        </w:rPr>
        <w:t>geom_</w:t>
      </w:r>
      <w:proofErr w:type="gramStart"/>
      <w:r w:rsidRPr="00CD36CE">
        <w:rPr>
          <w:rStyle w:val="Literal"/>
          <w:color w:val="000000"/>
        </w:rPr>
        <w:t>sf</w:t>
      </w:r>
      <w:proofErr w:type="spellEnd"/>
      <w:r w:rsidRPr="00CD36CE">
        <w:rPr>
          <w:rStyle w:val="Literal"/>
          <w:color w:val="000000"/>
        </w:rPr>
        <w:t>(</w:t>
      </w:r>
      <w:proofErr w:type="gramEnd"/>
      <w:r w:rsidRPr="00CD36CE">
        <w:rPr>
          <w:rStyle w:val="Literal"/>
          <w:color w:val="000000"/>
        </w:rPr>
        <w:t>)</w:t>
      </w:r>
    </w:p>
    <w:p w14:paraId="41F86BC2" w14:textId="6283342C" w:rsidR="006806D4" w:rsidRDefault="006806D4" w:rsidP="00010CA3">
      <w:pPr>
        <w:pStyle w:val="Body"/>
      </w:pPr>
      <w:r>
        <w:t xml:space="preserve">In Figure </w:t>
      </w:r>
      <w:r w:rsidR="0051572D">
        <w:t>4-1</w:t>
      </w:r>
      <w:r>
        <w:t>1, we can see the curvature of the longitude and latitude lines and see how the land curves along with them.</w:t>
      </w:r>
    </w:p>
    <w:p w14:paraId="724AD641" w14:textId="77777777" w:rsidR="006806D4" w:rsidRDefault="006806D4" w:rsidP="00203E9D">
      <w:pPr>
        <w:pStyle w:val="GraphicSlug"/>
      </w:pPr>
      <w:r>
        <w:t>[F04011.pdf]</w:t>
      </w:r>
    </w:p>
    <w:p w14:paraId="3C0A6137" w14:textId="77777777" w:rsidR="006806D4" w:rsidRDefault="006806D4" w:rsidP="006806D4">
      <w:pPr>
        <w:pStyle w:val="CaptionedFigure"/>
      </w:pPr>
      <w:r>
        <w:rPr>
          <w:noProof/>
        </w:rPr>
        <w:lastRenderedPageBreak/>
        <w:drawing>
          <wp:inline distT="0" distB="0" distL="0" distR="0" wp14:anchorId="40E037F2" wp14:editId="74CF074B">
            <wp:extent cx="4602684" cy="3682147"/>
            <wp:effectExtent l="0" t="0" r="0" b="0"/>
            <wp:docPr id="204" name="Picture" descr="Figure 4.11: A map of the United States using the Albers equal-area conic convenience projection"/>
            <wp:cNvGraphicFramePr/>
            <a:graphic xmlns:a="http://schemas.openxmlformats.org/drawingml/2006/main">
              <a:graphicData uri="http://schemas.openxmlformats.org/drawingml/2006/picture">
                <pic:pic xmlns:pic="http://schemas.openxmlformats.org/drawingml/2006/picture">
                  <pic:nvPicPr>
                    <pic:cNvPr id="205" name="Picture" descr="maps_files/figure-docx/us-map-albers-projection-1.png"/>
                    <pic:cNvPicPr>
                      <a:picLocks noChangeAspect="1" noChangeArrowheads="1"/>
                    </pic:cNvPicPr>
                  </pic:nvPicPr>
                  <pic:blipFill>
                    <a:blip r:embed="rId14"/>
                    <a:stretch>
                      <a:fillRect/>
                    </a:stretch>
                  </pic:blipFill>
                  <pic:spPr bwMode="auto">
                    <a:xfrm>
                      <a:off x="0" y="0"/>
                      <a:ext cx="4602684" cy="3682147"/>
                    </a:xfrm>
                    <a:prstGeom prst="rect">
                      <a:avLst/>
                    </a:prstGeom>
                    <a:noFill/>
                    <a:ln w="9525">
                      <a:noFill/>
                      <a:headEnd/>
                      <a:tailEnd/>
                    </a:ln>
                  </pic:spPr>
                </pic:pic>
              </a:graphicData>
            </a:graphic>
          </wp:inline>
        </w:drawing>
      </w:r>
    </w:p>
    <w:p w14:paraId="75406081" w14:textId="013FB0B2" w:rsidR="006806D4" w:rsidRDefault="006806D4" w:rsidP="009C4AF0">
      <w:pPr>
        <w:pStyle w:val="CaptionLine"/>
      </w:pPr>
      <w:r>
        <w:t>A map of the United States using the Albers equal-area conic convenience projection</w:t>
      </w:r>
    </w:p>
    <w:p w14:paraId="41C339C9" w14:textId="77777777" w:rsidR="006806D4" w:rsidRDefault="006806D4" w:rsidP="00010CA3">
      <w:pPr>
        <w:pStyle w:val="Body"/>
      </w:pPr>
      <w:r>
        <w:t xml:space="preserve">If we want to see the same data projected with a different coordinate reference system, we can import the data again using the </w:t>
      </w:r>
      <w:proofErr w:type="spellStart"/>
      <w:r w:rsidRPr="00010CA3">
        <w:rPr>
          <w:rStyle w:val="Literal"/>
        </w:rPr>
        <w:t>usa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but without setting the CRS to the Albers equal-area conic convenience projection. I’m also only keeping the </w:t>
      </w:r>
      <w:r w:rsidRPr="00010CA3">
        <w:rPr>
          <w:rStyle w:val="Literal"/>
        </w:rPr>
        <w:t>name</w:t>
      </w:r>
      <w:r>
        <w:t xml:space="preserve"> variable in order to make our output easier to read.</w:t>
      </w:r>
    </w:p>
    <w:p w14:paraId="4EFA6E51" w14:textId="77777777" w:rsidR="004C6ED5" w:rsidRDefault="006806D4" w:rsidP="001E50DF">
      <w:pPr>
        <w:pStyle w:val="Code"/>
        <w:rPr>
          <w:rStyle w:val="Literal"/>
          <w:color w:val="000000"/>
        </w:rPr>
      </w:pPr>
      <w:r w:rsidRPr="001E50DF">
        <w:rPr>
          <w:rStyle w:val="Literal"/>
          <w:color w:val="000000"/>
        </w:rPr>
        <w:t xml:space="preserve">usa_states_wgs84 &lt;- </w:t>
      </w:r>
      <w:proofErr w:type="spellStart"/>
      <w:r w:rsidRPr="001E50DF">
        <w:rPr>
          <w:rStyle w:val="Literal"/>
          <w:color w:val="000000"/>
        </w:rPr>
        <w:t>usa_</w:t>
      </w:r>
      <w:proofErr w:type="gramStart"/>
      <w:r w:rsidRPr="001E50DF">
        <w:rPr>
          <w:rStyle w:val="Literal"/>
          <w:color w:val="000000"/>
        </w:rPr>
        <w:t>sf</w:t>
      </w:r>
      <w:proofErr w:type="spellEnd"/>
      <w:r w:rsidRPr="001E50DF">
        <w:rPr>
          <w:rStyle w:val="Literal"/>
          <w:color w:val="000000"/>
        </w:rPr>
        <w:t>(</w:t>
      </w:r>
      <w:proofErr w:type="gramEnd"/>
      <w:r w:rsidRPr="001E50DF">
        <w:rPr>
          <w:rStyle w:val="Literal"/>
          <w:color w:val="000000"/>
        </w:rPr>
        <w:t xml:space="preserve">) %&gt;% </w:t>
      </w:r>
    </w:p>
    <w:p w14:paraId="798CB6D9" w14:textId="60FFC376" w:rsidR="006806D4" w:rsidRPr="001E50DF" w:rsidRDefault="006806D4" w:rsidP="001E50DF">
      <w:pPr>
        <w:pStyle w:val="Code"/>
        <w:rPr>
          <w:rStyle w:val="Literal"/>
          <w:color w:val="000000"/>
        </w:rPr>
      </w:pPr>
      <w:r w:rsidRPr="001E50DF">
        <w:rPr>
          <w:rStyle w:val="Literal"/>
          <w:color w:val="000000"/>
        </w:rPr>
        <w:t xml:space="preserve">  select(name)</w:t>
      </w:r>
    </w:p>
    <w:p w14:paraId="264F9314" w14:textId="77777777" w:rsidR="006806D4" w:rsidRDefault="006806D4" w:rsidP="00010CA3">
      <w:pPr>
        <w:pStyle w:val="Body"/>
      </w:pPr>
      <w:r>
        <w:t xml:space="preserve">I saved this object as </w:t>
      </w:r>
      <w:r w:rsidRPr="00010CA3">
        <w:rPr>
          <w:rStyle w:val="Literal"/>
        </w:rPr>
        <w:t>usa_states_wgs84</w:t>
      </w:r>
      <w:r>
        <w:t xml:space="preserve"> because, as you can see below, the </w:t>
      </w:r>
      <w:proofErr w:type="spellStart"/>
      <w:r w:rsidRPr="00010CA3">
        <w:rPr>
          <w:rStyle w:val="Literal"/>
        </w:rPr>
        <w:t>usa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returns data that uses the WGS84 projection. Here’s what it looks like.</w:t>
      </w:r>
    </w:p>
    <w:p w14:paraId="21BFFBAB" w14:textId="77777777" w:rsidR="004C6ED5" w:rsidRDefault="006806D4" w:rsidP="001E50DF">
      <w:pPr>
        <w:pStyle w:val="Code"/>
      </w:pPr>
      <w:r w:rsidRPr="001E50DF">
        <w:rPr>
          <w:rStyle w:val="Literal"/>
          <w:color w:val="000000"/>
        </w:rPr>
        <w:t>#&gt; Simple feature collection with 51 features and 1 field</w:t>
      </w:r>
    </w:p>
    <w:p w14:paraId="2CE2516C" w14:textId="77777777" w:rsidR="004C6ED5" w:rsidRDefault="006806D4" w:rsidP="001E50DF">
      <w:pPr>
        <w:pStyle w:val="Code"/>
      </w:pPr>
      <w:r w:rsidRPr="001E50DF">
        <w:rPr>
          <w:rStyle w:val="Literal"/>
          <w:color w:val="000000"/>
        </w:rPr>
        <w:t>#&gt; Geometry type: MULTIPOLYGON</w:t>
      </w:r>
    </w:p>
    <w:p w14:paraId="05E0CF0B" w14:textId="77777777" w:rsidR="004C6ED5" w:rsidRDefault="006806D4" w:rsidP="001E50DF">
      <w:pPr>
        <w:pStyle w:val="Code"/>
      </w:pPr>
      <w:r w:rsidRPr="001E50DF">
        <w:rPr>
          <w:rStyle w:val="Literal"/>
          <w:color w:val="000000"/>
        </w:rPr>
        <w:t>#&gt; Dimension:     XY</w:t>
      </w:r>
    </w:p>
    <w:p w14:paraId="19F1C355" w14:textId="77777777" w:rsidR="004C6ED5" w:rsidRDefault="006806D4" w:rsidP="001E50DF">
      <w:pPr>
        <w:pStyle w:val="Code"/>
      </w:pPr>
      <w:r w:rsidRPr="001E50DF">
        <w:rPr>
          <w:rStyle w:val="Literal"/>
          <w:color w:val="000000"/>
        </w:rPr>
        <w:t xml:space="preserve">#&gt; Bounding box:  </w:t>
      </w:r>
      <w:proofErr w:type="spellStart"/>
      <w:r w:rsidRPr="001E50DF">
        <w:rPr>
          <w:rStyle w:val="Literal"/>
          <w:color w:val="000000"/>
        </w:rPr>
        <w:t>xmin</w:t>
      </w:r>
      <w:proofErr w:type="spellEnd"/>
      <w:r w:rsidRPr="001E50DF">
        <w:rPr>
          <w:rStyle w:val="Literal"/>
          <w:color w:val="000000"/>
        </w:rPr>
        <w:t xml:space="preserve">: -124.7332 </w:t>
      </w:r>
      <w:proofErr w:type="spellStart"/>
      <w:r w:rsidRPr="001E50DF">
        <w:rPr>
          <w:rStyle w:val="Literal"/>
          <w:color w:val="000000"/>
        </w:rPr>
        <w:t>ymin</w:t>
      </w:r>
      <w:proofErr w:type="spellEnd"/>
      <w:r w:rsidRPr="001E50DF">
        <w:rPr>
          <w:rStyle w:val="Literal"/>
          <w:color w:val="000000"/>
        </w:rPr>
        <w:t xml:space="preserve">: 20.63151 </w:t>
      </w:r>
      <w:proofErr w:type="spellStart"/>
      <w:r w:rsidRPr="001E50DF">
        <w:rPr>
          <w:rStyle w:val="Literal"/>
          <w:color w:val="000000"/>
        </w:rPr>
        <w:t>xmax</w:t>
      </w:r>
      <w:proofErr w:type="spellEnd"/>
      <w:r w:rsidRPr="001E50DF">
        <w:rPr>
          <w:rStyle w:val="Literal"/>
          <w:color w:val="000000"/>
        </w:rPr>
        <w:t xml:space="preserve">: -66.9499 </w:t>
      </w:r>
      <w:proofErr w:type="spellStart"/>
      <w:r w:rsidRPr="001E50DF">
        <w:rPr>
          <w:rStyle w:val="Literal"/>
          <w:color w:val="000000"/>
        </w:rPr>
        <w:t>ymax</w:t>
      </w:r>
      <w:proofErr w:type="spellEnd"/>
      <w:r w:rsidRPr="001E50DF">
        <w:rPr>
          <w:rStyle w:val="Literal"/>
          <w:color w:val="000000"/>
        </w:rPr>
        <w:t>: 49.38436</w:t>
      </w:r>
    </w:p>
    <w:p w14:paraId="1515B4E6" w14:textId="77777777" w:rsidR="004C6ED5" w:rsidRDefault="006806D4" w:rsidP="001E50DF">
      <w:pPr>
        <w:pStyle w:val="Code"/>
      </w:pPr>
      <w:r w:rsidRPr="001E50DF">
        <w:rPr>
          <w:rStyle w:val="Literal"/>
          <w:color w:val="000000"/>
        </w:rPr>
        <w:t>#&gt; Geodetic CRS:  WGS 84</w:t>
      </w:r>
    </w:p>
    <w:p w14:paraId="5CA62A63" w14:textId="77777777" w:rsidR="004C6ED5" w:rsidRDefault="006806D4" w:rsidP="001E50DF">
      <w:pPr>
        <w:pStyle w:val="Code"/>
      </w:pPr>
      <w:r w:rsidRPr="001E50DF">
        <w:rPr>
          <w:rStyle w:val="Literal"/>
          <w:color w:val="000000"/>
        </w:rPr>
        <w:t>#&gt; First 10 features:</w:t>
      </w:r>
    </w:p>
    <w:p w14:paraId="51DB3B70" w14:textId="77777777" w:rsidR="004C6ED5" w:rsidRDefault="006806D4" w:rsidP="001E50DF">
      <w:pPr>
        <w:pStyle w:val="Code"/>
      </w:pPr>
      <w:r w:rsidRPr="001E50DF">
        <w:rPr>
          <w:rStyle w:val="Literal"/>
          <w:color w:val="000000"/>
        </w:rPr>
        <w:t>#&gt;                    name                       geometry</w:t>
      </w:r>
    </w:p>
    <w:p w14:paraId="0133A79D" w14:textId="77777777" w:rsidR="004C6ED5" w:rsidRDefault="006806D4" w:rsidP="001E50DF">
      <w:pPr>
        <w:pStyle w:val="Code"/>
      </w:pPr>
      <w:r w:rsidRPr="001E50DF">
        <w:rPr>
          <w:rStyle w:val="Literal"/>
          <w:color w:val="000000"/>
        </w:rPr>
        <w:t>#&gt; 1               Arizona MULTIPOLYGON (((-112.5386 3...</w:t>
      </w:r>
    </w:p>
    <w:p w14:paraId="0473E7A1" w14:textId="77777777" w:rsidR="004C6ED5" w:rsidRDefault="006806D4" w:rsidP="001E50DF">
      <w:pPr>
        <w:pStyle w:val="Code"/>
      </w:pPr>
      <w:r w:rsidRPr="001E50DF">
        <w:rPr>
          <w:rStyle w:val="Literal"/>
          <w:color w:val="000000"/>
        </w:rPr>
        <w:t>#&gt; 2              Arkansas MULTIPOLYGON (((-94.04296 3...</w:t>
      </w:r>
    </w:p>
    <w:p w14:paraId="58E5B619" w14:textId="77777777" w:rsidR="004C6ED5" w:rsidRDefault="006806D4" w:rsidP="001E50DF">
      <w:pPr>
        <w:pStyle w:val="Code"/>
      </w:pPr>
      <w:r w:rsidRPr="001E50DF">
        <w:rPr>
          <w:rStyle w:val="Literal"/>
          <w:color w:val="000000"/>
        </w:rPr>
        <w:t>#&gt; 3            California MULTIPOLYGON (((-120.2485 3...</w:t>
      </w:r>
    </w:p>
    <w:p w14:paraId="17DFA69C" w14:textId="77777777" w:rsidR="004C6ED5" w:rsidRDefault="006806D4" w:rsidP="001E50DF">
      <w:pPr>
        <w:pStyle w:val="Code"/>
      </w:pPr>
      <w:r w:rsidRPr="001E50DF">
        <w:rPr>
          <w:rStyle w:val="Literal"/>
          <w:color w:val="000000"/>
        </w:rPr>
        <w:t>#&gt; 4              Colorado MULTIPOLYGON (((-107.3178 4...</w:t>
      </w:r>
    </w:p>
    <w:p w14:paraId="0CB3EAC9" w14:textId="77777777" w:rsidR="004C6ED5" w:rsidRDefault="006806D4" w:rsidP="001E50DF">
      <w:pPr>
        <w:pStyle w:val="Code"/>
      </w:pPr>
      <w:r w:rsidRPr="001E50DF">
        <w:rPr>
          <w:rStyle w:val="Literal"/>
          <w:color w:val="000000"/>
        </w:rPr>
        <w:t>#&gt; 5           Connecticut MULTIPOLYGON (((-72.39743 4...</w:t>
      </w:r>
    </w:p>
    <w:p w14:paraId="37326592" w14:textId="77777777" w:rsidR="004C6ED5" w:rsidRDefault="006806D4" w:rsidP="001E50DF">
      <w:pPr>
        <w:pStyle w:val="Code"/>
      </w:pPr>
      <w:r w:rsidRPr="001E50DF">
        <w:rPr>
          <w:rStyle w:val="Literal"/>
          <w:color w:val="000000"/>
        </w:rPr>
        <w:t xml:space="preserve">#&gt; </w:t>
      </w:r>
      <w:proofErr w:type="gramStart"/>
      <w:r w:rsidRPr="001E50DF">
        <w:rPr>
          <w:rStyle w:val="Literal"/>
          <w:color w:val="000000"/>
        </w:rPr>
        <w:t>6  District</w:t>
      </w:r>
      <w:proofErr w:type="gramEnd"/>
      <w:r w:rsidRPr="001E50DF">
        <w:rPr>
          <w:rStyle w:val="Literal"/>
          <w:color w:val="000000"/>
        </w:rPr>
        <w:t xml:space="preserve"> of Columbia MULTIPOLYGON (((-77.03299 3...</w:t>
      </w:r>
    </w:p>
    <w:p w14:paraId="014E8DA9" w14:textId="77777777" w:rsidR="004C6ED5" w:rsidRDefault="006806D4" w:rsidP="001E50DF">
      <w:pPr>
        <w:pStyle w:val="Code"/>
      </w:pPr>
      <w:r w:rsidRPr="001E50DF">
        <w:rPr>
          <w:rStyle w:val="Literal"/>
          <w:color w:val="000000"/>
        </w:rPr>
        <w:t>#&gt; 7               Georgia MULTIPOLYGON (((-84.81048 3...</w:t>
      </w:r>
    </w:p>
    <w:p w14:paraId="543AE499" w14:textId="77777777" w:rsidR="004C6ED5" w:rsidRDefault="006806D4" w:rsidP="001E50DF">
      <w:pPr>
        <w:pStyle w:val="Code"/>
      </w:pPr>
      <w:r w:rsidRPr="001E50DF">
        <w:rPr>
          <w:rStyle w:val="Literal"/>
          <w:color w:val="000000"/>
        </w:rPr>
        <w:t>#&gt; 8              Illinois MULTIPOLYGON (((-89.36603 4...</w:t>
      </w:r>
    </w:p>
    <w:p w14:paraId="01569778" w14:textId="77777777" w:rsidR="004C6ED5" w:rsidRDefault="006806D4" w:rsidP="001E50DF">
      <w:pPr>
        <w:pStyle w:val="Code"/>
      </w:pPr>
      <w:r w:rsidRPr="001E50DF">
        <w:rPr>
          <w:rStyle w:val="Literal"/>
          <w:color w:val="000000"/>
        </w:rPr>
        <w:t>#&gt; 9               Indiana MULTIPOLYGON (((-84.80412 4...</w:t>
      </w:r>
    </w:p>
    <w:p w14:paraId="55CA1DA3" w14:textId="7260A994" w:rsidR="006806D4" w:rsidRPr="001E50DF" w:rsidRDefault="006806D4" w:rsidP="001E50DF">
      <w:pPr>
        <w:pStyle w:val="Code"/>
      </w:pPr>
      <w:r w:rsidRPr="001E50DF">
        <w:rPr>
          <w:rStyle w:val="Literal"/>
          <w:color w:val="000000"/>
        </w:rPr>
        <w:t>#&gt; 10            Louisiana MULTIPOLYGON (((-88.86507 2...</w:t>
      </w:r>
    </w:p>
    <w:p w14:paraId="45DFD8F8" w14:textId="77777777" w:rsidR="006806D4" w:rsidRDefault="006806D4" w:rsidP="00010CA3">
      <w:pPr>
        <w:pStyle w:val="Body"/>
      </w:pPr>
      <w:r>
        <w:t xml:space="preserve">We can now use the same three lines of code (switching out </w:t>
      </w:r>
      <w:proofErr w:type="spellStart"/>
      <w:r w:rsidRPr="00010CA3">
        <w:rPr>
          <w:rStyle w:val="Literal"/>
        </w:rPr>
        <w:t>usa_states_geom</w:t>
      </w:r>
      <w:proofErr w:type="spellEnd"/>
      <w:r>
        <w:t xml:space="preserve"> for </w:t>
      </w:r>
      <w:r w:rsidRPr="00010CA3">
        <w:rPr>
          <w:rStyle w:val="Literal"/>
        </w:rPr>
        <w:lastRenderedPageBreak/>
        <w:t>usa_states_wgs84</w:t>
      </w:r>
      <w:r>
        <w:t>) to plot our map.</w:t>
      </w:r>
    </w:p>
    <w:p w14:paraId="24DABAE8" w14:textId="77777777" w:rsidR="004C6ED5" w:rsidRDefault="006806D4" w:rsidP="001E50DF">
      <w:pPr>
        <w:pStyle w:val="Code"/>
        <w:rPr>
          <w:rStyle w:val="Literal"/>
          <w:color w:val="000000"/>
        </w:rPr>
      </w:pPr>
      <w:r w:rsidRPr="001E50DF">
        <w:rPr>
          <w:rStyle w:val="Literal"/>
          <w:color w:val="000000"/>
        </w:rPr>
        <w:t>usa_states_wgs84 %&gt;%</w:t>
      </w:r>
    </w:p>
    <w:p w14:paraId="3ADD8998" w14:textId="77777777" w:rsidR="004C6ED5" w:rsidRDefault="006806D4" w:rsidP="001E50DF">
      <w:pPr>
        <w:pStyle w:val="Code"/>
        <w:rPr>
          <w:rStyle w:val="Literal"/>
          <w:color w:val="000000"/>
        </w:rPr>
      </w:pPr>
      <w:r w:rsidRPr="001E50DF">
        <w:rPr>
          <w:rStyle w:val="Literal"/>
          <w:color w:val="000000"/>
        </w:rPr>
        <w:t xml:space="preserve">  </w:t>
      </w:r>
      <w:proofErr w:type="gramStart"/>
      <w:r w:rsidRPr="001E50DF">
        <w:rPr>
          <w:rStyle w:val="Literal"/>
          <w:color w:val="000000"/>
        </w:rPr>
        <w:t>ggplot(</w:t>
      </w:r>
      <w:proofErr w:type="gramEnd"/>
      <w:r w:rsidRPr="001E50DF">
        <w:rPr>
          <w:rStyle w:val="Literal"/>
          <w:color w:val="000000"/>
        </w:rPr>
        <w:t>) +</w:t>
      </w:r>
    </w:p>
    <w:p w14:paraId="37938B5E" w14:textId="76411C09" w:rsidR="006806D4" w:rsidRPr="001E50DF" w:rsidRDefault="006806D4" w:rsidP="001E50DF">
      <w:pPr>
        <w:pStyle w:val="Code"/>
        <w:rPr>
          <w:rStyle w:val="Literal"/>
          <w:color w:val="000000"/>
        </w:rPr>
      </w:pPr>
      <w:r w:rsidRPr="001E50DF">
        <w:rPr>
          <w:rStyle w:val="Literal"/>
          <w:color w:val="000000"/>
        </w:rPr>
        <w:t xml:space="preserve">  </w:t>
      </w:r>
      <w:proofErr w:type="spellStart"/>
      <w:r w:rsidRPr="001E50DF">
        <w:rPr>
          <w:rStyle w:val="Literal"/>
          <w:color w:val="000000"/>
        </w:rPr>
        <w:t>geom_</w:t>
      </w:r>
      <w:proofErr w:type="gramStart"/>
      <w:r w:rsidRPr="001E50DF">
        <w:rPr>
          <w:rStyle w:val="Literal"/>
          <w:color w:val="000000"/>
        </w:rPr>
        <w:t>sf</w:t>
      </w:r>
      <w:proofErr w:type="spellEnd"/>
      <w:r w:rsidRPr="001E50DF">
        <w:rPr>
          <w:rStyle w:val="Literal"/>
          <w:color w:val="000000"/>
        </w:rPr>
        <w:t>(</w:t>
      </w:r>
      <w:proofErr w:type="gramEnd"/>
      <w:r w:rsidRPr="001E50DF">
        <w:rPr>
          <w:rStyle w:val="Literal"/>
          <w:color w:val="000000"/>
        </w:rPr>
        <w:t>)</w:t>
      </w:r>
    </w:p>
    <w:p w14:paraId="325676DB" w14:textId="74EA5777" w:rsidR="006806D4" w:rsidRDefault="006806D4" w:rsidP="00010CA3">
      <w:pPr>
        <w:pStyle w:val="Body"/>
      </w:pPr>
      <w:r>
        <w:t xml:space="preserve">If we take a look at the resulting map in Figure </w:t>
      </w:r>
      <w:r w:rsidR="0051572D">
        <w:t>4-1</w:t>
      </w:r>
      <w:r>
        <w:t xml:space="preserve">2 below, we can see how different it looks. The curvature of the latitude and longitude lines is gone and the shape of the United States has changed as well, looking far </w:t>
      </w:r>
      <w:proofErr w:type="gramStart"/>
      <w:r>
        <w:t>more straight</w:t>
      </w:r>
      <w:proofErr w:type="gramEnd"/>
      <w:r>
        <w:t xml:space="preserve"> than our previous map.</w:t>
      </w:r>
    </w:p>
    <w:p w14:paraId="3A1A8401" w14:textId="77777777" w:rsidR="006806D4" w:rsidRDefault="006806D4" w:rsidP="00203E9D">
      <w:pPr>
        <w:pStyle w:val="GraphicSlug"/>
      </w:pPr>
      <w:r>
        <w:t>[F04012.pdf]</w:t>
      </w:r>
    </w:p>
    <w:p w14:paraId="2646E90A" w14:textId="77777777" w:rsidR="006806D4" w:rsidRDefault="006806D4" w:rsidP="006806D4">
      <w:pPr>
        <w:pStyle w:val="CaptionedFigure"/>
      </w:pPr>
      <w:r>
        <w:rPr>
          <w:noProof/>
        </w:rPr>
        <w:drawing>
          <wp:inline distT="0" distB="0" distL="0" distR="0" wp14:anchorId="4557B3EB" wp14:editId="509E18F5">
            <wp:extent cx="4602684" cy="3682147"/>
            <wp:effectExtent l="0" t="0" r="0" b="0"/>
            <wp:docPr id="207" name="Picture" descr="Figure 4.12: A map of the United States using the WGS84 projection"/>
            <wp:cNvGraphicFramePr/>
            <a:graphic xmlns:a="http://schemas.openxmlformats.org/drawingml/2006/main">
              <a:graphicData uri="http://schemas.openxmlformats.org/drawingml/2006/picture">
                <pic:pic xmlns:pic="http://schemas.openxmlformats.org/drawingml/2006/picture">
                  <pic:nvPicPr>
                    <pic:cNvPr id="208" name="Picture" descr="maps_files/figure-docx/us-map-wgs84-projection-1.png"/>
                    <pic:cNvPicPr>
                      <a:picLocks noChangeAspect="1" noChangeArrowheads="1"/>
                    </pic:cNvPicPr>
                  </pic:nvPicPr>
                  <pic:blipFill>
                    <a:blip r:embed="rId15"/>
                    <a:stretch>
                      <a:fillRect/>
                    </a:stretch>
                  </pic:blipFill>
                  <pic:spPr bwMode="auto">
                    <a:xfrm>
                      <a:off x="0" y="0"/>
                      <a:ext cx="4602684" cy="3682147"/>
                    </a:xfrm>
                    <a:prstGeom prst="rect">
                      <a:avLst/>
                    </a:prstGeom>
                    <a:noFill/>
                    <a:ln w="9525">
                      <a:noFill/>
                      <a:headEnd/>
                      <a:tailEnd/>
                    </a:ln>
                  </pic:spPr>
                </pic:pic>
              </a:graphicData>
            </a:graphic>
          </wp:inline>
        </w:drawing>
      </w:r>
    </w:p>
    <w:p w14:paraId="0966F3D6" w14:textId="036A4AE6" w:rsidR="006806D4" w:rsidRDefault="006806D4" w:rsidP="009C4AF0">
      <w:pPr>
        <w:pStyle w:val="CaptionLine"/>
      </w:pPr>
      <w:r>
        <w:t>A map of the United States using the WGS84 projection</w:t>
      </w:r>
    </w:p>
    <w:p w14:paraId="4DA50BFE" w14:textId="77777777" w:rsidR="006806D4" w:rsidRDefault="006806D4" w:rsidP="00010CA3">
      <w:pPr>
        <w:pStyle w:val="Body"/>
      </w:pPr>
      <w:r>
        <w:t>There are many, many different projections you can use. The conclusion of this chapter talks about how to select appropriate projections when making your own maps.</w:t>
      </w:r>
    </w:p>
    <w:p w14:paraId="4FC9F267" w14:textId="77777777" w:rsidR="006806D4" w:rsidRDefault="006806D4" w:rsidP="003139C0">
      <w:pPr>
        <w:pStyle w:val="HeadB"/>
      </w:pPr>
      <w:bookmarkStart w:id="10" w:name="calculating-daily-covid-cases"/>
      <w:bookmarkEnd w:id="8"/>
      <w:bookmarkEnd w:id="9"/>
      <w:r>
        <w:t>Calculating Daily COVID Cases</w:t>
      </w:r>
    </w:p>
    <w:p w14:paraId="11653F2C" w14:textId="4A443BED" w:rsidR="006806D4" w:rsidRDefault="006806D4" w:rsidP="00010CA3">
      <w:pPr>
        <w:pStyle w:val="Body"/>
      </w:pPr>
      <w:r>
        <w:t xml:space="preserve">Next, we need to calculate the number of daily COVID cases. We have to do this because the </w:t>
      </w:r>
      <w:proofErr w:type="spellStart"/>
      <w:r w:rsidRPr="00010CA3">
        <w:rPr>
          <w:rStyle w:val="Literal"/>
        </w:rPr>
        <w:t>covid_data</w:t>
      </w:r>
      <w:proofErr w:type="spellEnd"/>
      <w:r>
        <w:t xml:space="preserve"> data frame gives us cumulative cases by state. So, to calculate the number of cases per day for each state, </w:t>
      </w:r>
      <w:proofErr w:type="spellStart"/>
      <w:r>
        <w:t>Madjid</w:t>
      </w:r>
      <w:proofErr w:type="spellEnd"/>
      <w:r>
        <w:t xml:space="preserve"> grouped the data by state using the </w:t>
      </w:r>
      <w:proofErr w:type="spellStart"/>
      <w:r w:rsidRPr="00010CA3">
        <w:rPr>
          <w:rStyle w:val="Literal"/>
        </w:rPr>
        <w:t>group_</w:t>
      </w:r>
      <w:proofErr w:type="gramStart"/>
      <w:r w:rsidRPr="00010CA3">
        <w:rPr>
          <w:rStyle w:val="Literal"/>
        </w:rPr>
        <w:t>by</w:t>
      </w:r>
      <w:proofErr w:type="spellEnd"/>
      <w:r w:rsidRPr="00010CA3">
        <w:rPr>
          <w:rStyle w:val="Literal"/>
        </w:rPr>
        <w:t>(</w:t>
      </w:r>
      <w:proofErr w:type="gramEnd"/>
      <w:r w:rsidRPr="00010CA3">
        <w:rPr>
          <w:rStyle w:val="Literal"/>
        </w:rPr>
        <w:t>)</w:t>
      </w:r>
      <w:r>
        <w:t xml:space="preserve"> function, then created a new variable called </w:t>
      </w:r>
      <w:proofErr w:type="spellStart"/>
      <w:r w:rsidRPr="00010CA3">
        <w:rPr>
          <w:rStyle w:val="Literal"/>
        </w:rPr>
        <w:t>pd_cases</w:t>
      </w:r>
      <w:proofErr w:type="spellEnd"/>
      <w:r>
        <w:t xml:space="preserve">, which represents the number of cases in the previous day (he uses the </w:t>
      </w:r>
      <w:r w:rsidRPr="00010CA3">
        <w:rPr>
          <w:rStyle w:val="Literal"/>
        </w:rPr>
        <w:t>lag()</w:t>
      </w:r>
      <w:r>
        <w:t xml:space="preserve"> function to create this variable)</w:t>
      </w:r>
      <w:r w:rsidR="00A646AA">
        <w:t xml:space="preserve"> </w:t>
      </w:r>
      <w:r w:rsidR="00A646AA">
        <w:rPr>
          <w:rStyle w:val="CodeAnnotation"/>
        </w:rPr>
        <w:t>1</w:t>
      </w:r>
      <w:r>
        <w:t xml:space="preserve">. Some days do not have cases counts for the previous day so, in these cases, </w:t>
      </w:r>
      <w:proofErr w:type="spellStart"/>
      <w:r>
        <w:t>Madjid</w:t>
      </w:r>
      <w:proofErr w:type="spellEnd"/>
      <w:r>
        <w:t xml:space="preserve"> set the value as 0 using the </w:t>
      </w:r>
      <w:proofErr w:type="spellStart"/>
      <w:r w:rsidRPr="00010CA3">
        <w:rPr>
          <w:rStyle w:val="Literal"/>
        </w:rPr>
        <w:t>replace_</w:t>
      </w:r>
      <w:proofErr w:type="gramStart"/>
      <w:r w:rsidRPr="00010CA3">
        <w:rPr>
          <w:rStyle w:val="Literal"/>
        </w:rPr>
        <w:t>na</w:t>
      </w:r>
      <w:proofErr w:type="spellEnd"/>
      <w:r w:rsidRPr="00010CA3">
        <w:rPr>
          <w:rStyle w:val="Literal"/>
        </w:rPr>
        <w:t>(</w:t>
      </w:r>
      <w:proofErr w:type="gramEnd"/>
      <w:r w:rsidRPr="00010CA3">
        <w:rPr>
          <w:rStyle w:val="Literal"/>
        </w:rPr>
        <w:t>)</w:t>
      </w:r>
      <w:r>
        <w:t xml:space="preserve"> function</w:t>
      </w:r>
      <w:r w:rsidR="00242A09">
        <w:t xml:space="preserve"> </w:t>
      </w:r>
      <w:r w:rsidR="00242A09">
        <w:rPr>
          <w:rStyle w:val="CodeAnnotation"/>
        </w:rPr>
        <w:t>2</w:t>
      </w:r>
      <w:r>
        <w:t xml:space="preserve">. Finally, </w:t>
      </w:r>
      <w:proofErr w:type="spellStart"/>
      <w:r>
        <w:t>Madjid</w:t>
      </w:r>
      <w:proofErr w:type="spellEnd"/>
      <w:r>
        <w:t xml:space="preserve"> created a new variable called </w:t>
      </w:r>
      <w:proofErr w:type="spellStart"/>
      <w:r w:rsidRPr="00010CA3">
        <w:rPr>
          <w:rStyle w:val="Literal"/>
        </w:rPr>
        <w:t>daily_cases</w:t>
      </w:r>
      <w:proofErr w:type="spellEnd"/>
      <w:r w:rsidR="00BF0669">
        <w:rPr>
          <w:rStyle w:val="Literal"/>
        </w:rPr>
        <w:t xml:space="preserve"> </w:t>
      </w:r>
      <w:r w:rsidR="00BF0669">
        <w:rPr>
          <w:rStyle w:val="CodeAnnotation"/>
        </w:rPr>
        <w:t>3</w:t>
      </w:r>
      <w:r>
        <w:t xml:space="preserve">. For this variable, he used the </w:t>
      </w:r>
      <w:proofErr w:type="spellStart"/>
      <w:r w:rsidRPr="00010CA3">
        <w:rPr>
          <w:rStyle w:val="Literal"/>
        </w:rPr>
        <w:t>case_</w:t>
      </w:r>
      <w:proofErr w:type="gramStart"/>
      <w:r w:rsidRPr="00010CA3">
        <w:rPr>
          <w:rStyle w:val="Literal"/>
        </w:rPr>
        <w:t>when</w:t>
      </w:r>
      <w:proofErr w:type="spellEnd"/>
      <w:r w:rsidRPr="00010CA3">
        <w:rPr>
          <w:rStyle w:val="Literal"/>
        </w:rPr>
        <w:t>(</w:t>
      </w:r>
      <w:proofErr w:type="gramEnd"/>
      <w:r w:rsidRPr="00010CA3">
        <w:rPr>
          <w:rStyle w:val="Literal"/>
        </w:rPr>
        <w:t>)</w:t>
      </w:r>
      <w:r>
        <w:t xml:space="preserve"> function to set up a condition: if the </w:t>
      </w:r>
      <w:r w:rsidRPr="00010CA3">
        <w:rPr>
          <w:rStyle w:val="Literal"/>
        </w:rPr>
        <w:t>cases</w:t>
      </w:r>
      <w:r>
        <w:t xml:space="preserve"> variable (cases on that day) is greater than the </w:t>
      </w:r>
      <w:proofErr w:type="spellStart"/>
      <w:r w:rsidRPr="00010CA3">
        <w:rPr>
          <w:rStyle w:val="Literal"/>
        </w:rPr>
        <w:t>pd_cases</w:t>
      </w:r>
      <w:proofErr w:type="spellEnd"/>
      <w:r>
        <w:t xml:space="preserve"> variable (cases one day prior), then </w:t>
      </w:r>
      <w:proofErr w:type="spellStart"/>
      <w:r w:rsidRPr="00010CA3">
        <w:rPr>
          <w:rStyle w:val="Literal"/>
        </w:rPr>
        <w:t>daily_cases</w:t>
      </w:r>
      <w:proofErr w:type="spellEnd"/>
      <w:r>
        <w:t xml:space="preserve"> is equal to </w:t>
      </w:r>
      <w:r w:rsidRPr="00010CA3">
        <w:rPr>
          <w:rStyle w:val="Literal"/>
        </w:rPr>
        <w:t>cases</w:t>
      </w:r>
      <w:r>
        <w:t xml:space="preserve"> minus </w:t>
      </w:r>
      <w:proofErr w:type="spellStart"/>
      <w:r w:rsidRPr="00010CA3">
        <w:rPr>
          <w:rStyle w:val="Literal"/>
        </w:rPr>
        <w:t>pd_cases</w:t>
      </w:r>
      <w:proofErr w:type="spellEnd"/>
      <w:r>
        <w:t xml:space="preserve">; otherwise, set </w:t>
      </w:r>
      <w:proofErr w:type="spellStart"/>
      <w:r w:rsidRPr="00010CA3">
        <w:rPr>
          <w:rStyle w:val="Literal"/>
        </w:rPr>
        <w:t>daily_cases</w:t>
      </w:r>
      <w:proofErr w:type="spellEnd"/>
      <w:r>
        <w:t xml:space="preserve"> to be equal to 0. Since we grouped the data by state at the beginning, we must now remove this grouping using the </w:t>
      </w:r>
      <w:proofErr w:type="gramStart"/>
      <w:r w:rsidRPr="00010CA3">
        <w:rPr>
          <w:rStyle w:val="Literal"/>
        </w:rPr>
        <w:t>ungroup(</w:t>
      </w:r>
      <w:proofErr w:type="gramEnd"/>
      <w:r w:rsidRPr="00010CA3">
        <w:rPr>
          <w:rStyle w:val="Literal"/>
        </w:rPr>
        <w:t>)</w:t>
      </w:r>
      <w:r>
        <w:t xml:space="preserve"> function</w:t>
      </w:r>
      <w:r w:rsidR="001D205A">
        <w:t xml:space="preserve"> </w:t>
      </w:r>
      <w:r w:rsidR="00BC2551">
        <w:t xml:space="preserve">before arranging our data by state and date </w:t>
      </w:r>
      <w:r w:rsidR="001D205A">
        <w:rPr>
          <w:rStyle w:val="CodeAnnotation"/>
        </w:rPr>
        <w:t>4</w:t>
      </w:r>
      <w:r>
        <w:t>.</w:t>
      </w:r>
    </w:p>
    <w:p w14:paraId="3CBA2D9B" w14:textId="77777777" w:rsidR="004C6ED5" w:rsidRDefault="006806D4" w:rsidP="001E50DF">
      <w:pPr>
        <w:pStyle w:val="Code"/>
        <w:rPr>
          <w:rStyle w:val="Literal"/>
          <w:color w:val="000000"/>
        </w:rPr>
      </w:pPr>
      <w:proofErr w:type="spellStart"/>
      <w:r w:rsidRPr="001E50DF">
        <w:rPr>
          <w:rStyle w:val="Literal"/>
          <w:color w:val="000000"/>
        </w:rPr>
        <w:lastRenderedPageBreak/>
        <w:t>covid_cases</w:t>
      </w:r>
      <w:proofErr w:type="spellEnd"/>
      <w:r w:rsidRPr="001E50DF">
        <w:rPr>
          <w:rStyle w:val="Literal"/>
          <w:color w:val="000000"/>
        </w:rPr>
        <w:t xml:space="preserve"> &lt;- </w:t>
      </w:r>
      <w:proofErr w:type="spellStart"/>
      <w:r w:rsidRPr="001E50DF">
        <w:rPr>
          <w:rStyle w:val="Literal"/>
          <w:color w:val="000000"/>
        </w:rPr>
        <w:t>covid_data</w:t>
      </w:r>
      <w:proofErr w:type="spellEnd"/>
      <w:r w:rsidRPr="001E50DF">
        <w:rPr>
          <w:rStyle w:val="Literal"/>
          <w:color w:val="000000"/>
        </w:rPr>
        <w:t xml:space="preserve"> %&gt;%</w:t>
      </w:r>
    </w:p>
    <w:p w14:paraId="06A8DB30" w14:textId="44730FB4" w:rsidR="004C6ED5" w:rsidRDefault="00A646AA" w:rsidP="001E50DF">
      <w:pPr>
        <w:pStyle w:val="Code"/>
        <w:rPr>
          <w:rStyle w:val="Literal"/>
          <w:color w:val="000000"/>
        </w:rPr>
      </w:pPr>
      <w:r w:rsidRPr="00112158">
        <w:rPr>
          <w:rStyle w:val="CodeAnnotation"/>
        </w:rPr>
        <w:t>4</w:t>
      </w:r>
      <w:r w:rsidR="006806D4" w:rsidRPr="001E50DF">
        <w:rPr>
          <w:rStyle w:val="Literal"/>
          <w:color w:val="000000"/>
        </w:rPr>
        <w:t xml:space="preserve"> </w:t>
      </w:r>
      <w:proofErr w:type="spellStart"/>
      <w:r w:rsidR="006806D4" w:rsidRPr="001E50DF">
        <w:rPr>
          <w:rStyle w:val="Literal"/>
          <w:color w:val="000000"/>
        </w:rPr>
        <w:t>group_by</w:t>
      </w:r>
      <w:proofErr w:type="spellEnd"/>
      <w:r w:rsidR="006806D4" w:rsidRPr="001E50DF">
        <w:rPr>
          <w:rStyle w:val="Literal"/>
          <w:color w:val="000000"/>
        </w:rPr>
        <w:t>(state) %&gt;%</w:t>
      </w:r>
    </w:p>
    <w:p w14:paraId="2E062F5F" w14:textId="77777777" w:rsidR="004C6ED5" w:rsidRDefault="006806D4" w:rsidP="001E50DF">
      <w:pPr>
        <w:pStyle w:val="Code"/>
        <w:rPr>
          <w:rStyle w:val="Literal"/>
          <w:color w:val="000000"/>
        </w:rPr>
      </w:pPr>
      <w:r w:rsidRPr="001E50DF">
        <w:rPr>
          <w:rStyle w:val="Literal"/>
          <w:color w:val="000000"/>
        </w:rPr>
        <w:t xml:space="preserve">  </w:t>
      </w:r>
      <w:proofErr w:type="gramStart"/>
      <w:r w:rsidRPr="001E50DF">
        <w:rPr>
          <w:rStyle w:val="Literal"/>
          <w:color w:val="000000"/>
        </w:rPr>
        <w:t>mutate(</w:t>
      </w:r>
      <w:proofErr w:type="gramEnd"/>
    </w:p>
    <w:p w14:paraId="3C1F8640" w14:textId="77777777" w:rsidR="004C6ED5" w:rsidRDefault="006806D4" w:rsidP="001E50DF">
      <w:pPr>
        <w:pStyle w:val="Code"/>
        <w:rPr>
          <w:rStyle w:val="Literal"/>
          <w:color w:val="000000"/>
        </w:rPr>
      </w:pPr>
      <w:r w:rsidRPr="001E50DF">
        <w:rPr>
          <w:rStyle w:val="Literal"/>
          <w:color w:val="000000"/>
        </w:rPr>
        <w:t xml:space="preserve">    </w:t>
      </w:r>
      <w:proofErr w:type="spellStart"/>
      <w:r w:rsidRPr="001E50DF">
        <w:rPr>
          <w:rStyle w:val="Literal"/>
          <w:color w:val="000000"/>
        </w:rPr>
        <w:t>pd_cases</w:t>
      </w:r>
      <w:proofErr w:type="spellEnd"/>
      <w:r w:rsidRPr="001E50DF">
        <w:rPr>
          <w:rStyle w:val="Literal"/>
          <w:color w:val="000000"/>
        </w:rPr>
        <w:t xml:space="preserve"> = lag(cases)</w:t>
      </w:r>
    </w:p>
    <w:p w14:paraId="39C89CC1" w14:textId="77777777" w:rsidR="004C6ED5" w:rsidRDefault="006806D4" w:rsidP="001E50DF">
      <w:pPr>
        <w:pStyle w:val="Code"/>
        <w:rPr>
          <w:rStyle w:val="Literal"/>
          <w:color w:val="000000"/>
        </w:rPr>
      </w:pPr>
      <w:r w:rsidRPr="001E50DF">
        <w:rPr>
          <w:rStyle w:val="Literal"/>
          <w:color w:val="000000"/>
        </w:rPr>
        <w:t xml:space="preserve">  ) %&gt;%</w:t>
      </w:r>
    </w:p>
    <w:p w14:paraId="0A7E2CFD" w14:textId="2DD285FD" w:rsidR="004C6ED5" w:rsidRDefault="00242A09" w:rsidP="001E50DF">
      <w:pPr>
        <w:pStyle w:val="Code"/>
        <w:rPr>
          <w:rStyle w:val="Literal"/>
          <w:color w:val="000000"/>
        </w:rPr>
      </w:pPr>
      <w:r>
        <w:rPr>
          <w:rStyle w:val="CodeAnnotation"/>
        </w:rPr>
        <w:t>2</w:t>
      </w:r>
      <w:r w:rsidR="006806D4" w:rsidRPr="001E50DF">
        <w:rPr>
          <w:rStyle w:val="Literal"/>
          <w:color w:val="000000"/>
        </w:rPr>
        <w:t xml:space="preserve"> </w:t>
      </w:r>
      <w:proofErr w:type="spellStart"/>
      <w:r w:rsidR="006806D4" w:rsidRPr="001E50DF">
        <w:rPr>
          <w:rStyle w:val="Literal"/>
          <w:color w:val="000000"/>
        </w:rPr>
        <w:t>replace_</w:t>
      </w:r>
      <w:proofErr w:type="gramStart"/>
      <w:r w:rsidR="006806D4" w:rsidRPr="001E50DF">
        <w:rPr>
          <w:rStyle w:val="Literal"/>
          <w:color w:val="000000"/>
        </w:rPr>
        <w:t>na</w:t>
      </w:r>
      <w:proofErr w:type="spellEnd"/>
      <w:r w:rsidR="006806D4" w:rsidRPr="001E50DF">
        <w:rPr>
          <w:rStyle w:val="Literal"/>
          <w:color w:val="000000"/>
        </w:rPr>
        <w:t>(</w:t>
      </w:r>
      <w:proofErr w:type="gramEnd"/>
      <w:r w:rsidR="006806D4" w:rsidRPr="001E50DF">
        <w:rPr>
          <w:rStyle w:val="Literal"/>
          <w:color w:val="000000"/>
        </w:rPr>
        <w:t>list(</w:t>
      </w:r>
      <w:proofErr w:type="spellStart"/>
      <w:r w:rsidR="006806D4" w:rsidRPr="001E50DF">
        <w:rPr>
          <w:rStyle w:val="Literal"/>
          <w:color w:val="000000"/>
        </w:rPr>
        <w:t>pd_cases</w:t>
      </w:r>
      <w:proofErr w:type="spellEnd"/>
      <w:r w:rsidR="006806D4" w:rsidRPr="001E50DF">
        <w:rPr>
          <w:rStyle w:val="Literal"/>
          <w:color w:val="000000"/>
        </w:rPr>
        <w:t xml:space="preserve"> = 0)) %&gt;%</w:t>
      </w:r>
    </w:p>
    <w:p w14:paraId="37A9B904" w14:textId="741ED121" w:rsidR="004C6ED5" w:rsidRDefault="00BF0669" w:rsidP="001E50DF">
      <w:pPr>
        <w:pStyle w:val="Code"/>
        <w:rPr>
          <w:rStyle w:val="Literal"/>
          <w:color w:val="000000"/>
        </w:rPr>
      </w:pPr>
      <w:r>
        <w:rPr>
          <w:rStyle w:val="CodeAnnotation"/>
        </w:rPr>
        <w:t>3</w:t>
      </w:r>
      <w:r w:rsidR="006806D4" w:rsidRPr="001E50DF">
        <w:rPr>
          <w:rStyle w:val="Literal"/>
          <w:color w:val="000000"/>
        </w:rPr>
        <w:t xml:space="preserve"> </w:t>
      </w:r>
      <w:proofErr w:type="gramStart"/>
      <w:r w:rsidR="006806D4" w:rsidRPr="001E50DF">
        <w:rPr>
          <w:rStyle w:val="Literal"/>
          <w:color w:val="000000"/>
        </w:rPr>
        <w:t>mutate(</w:t>
      </w:r>
      <w:proofErr w:type="gramEnd"/>
    </w:p>
    <w:p w14:paraId="76C75835" w14:textId="77777777" w:rsidR="004C6ED5" w:rsidRDefault="006806D4" w:rsidP="001E50DF">
      <w:pPr>
        <w:pStyle w:val="Code"/>
        <w:rPr>
          <w:rStyle w:val="Literal"/>
          <w:color w:val="000000"/>
        </w:rPr>
      </w:pPr>
      <w:r w:rsidRPr="001E50DF">
        <w:rPr>
          <w:rStyle w:val="Literal"/>
          <w:color w:val="000000"/>
        </w:rPr>
        <w:t xml:space="preserve">    </w:t>
      </w:r>
      <w:proofErr w:type="spellStart"/>
      <w:r w:rsidRPr="001E50DF">
        <w:rPr>
          <w:rStyle w:val="Literal"/>
          <w:color w:val="000000"/>
        </w:rPr>
        <w:t>daily_cases</w:t>
      </w:r>
      <w:proofErr w:type="spellEnd"/>
      <w:r w:rsidRPr="001E50DF">
        <w:rPr>
          <w:rStyle w:val="Literal"/>
          <w:color w:val="000000"/>
        </w:rPr>
        <w:t xml:space="preserve"> = </w:t>
      </w:r>
      <w:proofErr w:type="spellStart"/>
      <w:r w:rsidRPr="001E50DF">
        <w:rPr>
          <w:rStyle w:val="Literal"/>
          <w:color w:val="000000"/>
        </w:rPr>
        <w:t>case_</w:t>
      </w:r>
      <w:proofErr w:type="gramStart"/>
      <w:r w:rsidRPr="001E50DF">
        <w:rPr>
          <w:rStyle w:val="Literal"/>
          <w:color w:val="000000"/>
        </w:rPr>
        <w:t>when</w:t>
      </w:r>
      <w:proofErr w:type="spellEnd"/>
      <w:r w:rsidRPr="001E50DF">
        <w:rPr>
          <w:rStyle w:val="Literal"/>
          <w:color w:val="000000"/>
        </w:rPr>
        <w:t>(</w:t>
      </w:r>
      <w:proofErr w:type="gramEnd"/>
    </w:p>
    <w:p w14:paraId="2457FB1D" w14:textId="77777777" w:rsidR="004C6ED5" w:rsidRDefault="006806D4" w:rsidP="001E50DF">
      <w:pPr>
        <w:pStyle w:val="Code"/>
        <w:rPr>
          <w:rStyle w:val="Literal"/>
          <w:color w:val="000000"/>
        </w:rPr>
      </w:pPr>
      <w:r w:rsidRPr="001E50DF">
        <w:rPr>
          <w:rStyle w:val="Literal"/>
          <w:color w:val="000000"/>
        </w:rPr>
        <w:t xml:space="preserve">      cases &gt; </w:t>
      </w:r>
      <w:proofErr w:type="spellStart"/>
      <w:r w:rsidRPr="001E50DF">
        <w:rPr>
          <w:rStyle w:val="Literal"/>
          <w:color w:val="000000"/>
        </w:rPr>
        <w:t>pd_cases</w:t>
      </w:r>
      <w:proofErr w:type="spellEnd"/>
      <w:r w:rsidRPr="001E50DF">
        <w:rPr>
          <w:rStyle w:val="Literal"/>
          <w:color w:val="000000"/>
        </w:rPr>
        <w:t xml:space="preserve"> ~ cases - </w:t>
      </w:r>
      <w:proofErr w:type="spellStart"/>
      <w:r w:rsidRPr="001E50DF">
        <w:rPr>
          <w:rStyle w:val="Literal"/>
          <w:color w:val="000000"/>
        </w:rPr>
        <w:t>pd_cases</w:t>
      </w:r>
      <w:proofErr w:type="spellEnd"/>
      <w:r w:rsidRPr="001E50DF">
        <w:rPr>
          <w:rStyle w:val="Literal"/>
          <w:color w:val="000000"/>
        </w:rPr>
        <w:t>,</w:t>
      </w:r>
    </w:p>
    <w:p w14:paraId="3E9FA344" w14:textId="77777777" w:rsidR="004C6ED5" w:rsidRDefault="006806D4" w:rsidP="001E50DF">
      <w:pPr>
        <w:pStyle w:val="Code"/>
        <w:rPr>
          <w:rStyle w:val="Literal"/>
          <w:color w:val="000000"/>
        </w:rPr>
      </w:pPr>
      <w:r w:rsidRPr="001E50DF">
        <w:rPr>
          <w:rStyle w:val="Literal"/>
          <w:color w:val="000000"/>
        </w:rPr>
        <w:t xml:space="preserve">      TRUE ~ 0</w:t>
      </w:r>
    </w:p>
    <w:p w14:paraId="7FF836B1" w14:textId="77777777" w:rsidR="004C6ED5" w:rsidRDefault="006806D4" w:rsidP="001E50DF">
      <w:pPr>
        <w:pStyle w:val="Code"/>
        <w:rPr>
          <w:rStyle w:val="Literal"/>
          <w:color w:val="000000"/>
        </w:rPr>
      </w:pPr>
      <w:r w:rsidRPr="001E50DF">
        <w:rPr>
          <w:rStyle w:val="Literal"/>
          <w:color w:val="000000"/>
        </w:rPr>
        <w:t xml:space="preserve">    )</w:t>
      </w:r>
    </w:p>
    <w:p w14:paraId="5B53CCD9" w14:textId="77777777" w:rsidR="004C6ED5" w:rsidRDefault="006806D4" w:rsidP="001E50DF">
      <w:pPr>
        <w:pStyle w:val="Code"/>
        <w:rPr>
          <w:rStyle w:val="Literal"/>
          <w:color w:val="000000"/>
        </w:rPr>
      </w:pPr>
      <w:r w:rsidRPr="001E50DF">
        <w:rPr>
          <w:rStyle w:val="Literal"/>
          <w:color w:val="000000"/>
        </w:rPr>
        <w:t xml:space="preserve">  ) %&gt;%</w:t>
      </w:r>
    </w:p>
    <w:p w14:paraId="7C2DF377" w14:textId="2138A79D" w:rsidR="004C6ED5" w:rsidRDefault="001D205A" w:rsidP="001E50DF">
      <w:pPr>
        <w:pStyle w:val="Code"/>
        <w:rPr>
          <w:rStyle w:val="Literal"/>
          <w:color w:val="000000"/>
        </w:rPr>
      </w:pPr>
      <w:r>
        <w:rPr>
          <w:rStyle w:val="CodeAnnotation"/>
        </w:rPr>
        <w:t>4</w:t>
      </w:r>
      <w:r w:rsidR="006806D4" w:rsidRPr="001E50DF">
        <w:rPr>
          <w:rStyle w:val="Literal"/>
          <w:color w:val="000000"/>
        </w:rPr>
        <w:t xml:space="preserve"> </w:t>
      </w:r>
      <w:proofErr w:type="gramStart"/>
      <w:r w:rsidR="006806D4" w:rsidRPr="001E50DF">
        <w:rPr>
          <w:rStyle w:val="Literal"/>
          <w:color w:val="000000"/>
        </w:rPr>
        <w:t>ungroup(</w:t>
      </w:r>
      <w:proofErr w:type="gramEnd"/>
      <w:r w:rsidR="006806D4" w:rsidRPr="001E50DF">
        <w:rPr>
          <w:rStyle w:val="Literal"/>
          <w:color w:val="000000"/>
        </w:rPr>
        <w:t>) %&gt;%</w:t>
      </w:r>
    </w:p>
    <w:p w14:paraId="74354815" w14:textId="38E67547" w:rsidR="006806D4" w:rsidRPr="001E50DF" w:rsidRDefault="006806D4" w:rsidP="001E50DF">
      <w:pPr>
        <w:pStyle w:val="Code"/>
        <w:rPr>
          <w:rStyle w:val="Literal"/>
          <w:color w:val="000000"/>
        </w:rPr>
      </w:pPr>
      <w:r w:rsidRPr="001E50DF">
        <w:rPr>
          <w:rStyle w:val="Literal"/>
          <w:color w:val="000000"/>
        </w:rPr>
        <w:t xml:space="preserve">  </w:t>
      </w:r>
      <w:proofErr w:type="gramStart"/>
      <w:r w:rsidRPr="001E50DF">
        <w:rPr>
          <w:rStyle w:val="Literal"/>
          <w:color w:val="000000"/>
        </w:rPr>
        <w:t>arrange(</w:t>
      </w:r>
      <w:proofErr w:type="gramEnd"/>
      <w:r w:rsidRPr="001E50DF">
        <w:rPr>
          <w:rStyle w:val="Literal"/>
          <w:color w:val="000000"/>
        </w:rPr>
        <w:t>state, date)</w:t>
      </w:r>
    </w:p>
    <w:p w14:paraId="3B1B4A4F" w14:textId="77777777" w:rsidR="006806D4" w:rsidRDefault="006806D4" w:rsidP="00010CA3">
      <w:pPr>
        <w:pStyle w:val="Body"/>
      </w:pPr>
      <w:r>
        <w:t xml:space="preserve">We can now take a look at the </w:t>
      </w:r>
      <w:proofErr w:type="spellStart"/>
      <w:r w:rsidRPr="00010CA3">
        <w:rPr>
          <w:rStyle w:val="Literal"/>
        </w:rPr>
        <w:t>covid_cases</w:t>
      </w:r>
      <w:proofErr w:type="spellEnd"/>
      <w:r>
        <w:t xml:space="preserve"> data frame we created. The variable we care about for the next step is </w:t>
      </w:r>
      <w:proofErr w:type="spellStart"/>
      <w:r w:rsidRPr="00010CA3">
        <w:rPr>
          <w:rStyle w:val="Literal"/>
        </w:rPr>
        <w:t>daily_cases</w:t>
      </w:r>
      <w:proofErr w:type="spellEnd"/>
      <w:r>
        <w:t>.</w:t>
      </w:r>
    </w:p>
    <w:p w14:paraId="40D1726F" w14:textId="77777777" w:rsidR="004C6ED5" w:rsidRDefault="006806D4" w:rsidP="001E50DF">
      <w:pPr>
        <w:pStyle w:val="Code"/>
      </w:pPr>
      <w:r w:rsidRPr="001E50DF">
        <w:rPr>
          <w:rStyle w:val="Literal"/>
          <w:color w:val="000000"/>
        </w:rPr>
        <w:t xml:space="preserve">#&gt; # A </w:t>
      </w:r>
      <w:proofErr w:type="spellStart"/>
      <w:r w:rsidRPr="001E50DF">
        <w:rPr>
          <w:rStyle w:val="Literal"/>
          <w:color w:val="000000"/>
        </w:rPr>
        <w:t>tibble</w:t>
      </w:r>
      <w:proofErr w:type="spellEnd"/>
      <w:r w:rsidRPr="001E50DF">
        <w:rPr>
          <w:rStyle w:val="Literal"/>
          <w:color w:val="000000"/>
        </w:rPr>
        <w:t>: 56,006 × 6</w:t>
      </w:r>
    </w:p>
    <w:p w14:paraId="6B3D6EDD" w14:textId="77777777" w:rsidR="004C6ED5" w:rsidRDefault="006806D4" w:rsidP="001E50DF">
      <w:pPr>
        <w:pStyle w:val="Code"/>
      </w:pPr>
      <w:r w:rsidRPr="001E50DF">
        <w:rPr>
          <w:rStyle w:val="Literal"/>
          <w:color w:val="000000"/>
        </w:rPr>
        <w:t xml:space="preserve">#&gt;    date       state   cases deaths </w:t>
      </w:r>
      <w:proofErr w:type="spellStart"/>
      <w:r w:rsidRPr="001E50DF">
        <w:rPr>
          <w:rStyle w:val="Literal"/>
          <w:color w:val="000000"/>
        </w:rPr>
        <w:t>pd_cases</w:t>
      </w:r>
      <w:proofErr w:type="spellEnd"/>
      <w:r w:rsidRPr="001E50DF">
        <w:rPr>
          <w:rStyle w:val="Literal"/>
          <w:color w:val="000000"/>
        </w:rPr>
        <w:t xml:space="preserve"> </w:t>
      </w:r>
      <w:proofErr w:type="spellStart"/>
      <w:r w:rsidRPr="001E50DF">
        <w:rPr>
          <w:rStyle w:val="Literal"/>
          <w:color w:val="000000"/>
        </w:rPr>
        <w:t>daily_cases</w:t>
      </w:r>
      <w:proofErr w:type="spellEnd"/>
    </w:p>
    <w:p w14:paraId="70EB8691" w14:textId="77777777" w:rsidR="004C6ED5" w:rsidRDefault="006806D4" w:rsidP="001E50DF">
      <w:pPr>
        <w:pStyle w:val="Code"/>
      </w:pPr>
      <w:r w:rsidRPr="001E50DF">
        <w:rPr>
          <w:rStyle w:val="Literal"/>
          <w:color w:val="000000"/>
        </w:rPr>
        <w:t>#&gt;    &lt;date&gt;     &lt;chr&gt;   &lt;</w:t>
      </w:r>
      <w:proofErr w:type="spellStart"/>
      <w:r w:rsidRPr="001E50DF">
        <w:rPr>
          <w:rStyle w:val="Literal"/>
          <w:color w:val="000000"/>
        </w:rPr>
        <w:t>dbl</w:t>
      </w:r>
      <w:proofErr w:type="spellEnd"/>
      <w:proofErr w:type="gramStart"/>
      <w:r w:rsidRPr="001E50DF">
        <w:rPr>
          <w:rStyle w:val="Literal"/>
          <w:color w:val="000000"/>
        </w:rPr>
        <w:t>&gt;  &lt;</w:t>
      </w:r>
      <w:proofErr w:type="spellStart"/>
      <w:proofErr w:type="gramEnd"/>
      <w:r w:rsidRPr="001E50DF">
        <w:rPr>
          <w:rStyle w:val="Literal"/>
          <w:color w:val="000000"/>
        </w:rPr>
        <w:t>dbl</w:t>
      </w:r>
      <w:proofErr w:type="spellEnd"/>
      <w:r w:rsidRPr="001E50DF">
        <w:rPr>
          <w:rStyle w:val="Literal"/>
          <w:color w:val="000000"/>
        </w:rPr>
        <w:t>&gt;    &lt;</w:t>
      </w:r>
      <w:proofErr w:type="spellStart"/>
      <w:r w:rsidRPr="001E50DF">
        <w:rPr>
          <w:rStyle w:val="Literal"/>
          <w:color w:val="000000"/>
        </w:rPr>
        <w:t>dbl</w:t>
      </w:r>
      <w:proofErr w:type="spellEnd"/>
      <w:r w:rsidRPr="001E50DF">
        <w:rPr>
          <w:rStyle w:val="Literal"/>
          <w:color w:val="000000"/>
        </w:rPr>
        <w:t>&gt;       &lt;</w:t>
      </w:r>
      <w:proofErr w:type="spellStart"/>
      <w:r w:rsidRPr="001E50DF">
        <w:rPr>
          <w:rStyle w:val="Literal"/>
          <w:color w:val="000000"/>
        </w:rPr>
        <w:t>dbl</w:t>
      </w:r>
      <w:proofErr w:type="spellEnd"/>
      <w:r w:rsidRPr="001E50DF">
        <w:rPr>
          <w:rStyle w:val="Literal"/>
          <w:color w:val="000000"/>
        </w:rPr>
        <w:t>&gt;</w:t>
      </w:r>
    </w:p>
    <w:p w14:paraId="23B26C85" w14:textId="77777777" w:rsidR="004C6ED5" w:rsidRDefault="006806D4" w:rsidP="001E50DF">
      <w:pPr>
        <w:pStyle w:val="Code"/>
      </w:pPr>
      <w:r w:rsidRPr="001E50DF">
        <w:rPr>
          <w:rStyle w:val="Literal"/>
          <w:color w:val="000000"/>
        </w:rPr>
        <w:t>#</w:t>
      </w:r>
      <w:proofErr w:type="gramStart"/>
      <w:r w:rsidRPr="001E50DF">
        <w:rPr>
          <w:rStyle w:val="Literal"/>
          <w:color w:val="000000"/>
        </w:rPr>
        <w:t>&gt;  1</w:t>
      </w:r>
      <w:proofErr w:type="gramEnd"/>
      <w:r w:rsidRPr="001E50DF">
        <w:rPr>
          <w:rStyle w:val="Literal"/>
          <w:color w:val="000000"/>
        </w:rPr>
        <w:t xml:space="preserve"> 2020-03-13 Alabama     6      0        0           6</w:t>
      </w:r>
    </w:p>
    <w:p w14:paraId="23AD1BB0" w14:textId="77777777" w:rsidR="004C6ED5" w:rsidRDefault="006806D4" w:rsidP="001E50DF">
      <w:pPr>
        <w:pStyle w:val="Code"/>
      </w:pPr>
      <w:r w:rsidRPr="001E50DF">
        <w:rPr>
          <w:rStyle w:val="Literal"/>
          <w:color w:val="000000"/>
        </w:rPr>
        <w:t>#</w:t>
      </w:r>
      <w:proofErr w:type="gramStart"/>
      <w:r w:rsidRPr="001E50DF">
        <w:rPr>
          <w:rStyle w:val="Literal"/>
          <w:color w:val="000000"/>
        </w:rPr>
        <w:t>&gt;  2</w:t>
      </w:r>
      <w:proofErr w:type="gramEnd"/>
      <w:r w:rsidRPr="001E50DF">
        <w:rPr>
          <w:rStyle w:val="Literal"/>
          <w:color w:val="000000"/>
        </w:rPr>
        <w:t xml:space="preserve"> 2020-03-14 Alabama    12      0        6           6</w:t>
      </w:r>
    </w:p>
    <w:p w14:paraId="3A642965" w14:textId="77777777" w:rsidR="004C6ED5" w:rsidRDefault="006806D4" w:rsidP="001E50DF">
      <w:pPr>
        <w:pStyle w:val="Code"/>
      </w:pPr>
      <w:r w:rsidRPr="001E50DF">
        <w:rPr>
          <w:rStyle w:val="Literal"/>
          <w:color w:val="000000"/>
        </w:rPr>
        <w:t>#</w:t>
      </w:r>
      <w:proofErr w:type="gramStart"/>
      <w:r w:rsidRPr="001E50DF">
        <w:rPr>
          <w:rStyle w:val="Literal"/>
          <w:color w:val="000000"/>
        </w:rPr>
        <w:t>&gt;  3</w:t>
      </w:r>
      <w:proofErr w:type="gramEnd"/>
      <w:r w:rsidRPr="001E50DF">
        <w:rPr>
          <w:rStyle w:val="Literal"/>
          <w:color w:val="000000"/>
        </w:rPr>
        <w:t xml:space="preserve"> 2020-03-15 Alabama    23      0       12          11</w:t>
      </w:r>
    </w:p>
    <w:p w14:paraId="7DB10F2B" w14:textId="77777777" w:rsidR="004C6ED5" w:rsidRDefault="006806D4" w:rsidP="001E50DF">
      <w:pPr>
        <w:pStyle w:val="Code"/>
      </w:pPr>
      <w:r w:rsidRPr="001E50DF">
        <w:rPr>
          <w:rStyle w:val="Literal"/>
          <w:color w:val="000000"/>
        </w:rPr>
        <w:t>#</w:t>
      </w:r>
      <w:proofErr w:type="gramStart"/>
      <w:r w:rsidRPr="001E50DF">
        <w:rPr>
          <w:rStyle w:val="Literal"/>
          <w:color w:val="000000"/>
        </w:rPr>
        <w:t>&gt;  4</w:t>
      </w:r>
      <w:proofErr w:type="gramEnd"/>
      <w:r w:rsidRPr="001E50DF">
        <w:rPr>
          <w:rStyle w:val="Literal"/>
          <w:color w:val="000000"/>
        </w:rPr>
        <w:t xml:space="preserve"> 2020-03-16 Alabama    29      0       23           6</w:t>
      </w:r>
    </w:p>
    <w:p w14:paraId="6E7614AC" w14:textId="77777777" w:rsidR="004C6ED5" w:rsidRDefault="006806D4" w:rsidP="001E50DF">
      <w:pPr>
        <w:pStyle w:val="Code"/>
      </w:pPr>
      <w:r w:rsidRPr="001E50DF">
        <w:rPr>
          <w:rStyle w:val="Literal"/>
          <w:color w:val="000000"/>
        </w:rPr>
        <w:t>#</w:t>
      </w:r>
      <w:proofErr w:type="gramStart"/>
      <w:r w:rsidRPr="001E50DF">
        <w:rPr>
          <w:rStyle w:val="Literal"/>
          <w:color w:val="000000"/>
        </w:rPr>
        <w:t>&gt;  5</w:t>
      </w:r>
      <w:proofErr w:type="gramEnd"/>
      <w:r w:rsidRPr="001E50DF">
        <w:rPr>
          <w:rStyle w:val="Literal"/>
          <w:color w:val="000000"/>
        </w:rPr>
        <w:t xml:space="preserve"> 2020-03-17 Alabama    39      0       29          10</w:t>
      </w:r>
    </w:p>
    <w:p w14:paraId="0D0C7469" w14:textId="77777777" w:rsidR="004C6ED5" w:rsidRDefault="006806D4" w:rsidP="001E50DF">
      <w:pPr>
        <w:pStyle w:val="Code"/>
      </w:pPr>
      <w:r w:rsidRPr="001E50DF">
        <w:rPr>
          <w:rStyle w:val="Literal"/>
          <w:color w:val="000000"/>
        </w:rPr>
        <w:t>#</w:t>
      </w:r>
      <w:proofErr w:type="gramStart"/>
      <w:r w:rsidRPr="001E50DF">
        <w:rPr>
          <w:rStyle w:val="Literal"/>
          <w:color w:val="000000"/>
        </w:rPr>
        <w:t>&gt;  6</w:t>
      </w:r>
      <w:proofErr w:type="gramEnd"/>
      <w:r w:rsidRPr="001E50DF">
        <w:rPr>
          <w:rStyle w:val="Literal"/>
          <w:color w:val="000000"/>
        </w:rPr>
        <w:t xml:space="preserve"> 2020-03-18 Alabama    51      0       39          12</w:t>
      </w:r>
    </w:p>
    <w:p w14:paraId="28BA33CF" w14:textId="77777777" w:rsidR="004C6ED5" w:rsidRDefault="006806D4" w:rsidP="001E50DF">
      <w:pPr>
        <w:pStyle w:val="Code"/>
      </w:pPr>
      <w:r w:rsidRPr="001E50DF">
        <w:rPr>
          <w:rStyle w:val="Literal"/>
          <w:color w:val="000000"/>
        </w:rPr>
        <w:t>#</w:t>
      </w:r>
      <w:proofErr w:type="gramStart"/>
      <w:r w:rsidRPr="001E50DF">
        <w:rPr>
          <w:rStyle w:val="Literal"/>
          <w:color w:val="000000"/>
        </w:rPr>
        <w:t>&gt;  7</w:t>
      </w:r>
      <w:proofErr w:type="gramEnd"/>
      <w:r w:rsidRPr="001E50DF">
        <w:rPr>
          <w:rStyle w:val="Literal"/>
          <w:color w:val="000000"/>
        </w:rPr>
        <w:t xml:space="preserve"> 2020-03-19 Alabama    78      0       51          27</w:t>
      </w:r>
    </w:p>
    <w:p w14:paraId="76D57A25" w14:textId="77777777" w:rsidR="004C6ED5" w:rsidRDefault="006806D4" w:rsidP="001E50DF">
      <w:pPr>
        <w:pStyle w:val="Code"/>
      </w:pPr>
      <w:r w:rsidRPr="001E50DF">
        <w:rPr>
          <w:rStyle w:val="Literal"/>
          <w:color w:val="000000"/>
        </w:rPr>
        <w:t>#</w:t>
      </w:r>
      <w:proofErr w:type="gramStart"/>
      <w:r w:rsidRPr="001E50DF">
        <w:rPr>
          <w:rStyle w:val="Literal"/>
          <w:color w:val="000000"/>
        </w:rPr>
        <w:t>&gt;  8</w:t>
      </w:r>
      <w:proofErr w:type="gramEnd"/>
      <w:r w:rsidRPr="001E50DF">
        <w:rPr>
          <w:rStyle w:val="Literal"/>
          <w:color w:val="000000"/>
        </w:rPr>
        <w:t xml:space="preserve"> 2020-03-20 Alabama   106      0       78          28</w:t>
      </w:r>
    </w:p>
    <w:p w14:paraId="1F6C7DB0" w14:textId="77777777" w:rsidR="004C6ED5" w:rsidRDefault="006806D4" w:rsidP="001E50DF">
      <w:pPr>
        <w:pStyle w:val="Code"/>
      </w:pPr>
      <w:r w:rsidRPr="001E50DF">
        <w:rPr>
          <w:rStyle w:val="Literal"/>
          <w:color w:val="000000"/>
        </w:rPr>
        <w:t>#</w:t>
      </w:r>
      <w:proofErr w:type="gramStart"/>
      <w:r w:rsidRPr="001E50DF">
        <w:rPr>
          <w:rStyle w:val="Literal"/>
          <w:color w:val="000000"/>
        </w:rPr>
        <w:t>&gt;  9</w:t>
      </w:r>
      <w:proofErr w:type="gramEnd"/>
      <w:r w:rsidRPr="001E50DF">
        <w:rPr>
          <w:rStyle w:val="Literal"/>
          <w:color w:val="000000"/>
        </w:rPr>
        <w:t xml:space="preserve"> 2020-03-21 Alabama   131      0      106          25</w:t>
      </w:r>
    </w:p>
    <w:p w14:paraId="50FE8D7C" w14:textId="77777777" w:rsidR="004C6ED5" w:rsidRDefault="006806D4" w:rsidP="001E50DF">
      <w:pPr>
        <w:pStyle w:val="Code"/>
      </w:pPr>
      <w:r w:rsidRPr="001E50DF">
        <w:rPr>
          <w:rStyle w:val="Literal"/>
          <w:color w:val="000000"/>
        </w:rPr>
        <w:t>#&gt; 10 2020-03-22 Alabama   157      0      131          26</w:t>
      </w:r>
    </w:p>
    <w:p w14:paraId="20FE9C22" w14:textId="201E99CA" w:rsidR="006806D4" w:rsidRPr="001E50DF" w:rsidRDefault="006806D4" w:rsidP="001E50DF">
      <w:pPr>
        <w:pStyle w:val="Code"/>
      </w:pPr>
      <w:r w:rsidRPr="001E50DF">
        <w:rPr>
          <w:rStyle w:val="Literal"/>
          <w:color w:val="000000"/>
        </w:rPr>
        <w:t>#&gt; # … with 55,996 more rows</w:t>
      </w:r>
    </w:p>
    <w:p w14:paraId="62B87940" w14:textId="77777777" w:rsidR="006806D4" w:rsidRDefault="006806D4" w:rsidP="003139C0">
      <w:pPr>
        <w:pStyle w:val="HeadB"/>
      </w:pPr>
      <w:bookmarkStart w:id="11" w:name="calculating-incidence-rates"/>
      <w:bookmarkEnd w:id="10"/>
      <w:r>
        <w:t>Calculating Incidence Rates</w:t>
      </w:r>
    </w:p>
    <w:p w14:paraId="5A106F3B" w14:textId="77777777" w:rsidR="006806D4" w:rsidRDefault="006806D4" w:rsidP="00010CA3">
      <w:pPr>
        <w:pStyle w:val="Body"/>
      </w:pPr>
      <w:r>
        <w:t xml:space="preserve">We’re not quite done calculating values. The data that </w:t>
      </w:r>
      <w:proofErr w:type="spellStart"/>
      <w:r>
        <w:t>Madjid</w:t>
      </w:r>
      <w:proofErr w:type="spellEnd"/>
      <w:r>
        <w:t xml:space="preserve"> used to make his map was not daily case counts. Instead, it was a five-day rolling average of cases per 100,000 people. </w:t>
      </w:r>
      <w:proofErr w:type="spellStart"/>
      <w:r>
        <w:t>Madjid</w:t>
      </w:r>
      <w:proofErr w:type="spellEnd"/>
      <w:r>
        <w:t xml:space="preserve"> created a new data frame called </w:t>
      </w:r>
      <w:proofErr w:type="spellStart"/>
      <w:r w:rsidRPr="00010CA3">
        <w:rPr>
          <w:rStyle w:val="Literal"/>
        </w:rPr>
        <w:t>covid_cases_rm</w:t>
      </w:r>
      <w:proofErr w:type="spellEnd"/>
      <w:r>
        <w:t xml:space="preserve"> (rm for rolling mean). The first step in its creation is to use the </w:t>
      </w:r>
      <w:proofErr w:type="spellStart"/>
      <w:proofErr w:type="gramStart"/>
      <w:r w:rsidRPr="00010CA3">
        <w:rPr>
          <w:rStyle w:val="Literal"/>
        </w:rPr>
        <w:t>rollmean</w:t>
      </w:r>
      <w:proofErr w:type="spellEnd"/>
      <w:r w:rsidRPr="00010CA3">
        <w:rPr>
          <w:rStyle w:val="Literal"/>
        </w:rPr>
        <w:t>(</w:t>
      </w:r>
      <w:proofErr w:type="gramEnd"/>
      <w:r w:rsidRPr="00010CA3">
        <w:rPr>
          <w:rStyle w:val="Literal"/>
        </w:rPr>
        <w:t>)</w:t>
      </w:r>
      <w:r>
        <w:t xml:space="preserve"> function from the </w:t>
      </w:r>
      <w:r w:rsidRPr="00010CA3">
        <w:rPr>
          <w:rStyle w:val="Literal"/>
        </w:rPr>
        <w:t>zoo</w:t>
      </w:r>
      <w:r>
        <w:t xml:space="preserve"> package to create a </w:t>
      </w:r>
      <w:proofErr w:type="spellStart"/>
      <w:r w:rsidRPr="00010CA3">
        <w:rPr>
          <w:rStyle w:val="Literal"/>
        </w:rPr>
        <w:t>roll_cases</w:t>
      </w:r>
      <w:proofErr w:type="spellEnd"/>
      <w:r>
        <w:t xml:space="preserve"> variable. The </w:t>
      </w:r>
      <w:r w:rsidRPr="00010CA3">
        <w:rPr>
          <w:rStyle w:val="Literal"/>
        </w:rPr>
        <w:t>k</w:t>
      </w:r>
      <w:r>
        <w:t xml:space="preserve"> argument is the number of days (five in order to calculate the five-day rolling average) and the </w:t>
      </w:r>
      <w:r w:rsidRPr="00010CA3">
        <w:rPr>
          <w:rStyle w:val="Literal"/>
        </w:rPr>
        <w:t>fill</w:t>
      </w:r>
      <w:r>
        <w:t xml:space="preserve"> argument determines what happens in cases like the first day where we can’t calculate a five-day rolling mean because there are no days prior to this day (</w:t>
      </w:r>
      <w:proofErr w:type="spellStart"/>
      <w:r>
        <w:t>Madjid</w:t>
      </w:r>
      <w:proofErr w:type="spellEnd"/>
      <w:r>
        <w:t xml:space="preserve"> set these values to be NA). Here is that section of the code:</w:t>
      </w:r>
    </w:p>
    <w:p w14:paraId="58314927" w14:textId="77777777" w:rsidR="004C6ED5" w:rsidRDefault="006806D4" w:rsidP="00C2424A">
      <w:pPr>
        <w:pStyle w:val="Code"/>
        <w:rPr>
          <w:rStyle w:val="Literal"/>
          <w:color w:val="000000"/>
        </w:rPr>
      </w:pPr>
      <w:proofErr w:type="spellStart"/>
      <w:r w:rsidRPr="00C2424A">
        <w:rPr>
          <w:rStyle w:val="Literal"/>
          <w:color w:val="000000"/>
        </w:rPr>
        <w:t>covid_cases</w:t>
      </w:r>
      <w:proofErr w:type="spellEnd"/>
      <w:r w:rsidRPr="00C2424A">
        <w:rPr>
          <w:rStyle w:val="Literal"/>
          <w:color w:val="000000"/>
        </w:rPr>
        <w:t xml:space="preserve"> %&gt;%</w:t>
      </w:r>
    </w:p>
    <w:p w14:paraId="53956E76" w14:textId="77777777" w:rsidR="004C6ED5" w:rsidRDefault="006806D4" w:rsidP="00C2424A">
      <w:pPr>
        <w:pStyle w:val="Code"/>
        <w:rPr>
          <w:rStyle w:val="Literal"/>
          <w:color w:val="000000"/>
        </w:rPr>
      </w:pPr>
      <w:r w:rsidRPr="00C2424A">
        <w:rPr>
          <w:rStyle w:val="Literal"/>
          <w:color w:val="000000"/>
        </w:rPr>
        <w:t xml:space="preserve">  </w:t>
      </w:r>
      <w:proofErr w:type="gramStart"/>
      <w:r w:rsidRPr="00C2424A">
        <w:rPr>
          <w:rStyle w:val="Literal"/>
          <w:color w:val="000000"/>
        </w:rPr>
        <w:t>mutate(</w:t>
      </w:r>
      <w:proofErr w:type="spellStart"/>
      <w:proofErr w:type="gramEnd"/>
      <w:r w:rsidRPr="00C2424A">
        <w:rPr>
          <w:rStyle w:val="Literal"/>
          <w:color w:val="000000"/>
        </w:rPr>
        <w:t>roll_cases</w:t>
      </w:r>
      <w:proofErr w:type="spellEnd"/>
      <w:r w:rsidRPr="00C2424A">
        <w:rPr>
          <w:rStyle w:val="Literal"/>
          <w:color w:val="000000"/>
        </w:rPr>
        <w:t xml:space="preserve"> = </w:t>
      </w:r>
      <w:proofErr w:type="spellStart"/>
      <w:r w:rsidRPr="00C2424A">
        <w:rPr>
          <w:rStyle w:val="Literal"/>
          <w:color w:val="000000"/>
        </w:rPr>
        <w:t>rollmean</w:t>
      </w:r>
      <w:proofErr w:type="spellEnd"/>
      <w:r w:rsidRPr="00C2424A">
        <w:rPr>
          <w:rStyle w:val="Literal"/>
          <w:color w:val="000000"/>
        </w:rPr>
        <w:t>(</w:t>
      </w:r>
    </w:p>
    <w:p w14:paraId="03DBA1B4" w14:textId="77777777" w:rsidR="004C6ED5" w:rsidRDefault="006806D4" w:rsidP="00C2424A">
      <w:pPr>
        <w:pStyle w:val="Code"/>
        <w:rPr>
          <w:rStyle w:val="Literal"/>
          <w:color w:val="000000"/>
        </w:rPr>
      </w:pPr>
      <w:r w:rsidRPr="00C2424A">
        <w:rPr>
          <w:rStyle w:val="Literal"/>
          <w:color w:val="000000"/>
        </w:rPr>
        <w:t xml:space="preserve">    </w:t>
      </w:r>
      <w:proofErr w:type="spellStart"/>
      <w:r w:rsidRPr="00C2424A">
        <w:rPr>
          <w:rStyle w:val="Literal"/>
          <w:color w:val="000000"/>
        </w:rPr>
        <w:t>daily_cases</w:t>
      </w:r>
      <w:proofErr w:type="spellEnd"/>
      <w:r w:rsidRPr="00C2424A">
        <w:rPr>
          <w:rStyle w:val="Literal"/>
          <w:color w:val="000000"/>
        </w:rPr>
        <w:t>,</w:t>
      </w:r>
    </w:p>
    <w:p w14:paraId="2817BF34" w14:textId="77777777" w:rsidR="004C6ED5" w:rsidRDefault="006806D4" w:rsidP="00C2424A">
      <w:pPr>
        <w:pStyle w:val="Code"/>
        <w:rPr>
          <w:rStyle w:val="Literal"/>
          <w:color w:val="000000"/>
        </w:rPr>
      </w:pPr>
      <w:r w:rsidRPr="00C2424A">
        <w:rPr>
          <w:rStyle w:val="Literal"/>
          <w:color w:val="000000"/>
        </w:rPr>
        <w:t xml:space="preserve">    k = 5,</w:t>
      </w:r>
    </w:p>
    <w:p w14:paraId="011F16DB" w14:textId="77777777" w:rsidR="004C6ED5" w:rsidRDefault="006806D4" w:rsidP="00C2424A">
      <w:pPr>
        <w:pStyle w:val="Code"/>
        <w:rPr>
          <w:rStyle w:val="Literal"/>
          <w:color w:val="000000"/>
        </w:rPr>
      </w:pPr>
      <w:r w:rsidRPr="00C2424A">
        <w:rPr>
          <w:rStyle w:val="Literal"/>
          <w:color w:val="000000"/>
        </w:rPr>
        <w:t xml:space="preserve">    fill = NA</w:t>
      </w:r>
    </w:p>
    <w:p w14:paraId="43880240" w14:textId="320EE976" w:rsidR="006806D4" w:rsidRPr="00C2424A" w:rsidRDefault="006806D4" w:rsidP="00C2424A">
      <w:pPr>
        <w:pStyle w:val="Code"/>
        <w:rPr>
          <w:rStyle w:val="Literal"/>
          <w:color w:val="000000"/>
        </w:rPr>
      </w:pPr>
      <w:r w:rsidRPr="00C2424A">
        <w:rPr>
          <w:rStyle w:val="Literal"/>
          <w:color w:val="000000"/>
        </w:rPr>
        <w:t xml:space="preserve">  ))</w:t>
      </w:r>
    </w:p>
    <w:p w14:paraId="53CB2698" w14:textId="77777777" w:rsidR="006806D4" w:rsidRDefault="006806D4" w:rsidP="00010CA3">
      <w:pPr>
        <w:pStyle w:val="Body"/>
      </w:pPr>
      <w:r>
        <w:t xml:space="preserve">After calculating </w:t>
      </w:r>
      <w:proofErr w:type="spellStart"/>
      <w:r w:rsidRPr="00010CA3">
        <w:rPr>
          <w:rStyle w:val="Literal"/>
        </w:rPr>
        <w:t>roll_cases</w:t>
      </w:r>
      <w:proofErr w:type="spellEnd"/>
      <w:r>
        <w:t xml:space="preserve">, </w:t>
      </w:r>
      <w:proofErr w:type="spellStart"/>
      <w:r>
        <w:t>Madjid</w:t>
      </w:r>
      <w:proofErr w:type="spellEnd"/>
      <w:r>
        <w:t xml:space="preserve"> started work on calculating per capita case rates. To do this, he needed population data so he joined the population data from the </w:t>
      </w:r>
      <w:proofErr w:type="spellStart"/>
      <w:r w:rsidRPr="00010CA3">
        <w:rPr>
          <w:rStyle w:val="Literal"/>
        </w:rPr>
        <w:t>usa_states</w:t>
      </w:r>
      <w:proofErr w:type="spellEnd"/>
      <w:r>
        <w:t xml:space="preserve"> data frame with the </w:t>
      </w:r>
      <w:proofErr w:type="spellStart"/>
      <w:r w:rsidRPr="00010CA3">
        <w:rPr>
          <w:rStyle w:val="Literal"/>
        </w:rPr>
        <w:t>covid_cases</w:t>
      </w:r>
      <w:proofErr w:type="spellEnd"/>
      <w:r>
        <w:t xml:space="preserve"> data. He then dropped rows with missing population data (the </w:t>
      </w:r>
      <w:r w:rsidRPr="00010CA3">
        <w:rPr>
          <w:rStyle w:val="Literal"/>
        </w:rPr>
        <w:t>Pop</w:t>
      </w:r>
      <w:r>
        <w:t xml:space="preserve"> variable). In practice, this meant getting rid of several U.S. territories (American Samoa, Guam, Northern Marianas Islands, and Virgin Islands).</w:t>
      </w:r>
    </w:p>
    <w:p w14:paraId="7D34E855" w14:textId="77777777" w:rsidR="004C6ED5" w:rsidRDefault="006806D4" w:rsidP="00C2424A">
      <w:pPr>
        <w:pStyle w:val="Code"/>
        <w:rPr>
          <w:rStyle w:val="Literal"/>
          <w:color w:val="000000"/>
        </w:rPr>
      </w:pPr>
      <w:proofErr w:type="spellStart"/>
      <w:r w:rsidRPr="00C2424A">
        <w:rPr>
          <w:rStyle w:val="Literal"/>
          <w:color w:val="000000"/>
        </w:rPr>
        <w:t>left_</w:t>
      </w:r>
      <w:proofErr w:type="gramStart"/>
      <w:r w:rsidRPr="00C2424A">
        <w:rPr>
          <w:rStyle w:val="Literal"/>
          <w:color w:val="000000"/>
        </w:rPr>
        <w:t>join</w:t>
      </w:r>
      <w:proofErr w:type="spellEnd"/>
      <w:r w:rsidRPr="00C2424A">
        <w:rPr>
          <w:rStyle w:val="Literal"/>
          <w:color w:val="000000"/>
        </w:rPr>
        <w:t>(</w:t>
      </w:r>
      <w:proofErr w:type="spellStart"/>
      <w:proofErr w:type="gramEnd"/>
      <w:r w:rsidRPr="00C2424A">
        <w:rPr>
          <w:rStyle w:val="Literal"/>
          <w:color w:val="000000"/>
        </w:rPr>
        <w:t>usa_states</w:t>
      </w:r>
      <w:proofErr w:type="spellEnd"/>
      <w:r w:rsidRPr="00C2424A">
        <w:rPr>
          <w:rStyle w:val="Literal"/>
          <w:color w:val="000000"/>
        </w:rPr>
        <w:t>,</w:t>
      </w:r>
    </w:p>
    <w:p w14:paraId="3B65172F" w14:textId="77777777" w:rsidR="004C6ED5" w:rsidRDefault="006806D4" w:rsidP="00C2424A">
      <w:pPr>
        <w:pStyle w:val="Code"/>
        <w:rPr>
          <w:rStyle w:val="Literal"/>
          <w:color w:val="000000"/>
        </w:rPr>
      </w:pPr>
      <w:r w:rsidRPr="00C2424A">
        <w:rPr>
          <w:rStyle w:val="Literal"/>
          <w:color w:val="000000"/>
        </w:rPr>
        <w:t xml:space="preserve">          by = </w:t>
      </w:r>
      <w:proofErr w:type="gramStart"/>
      <w:r w:rsidRPr="00C2424A">
        <w:rPr>
          <w:rStyle w:val="Literal"/>
          <w:color w:val="000000"/>
        </w:rPr>
        <w:t>c(</w:t>
      </w:r>
      <w:proofErr w:type="gramEnd"/>
      <w:r w:rsidRPr="00C2424A">
        <w:rPr>
          <w:rStyle w:val="Literal"/>
          <w:color w:val="000000"/>
        </w:rPr>
        <w:t>"state" = "State")) %&gt;%</w:t>
      </w:r>
    </w:p>
    <w:p w14:paraId="33946ACA" w14:textId="71C205CA" w:rsidR="006806D4" w:rsidRPr="00C2424A" w:rsidRDefault="006806D4" w:rsidP="00C2424A">
      <w:pPr>
        <w:pStyle w:val="Code"/>
        <w:rPr>
          <w:rStyle w:val="Literal"/>
          <w:color w:val="000000"/>
        </w:rPr>
      </w:pPr>
      <w:r w:rsidRPr="00C2424A">
        <w:rPr>
          <w:rStyle w:val="Literal"/>
          <w:color w:val="000000"/>
        </w:rPr>
        <w:t xml:space="preserve">  </w:t>
      </w:r>
      <w:proofErr w:type="spellStart"/>
      <w:r w:rsidRPr="00C2424A">
        <w:rPr>
          <w:rStyle w:val="Literal"/>
          <w:color w:val="000000"/>
        </w:rPr>
        <w:t>drop_</w:t>
      </w:r>
      <w:proofErr w:type="gramStart"/>
      <w:r w:rsidRPr="00C2424A">
        <w:rPr>
          <w:rStyle w:val="Literal"/>
          <w:color w:val="000000"/>
        </w:rPr>
        <w:t>na</w:t>
      </w:r>
      <w:proofErr w:type="spellEnd"/>
      <w:r w:rsidRPr="00C2424A">
        <w:rPr>
          <w:rStyle w:val="Literal"/>
          <w:color w:val="000000"/>
        </w:rPr>
        <w:t>(</w:t>
      </w:r>
      <w:proofErr w:type="gramEnd"/>
      <w:r w:rsidRPr="00C2424A">
        <w:rPr>
          <w:rStyle w:val="Literal"/>
          <w:color w:val="000000"/>
        </w:rPr>
        <w:t>Pop)</w:t>
      </w:r>
    </w:p>
    <w:p w14:paraId="5FD18B7E" w14:textId="77777777" w:rsidR="006806D4" w:rsidRDefault="006806D4" w:rsidP="00010CA3">
      <w:pPr>
        <w:pStyle w:val="Body"/>
      </w:pPr>
      <w:r>
        <w:lastRenderedPageBreak/>
        <w:t xml:space="preserve">Next, </w:t>
      </w:r>
      <w:proofErr w:type="spellStart"/>
      <w:r>
        <w:t>Madjid</w:t>
      </w:r>
      <w:proofErr w:type="spellEnd"/>
      <w:r>
        <w:t xml:space="preserve"> created a per capita case rate variable called </w:t>
      </w:r>
      <w:proofErr w:type="spellStart"/>
      <w:r w:rsidRPr="00010CA3">
        <w:rPr>
          <w:rStyle w:val="Literal"/>
        </w:rPr>
        <w:t>incidence_rate</w:t>
      </w:r>
      <w:proofErr w:type="spellEnd"/>
      <w:r>
        <w:t xml:space="preserve"> by multiplying the </w:t>
      </w:r>
      <w:proofErr w:type="spellStart"/>
      <w:r w:rsidRPr="00010CA3">
        <w:rPr>
          <w:rStyle w:val="Literal"/>
        </w:rPr>
        <w:t>roll_cases</w:t>
      </w:r>
      <w:proofErr w:type="spellEnd"/>
      <w:r>
        <w:t xml:space="preserve"> variable by 100,000 and then dividing it by the population of each state. Rather than keeping raw values (for example, the Florida on June 29, 2021 had a rate of 57.77737 cases per 100,000 people), </w:t>
      </w:r>
      <w:proofErr w:type="spellStart"/>
      <w:r>
        <w:t>Madjid</w:t>
      </w:r>
      <w:proofErr w:type="spellEnd"/>
      <w:r>
        <w:t xml:space="preserve"> used the </w:t>
      </w:r>
      <w:proofErr w:type="gramStart"/>
      <w:r w:rsidRPr="00010CA3">
        <w:rPr>
          <w:rStyle w:val="Literal"/>
        </w:rPr>
        <w:t>cut(</w:t>
      </w:r>
      <w:proofErr w:type="gramEnd"/>
      <w:r w:rsidRPr="00010CA3">
        <w:rPr>
          <w:rStyle w:val="Literal"/>
        </w:rPr>
        <w:t>)</w:t>
      </w:r>
      <w:r>
        <w:t xml:space="preserve"> function to convert the values into categories. His code in this section makes values of “&gt;0” (greater than 0), “&gt;5”, and so on up to a maximum value of “&gt;50”.</w:t>
      </w:r>
    </w:p>
    <w:p w14:paraId="540035A4" w14:textId="77777777" w:rsidR="004C6ED5" w:rsidRDefault="006806D4" w:rsidP="00C2424A">
      <w:pPr>
        <w:pStyle w:val="Code"/>
        <w:rPr>
          <w:rStyle w:val="Literal"/>
          <w:color w:val="000000"/>
        </w:rPr>
      </w:pPr>
      <w:proofErr w:type="gramStart"/>
      <w:r w:rsidRPr="00C2424A">
        <w:rPr>
          <w:rStyle w:val="Literal"/>
          <w:color w:val="000000"/>
        </w:rPr>
        <w:t>mutate(</w:t>
      </w:r>
      <w:proofErr w:type="spellStart"/>
      <w:proofErr w:type="gramEnd"/>
      <w:r w:rsidRPr="00C2424A">
        <w:rPr>
          <w:rStyle w:val="Literal"/>
          <w:color w:val="000000"/>
        </w:rPr>
        <w:t>incidence_rate</w:t>
      </w:r>
      <w:proofErr w:type="spellEnd"/>
      <w:r w:rsidRPr="00C2424A">
        <w:rPr>
          <w:rStyle w:val="Literal"/>
          <w:color w:val="000000"/>
        </w:rPr>
        <w:t xml:space="preserve"> = 10^5 * </w:t>
      </w:r>
      <w:proofErr w:type="spellStart"/>
      <w:r w:rsidRPr="00C2424A">
        <w:rPr>
          <w:rStyle w:val="Literal"/>
          <w:color w:val="000000"/>
        </w:rPr>
        <w:t>roll_cases</w:t>
      </w:r>
      <w:proofErr w:type="spellEnd"/>
      <w:r w:rsidRPr="00C2424A">
        <w:rPr>
          <w:rStyle w:val="Literal"/>
          <w:color w:val="000000"/>
        </w:rPr>
        <w:t xml:space="preserve"> / Pop) %&gt;%</w:t>
      </w:r>
    </w:p>
    <w:p w14:paraId="30052451" w14:textId="77777777" w:rsidR="004C6ED5" w:rsidRDefault="006806D4" w:rsidP="00C2424A">
      <w:pPr>
        <w:pStyle w:val="Code"/>
        <w:rPr>
          <w:rStyle w:val="Literal"/>
          <w:color w:val="000000"/>
        </w:rPr>
      </w:pPr>
      <w:r w:rsidRPr="00C2424A">
        <w:rPr>
          <w:rStyle w:val="Literal"/>
          <w:color w:val="000000"/>
        </w:rPr>
        <w:t xml:space="preserve">  </w:t>
      </w:r>
      <w:proofErr w:type="gramStart"/>
      <w:r w:rsidRPr="00C2424A">
        <w:rPr>
          <w:rStyle w:val="Literal"/>
          <w:color w:val="000000"/>
        </w:rPr>
        <w:t>mutate(</w:t>
      </w:r>
      <w:proofErr w:type="spellStart"/>
      <w:proofErr w:type="gramEnd"/>
      <w:r w:rsidRPr="00C2424A">
        <w:rPr>
          <w:rStyle w:val="Literal"/>
          <w:color w:val="000000"/>
        </w:rPr>
        <w:t>incidence_rate</w:t>
      </w:r>
      <w:proofErr w:type="spellEnd"/>
      <w:r w:rsidRPr="00C2424A">
        <w:rPr>
          <w:rStyle w:val="Literal"/>
          <w:color w:val="000000"/>
        </w:rPr>
        <w:t xml:space="preserve"> = cut(</w:t>
      </w:r>
      <w:proofErr w:type="spellStart"/>
      <w:r w:rsidRPr="00C2424A">
        <w:rPr>
          <w:rStyle w:val="Literal"/>
          <w:color w:val="000000"/>
        </w:rPr>
        <w:t>incidence_rate</w:t>
      </w:r>
      <w:proofErr w:type="spellEnd"/>
      <w:r w:rsidRPr="00C2424A">
        <w:rPr>
          <w:rStyle w:val="Literal"/>
          <w:color w:val="000000"/>
        </w:rPr>
        <w:t>,</w:t>
      </w:r>
    </w:p>
    <w:p w14:paraId="0006610A" w14:textId="77777777" w:rsidR="004C6ED5" w:rsidRDefault="006806D4" w:rsidP="00C2424A">
      <w:pPr>
        <w:pStyle w:val="Code"/>
        <w:rPr>
          <w:rStyle w:val="Literal"/>
          <w:color w:val="000000"/>
        </w:rPr>
      </w:pPr>
      <w:r w:rsidRPr="00C2424A">
        <w:rPr>
          <w:rStyle w:val="Literal"/>
          <w:color w:val="000000"/>
        </w:rPr>
        <w:t xml:space="preserve">                              breaks = </w:t>
      </w:r>
      <w:proofErr w:type="gramStart"/>
      <w:r w:rsidRPr="00C2424A">
        <w:rPr>
          <w:rStyle w:val="Literal"/>
          <w:color w:val="000000"/>
        </w:rPr>
        <w:t>c(</w:t>
      </w:r>
      <w:proofErr w:type="gramEnd"/>
      <w:r w:rsidRPr="00C2424A">
        <w:rPr>
          <w:rStyle w:val="Literal"/>
          <w:color w:val="000000"/>
        </w:rPr>
        <w:t>seq(0, 50, 5), Inf),</w:t>
      </w:r>
    </w:p>
    <w:p w14:paraId="25C96412" w14:textId="77777777" w:rsidR="004C6ED5" w:rsidRDefault="006806D4" w:rsidP="00C2424A">
      <w:pPr>
        <w:pStyle w:val="Code"/>
        <w:rPr>
          <w:rStyle w:val="Literal"/>
          <w:color w:val="000000"/>
        </w:rPr>
      </w:pPr>
      <w:r w:rsidRPr="00C2424A">
        <w:rPr>
          <w:rStyle w:val="Literal"/>
          <w:color w:val="000000"/>
        </w:rPr>
        <w:t xml:space="preserve">                              </w:t>
      </w:r>
      <w:proofErr w:type="spellStart"/>
      <w:proofErr w:type="gramStart"/>
      <w:r w:rsidRPr="00C2424A">
        <w:rPr>
          <w:rStyle w:val="Literal"/>
          <w:color w:val="000000"/>
        </w:rPr>
        <w:t>include.lowest</w:t>
      </w:r>
      <w:proofErr w:type="spellEnd"/>
      <w:proofErr w:type="gramEnd"/>
      <w:r w:rsidRPr="00C2424A">
        <w:rPr>
          <w:rStyle w:val="Literal"/>
          <w:color w:val="000000"/>
        </w:rPr>
        <w:t xml:space="preserve"> = TRUE) %&gt;%</w:t>
      </w:r>
    </w:p>
    <w:p w14:paraId="04E13EE3" w14:textId="0FC57941" w:rsidR="006806D4" w:rsidRPr="00C2424A" w:rsidRDefault="006806D4" w:rsidP="00C2424A">
      <w:pPr>
        <w:pStyle w:val="Code"/>
        <w:rPr>
          <w:rStyle w:val="Literal"/>
          <w:color w:val="000000"/>
        </w:rPr>
      </w:pPr>
      <w:r w:rsidRPr="00C2424A">
        <w:rPr>
          <w:rStyle w:val="Literal"/>
          <w:color w:val="000000"/>
        </w:rPr>
        <w:t xml:space="preserve">           </w:t>
      </w:r>
      <w:proofErr w:type="gramStart"/>
      <w:r w:rsidRPr="00C2424A">
        <w:rPr>
          <w:rStyle w:val="Literal"/>
          <w:color w:val="000000"/>
        </w:rPr>
        <w:t>factor(</w:t>
      </w:r>
      <w:proofErr w:type="gramEnd"/>
      <w:r w:rsidRPr="00C2424A">
        <w:rPr>
          <w:rStyle w:val="Literal"/>
          <w:color w:val="000000"/>
        </w:rPr>
        <w:t>labels = paste0("&gt;", seq(0, 50, 5))))</w:t>
      </w:r>
    </w:p>
    <w:p w14:paraId="50364356" w14:textId="77777777" w:rsidR="006806D4" w:rsidRDefault="006806D4" w:rsidP="00010CA3">
      <w:pPr>
        <w:pStyle w:val="Body"/>
      </w:pPr>
      <w:r>
        <w:t xml:space="preserve">The last step is to filter to only include 2021 data because </w:t>
      </w:r>
      <w:proofErr w:type="spellStart"/>
      <w:r>
        <w:t>Madjid’s</w:t>
      </w:r>
      <w:proofErr w:type="spellEnd"/>
      <w:r>
        <w:t xml:space="preserve"> map only shows that year and select only the variables (</w:t>
      </w:r>
      <w:r w:rsidRPr="00010CA3">
        <w:rPr>
          <w:rStyle w:val="Literal"/>
        </w:rPr>
        <w:t>state</w:t>
      </w:r>
      <w:r>
        <w:t xml:space="preserve">, </w:t>
      </w:r>
      <w:r w:rsidRPr="00010CA3">
        <w:rPr>
          <w:rStyle w:val="Literal"/>
        </w:rPr>
        <w:t>date</w:t>
      </w:r>
      <w:r>
        <w:t xml:space="preserve">, and </w:t>
      </w:r>
      <w:proofErr w:type="spellStart"/>
      <w:r w:rsidRPr="00010CA3">
        <w:rPr>
          <w:rStyle w:val="Literal"/>
        </w:rPr>
        <w:t>incidence_rate</w:t>
      </w:r>
      <w:proofErr w:type="spellEnd"/>
      <w:r>
        <w:t xml:space="preserve">) we’ll need to create our map. The full code to create the </w:t>
      </w:r>
      <w:proofErr w:type="spellStart"/>
      <w:r w:rsidRPr="00010CA3">
        <w:rPr>
          <w:rStyle w:val="Literal"/>
        </w:rPr>
        <w:t>covid_cases_rm</w:t>
      </w:r>
      <w:proofErr w:type="spellEnd"/>
      <w:r>
        <w:t xml:space="preserve"> data frame is below.</w:t>
      </w:r>
    </w:p>
    <w:p w14:paraId="4CC20EE9" w14:textId="77777777" w:rsidR="006806D4" w:rsidRDefault="006806D4" w:rsidP="00010CA3">
      <w:pPr>
        <w:pStyle w:val="Body"/>
      </w:pPr>
      <w:r>
        <w:t xml:space="preserve">Let’s now take a look at the </w:t>
      </w:r>
      <w:proofErr w:type="spellStart"/>
      <w:r w:rsidRPr="00010CA3">
        <w:rPr>
          <w:rStyle w:val="Literal"/>
        </w:rPr>
        <w:t>covid_cases_rm</w:t>
      </w:r>
      <w:proofErr w:type="spellEnd"/>
      <w:r>
        <w:t xml:space="preserve"> data frame.</w:t>
      </w:r>
    </w:p>
    <w:p w14:paraId="301C654C" w14:textId="77777777" w:rsidR="004C6ED5" w:rsidRDefault="006806D4" w:rsidP="00C2424A">
      <w:pPr>
        <w:pStyle w:val="Code"/>
      </w:pPr>
      <w:r w:rsidRPr="00C2424A">
        <w:rPr>
          <w:rStyle w:val="Literal"/>
          <w:color w:val="000000"/>
        </w:rPr>
        <w:t xml:space="preserve">#&gt; # A </w:t>
      </w:r>
      <w:proofErr w:type="spellStart"/>
      <w:r w:rsidRPr="00C2424A">
        <w:rPr>
          <w:rStyle w:val="Literal"/>
          <w:color w:val="000000"/>
        </w:rPr>
        <w:t>tibble</w:t>
      </w:r>
      <w:proofErr w:type="spellEnd"/>
      <w:r w:rsidRPr="00C2424A">
        <w:rPr>
          <w:rStyle w:val="Literal"/>
          <w:color w:val="000000"/>
        </w:rPr>
        <w:t>: 18,980 × 3</w:t>
      </w:r>
    </w:p>
    <w:p w14:paraId="22BFAFFF" w14:textId="77777777" w:rsidR="004C6ED5" w:rsidRDefault="006806D4" w:rsidP="00C2424A">
      <w:pPr>
        <w:pStyle w:val="Code"/>
      </w:pPr>
      <w:r w:rsidRPr="00C2424A">
        <w:rPr>
          <w:rStyle w:val="Literal"/>
          <w:color w:val="000000"/>
        </w:rPr>
        <w:t xml:space="preserve">#&gt;    state   date       </w:t>
      </w:r>
      <w:proofErr w:type="spellStart"/>
      <w:r w:rsidRPr="00C2424A">
        <w:rPr>
          <w:rStyle w:val="Literal"/>
          <w:color w:val="000000"/>
        </w:rPr>
        <w:t>incidence_rate</w:t>
      </w:r>
      <w:proofErr w:type="spellEnd"/>
    </w:p>
    <w:p w14:paraId="6B58582D" w14:textId="77777777" w:rsidR="004C6ED5" w:rsidRDefault="006806D4" w:rsidP="00C2424A">
      <w:pPr>
        <w:pStyle w:val="Code"/>
      </w:pPr>
      <w:r w:rsidRPr="00C2424A">
        <w:rPr>
          <w:rStyle w:val="Literal"/>
          <w:color w:val="000000"/>
        </w:rPr>
        <w:t>#&gt;    &lt;chr&gt;   &lt;date&gt;     &lt;</w:t>
      </w:r>
      <w:proofErr w:type="spellStart"/>
      <w:r w:rsidRPr="00C2424A">
        <w:rPr>
          <w:rStyle w:val="Literal"/>
          <w:color w:val="000000"/>
        </w:rPr>
        <w:t>fct</w:t>
      </w:r>
      <w:proofErr w:type="spellEnd"/>
      <w:r w:rsidRPr="00C2424A">
        <w:rPr>
          <w:rStyle w:val="Literal"/>
          <w:color w:val="000000"/>
        </w:rPr>
        <w:t xml:space="preserve">&gt;         </w:t>
      </w:r>
    </w:p>
    <w:p w14:paraId="062DCFB3" w14:textId="77777777" w:rsidR="004C6ED5" w:rsidRDefault="006806D4" w:rsidP="00C2424A">
      <w:pPr>
        <w:pStyle w:val="Code"/>
      </w:pPr>
      <w:r w:rsidRPr="00C2424A">
        <w:rPr>
          <w:rStyle w:val="Literal"/>
          <w:color w:val="000000"/>
        </w:rPr>
        <w:t>#</w:t>
      </w:r>
      <w:proofErr w:type="gramStart"/>
      <w:r w:rsidRPr="00C2424A">
        <w:rPr>
          <w:rStyle w:val="Literal"/>
          <w:color w:val="000000"/>
        </w:rPr>
        <w:t>&gt;  1</w:t>
      </w:r>
      <w:proofErr w:type="gramEnd"/>
      <w:r w:rsidRPr="00C2424A">
        <w:rPr>
          <w:rStyle w:val="Literal"/>
          <w:color w:val="000000"/>
        </w:rPr>
        <w:t xml:space="preserve"> Alabama 2021-01-01 &gt;50           </w:t>
      </w:r>
    </w:p>
    <w:p w14:paraId="72138814" w14:textId="77777777" w:rsidR="004C6ED5" w:rsidRDefault="006806D4" w:rsidP="00C2424A">
      <w:pPr>
        <w:pStyle w:val="Code"/>
      </w:pPr>
      <w:r w:rsidRPr="00C2424A">
        <w:rPr>
          <w:rStyle w:val="Literal"/>
          <w:color w:val="000000"/>
        </w:rPr>
        <w:t>#</w:t>
      </w:r>
      <w:proofErr w:type="gramStart"/>
      <w:r w:rsidRPr="00C2424A">
        <w:rPr>
          <w:rStyle w:val="Literal"/>
          <w:color w:val="000000"/>
        </w:rPr>
        <w:t>&gt;  2</w:t>
      </w:r>
      <w:proofErr w:type="gramEnd"/>
      <w:r w:rsidRPr="00C2424A">
        <w:rPr>
          <w:rStyle w:val="Literal"/>
          <w:color w:val="000000"/>
        </w:rPr>
        <w:t xml:space="preserve"> Alabama 2021-01-02 &gt;50           </w:t>
      </w:r>
    </w:p>
    <w:p w14:paraId="411F3F74" w14:textId="77777777" w:rsidR="004C6ED5" w:rsidRDefault="006806D4" w:rsidP="00C2424A">
      <w:pPr>
        <w:pStyle w:val="Code"/>
      </w:pPr>
      <w:r w:rsidRPr="00C2424A">
        <w:rPr>
          <w:rStyle w:val="Literal"/>
          <w:color w:val="000000"/>
        </w:rPr>
        <w:t>#</w:t>
      </w:r>
      <w:proofErr w:type="gramStart"/>
      <w:r w:rsidRPr="00C2424A">
        <w:rPr>
          <w:rStyle w:val="Literal"/>
          <w:color w:val="000000"/>
        </w:rPr>
        <w:t>&gt;  3</w:t>
      </w:r>
      <w:proofErr w:type="gramEnd"/>
      <w:r w:rsidRPr="00C2424A">
        <w:rPr>
          <w:rStyle w:val="Literal"/>
          <w:color w:val="000000"/>
        </w:rPr>
        <w:t xml:space="preserve"> Alabama 2021-01-03 &gt;50           </w:t>
      </w:r>
    </w:p>
    <w:p w14:paraId="2354F361" w14:textId="77777777" w:rsidR="004C6ED5" w:rsidRDefault="006806D4" w:rsidP="00C2424A">
      <w:pPr>
        <w:pStyle w:val="Code"/>
      </w:pPr>
      <w:r w:rsidRPr="00C2424A">
        <w:rPr>
          <w:rStyle w:val="Literal"/>
          <w:color w:val="000000"/>
        </w:rPr>
        <w:t>#</w:t>
      </w:r>
      <w:proofErr w:type="gramStart"/>
      <w:r w:rsidRPr="00C2424A">
        <w:rPr>
          <w:rStyle w:val="Literal"/>
          <w:color w:val="000000"/>
        </w:rPr>
        <w:t>&gt;  4</w:t>
      </w:r>
      <w:proofErr w:type="gramEnd"/>
      <w:r w:rsidRPr="00C2424A">
        <w:rPr>
          <w:rStyle w:val="Literal"/>
          <w:color w:val="000000"/>
        </w:rPr>
        <w:t xml:space="preserve"> Alabama 2021-01-04 &gt;50           </w:t>
      </w:r>
    </w:p>
    <w:p w14:paraId="4302FEA6" w14:textId="77777777" w:rsidR="004C6ED5" w:rsidRDefault="006806D4" w:rsidP="00C2424A">
      <w:pPr>
        <w:pStyle w:val="Code"/>
      </w:pPr>
      <w:r w:rsidRPr="00C2424A">
        <w:rPr>
          <w:rStyle w:val="Literal"/>
          <w:color w:val="000000"/>
        </w:rPr>
        <w:t>#</w:t>
      </w:r>
      <w:proofErr w:type="gramStart"/>
      <w:r w:rsidRPr="00C2424A">
        <w:rPr>
          <w:rStyle w:val="Literal"/>
          <w:color w:val="000000"/>
        </w:rPr>
        <w:t>&gt;  5</w:t>
      </w:r>
      <w:proofErr w:type="gramEnd"/>
      <w:r w:rsidRPr="00C2424A">
        <w:rPr>
          <w:rStyle w:val="Literal"/>
          <w:color w:val="000000"/>
        </w:rPr>
        <w:t xml:space="preserve"> Alabama 2021-01-05 &gt;50           </w:t>
      </w:r>
    </w:p>
    <w:p w14:paraId="67F74974" w14:textId="77777777" w:rsidR="004C6ED5" w:rsidRDefault="006806D4" w:rsidP="00C2424A">
      <w:pPr>
        <w:pStyle w:val="Code"/>
      </w:pPr>
      <w:r w:rsidRPr="00C2424A">
        <w:rPr>
          <w:rStyle w:val="Literal"/>
          <w:color w:val="000000"/>
        </w:rPr>
        <w:t>#</w:t>
      </w:r>
      <w:proofErr w:type="gramStart"/>
      <w:r w:rsidRPr="00C2424A">
        <w:rPr>
          <w:rStyle w:val="Literal"/>
          <w:color w:val="000000"/>
        </w:rPr>
        <w:t>&gt;  6</w:t>
      </w:r>
      <w:proofErr w:type="gramEnd"/>
      <w:r w:rsidRPr="00C2424A">
        <w:rPr>
          <w:rStyle w:val="Literal"/>
          <w:color w:val="000000"/>
        </w:rPr>
        <w:t xml:space="preserve"> Alabama 2021-01-06 &gt;50           </w:t>
      </w:r>
    </w:p>
    <w:p w14:paraId="1EC8C325" w14:textId="77777777" w:rsidR="004C6ED5" w:rsidRDefault="006806D4" w:rsidP="00C2424A">
      <w:pPr>
        <w:pStyle w:val="Code"/>
      </w:pPr>
      <w:r w:rsidRPr="00C2424A">
        <w:rPr>
          <w:rStyle w:val="Literal"/>
          <w:color w:val="000000"/>
        </w:rPr>
        <w:t>#</w:t>
      </w:r>
      <w:proofErr w:type="gramStart"/>
      <w:r w:rsidRPr="00C2424A">
        <w:rPr>
          <w:rStyle w:val="Literal"/>
          <w:color w:val="000000"/>
        </w:rPr>
        <w:t>&gt;  7</w:t>
      </w:r>
      <w:proofErr w:type="gramEnd"/>
      <w:r w:rsidRPr="00C2424A">
        <w:rPr>
          <w:rStyle w:val="Literal"/>
          <w:color w:val="000000"/>
        </w:rPr>
        <w:t xml:space="preserve"> Alabama 2021-01-07 &gt;50           </w:t>
      </w:r>
    </w:p>
    <w:p w14:paraId="0A84FD0B" w14:textId="77777777" w:rsidR="004C6ED5" w:rsidRDefault="006806D4" w:rsidP="00C2424A">
      <w:pPr>
        <w:pStyle w:val="Code"/>
      </w:pPr>
      <w:r w:rsidRPr="00C2424A">
        <w:rPr>
          <w:rStyle w:val="Literal"/>
          <w:color w:val="000000"/>
        </w:rPr>
        <w:t>#</w:t>
      </w:r>
      <w:proofErr w:type="gramStart"/>
      <w:r w:rsidRPr="00C2424A">
        <w:rPr>
          <w:rStyle w:val="Literal"/>
          <w:color w:val="000000"/>
        </w:rPr>
        <w:t>&gt;  8</w:t>
      </w:r>
      <w:proofErr w:type="gramEnd"/>
      <w:r w:rsidRPr="00C2424A">
        <w:rPr>
          <w:rStyle w:val="Literal"/>
          <w:color w:val="000000"/>
        </w:rPr>
        <w:t xml:space="preserve"> Alabama 2021-01-08 &gt;50           </w:t>
      </w:r>
    </w:p>
    <w:p w14:paraId="427A47C1" w14:textId="77777777" w:rsidR="004C6ED5" w:rsidRDefault="006806D4" w:rsidP="00C2424A">
      <w:pPr>
        <w:pStyle w:val="Code"/>
      </w:pPr>
      <w:r w:rsidRPr="00C2424A">
        <w:rPr>
          <w:rStyle w:val="Literal"/>
          <w:color w:val="000000"/>
        </w:rPr>
        <w:t>#</w:t>
      </w:r>
      <w:proofErr w:type="gramStart"/>
      <w:r w:rsidRPr="00C2424A">
        <w:rPr>
          <w:rStyle w:val="Literal"/>
          <w:color w:val="000000"/>
        </w:rPr>
        <w:t>&gt;  9</w:t>
      </w:r>
      <w:proofErr w:type="gramEnd"/>
      <w:r w:rsidRPr="00C2424A">
        <w:rPr>
          <w:rStyle w:val="Literal"/>
          <w:color w:val="000000"/>
        </w:rPr>
        <w:t xml:space="preserve"> Alabama 2021-01-09 &gt;50           </w:t>
      </w:r>
    </w:p>
    <w:p w14:paraId="1C3CC702" w14:textId="77777777" w:rsidR="004C6ED5" w:rsidRDefault="006806D4" w:rsidP="00C2424A">
      <w:pPr>
        <w:pStyle w:val="Code"/>
      </w:pPr>
      <w:r w:rsidRPr="00C2424A">
        <w:rPr>
          <w:rStyle w:val="Literal"/>
          <w:color w:val="000000"/>
        </w:rPr>
        <w:t xml:space="preserve">#&gt; 10 Alabama 2021-01-10 &gt;50           </w:t>
      </w:r>
    </w:p>
    <w:p w14:paraId="4BC2E439" w14:textId="681F84F6" w:rsidR="006806D4" w:rsidRPr="00C2424A" w:rsidRDefault="006806D4" w:rsidP="00C2424A">
      <w:pPr>
        <w:pStyle w:val="Code"/>
      </w:pPr>
      <w:r w:rsidRPr="00C2424A">
        <w:rPr>
          <w:rStyle w:val="Literal"/>
          <w:color w:val="000000"/>
        </w:rPr>
        <w:t>#&gt; # … with 18,970 more rows</w:t>
      </w:r>
    </w:p>
    <w:p w14:paraId="0EBA47E9" w14:textId="77777777" w:rsidR="006806D4" w:rsidRDefault="006806D4" w:rsidP="003139C0">
      <w:pPr>
        <w:pStyle w:val="HeadB"/>
      </w:pPr>
      <w:bookmarkStart w:id="12" w:name="adding-geospatial-data"/>
      <w:bookmarkEnd w:id="11"/>
      <w:r>
        <w:t>Adding Geospatial Data</w:t>
      </w:r>
    </w:p>
    <w:p w14:paraId="1B656A06" w14:textId="77777777" w:rsidR="006806D4" w:rsidRDefault="006806D4" w:rsidP="00010CA3">
      <w:pPr>
        <w:pStyle w:val="Body"/>
      </w:pPr>
      <w:r>
        <w:t xml:space="preserve">We’ve now used two (COVID case data and state population data) of our three data sources to create the </w:t>
      </w:r>
      <w:proofErr w:type="spellStart"/>
      <w:r w:rsidRPr="00010CA3">
        <w:rPr>
          <w:rStyle w:val="Literal"/>
        </w:rPr>
        <w:t>covid_cases_rm</w:t>
      </w:r>
      <w:proofErr w:type="spellEnd"/>
      <w:r>
        <w:t xml:space="preserve"> data frame that we’ll use to make our map. Let’s use our third data source: the geospatial data we saved as </w:t>
      </w:r>
      <w:proofErr w:type="spellStart"/>
      <w:r w:rsidRPr="00010CA3">
        <w:rPr>
          <w:rStyle w:val="Literal"/>
        </w:rPr>
        <w:t>usa_states_geom</w:t>
      </w:r>
      <w:proofErr w:type="spellEnd"/>
      <w:r>
        <w:t xml:space="preserve">. We start with this data frame and then merge our </w:t>
      </w:r>
      <w:proofErr w:type="spellStart"/>
      <w:r w:rsidRPr="00010CA3">
        <w:rPr>
          <w:rStyle w:val="Literal"/>
        </w:rPr>
        <w:t>covid_cases_rm</w:t>
      </w:r>
      <w:proofErr w:type="spellEnd"/>
      <w:r>
        <w:t xml:space="preserve"> data frame into it, matching the </w:t>
      </w:r>
      <w:r w:rsidRPr="00010CA3">
        <w:rPr>
          <w:rStyle w:val="Literal"/>
        </w:rPr>
        <w:t>name</w:t>
      </w:r>
      <w:r>
        <w:t xml:space="preserve"> variable from </w:t>
      </w:r>
      <w:proofErr w:type="spellStart"/>
      <w:r w:rsidRPr="00010CA3">
        <w:rPr>
          <w:rStyle w:val="Literal"/>
        </w:rPr>
        <w:t>usa_states_geom</w:t>
      </w:r>
      <w:proofErr w:type="spellEnd"/>
      <w:r>
        <w:t xml:space="preserve"> to the </w:t>
      </w:r>
      <w:r w:rsidRPr="00010CA3">
        <w:rPr>
          <w:rStyle w:val="Literal"/>
        </w:rPr>
        <w:t>state</w:t>
      </w:r>
      <w:r>
        <w:t xml:space="preserve"> variable in </w:t>
      </w:r>
      <w:proofErr w:type="spellStart"/>
      <w:r w:rsidRPr="00010CA3">
        <w:rPr>
          <w:rStyle w:val="Literal"/>
        </w:rPr>
        <w:t>covid_cases_rm</w:t>
      </w:r>
      <w:proofErr w:type="spellEnd"/>
      <w:r>
        <w:t>. Being able to merge together regular data frames with geospatial data is possible with simple features data, another mark in its favor.</w:t>
      </w:r>
    </w:p>
    <w:p w14:paraId="61738FEC" w14:textId="77777777" w:rsidR="004C6ED5" w:rsidRDefault="006806D4" w:rsidP="00C2424A">
      <w:pPr>
        <w:pStyle w:val="Code"/>
        <w:rPr>
          <w:rStyle w:val="Literal"/>
          <w:color w:val="000000"/>
        </w:rPr>
      </w:pPr>
      <w:proofErr w:type="spellStart"/>
      <w:r w:rsidRPr="00C2424A">
        <w:rPr>
          <w:rStyle w:val="Literal"/>
          <w:color w:val="000000"/>
        </w:rPr>
        <w:t>usa_states_geom</w:t>
      </w:r>
      <w:proofErr w:type="spellEnd"/>
      <w:r w:rsidRPr="00C2424A">
        <w:rPr>
          <w:rStyle w:val="Literal"/>
          <w:color w:val="000000"/>
        </w:rPr>
        <w:t xml:space="preserve"> %&gt;%</w:t>
      </w:r>
    </w:p>
    <w:p w14:paraId="1CA11A62" w14:textId="62AB51F2" w:rsidR="006806D4" w:rsidRPr="00C2424A" w:rsidRDefault="006806D4" w:rsidP="00C2424A">
      <w:pPr>
        <w:pStyle w:val="Code"/>
        <w:rPr>
          <w:rStyle w:val="Literal"/>
          <w:color w:val="000000"/>
        </w:rPr>
      </w:pPr>
      <w:r w:rsidRPr="00C2424A">
        <w:rPr>
          <w:rStyle w:val="Literal"/>
          <w:color w:val="000000"/>
        </w:rPr>
        <w:t xml:space="preserve">  </w:t>
      </w:r>
      <w:proofErr w:type="spellStart"/>
      <w:r w:rsidRPr="00C2424A">
        <w:rPr>
          <w:rStyle w:val="Literal"/>
          <w:color w:val="000000"/>
        </w:rPr>
        <w:t>left_</w:t>
      </w:r>
      <w:proofErr w:type="gramStart"/>
      <w:r w:rsidRPr="00C2424A">
        <w:rPr>
          <w:rStyle w:val="Literal"/>
          <w:color w:val="000000"/>
        </w:rPr>
        <w:t>join</w:t>
      </w:r>
      <w:proofErr w:type="spellEnd"/>
      <w:r w:rsidRPr="00C2424A">
        <w:rPr>
          <w:rStyle w:val="Literal"/>
          <w:color w:val="000000"/>
        </w:rPr>
        <w:t>(</w:t>
      </w:r>
      <w:proofErr w:type="spellStart"/>
      <w:proofErr w:type="gramEnd"/>
      <w:r w:rsidRPr="00C2424A">
        <w:rPr>
          <w:rStyle w:val="Literal"/>
          <w:color w:val="000000"/>
        </w:rPr>
        <w:t>covid_cases_rm</w:t>
      </w:r>
      <w:proofErr w:type="spellEnd"/>
      <w:r w:rsidRPr="00C2424A">
        <w:rPr>
          <w:rStyle w:val="Literal"/>
          <w:color w:val="000000"/>
        </w:rPr>
        <w:t>, by = c("name" = "state"))</w:t>
      </w:r>
    </w:p>
    <w:p w14:paraId="6B7DEFE6" w14:textId="77777777" w:rsidR="006806D4" w:rsidRDefault="006806D4" w:rsidP="00010CA3">
      <w:pPr>
        <w:pStyle w:val="Body"/>
      </w:pPr>
      <w:r>
        <w:t xml:space="preserve">Next, </w:t>
      </w:r>
      <w:proofErr w:type="spellStart"/>
      <w:r>
        <w:t>Madjid</w:t>
      </w:r>
      <w:proofErr w:type="spellEnd"/>
      <w:r>
        <w:t xml:space="preserve"> created a new variable called </w:t>
      </w:r>
      <w:proofErr w:type="spellStart"/>
      <w:r w:rsidRPr="00010CA3">
        <w:rPr>
          <w:rStyle w:val="Literal"/>
        </w:rPr>
        <w:t>fancy_date</w:t>
      </w:r>
      <w:proofErr w:type="spellEnd"/>
      <w:r>
        <w:t xml:space="preserve">. As the name implies, it’s a nicely formatted version of the date so that we get “Jan. 01” instead of “2021-01-01.” The </w:t>
      </w:r>
      <w:proofErr w:type="gramStart"/>
      <w:r w:rsidRPr="00010CA3">
        <w:rPr>
          <w:rStyle w:val="Literal"/>
        </w:rPr>
        <w:t>format(</w:t>
      </w:r>
      <w:proofErr w:type="gramEnd"/>
      <w:r w:rsidRPr="00010CA3">
        <w:rPr>
          <w:rStyle w:val="Literal"/>
        </w:rPr>
        <w:t>)</w:t>
      </w:r>
      <w:r>
        <w:t xml:space="preserve"> function does the formatting while the </w:t>
      </w:r>
      <w:proofErr w:type="spellStart"/>
      <w:r w:rsidRPr="00010CA3">
        <w:rPr>
          <w:rStyle w:val="Literal"/>
        </w:rPr>
        <w:t>fct_inorder</w:t>
      </w:r>
      <w:proofErr w:type="spellEnd"/>
      <w:r w:rsidRPr="00010CA3">
        <w:rPr>
          <w:rStyle w:val="Literal"/>
        </w:rPr>
        <w:t>()</w:t>
      </w:r>
      <w:r>
        <w:t xml:space="preserve"> function makes it so that the </w:t>
      </w:r>
      <w:proofErr w:type="spellStart"/>
      <w:r w:rsidRPr="00010CA3">
        <w:rPr>
          <w:rStyle w:val="Literal"/>
        </w:rPr>
        <w:t>fancy_date</w:t>
      </w:r>
      <w:proofErr w:type="spellEnd"/>
      <w:r w:rsidRPr="00010CA3">
        <w:rPr>
          <w:rStyle w:val="Literal"/>
        </w:rPr>
        <w:t>()</w:t>
      </w:r>
      <w:r>
        <w:t xml:space="preserve"> variable will display in order by date (rather than, say, putting August before January because it comes first alphabetically). Last, we use the </w:t>
      </w:r>
      <w:proofErr w:type="gramStart"/>
      <w:r w:rsidRPr="00010CA3">
        <w:rPr>
          <w:rStyle w:val="Literal"/>
        </w:rPr>
        <w:t>relocate(</w:t>
      </w:r>
      <w:proofErr w:type="gramEnd"/>
      <w:r w:rsidRPr="00010CA3">
        <w:rPr>
          <w:rStyle w:val="Literal"/>
        </w:rPr>
        <w:t>)</w:t>
      </w:r>
      <w:r>
        <w:t xml:space="preserve"> function to put the </w:t>
      </w:r>
      <w:proofErr w:type="spellStart"/>
      <w:r w:rsidRPr="00010CA3">
        <w:rPr>
          <w:rStyle w:val="Literal"/>
        </w:rPr>
        <w:t>fancy_date</w:t>
      </w:r>
      <w:proofErr w:type="spellEnd"/>
      <w:r>
        <w:t xml:space="preserve"> column next to the </w:t>
      </w:r>
      <w:r w:rsidRPr="00010CA3">
        <w:rPr>
          <w:rStyle w:val="Literal"/>
        </w:rPr>
        <w:t>date</w:t>
      </w:r>
      <w:r>
        <w:t xml:space="preserve"> column. We save this data frame as </w:t>
      </w:r>
      <w:proofErr w:type="spellStart"/>
      <w:r w:rsidRPr="00010CA3">
        <w:rPr>
          <w:rStyle w:val="Literal"/>
        </w:rPr>
        <w:t>usa_states_geom_covid</w:t>
      </w:r>
      <w:proofErr w:type="spellEnd"/>
      <w:r>
        <w:t>.</w:t>
      </w:r>
    </w:p>
    <w:p w14:paraId="2AF685DE" w14:textId="77777777" w:rsidR="004C6ED5" w:rsidRDefault="006806D4" w:rsidP="00C2424A">
      <w:pPr>
        <w:pStyle w:val="Code"/>
        <w:rPr>
          <w:rStyle w:val="Literal"/>
          <w:color w:val="000000"/>
        </w:rPr>
      </w:pPr>
      <w:proofErr w:type="spellStart"/>
      <w:r w:rsidRPr="00C2424A">
        <w:rPr>
          <w:rStyle w:val="Literal"/>
          <w:color w:val="000000"/>
        </w:rPr>
        <w:t>usa_states_geom_covid</w:t>
      </w:r>
      <w:proofErr w:type="spellEnd"/>
      <w:r w:rsidRPr="00C2424A">
        <w:rPr>
          <w:rStyle w:val="Literal"/>
          <w:color w:val="000000"/>
        </w:rPr>
        <w:t xml:space="preserve"> &lt;- </w:t>
      </w:r>
      <w:proofErr w:type="spellStart"/>
      <w:r w:rsidRPr="00C2424A">
        <w:rPr>
          <w:rStyle w:val="Literal"/>
          <w:color w:val="000000"/>
        </w:rPr>
        <w:t>usa_states_geom</w:t>
      </w:r>
      <w:proofErr w:type="spellEnd"/>
      <w:r w:rsidRPr="00C2424A">
        <w:rPr>
          <w:rStyle w:val="Literal"/>
          <w:color w:val="000000"/>
        </w:rPr>
        <w:t xml:space="preserve"> %&gt;%</w:t>
      </w:r>
    </w:p>
    <w:p w14:paraId="467649BA" w14:textId="77777777" w:rsidR="004C6ED5" w:rsidRDefault="006806D4" w:rsidP="00C2424A">
      <w:pPr>
        <w:pStyle w:val="Code"/>
        <w:rPr>
          <w:rStyle w:val="Literal"/>
          <w:color w:val="000000"/>
        </w:rPr>
      </w:pPr>
      <w:r w:rsidRPr="00C2424A">
        <w:rPr>
          <w:rStyle w:val="Literal"/>
          <w:color w:val="000000"/>
        </w:rPr>
        <w:t xml:space="preserve">  </w:t>
      </w:r>
      <w:proofErr w:type="spellStart"/>
      <w:r w:rsidRPr="00C2424A">
        <w:rPr>
          <w:rStyle w:val="Literal"/>
          <w:color w:val="000000"/>
        </w:rPr>
        <w:t>left_</w:t>
      </w:r>
      <w:proofErr w:type="gramStart"/>
      <w:r w:rsidRPr="00C2424A">
        <w:rPr>
          <w:rStyle w:val="Literal"/>
          <w:color w:val="000000"/>
        </w:rPr>
        <w:t>join</w:t>
      </w:r>
      <w:proofErr w:type="spellEnd"/>
      <w:r w:rsidRPr="00C2424A">
        <w:rPr>
          <w:rStyle w:val="Literal"/>
          <w:color w:val="000000"/>
        </w:rPr>
        <w:t>(</w:t>
      </w:r>
      <w:proofErr w:type="spellStart"/>
      <w:proofErr w:type="gramEnd"/>
      <w:r w:rsidRPr="00C2424A">
        <w:rPr>
          <w:rStyle w:val="Literal"/>
          <w:color w:val="000000"/>
        </w:rPr>
        <w:t>covid_cases_rm</w:t>
      </w:r>
      <w:proofErr w:type="spellEnd"/>
      <w:r w:rsidRPr="00C2424A">
        <w:rPr>
          <w:rStyle w:val="Literal"/>
          <w:color w:val="000000"/>
        </w:rPr>
        <w:t>, by = c("name" = "state")) %&gt;%</w:t>
      </w:r>
    </w:p>
    <w:p w14:paraId="1FB52FC1" w14:textId="77777777" w:rsidR="004C6ED5" w:rsidRDefault="006806D4" w:rsidP="00C2424A">
      <w:pPr>
        <w:pStyle w:val="Code"/>
        <w:rPr>
          <w:rStyle w:val="Literal"/>
          <w:color w:val="000000"/>
        </w:rPr>
      </w:pPr>
      <w:r w:rsidRPr="00C2424A">
        <w:rPr>
          <w:rStyle w:val="Literal"/>
          <w:color w:val="000000"/>
        </w:rPr>
        <w:t xml:space="preserve">  </w:t>
      </w:r>
      <w:proofErr w:type="gramStart"/>
      <w:r w:rsidRPr="00C2424A">
        <w:rPr>
          <w:rStyle w:val="Literal"/>
          <w:color w:val="000000"/>
        </w:rPr>
        <w:t>mutate(</w:t>
      </w:r>
      <w:proofErr w:type="spellStart"/>
      <w:proofErr w:type="gramEnd"/>
      <w:r w:rsidRPr="00C2424A">
        <w:rPr>
          <w:rStyle w:val="Literal"/>
          <w:color w:val="000000"/>
        </w:rPr>
        <w:t>fancy_date</w:t>
      </w:r>
      <w:proofErr w:type="spellEnd"/>
      <w:r w:rsidRPr="00C2424A">
        <w:rPr>
          <w:rStyle w:val="Literal"/>
          <w:color w:val="000000"/>
        </w:rPr>
        <w:t xml:space="preserve"> = </w:t>
      </w:r>
      <w:proofErr w:type="spellStart"/>
      <w:r w:rsidRPr="00C2424A">
        <w:rPr>
          <w:rStyle w:val="Literal"/>
          <w:color w:val="000000"/>
        </w:rPr>
        <w:t>fct_inorder</w:t>
      </w:r>
      <w:proofErr w:type="spellEnd"/>
      <w:r w:rsidRPr="00C2424A">
        <w:rPr>
          <w:rStyle w:val="Literal"/>
          <w:color w:val="000000"/>
        </w:rPr>
        <w:t xml:space="preserve">(format(date, "%b. %d"))) %&gt;% </w:t>
      </w:r>
    </w:p>
    <w:p w14:paraId="596943A3" w14:textId="42F72E3A" w:rsidR="006806D4" w:rsidRPr="00C2424A" w:rsidRDefault="006806D4" w:rsidP="00C2424A">
      <w:pPr>
        <w:pStyle w:val="Code"/>
        <w:rPr>
          <w:rStyle w:val="Literal"/>
          <w:color w:val="000000"/>
        </w:rPr>
      </w:pPr>
      <w:r w:rsidRPr="00C2424A">
        <w:rPr>
          <w:rStyle w:val="Literal"/>
          <w:color w:val="000000"/>
        </w:rPr>
        <w:t xml:space="preserve">  </w:t>
      </w:r>
      <w:proofErr w:type="gramStart"/>
      <w:r w:rsidRPr="00C2424A">
        <w:rPr>
          <w:rStyle w:val="Literal"/>
          <w:color w:val="000000"/>
        </w:rPr>
        <w:t>relocate(</w:t>
      </w:r>
      <w:proofErr w:type="spellStart"/>
      <w:proofErr w:type="gramEnd"/>
      <w:r w:rsidRPr="00C2424A">
        <w:rPr>
          <w:rStyle w:val="Literal"/>
          <w:color w:val="000000"/>
        </w:rPr>
        <w:t>fancy_date</w:t>
      </w:r>
      <w:proofErr w:type="spellEnd"/>
      <w:r w:rsidRPr="00C2424A">
        <w:rPr>
          <w:rStyle w:val="Literal"/>
          <w:color w:val="000000"/>
        </w:rPr>
        <w:t xml:space="preserve">, .before = </w:t>
      </w:r>
      <w:proofErr w:type="spellStart"/>
      <w:r w:rsidRPr="00C2424A">
        <w:rPr>
          <w:rStyle w:val="Literal"/>
          <w:color w:val="000000"/>
        </w:rPr>
        <w:t>incidence_rate</w:t>
      </w:r>
      <w:proofErr w:type="spellEnd"/>
      <w:r w:rsidRPr="00C2424A">
        <w:rPr>
          <w:rStyle w:val="Literal"/>
          <w:color w:val="000000"/>
        </w:rPr>
        <w:t>)</w:t>
      </w:r>
    </w:p>
    <w:p w14:paraId="3654B26F" w14:textId="77777777" w:rsidR="006806D4" w:rsidRDefault="006806D4" w:rsidP="00010CA3">
      <w:pPr>
        <w:pStyle w:val="Body"/>
      </w:pPr>
      <w:r>
        <w:lastRenderedPageBreak/>
        <w:t xml:space="preserve">If we take a look at the </w:t>
      </w:r>
      <w:proofErr w:type="spellStart"/>
      <w:r w:rsidRPr="00010CA3">
        <w:rPr>
          <w:rStyle w:val="Literal"/>
        </w:rPr>
        <w:t>usa_states_geom_covid</w:t>
      </w:r>
      <w:proofErr w:type="spellEnd"/>
      <w:r>
        <w:t xml:space="preserve"> data frame, we can see the metadata and </w:t>
      </w:r>
      <w:r w:rsidRPr="00010CA3">
        <w:rPr>
          <w:rStyle w:val="Literal"/>
        </w:rPr>
        <w:t>geometry</w:t>
      </w:r>
      <w:r>
        <w:t xml:space="preserve"> columns discussed above.</w:t>
      </w:r>
    </w:p>
    <w:p w14:paraId="61EACFDA" w14:textId="77777777" w:rsidR="004C6ED5" w:rsidRDefault="006806D4" w:rsidP="00C2424A">
      <w:pPr>
        <w:pStyle w:val="Code"/>
      </w:pPr>
      <w:r w:rsidRPr="00C2424A">
        <w:rPr>
          <w:rStyle w:val="Literal"/>
          <w:color w:val="000000"/>
        </w:rPr>
        <w:t>#&gt; Simple feature collection with 18615 features and 4 fields</w:t>
      </w:r>
    </w:p>
    <w:p w14:paraId="6C2B646B" w14:textId="77777777" w:rsidR="004C6ED5" w:rsidRDefault="006806D4" w:rsidP="00C2424A">
      <w:pPr>
        <w:pStyle w:val="Code"/>
      </w:pPr>
      <w:r w:rsidRPr="00C2424A">
        <w:rPr>
          <w:rStyle w:val="Literal"/>
          <w:color w:val="000000"/>
        </w:rPr>
        <w:t>#&gt; Geometry type: MULTIPOLYGON</w:t>
      </w:r>
    </w:p>
    <w:p w14:paraId="54C0CBB4" w14:textId="77777777" w:rsidR="004C6ED5" w:rsidRDefault="006806D4" w:rsidP="00C2424A">
      <w:pPr>
        <w:pStyle w:val="Code"/>
      </w:pPr>
      <w:r w:rsidRPr="00C2424A">
        <w:rPr>
          <w:rStyle w:val="Literal"/>
          <w:color w:val="000000"/>
        </w:rPr>
        <w:t>#&gt; Dimension:     XY</w:t>
      </w:r>
    </w:p>
    <w:p w14:paraId="38FB0926" w14:textId="77777777" w:rsidR="004C6ED5" w:rsidRDefault="006806D4" w:rsidP="00C2424A">
      <w:pPr>
        <w:pStyle w:val="Code"/>
      </w:pPr>
      <w:r w:rsidRPr="00C2424A">
        <w:rPr>
          <w:rStyle w:val="Literal"/>
          <w:color w:val="000000"/>
        </w:rPr>
        <w:t xml:space="preserve">#&gt; Bounding box:  </w:t>
      </w:r>
      <w:proofErr w:type="spellStart"/>
      <w:r w:rsidRPr="00C2424A">
        <w:rPr>
          <w:rStyle w:val="Literal"/>
          <w:color w:val="000000"/>
        </w:rPr>
        <w:t>xmin</w:t>
      </w:r>
      <w:proofErr w:type="spellEnd"/>
      <w:r w:rsidRPr="00C2424A">
        <w:rPr>
          <w:rStyle w:val="Literal"/>
          <w:color w:val="000000"/>
        </w:rPr>
        <w:t xml:space="preserve">: -2100000 </w:t>
      </w:r>
      <w:proofErr w:type="spellStart"/>
      <w:r w:rsidRPr="00C2424A">
        <w:rPr>
          <w:rStyle w:val="Literal"/>
          <w:color w:val="000000"/>
        </w:rPr>
        <w:t>ymin</w:t>
      </w:r>
      <w:proofErr w:type="spellEnd"/>
      <w:r w:rsidRPr="00C2424A">
        <w:rPr>
          <w:rStyle w:val="Literal"/>
          <w:color w:val="000000"/>
        </w:rPr>
        <w:t xml:space="preserve">: -2500000 </w:t>
      </w:r>
      <w:proofErr w:type="spellStart"/>
      <w:r w:rsidRPr="00C2424A">
        <w:rPr>
          <w:rStyle w:val="Literal"/>
          <w:color w:val="000000"/>
        </w:rPr>
        <w:t>xmax</w:t>
      </w:r>
      <w:proofErr w:type="spellEnd"/>
      <w:r w:rsidRPr="00C2424A">
        <w:rPr>
          <w:rStyle w:val="Literal"/>
          <w:color w:val="000000"/>
        </w:rPr>
        <w:t xml:space="preserve">: 2516374 </w:t>
      </w:r>
      <w:proofErr w:type="spellStart"/>
      <w:r w:rsidRPr="00C2424A">
        <w:rPr>
          <w:rStyle w:val="Literal"/>
          <w:color w:val="000000"/>
        </w:rPr>
        <w:t>ymax</w:t>
      </w:r>
      <w:proofErr w:type="spellEnd"/>
      <w:r w:rsidRPr="00C2424A">
        <w:rPr>
          <w:rStyle w:val="Literal"/>
          <w:color w:val="000000"/>
        </w:rPr>
        <w:t>: 732103.3</w:t>
      </w:r>
    </w:p>
    <w:p w14:paraId="79A2655E" w14:textId="77777777" w:rsidR="004C6ED5" w:rsidRDefault="006806D4" w:rsidP="00C2424A">
      <w:pPr>
        <w:pStyle w:val="Code"/>
      </w:pPr>
      <w:r w:rsidRPr="00C2424A">
        <w:rPr>
          <w:rStyle w:val="Literal"/>
          <w:color w:val="000000"/>
        </w:rPr>
        <w:t>#&gt; CRS:           +</w:t>
      </w:r>
      <w:proofErr w:type="spellStart"/>
      <w:r w:rsidRPr="00C2424A">
        <w:rPr>
          <w:rStyle w:val="Literal"/>
          <w:color w:val="000000"/>
        </w:rPr>
        <w:t>proj</w:t>
      </w:r>
      <w:proofErr w:type="spellEnd"/>
      <w:r w:rsidRPr="00C2424A">
        <w:rPr>
          <w:rStyle w:val="Literal"/>
          <w:color w:val="000000"/>
        </w:rPr>
        <w:t>=</w:t>
      </w:r>
      <w:proofErr w:type="spellStart"/>
      <w:r w:rsidRPr="00C2424A">
        <w:rPr>
          <w:rStyle w:val="Literal"/>
          <w:color w:val="000000"/>
        </w:rPr>
        <w:t>laea</w:t>
      </w:r>
      <w:proofErr w:type="spellEnd"/>
      <w:r w:rsidRPr="00C2424A">
        <w:rPr>
          <w:rStyle w:val="Literal"/>
          <w:color w:val="000000"/>
        </w:rPr>
        <w:t xml:space="preserve"> +lat_0=45 +lon_0=-100 +x_0=0 +y_0=0 +a=6370997 +b=6370997 +units=m +</w:t>
      </w:r>
      <w:proofErr w:type="spellStart"/>
      <w:r w:rsidRPr="00C2424A">
        <w:rPr>
          <w:rStyle w:val="Literal"/>
          <w:color w:val="000000"/>
        </w:rPr>
        <w:t>no_defs</w:t>
      </w:r>
      <w:proofErr w:type="spellEnd"/>
    </w:p>
    <w:p w14:paraId="356AC5EE" w14:textId="77777777" w:rsidR="004C6ED5" w:rsidRDefault="006806D4" w:rsidP="00C2424A">
      <w:pPr>
        <w:pStyle w:val="Code"/>
      </w:pPr>
      <w:r w:rsidRPr="00C2424A">
        <w:rPr>
          <w:rStyle w:val="Literal"/>
          <w:color w:val="000000"/>
        </w:rPr>
        <w:t>#&gt; First 10 features:</w:t>
      </w:r>
    </w:p>
    <w:p w14:paraId="6F4B147F" w14:textId="77777777" w:rsidR="004C6ED5" w:rsidRDefault="006806D4" w:rsidP="00C2424A">
      <w:pPr>
        <w:pStyle w:val="Code"/>
      </w:pPr>
      <w:r w:rsidRPr="00C2424A">
        <w:rPr>
          <w:rStyle w:val="Literal"/>
          <w:color w:val="000000"/>
        </w:rPr>
        <w:t xml:space="preserve">#&gt;       name       date </w:t>
      </w:r>
      <w:proofErr w:type="spellStart"/>
      <w:r w:rsidRPr="00C2424A">
        <w:rPr>
          <w:rStyle w:val="Literal"/>
          <w:color w:val="000000"/>
        </w:rPr>
        <w:t>fancy_date</w:t>
      </w:r>
      <w:proofErr w:type="spellEnd"/>
      <w:r w:rsidRPr="00C2424A">
        <w:rPr>
          <w:rStyle w:val="Literal"/>
          <w:color w:val="000000"/>
        </w:rPr>
        <w:t xml:space="preserve"> </w:t>
      </w:r>
      <w:proofErr w:type="spellStart"/>
      <w:r w:rsidRPr="00C2424A">
        <w:rPr>
          <w:rStyle w:val="Literal"/>
          <w:color w:val="000000"/>
        </w:rPr>
        <w:t>incidence_rate</w:t>
      </w:r>
      <w:proofErr w:type="spellEnd"/>
    </w:p>
    <w:p w14:paraId="6E288AE0"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1  Arizona</w:t>
      </w:r>
      <w:proofErr w:type="gramEnd"/>
      <w:r w:rsidRPr="00C2424A">
        <w:rPr>
          <w:rStyle w:val="Literal"/>
          <w:color w:val="000000"/>
        </w:rPr>
        <w:t xml:space="preserve"> 2021-01-01    Jan. 01            &gt;50</w:t>
      </w:r>
    </w:p>
    <w:p w14:paraId="456CB08C"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2  Arizona</w:t>
      </w:r>
      <w:proofErr w:type="gramEnd"/>
      <w:r w:rsidRPr="00C2424A">
        <w:rPr>
          <w:rStyle w:val="Literal"/>
          <w:color w:val="000000"/>
        </w:rPr>
        <w:t xml:space="preserve"> 2021-01-02    Jan. 02            &gt;50</w:t>
      </w:r>
    </w:p>
    <w:p w14:paraId="0A0511AA"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3  Arizona</w:t>
      </w:r>
      <w:proofErr w:type="gramEnd"/>
      <w:r w:rsidRPr="00C2424A">
        <w:rPr>
          <w:rStyle w:val="Literal"/>
          <w:color w:val="000000"/>
        </w:rPr>
        <w:t xml:space="preserve"> 2021-01-03    Jan. 03            &gt;50</w:t>
      </w:r>
    </w:p>
    <w:p w14:paraId="6B9153D5"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4  Arizona</w:t>
      </w:r>
      <w:proofErr w:type="gramEnd"/>
      <w:r w:rsidRPr="00C2424A">
        <w:rPr>
          <w:rStyle w:val="Literal"/>
          <w:color w:val="000000"/>
        </w:rPr>
        <w:t xml:space="preserve"> 2021-01-04    Jan. 04            &gt;50</w:t>
      </w:r>
    </w:p>
    <w:p w14:paraId="4D5C620E"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5  Arizona</w:t>
      </w:r>
      <w:proofErr w:type="gramEnd"/>
      <w:r w:rsidRPr="00C2424A">
        <w:rPr>
          <w:rStyle w:val="Literal"/>
          <w:color w:val="000000"/>
        </w:rPr>
        <w:t xml:space="preserve"> 2021-01-05    Jan. 05            &gt;50</w:t>
      </w:r>
    </w:p>
    <w:p w14:paraId="368FDBBA"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6  Arizona</w:t>
      </w:r>
      <w:proofErr w:type="gramEnd"/>
      <w:r w:rsidRPr="00C2424A">
        <w:rPr>
          <w:rStyle w:val="Literal"/>
          <w:color w:val="000000"/>
        </w:rPr>
        <w:t xml:space="preserve"> 2021-01-06    Jan. 06            &gt;50</w:t>
      </w:r>
    </w:p>
    <w:p w14:paraId="7680E47C"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7  Arizona</w:t>
      </w:r>
      <w:proofErr w:type="gramEnd"/>
      <w:r w:rsidRPr="00C2424A">
        <w:rPr>
          <w:rStyle w:val="Literal"/>
          <w:color w:val="000000"/>
        </w:rPr>
        <w:t xml:space="preserve"> 2021-01-07    Jan. 07            &gt;50</w:t>
      </w:r>
    </w:p>
    <w:p w14:paraId="72DEA8E5"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8  Arizona</w:t>
      </w:r>
      <w:proofErr w:type="gramEnd"/>
      <w:r w:rsidRPr="00C2424A">
        <w:rPr>
          <w:rStyle w:val="Literal"/>
          <w:color w:val="000000"/>
        </w:rPr>
        <w:t xml:space="preserve"> 2021-01-08    Jan. 08            &gt;50</w:t>
      </w:r>
    </w:p>
    <w:p w14:paraId="696089B7"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9  Arizona</w:t>
      </w:r>
      <w:proofErr w:type="gramEnd"/>
      <w:r w:rsidRPr="00C2424A">
        <w:rPr>
          <w:rStyle w:val="Literal"/>
          <w:color w:val="000000"/>
        </w:rPr>
        <w:t xml:space="preserve"> 2021-01-09    Jan. 09            &gt;50</w:t>
      </w:r>
    </w:p>
    <w:p w14:paraId="2CA1B3DE" w14:textId="77777777" w:rsidR="004C6ED5" w:rsidRDefault="006806D4" w:rsidP="00C2424A">
      <w:pPr>
        <w:pStyle w:val="Code"/>
      </w:pPr>
      <w:r w:rsidRPr="00C2424A">
        <w:rPr>
          <w:rStyle w:val="Literal"/>
          <w:color w:val="000000"/>
        </w:rPr>
        <w:t>#&gt; 10 Arizona 2021-01-10    Jan. 10            &gt;50</w:t>
      </w:r>
    </w:p>
    <w:p w14:paraId="499F7E8B" w14:textId="77777777" w:rsidR="004C6ED5" w:rsidRDefault="006806D4" w:rsidP="00C2424A">
      <w:pPr>
        <w:pStyle w:val="Code"/>
      </w:pPr>
      <w:r w:rsidRPr="00C2424A">
        <w:rPr>
          <w:rStyle w:val="Literal"/>
          <w:color w:val="000000"/>
        </w:rPr>
        <w:t>#&gt;                          geometry</w:t>
      </w:r>
    </w:p>
    <w:p w14:paraId="0621FC27"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1  MULTIPOLYGON</w:t>
      </w:r>
      <w:proofErr w:type="gramEnd"/>
      <w:r w:rsidRPr="00C2424A">
        <w:rPr>
          <w:rStyle w:val="Literal"/>
          <w:color w:val="000000"/>
        </w:rPr>
        <w:t xml:space="preserve"> (((-1111066 -8...</w:t>
      </w:r>
    </w:p>
    <w:p w14:paraId="1B5EDC37"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2  MULTIPOLYGON</w:t>
      </w:r>
      <w:proofErr w:type="gramEnd"/>
      <w:r w:rsidRPr="00C2424A">
        <w:rPr>
          <w:rStyle w:val="Literal"/>
          <w:color w:val="000000"/>
        </w:rPr>
        <w:t xml:space="preserve"> (((-1111066 -8...</w:t>
      </w:r>
    </w:p>
    <w:p w14:paraId="36FC47F6"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3  MULTIPOLYGON</w:t>
      </w:r>
      <w:proofErr w:type="gramEnd"/>
      <w:r w:rsidRPr="00C2424A">
        <w:rPr>
          <w:rStyle w:val="Literal"/>
          <w:color w:val="000000"/>
        </w:rPr>
        <w:t xml:space="preserve"> (((-1111066 -8...</w:t>
      </w:r>
    </w:p>
    <w:p w14:paraId="42965F62"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4  MULTIPOLYGON</w:t>
      </w:r>
      <w:proofErr w:type="gramEnd"/>
      <w:r w:rsidRPr="00C2424A">
        <w:rPr>
          <w:rStyle w:val="Literal"/>
          <w:color w:val="000000"/>
        </w:rPr>
        <w:t xml:space="preserve"> (((-1111066 -8...</w:t>
      </w:r>
    </w:p>
    <w:p w14:paraId="37D33AC9"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5  MULTIPOLYGON</w:t>
      </w:r>
      <w:proofErr w:type="gramEnd"/>
      <w:r w:rsidRPr="00C2424A">
        <w:rPr>
          <w:rStyle w:val="Literal"/>
          <w:color w:val="000000"/>
        </w:rPr>
        <w:t xml:space="preserve"> (((-1111066 -8...</w:t>
      </w:r>
    </w:p>
    <w:p w14:paraId="63AF74D9"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6  MULTIPOLYGON</w:t>
      </w:r>
      <w:proofErr w:type="gramEnd"/>
      <w:r w:rsidRPr="00C2424A">
        <w:rPr>
          <w:rStyle w:val="Literal"/>
          <w:color w:val="000000"/>
        </w:rPr>
        <w:t xml:space="preserve"> (((-1111066 -8...</w:t>
      </w:r>
    </w:p>
    <w:p w14:paraId="11746138"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7  MULTIPOLYGON</w:t>
      </w:r>
      <w:proofErr w:type="gramEnd"/>
      <w:r w:rsidRPr="00C2424A">
        <w:rPr>
          <w:rStyle w:val="Literal"/>
          <w:color w:val="000000"/>
        </w:rPr>
        <w:t xml:space="preserve"> (((-1111066 -8...</w:t>
      </w:r>
    </w:p>
    <w:p w14:paraId="11C13386"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8  MULTIPOLYGON</w:t>
      </w:r>
      <w:proofErr w:type="gramEnd"/>
      <w:r w:rsidRPr="00C2424A">
        <w:rPr>
          <w:rStyle w:val="Literal"/>
          <w:color w:val="000000"/>
        </w:rPr>
        <w:t xml:space="preserve"> (((-1111066 -8...</w:t>
      </w:r>
    </w:p>
    <w:p w14:paraId="77817AFB" w14:textId="77777777" w:rsidR="004C6ED5" w:rsidRDefault="006806D4" w:rsidP="00C2424A">
      <w:pPr>
        <w:pStyle w:val="Code"/>
      </w:pPr>
      <w:r w:rsidRPr="00C2424A">
        <w:rPr>
          <w:rStyle w:val="Literal"/>
          <w:color w:val="000000"/>
        </w:rPr>
        <w:t xml:space="preserve">#&gt; </w:t>
      </w:r>
      <w:proofErr w:type="gramStart"/>
      <w:r w:rsidRPr="00C2424A">
        <w:rPr>
          <w:rStyle w:val="Literal"/>
          <w:color w:val="000000"/>
        </w:rPr>
        <w:t>9  MULTIPOLYGON</w:t>
      </w:r>
      <w:proofErr w:type="gramEnd"/>
      <w:r w:rsidRPr="00C2424A">
        <w:rPr>
          <w:rStyle w:val="Literal"/>
          <w:color w:val="000000"/>
        </w:rPr>
        <w:t xml:space="preserve"> (((-1111066 -8...</w:t>
      </w:r>
    </w:p>
    <w:p w14:paraId="6A4E2D94" w14:textId="3BE26675" w:rsidR="006806D4" w:rsidRPr="00C2424A" w:rsidRDefault="006806D4" w:rsidP="00C2424A">
      <w:pPr>
        <w:pStyle w:val="Code"/>
      </w:pPr>
      <w:r w:rsidRPr="00C2424A">
        <w:rPr>
          <w:rStyle w:val="Literal"/>
          <w:color w:val="000000"/>
        </w:rPr>
        <w:t>#&gt; 10 MULTIPOLYGON (((-1111066 -8...</w:t>
      </w:r>
    </w:p>
    <w:p w14:paraId="54377E20" w14:textId="77777777" w:rsidR="006806D4" w:rsidRDefault="006806D4" w:rsidP="003139C0">
      <w:pPr>
        <w:pStyle w:val="HeadB"/>
      </w:pPr>
      <w:bookmarkStart w:id="13" w:name="making-the-map"/>
      <w:bookmarkEnd w:id="12"/>
      <w:r>
        <w:t>Making the Map</w:t>
      </w:r>
    </w:p>
    <w:p w14:paraId="6FEE7906" w14:textId="77777777" w:rsidR="006806D4" w:rsidRDefault="006806D4" w:rsidP="00010CA3">
      <w:pPr>
        <w:pStyle w:val="Body"/>
      </w:pPr>
      <w:r>
        <w:t xml:space="preserve">It was a lot of work to end up with the surprisingly simple data frame </w:t>
      </w:r>
      <w:proofErr w:type="spellStart"/>
      <w:r w:rsidRPr="00010CA3">
        <w:rPr>
          <w:rStyle w:val="Literal"/>
        </w:rPr>
        <w:t>usa_states_geom_covid</w:t>
      </w:r>
      <w:proofErr w:type="spellEnd"/>
      <w:r>
        <w:t xml:space="preserve">, but it’s all we need in order to make our map. The data may be simple, but the code that </w:t>
      </w:r>
      <w:proofErr w:type="spellStart"/>
      <w:r>
        <w:t>Abdoul</w:t>
      </w:r>
      <w:proofErr w:type="spellEnd"/>
      <w:r>
        <w:t xml:space="preserve"> </w:t>
      </w:r>
      <w:proofErr w:type="spellStart"/>
      <w:r>
        <w:t>Madjid</w:t>
      </w:r>
      <w:proofErr w:type="spellEnd"/>
      <w:r>
        <w:t xml:space="preserve"> used to make his map is quite complex. Let’s look at it in pieces.</w:t>
      </w:r>
    </w:p>
    <w:p w14:paraId="2AA5CE7F" w14:textId="77777777" w:rsidR="006806D4" w:rsidRDefault="006806D4" w:rsidP="00010CA3">
      <w:pPr>
        <w:pStyle w:val="Body"/>
      </w:pPr>
      <w:r>
        <w:t>But before doing so, two quick notes:</w:t>
      </w:r>
    </w:p>
    <w:p w14:paraId="35EFA698" w14:textId="77777777" w:rsidR="006806D4" w:rsidRDefault="006806D4" w:rsidP="00010CA3">
      <w:pPr>
        <w:pStyle w:val="Body"/>
      </w:pPr>
      <w:r>
        <w:t xml:space="preserve">First: The final map is actually multiple maps, one for each day in 2021. Combining 365 days makes for a large final product. So, instead of showing every day for each step, I’m going to filter the </w:t>
      </w:r>
      <w:proofErr w:type="spellStart"/>
      <w:r w:rsidRPr="00010CA3">
        <w:rPr>
          <w:rStyle w:val="Literal"/>
        </w:rPr>
        <w:t>usa_states_geom_covid</w:t>
      </w:r>
      <w:proofErr w:type="spellEnd"/>
      <w:r>
        <w:t xml:space="preserve"> to just show the first six days in January. I do this using the code below and save the result as a data frame called </w:t>
      </w:r>
      <w:proofErr w:type="spellStart"/>
      <w:r w:rsidRPr="00010CA3">
        <w:rPr>
          <w:rStyle w:val="Literal"/>
        </w:rPr>
        <w:t>usa_states_geom_covid_six_days</w:t>
      </w:r>
      <w:proofErr w:type="spellEnd"/>
      <w:r>
        <w:t>.</w:t>
      </w:r>
    </w:p>
    <w:p w14:paraId="6F1D7670" w14:textId="77777777" w:rsidR="004C6ED5" w:rsidRDefault="006806D4" w:rsidP="005F69E6">
      <w:pPr>
        <w:pStyle w:val="Code"/>
        <w:rPr>
          <w:rStyle w:val="Literal"/>
          <w:color w:val="000000"/>
        </w:rPr>
      </w:pPr>
      <w:proofErr w:type="spellStart"/>
      <w:r w:rsidRPr="005F69E6">
        <w:rPr>
          <w:rStyle w:val="Literal"/>
          <w:color w:val="000000"/>
        </w:rPr>
        <w:t>usa_states_geom_covid_six_days</w:t>
      </w:r>
      <w:proofErr w:type="spellEnd"/>
      <w:r w:rsidRPr="005F69E6">
        <w:rPr>
          <w:rStyle w:val="Literal"/>
          <w:color w:val="000000"/>
        </w:rPr>
        <w:t xml:space="preserve"> &lt;- </w:t>
      </w:r>
      <w:proofErr w:type="spellStart"/>
      <w:r w:rsidRPr="005F69E6">
        <w:rPr>
          <w:rStyle w:val="Literal"/>
          <w:color w:val="000000"/>
        </w:rPr>
        <w:t>usa_states_geom_covid</w:t>
      </w:r>
      <w:proofErr w:type="spellEnd"/>
      <w:r w:rsidRPr="005F69E6">
        <w:rPr>
          <w:rStyle w:val="Literal"/>
          <w:color w:val="000000"/>
        </w:rPr>
        <w:t xml:space="preserve"> %&gt;%</w:t>
      </w:r>
    </w:p>
    <w:p w14:paraId="45D6E17F" w14:textId="3D57DF47" w:rsidR="006806D4" w:rsidRPr="005F69E6" w:rsidRDefault="006806D4" w:rsidP="005F69E6">
      <w:pPr>
        <w:pStyle w:val="Code"/>
        <w:rPr>
          <w:rStyle w:val="Literal"/>
          <w:color w:val="000000"/>
        </w:rPr>
      </w:pPr>
      <w:r w:rsidRPr="005F69E6">
        <w:rPr>
          <w:rStyle w:val="Literal"/>
          <w:color w:val="000000"/>
        </w:rPr>
        <w:t xml:space="preserve">  </w:t>
      </w:r>
      <w:proofErr w:type="gramStart"/>
      <w:r w:rsidRPr="005F69E6">
        <w:rPr>
          <w:rStyle w:val="Literal"/>
          <w:color w:val="000000"/>
        </w:rPr>
        <w:t>filter(</w:t>
      </w:r>
      <w:proofErr w:type="gramEnd"/>
      <w:r w:rsidRPr="005F69E6">
        <w:rPr>
          <w:rStyle w:val="Literal"/>
          <w:color w:val="000000"/>
        </w:rPr>
        <w:t xml:space="preserve">date &lt;= </w:t>
      </w:r>
      <w:proofErr w:type="spellStart"/>
      <w:r w:rsidRPr="005F69E6">
        <w:rPr>
          <w:rStyle w:val="Literal"/>
          <w:color w:val="000000"/>
        </w:rPr>
        <w:t>as.Date</w:t>
      </w:r>
      <w:proofErr w:type="spellEnd"/>
      <w:r w:rsidRPr="005F69E6">
        <w:rPr>
          <w:rStyle w:val="Literal"/>
          <w:color w:val="000000"/>
        </w:rPr>
        <w:t>("2021-01-06"))</w:t>
      </w:r>
    </w:p>
    <w:p w14:paraId="5F959B87" w14:textId="77777777" w:rsidR="006806D4" w:rsidRDefault="006806D4" w:rsidP="00010CA3">
      <w:pPr>
        <w:pStyle w:val="Body"/>
      </w:pPr>
      <w:r>
        <w:t>Here’s what this data looks like:</w:t>
      </w:r>
    </w:p>
    <w:p w14:paraId="696BE516" w14:textId="77777777" w:rsidR="004C6ED5" w:rsidRDefault="006806D4" w:rsidP="005F69E6">
      <w:pPr>
        <w:pStyle w:val="Code"/>
      </w:pPr>
      <w:r w:rsidRPr="005F69E6">
        <w:rPr>
          <w:rStyle w:val="Literal"/>
          <w:color w:val="000000"/>
        </w:rPr>
        <w:t>#&gt; Simple feature collection with 306 features and 4 fields</w:t>
      </w:r>
    </w:p>
    <w:p w14:paraId="2285EA8E" w14:textId="77777777" w:rsidR="004C6ED5" w:rsidRDefault="006806D4" w:rsidP="005F69E6">
      <w:pPr>
        <w:pStyle w:val="Code"/>
      </w:pPr>
      <w:r w:rsidRPr="005F69E6">
        <w:rPr>
          <w:rStyle w:val="Literal"/>
          <w:color w:val="000000"/>
        </w:rPr>
        <w:t>#&gt; Geometry type: MULTIPOLYGON</w:t>
      </w:r>
    </w:p>
    <w:p w14:paraId="14A0B1AC" w14:textId="77777777" w:rsidR="004C6ED5" w:rsidRDefault="006806D4" w:rsidP="005F69E6">
      <w:pPr>
        <w:pStyle w:val="Code"/>
      </w:pPr>
      <w:r w:rsidRPr="005F69E6">
        <w:rPr>
          <w:rStyle w:val="Literal"/>
          <w:color w:val="000000"/>
        </w:rPr>
        <w:t>#&gt; Dimension:     XY</w:t>
      </w:r>
    </w:p>
    <w:p w14:paraId="128F1651" w14:textId="77777777" w:rsidR="004C6ED5" w:rsidRDefault="006806D4" w:rsidP="005F69E6">
      <w:pPr>
        <w:pStyle w:val="Code"/>
      </w:pPr>
      <w:r w:rsidRPr="005F69E6">
        <w:rPr>
          <w:rStyle w:val="Literal"/>
          <w:color w:val="000000"/>
        </w:rPr>
        <w:t xml:space="preserve">#&gt; Bounding box:  </w:t>
      </w:r>
      <w:proofErr w:type="spellStart"/>
      <w:r w:rsidRPr="005F69E6">
        <w:rPr>
          <w:rStyle w:val="Literal"/>
          <w:color w:val="000000"/>
        </w:rPr>
        <w:t>xmin</w:t>
      </w:r>
      <w:proofErr w:type="spellEnd"/>
      <w:r w:rsidRPr="005F69E6">
        <w:rPr>
          <w:rStyle w:val="Literal"/>
          <w:color w:val="000000"/>
        </w:rPr>
        <w:t xml:space="preserve">: -2100000 </w:t>
      </w:r>
      <w:proofErr w:type="spellStart"/>
      <w:r w:rsidRPr="005F69E6">
        <w:rPr>
          <w:rStyle w:val="Literal"/>
          <w:color w:val="000000"/>
        </w:rPr>
        <w:t>ymin</w:t>
      </w:r>
      <w:proofErr w:type="spellEnd"/>
      <w:r w:rsidRPr="005F69E6">
        <w:rPr>
          <w:rStyle w:val="Literal"/>
          <w:color w:val="000000"/>
        </w:rPr>
        <w:t xml:space="preserve">: -2500000 </w:t>
      </w:r>
      <w:proofErr w:type="spellStart"/>
      <w:r w:rsidRPr="005F69E6">
        <w:rPr>
          <w:rStyle w:val="Literal"/>
          <w:color w:val="000000"/>
        </w:rPr>
        <w:t>xmax</w:t>
      </w:r>
      <w:proofErr w:type="spellEnd"/>
      <w:r w:rsidRPr="005F69E6">
        <w:rPr>
          <w:rStyle w:val="Literal"/>
          <w:color w:val="000000"/>
        </w:rPr>
        <w:t xml:space="preserve">: 2516374 </w:t>
      </w:r>
      <w:proofErr w:type="spellStart"/>
      <w:r w:rsidRPr="005F69E6">
        <w:rPr>
          <w:rStyle w:val="Literal"/>
          <w:color w:val="000000"/>
        </w:rPr>
        <w:t>ymax</w:t>
      </w:r>
      <w:proofErr w:type="spellEnd"/>
      <w:r w:rsidRPr="005F69E6">
        <w:rPr>
          <w:rStyle w:val="Literal"/>
          <w:color w:val="000000"/>
        </w:rPr>
        <w:t>: 732103.3</w:t>
      </w:r>
    </w:p>
    <w:p w14:paraId="44E558B1" w14:textId="77777777" w:rsidR="004C6ED5" w:rsidRDefault="006806D4" w:rsidP="005F69E6">
      <w:pPr>
        <w:pStyle w:val="Code"/>
      </w:pPr>
      <w:r w:rsidRPr="005F69E6">
        <w:rPr>
          <w:rStyle w:val="Literal"/>
          <w:color w:val="000000"/>
        </w:rPr>
        <w:t>#&gt; CRS:           +</w:t>
      </w:r>
      <w:proofErr w:type="spellStart"/>
      <w:r w:rsidRPr="005F69E6">
        <w:rPr>
          <w:rStyle w:val="Literal"/>
          <w:color w:val="000000"/>
        </w:rPr>
        <w:t>proj</w:t>
      </w:r>
      <w:proofErr w:type="spellEnd"/>
      <w:r w:rsidRPr="005F69E6">
        <w:rPr>
          <w:rStyle w:val="Literal"/>
          <w:color w:val="000000"/>
        </w:rPr>
        <w:t>=</w:t>
      </w:r>
      <w:proofErr w:type="spellStart"/>
      <w:r w:rsidRPr="005F69E6">
        <w:rPr>
          <w:rStyle w:val="Literal"/>
          <w:color w:val="000000"/>
        </w:rPr>
        <w:t>laea</w:t>
      </w:r>
      <w:proofErr w:type="spellEnd"/>
      <w:r w:rsidRPr="005F69E6">
        <w:rPr>
          <w:rStyle w:val="Literal"/>
          <w:color w:val="000000"/>
        </w:rPr>
        <w:t xml:space="preserve"> +lat_0=45 +lon_0=-100 +x_0=0 +y_0=0 +a=6370997 +b=6370997 +units=m +</w:t>
      </w:r>
      <w:proofErr w:type="spellStart"/>
      <w:r w:rsidRPr="005F69E6">
        <w:rPr>
          <w:rStyle w:val="Literal"/>
          <w:color w:val="000000"/>
        </w:rPr>
        <w:t>no_defs</w:t>
      </w:r>
      <w:proofErr w:type="spellEnd"/>
    </w:p>
    <w:p w14:paraId="609F0649" w14:textId="77777777" w:rsidR="004C6ED5" w:rsidRDefault="006806D4" w:rsidP="005F69E6">
      <w:pPr>
        <w:pStyle w:val="Code"/>
      </w:pPr>
      <w:r w:rsidRPr="005F69E6">
        <w:rPr>
          <w:rStyle w:val="Literal"/>
          <w:color w:val="000000"/>
        </w:rPr>
        <w:t>#&gt; First 10 features:</w:t>
      </w:r>
    </w:p>
    <w:p w14:paraId="3C1E0F66" w14:textId="77777777" w:rsidR="004C6ED5" w:rsidRDefault="006806D4" w:rsidP="005F69E6">
      <w:pPr>
        <w:pStyle w:val="Code"/>
      </w:pPr>
      <w:r w:rsidRPr="005F69E6">
        <w:rPr>
          <w:rStyle w:val="Literal"/>
          <w:color w:val="000000"/>
        </w:rPr>
        <w:t xml:space="preserve">#&gt;        name       date </w:t>
      </w:r>
      <w:proofErr w:type="spellStart"/>
      <w:r w:rsidRPr="005F69E6">
        <w:rPr>
          <w:rStyle w:val="Literal"/>
          <w:color w:val="000000"/>
        </w:rPr>
        <w:t>fancy_date</w:t>
      </w:r>
      <w:proofErr w:type="spellEnd"/>
      <w:r w:rsidRPr="005F69E6">
        <w:rPr>
          <w:rStyle w:val="Literal"/>
          <w:color w:val="000000"/>
        </w:rPr>
        <w:t xml:space="preserve"> </w:t>
      </w:r>
      <w:proofErr w:type="spellStart"/>
      <w:r w:rsidRPr="005F69E6">
        <w:rPr>
          <w:rStyle w:val="Literal"/>
          <w:color w:val="000000"/>
        </w:rPr>
        <w:t>incidence_rate</w:t>
      </w:r>
      <w:proofErr w:type="spellEnd"/>
    </w:p>
    <w:p w14:paraId="39146D5C" w14:textId="77777777" w:rsidR="004C6ED5" w:rsidRDefault="006806D4" w:rsidP="005F69E6">
      <w:pPr>
        <w:pStyle w:val="Code"/>
      </w:pPr>
      <w:r w:rsidRPr="005F69E6">
        <w:rPr>
          <w:rStyle w:val="Literal"/>
          <w:color w:val="000000"/>
        </w:rPr>
        <w:t>#&gt; 1   Arizona 2021-01-01    Jan. 01            &gt;50</w:t>
      </w:r>
    </w:p>
    <w:p w14:paraId="222D945B" w14:textId="77777777" w:rsidR="004C6ED5" w:rsidRDefault="006806D4" w:rsidP="005F69E6">
      <w:pPr>
        <w:pStyle w:val="Code"/>
      </w:pPr>
      <w:r w:rsidRPr="005F69E6">
        <w:rPr>
          <w:rStyle w:val="Literal"/>
          <w:color w:val="000000"/>
        </w:rPr>
        <w:lastRenderedPageBreak/>
        <w:t>#&gt; 2   Arizona 2021-01-02    Jan. 02            &gt;50</w:t>
      </w:r>
    </w:p>
    <w:p w14:paraId="484F5FBB" w14:textId="77777777" w:rsidR="004C6ED5" w:rsidRDefault="006806D4" w:rsidP="005F69E6">
      <w:pPr>
        <w:pStyle w:val="Code"/>
      </w:pPr>
      <w:r w:rsidRPr="005F69E6">
        <w:rPr>
          <w:rStyle w:val="Literal"/>
          <w:color w:val="000000"/>
        </w:rPr>
        <w:t>#&gt; 3   Arizona 2021-01-03    Jan. 03            &gt;50</w:t>
      </w:r>
    </w:p>
    <w:p w14:paraId="48BAACD0" w14:textId="77777777" w:rsidR="004C6ED5" w:rsidRDefault="006806D4" w:rsidP="005F69E6">
      <w:pPr>
        <w:pStyle w:val="Code"/>
      </w:pPr>
      <w:r w:rsidRPr="005F69E6">
        <w:rPr>
          <w:rStyle w:val="Literal"/>
          <w:color w:val="000000"/>
        </w:rPr>
        <w:t>#&gt; 4   Arizona 2021-01-04    Jan. 04            &gt;50</w:t>
      </w:r>
    </w:p>
    <w:p w14:paraId="40207837" w14:textId="77777777" w:rsidR="004C6ED5" w:rsidRDefault="006806D4" w:rsidP="005F69E6">
      <w:pPr>
        <w:pStyle w:val="Code"/>
      </w:pPr>
      <w:r w:rsidRPr="005F69E6">
        <w:rPr>
          <w:rStyle w:val="Literal"/>
          <w:color w:val="000000"/>
        </w:rPr>
        <w:t>#&gt; 5   Arizona 2021-01-05    Jan. 05            &gt;50</w:t>
      </w:r>
    </w:p>
    <w:p w14:paraId="6B89F1A7" w14:textId="77777777" w:rsidR="004C6ED5" w:rsidRDefault="006806D4" w:rsidP="005F69E6">
      <w:pPr>
        <w:pStyle w:val="Code"/>
      </w:pPr>
      <w:r w:rsidRPr="005F69E6">
        <w:rPr>
          <w:rStyle w:val="Literal"/>
          <w:color w:val="000000"/>
        </w:rPr>
        <w:t>#&gt; 6   Arizona 2021-01-06    Jan. 06            &gt;50</w:t>
      </w:r>
    </w:p>
    <w:p w14:paraId="2D609A56"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7  Arkansas</w:t>
      </w:r>
      <w:proofErr w:type="gramEnd"/>
      <w:r w:rsidRPr="005F69E6">
        <w:rPr>
          <w:rStyle w:val="Literal"/>
          <w:color w:val="000000"/>
        </w:rPr>
        <w:t xml:space="preserve"> 2021-01-01    Jan. 01            &gt;50</w:t>
      </w:r>
    </w:p>
    <w:p w14:paraId="1B258B48"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8  Arkansas</w:t>
      </w:r>
      <w:proofErr w:type="gramEnd"/>
      <w:r w:rsidRPr="005F69E6">
        <w:rPr>
          <w:rStyle w:val="Literal"/>
          <w:color w:val="000000"/>
        </w:rPr>
        <w:t xml:space="preserve"> 2021-01-02    Jan. 02            &gt;50</w:t>
      </w:r>
    </w:p>
    <w:p w14:paraId="2E880B2D"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9  Arkansas</w:t>
      </w:r>
      <w:proofErr w:type="gramEnd"/>
      <w:r w:rsidRPr="005F69E6">
        <w:rPr>
          <w:rStyle w:val="Literal"/>
          <w:color w:val="000000"/>
        </w:rPr>
        <w:t xml:space="preserve"> 2021-01-03    Jan. 03            &gt;50</w:t>
      </w:r>
    </w:p>
    <w:p w14:paraId="07502283" w14:textId="77777777" w:rsidR="004C6ED5" w:rsidRDefault="006806D4" w:rsidP="005F69E6">
      <w:pPr>
        <w:pStyle w:val="Code"/>
      </w:pPr>
      <w:r w:rsidRPr="005F69E6">
        <w:rPr>
          <w:rStyle w:val="Literal"/>
          <w:color w:val="000000"/>
        </w:rPr>
        <w:t>#&gt; 10 Arkansas 2021-01-04    Jan. 04            &gt;50</w:t>
      </w:r>
    </w:p>
    <w:p w14:paraId="056008A6" w14:textId="77777777" w:rsidR="004C6ED5" w:rsidRDefault="006806D4" w:rsidP="005F69E6">
      <w:pPr>
        <w:pStyle w:val="Code"/>
      </w:pPr>
      <w:r w:rsidRPr="005F69E6">
        <w:rPr>
          <w:rStyle w:val="Literal"/>
          <w:color w:val="000000"/>
        </w:rPr>
        <w:t>#&gt;                          geometry</w:t>
      </w:r>
    </w:p>
    <w:p w14:paraId="208749A0"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1  MULTIPOLYGON</w:t>
      </w:r>
      <w:proofErr w:type="gramEnd"/>
      <w:r w:rsidRPr="005F69E6">
        <w:rPr>
          <w:rStyle w:val="Literal"/>
          <w:color w:val="000000"/>
        </w:rPr>
        <w:t xml:space="preserve"> (((-1111066 -8...</w:t>
      </w:r>
    </w:p>
    <w:p w14:paraId="4E446CF5"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2  MULTIPOLYGON</w:t>
      </w:r>
      <w:proofErr w:type="gramEnd"/>
      <w:r w:rsidRPr="005F69E6">
        <w:rPr>
          <w:rStyle w:val="Literal"/>
          <w:color w:val="000000"/>
        </w:rPr>
        <w:t xml:space="preserve"> (((-1111066 -8...</w:t>
      </w:r>
    </w:p>
    <w:p w14:paraId="64288A69"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3  MULTIPOLYGON</w:t>
      </w:r>
      <w:proofErr w:type="gramEnd"/>
      <w:r w:rsidRPr="005F69E6">
        <w:rPr>
          <w:rStyle w:val="Literal"/>
          <w:color w:val="000000"/>
        </w:rPr>
        <w:t xml:space="preserve"> (((-1111066 -8...</w:t>
      </w:r>
    </w:p>
    <w:p w14:paraId="3F2339C6"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4  MULTIPOLYGON</w:t>
      </w:r>
      <w:proofErr w:type="gramEnd"/>
      <w:r w:rsidRPr="005F69E6">
        <w:rPr>
          <w:rStyle w:val="Literal"/>
          <w:color w:val="000000"/>
        </w:rPr>
        <w:t xml:space="preserve"> (((-1111066 -8...</w:t>
      </w:r>
    </w:p>
    <w:p w14:paraId="62BBAFE3"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5  MULTIPOLYGON</w:t>
      </w:r>
      <w:proofErr w:type="gramEnd"/>
      <w:r w:rsidRPr="005F69E6">
        <w:rPr>
          <w:rStyle w:val="Literal"/>
          <w:color w:val="000000"/>
        </w:rPr>
        <w:t xml:space="preserve"> (((-1111066 -8...</w:t>
      </w:r>
    </w:p>
    <w:p w14:paraId="1AF25D59"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6  MULTIPOLYGON</w:t>
      </w:r>
      <w:proofErr w:type="gramEnd"/>
      <w:r w:rsidRPr="005F69E6">
        <w:rPr>
          <w:rStyle w:val="Literal"/>
          <w:color w:val="000000"/>
        </w:rPr>
        <w:t xml:space="preserve"> (((-1111066 -8...</w:t>
      </w:r>
    </w:p>
    <w:p w14:paraId="4F29AFFC"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7  MULTIPOLYGON</w:t>
      </w:r>
      <w:proofErr w:type="gramEnd"/>
      <w:r w:rsidRPr="005F69E6">
        <w:rPr>
          <w:rStyle w:val="Literal"/>
          <w:color w:val="000000"/>
        </w:rPr>
        <w:t xml:space="preserve"> (((557903.1 -1...</w:t>
      </w:r>
    </w:p>
    <w:p w14:paraId="00ED7E4B"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8  MULTIPOLYGON</w:t>
      </w:r>
      <w:proofErr w:type="gramEnd"/>
      <w:r w:rsidRPr="005F69E6">
        <w:rPr>
          <w:rStyle w:val="Literal"/>
          <w:color w:val="000000"/>
        </w:rPr>
        <w:t xml:space="preserve"> (((557903.1 -1...</w:t>
      </w:r>
    </w:p>
    <w:p w14:paraId="1296ED48" w14:textId="77777777" w:rsidR="004C6ED5" w:rsidRDefault="006806D4" w:rsidP="005F69E6">
      <w:pPr>
        <w:pStyle w:val="Code"/>
      </w:pPr>
      <w:r w:rsidRPr="005F69E6">
        <w:rPr>
          <w:rStyle w:val="Literal"/>
          <w:color w:val="000000"/>
        </w:rPr>
        <w:t xml:space="preserve">#&gt; </w:t>
      </w:r>
      <w:proofErr w:type="gramStart"/>
      <w:r w:rsidRPr="005F69E6">
        <w:rPr>
          <w:rStyle w:val="Literal"/>
          <w:color w:val="000000"/>
        </w:rPr>
        <w:t>9  MULTIPOLYGON</w:t>
      </w:r>
      <w:proofErr w:type="gramEnd"/>
      <w:r w:rsidRPr="005F69E6">
        <w:rPr>
          <w:rStyle w:val="Literal"/>
          <w:color w:val="000000"/>
        </w:rPr>
        <w:t xml:space="preserve"> (((557903.1 -1...</w:t>
      </w:r>
    </w:p>
    <w:p w14:paraId="097C7472" w14:textId="3212B42D" w:rsidR="006806D4" w:rsidRPr="005F69E6" w:rsidRDefault="006806D4" w:rsidP="005F69E6">
      <w:pPr>
        <w:pStyle w:val="Code"/>
      </w:pPr>
      <w:r w:rsidRPr="005F69E6">
        <w:rPr>
          <w:rStyle w:val="Literal"/>
          <w:color w:val="000000"/>
        </w:rPr>
        <w:t>#&gt; 10 MULTIPOLYGON (((557903.1 -1...</w:t>
      </w:r>
    </w:p>
    <w:p w14:paraId="068BEA32" w14:textId="77777777" w:rsidR="006806D4" w:rsidRDefault="006806D4" w:rsidP="00010CA3">
      <w:pPr>
        <w:pStyle w:val="Body"/>
      </w:pPr>
      <w:r>
        <w:t xml:space="preserve">Second: the final product that </w:t>
      </w:r>
      <w:proofErr w:type="spellStart"/>
      <w:r>
        <w:t>Abdoul</w:t>
      </w:r>
      <w:proofErr w:type="spellEnd"/>
      <w:r>
        <w:t xml:space="preserve"> </w:t>
      </w:r>
      <w:proofErr w:type="spellStart"/>
      <w:r>
        <w:t>Madjid</w:t>
      </w:r>
      <w:proofErr w:type="spellEnd"/>
      <w:r>
        <w:t xml:space="preserve"> made is giant in order to fit all 365 days. I’ve had to change sizes of a few elements below to make them fit in this book. I’ve kept the overall structure of the code, but changed a few specific elements (for example, making text sizes smaller) so that everything fits.</w:t>
      </w:r>
    </w:p>
    <w:p w14:paraId="40A43D28" w14:textId="77777777" w:rsidR="006806D4" w:rsidRDefault="006806D4" w:rsidP="003139C0">
      <w:pPr>
        <w:pStyle w:val="HeadC"/>
      </w:pPr>
      <w:bookmarkStart w:id="14" w:name="generating-the-basic-map"/>
      <w:r>
        <w:t>Generating the Basic Map</w:t>
      </w:r>
    </w:p>
    <w:p w14:paraId="77CAFBD3" w14:textId="77777777" w:rsidR="006806D4" w:rsidRDefault="006806D4" w:rsidP="00010CA3">
      <w:pPr>
        <w:pStyle w:val="Body"/>
      </w:pPr>
      <w:r>
        <w:t xml:space="preserve">Now that we have six days of data, let’s make some maps. </w:t>
      </w:r>
      <w:proofErr w:type="spellStart"/>
      <w:r>
        <w:t>Abdoul</w:t>
      </w:r>
      <w:proofErr w:type="spellEnd"/>
      <w:r>
        <w:t xml:space="preserve"> </w:t>
      </w:r>
      <w:proofErr w:type="spellStart"/>
      <w:r>
        <w:t>Madjid’s</w:t>
      </w:r>
      <w:proofErr w:type="spellEnd"/>
      <w:r>
        <w:t xml:space="preserve"> map-making code has three main parts:</w:t>
      </w:r>
    </w:p>
    <w:p w14:paraId="412BB4C1" w14:textId="77777777" w:rsidR="006806D4" w:rsidRDefault="006806D4" w:rsidP="005F69E6">
      <w:pPr>
        <w:pStyle w:val="ListNumber"/>
      </w:pPr>
      <w:r>
        <w:t>Making the basic map</w:t>
      </w:r>
    </w:p>
    <w:p w14:paraId="44C2278E" w14:textId="77777777" w:rsidR="006806D4" w:rsidRDefault="006806D4" w:rsidP="005F69E6">
      <w:pPr>
        <w:pStyle w:val="ListNumber"/>
      </w:pPr>
      <w:r>
        <w:t>Changing colors</w:t>
      </w:r>
    </w:p>
    <w:p w14:paraId="67744B73" w14:textId="77777777" w:rsidR="006806D4" w:rsidRDefault="006806D4" w:rsidP="005F69E6">
      <w:pPr>
        <w:pStyle w:val="ListNumber"/>
      </w:pPr>
      <w:r>
        <w:t>Making tweaks to the theme</w:t>
      </w:r>
    </w:p>
    <w:p w14:paraId="737F64F3" w14:textId="77777777" w:rsidR="006806D4" w:rsidRDefault="006806D4" w:rsidP="00010CA3">
      <w:pPr>
        <w:pStyle w:val="Body"/>
      </w:pPr>
      <w:r>
        <w:t xml:space="preserve">The three lines of code that we used above to make our Wyoming maps come back again, with some adornments to improve the quality of our map. Below, we can see that we’re using </w:t>
      </w:r>
      <w:proofErr w:type="spellStart"/>
      <w:r w:rsidRPr="00010CA3">
        <w:rPr>
          <w:rStyle w:val="Literal"/>
        </w:rPr>
        <w:t>geom_</w:t>
      </w:r>
      <w:proofErr w:type="gramStart"/>
      <w:r w:rsidRPr="00010CA3">
        <w:rPr>
          <w:rStyle w:val="Literal"/>
        </w:rPr>
        <w:t>sf</w:t>
      </w:r>
      <w:proofErr w:type="spellEnd"/>
      <w:r w:rsidRPr="00010CA3">
        <w:rPr>
          <w:rStyle w:val="Literal"/>
        </w:rPr>
        <w:t>(</w:t>
      </w:r>
      <w:proofErr w:type="gramEnd"/>
      <w:r w:rsidRPr="00010CA3">
        <w:rPr>
          <w:rStyle w:val="Literal"/>
        </w:rPr>
        <w:t>)</w:t>
      </w:r>
      <w:r>
        <w:t xml:space="preserve"> to plot our geospatial data. </w:t>
      </w:r>
      <w:proofErr w:type="spellStart"/>
      <w:r>
        <w:t>Madjid</w:t>
      </w:r>
      <w:proofErr w:type="spellEnd"/>
      <w:r>
        <w:t xml:space="preserve"> modified a couple arguments, using </w:t>
      </w:r>
      <w:r w:rsidRPr="00010CA3">
        <w:rPr>
          <w:rStyle w:val="Literal"/>
        </w:rPr>
        <w:t>size = .05</w:t>
      </w:r>
      <w:r>
        <w:t xml:space="preserve"> to make the state borders less prominent and </w:t>
      </w:r>
      <w:r w:rsidRPr="00010CA3">
        <w:rPr>
          <w:rStyle w:val="Literal"/>
        </w:rPr>
        <w:t>color = "grey55"</w:t>
      </w:r>
      <w:r>
        <w:t xml:space="preserve"> to make the borders a medium grey color. Then, because he made one map for each day, he used the </w:t>
      </w:r>
      <w:proofErr w:type="spellStart"/>
      <w:r w:rsidRPr="00010CA3">
        <w:rPr>
          <w:rStyle w:val="Literal"/>
        </w:rPr>
        <w:t>facet_</w:t>
      </w:r>
      <w:proofErr w:type="gramStart"/>
      <w:r w:rsidRPr="00010CA3">
        <w:rPr>
          <w:rStyle w:val="Literal"/>
        </w:rPr>
        <w:t>wrap</w:t>
      </w:r>
      <w:proofErr w:type="spellEnd"/>
      <w:r w:rsidRPr="00010CA3">
        <w:rPr>
          <w:rStyle w:val="Literal"/>
        </w:rPr>
        <w:t>(</w:t>
      </w:r>
      <w:proofErr w:type="gramEnd"/>
      <w:r w:rsidRPr="00010CA3">
        <w:rPr>
          <w:rStyle w:val="Literal"/>
        </w:rPr>
        <w:t>)</w:t>
      </w:r>
      <w:r>
        <w:t xml:space="preserve"> function. The </w:t>
      </w:r>
      <w:r w:rsidRPr="00010CA3">
        <w:rPr>
          <w:rStyle w:val="Literal"/>
        </w:rPr>
        <w:t>vars(</w:t>
      </w:r>
      <w:proofErr w:type="spellStart"/>
      <w:r w:rsidRPr="00010CA3">
        <w:rPr>
          <w:rStyle w:val="Literal"/>
        </w:rPr>
        <w:t>fancy_date</w:t>
      </w:r>
      <w:proofErr w:type="spellEnd"/>
      <w:r w:rsidRPr="00010CA3">
        <w:rPr>
          <w:rStyle w:val="Literal"/>
        </w:rPr>
        <w:t>)</w:t>
      </w:r>
      <w:r>
        <w:t xml:space="preserve"> code specifies that the </w:t>
      </w:r>
      <w:proofErr w:type="spellStart"/>
      <w:r w:rsidRPr="00010CA3">
        <w:rPr>
          <w:rStyle w:val="Literal"/>
        </w:rPr>
        <w:t>fancy_date</w:t>
      </w:r>
      <w:proofErr w:type="spellEnd"/>
      <w:r>
        <w:t xml:space="preserve"> variable should be used to do the faceting (in other words, make one map for each day) and </w:t>
      </w:r>
      <w:proofErr w:type="spellStart"/>
      <w:proofErr w:type="gramStart"/>
      <w:r w:rsidRPr="00010CA3">
        <w:rPr>
          <w:rStyle w:val="Literal"/>
        </w:rPr>
        <w:t>strip.position</w:t>
      </w:r>
      <w:proofErr w:type="spellEnd"/>
      <w:proofErr w:type="gramEnd"/>
      <w:r w:rsidRPr="00010CA3">
        <w:rPr>
          <w:rStyle w:val="Literal"/>
        </w:rPr>
        <w:t xml:space="preserve"> = "bottom"</w:t>
      </w:r>
      <w:r>
        <w:t xml:space="preserve"> moves the labels “Jan. 01”, “Jan. 02”, and so on to the bottom of the maps.</w:t>
      </w:r>
    </w:p>
    <w:p w14:paraId="475CEA78" w14:textId="77777777" w:rsidR="004C6ED5" w:rsidRDefault="006806D4" w:rsidP="00DF3C24">
      <w:pPr>
        <w:pStyle w:val="Code"/>
        <w:rPr>
          <w:rStyle w:val="Literal"/>
          <w:color w:val="000000"/>
        </w:rPr>
      </w:pPr>
      <w:proofErr w:type="spellStart"/>
      <w:r w:rsidRPr="00DF3C24">
        <w:rPr>
          <w:rStyle w:val="Literal"/>
          <w:color w:val="000000"/>
        </w:rPr>
        <w:t>usa_states_geom_covid_six_days</w:t>
      </w:r>
      <w:proofErr w:type="spellEnd"/>
      <w:r w:rsidRPr="00DF3C24">
        <w:rPr>
          <w:rStyle w:val="Literal"/>
          <w:color w:val="000000"/>
        </w:rPr>
        <w:t xml:space="preserve"> %&gt;%</w:t>
      </w:r>
    </w:p>
    <w:p w14:paraId="3E48BEA5" w14:textId="77777777" w:rsidR="004C6ED5" w:rsidRDefault="006806D4" w:rsidP="00DF3C24">
      <w:pPr>
        <w:pStyle w:val="Code"/>
        <w:rPr>
          <w:rStyle w:val="Literal"/>
          <w:color w:val="000000"/>
        </w:rPr>
      </w:pPr>
      <w:r w:rsidRPr="00DF3C24">
        <w:rPr>
          <w:rStyle w:val="Literal"/>
          <w:color w:val="000000"/>
        </w:rPr>
        <w:t xml:space="preserve">  </w:t>
      </w:r>
      <w:proofErr w:type="gramStart"/>
      <w:r w:rsidRPr="00DF3C24">
        <w:rPr>
          <w:rStyle w:val="Literal"/>
          <w:color w:val="000000"/>
        </w:rPr>
        <w:t>ggplot(</w:t>
      </w:r>
      <w:proofErr w:type="gramEnd"/>
      <w:r w:rsidRPr="00DF3C24">
        <w:rPr>
          <w:rStyle w:val="Literal"/>
          <w:color w:val="000000"/>
        </w:rPr>
        <w:t>) +</w:t>
      </w:r>
    </w:p>
    <w:p w14:paraId="68F2403B" w14:textId="77777777" w:rsidR="004C6ED5" w:rsidRDefault="006806D4" w:rsidP="00DF3C24">
      <w:pPr>
        <w:pStyle w:val="Code"/>
        <w:rPr>
          <w:rStyle w:val="Literal"/>
          <w:color w:val="000000"/>
        </w:rPr>
      </w:pPr>
      <w:r w:rsidRPr="00DF3C24">
        <w:rPr>
          <w:rStyle w:val="Literal"/>
          <w:color w:val="000000"/>
        </w:rPr>
        <w:t xml:space="preserve">  </w:t>
      </w:r>
      <w:proofErr w:type="spellStart"/>
      <w:r w:rsidRPr="00DF3C24">
        <w:rPr>
          <w:rStyle w:val="Literal"/>
          <w:color w:val="000000"/>
        </w:rPr>
        <w:t>geom_</w:t>
      </w:r>
      <w:proofErr w:type="gramStart"/>
      <w:r w:rsidRPr="00DF3C24">
        <w:rPr>
          <w:rStyle w:val="Literal"/>
          <w:color w:val="000000"/>
        </w:rPr>
        <w:t>sf</w:t>
      </w:r>
      <w:proofErr w:type="spellEnd"/>
      <w:r w:rsidRPr="00DF3C24">
        <w:rPr>
          <w:rStyle w:val="Literal"/>
          <w:color w:val="000000"/>
        </w:rPr>
        <w:t>(</w:t>
      </w:r>
      <w:proofErr w:type="gramEnd"/>
    </w:p>
    <w:p w14:paraId="2DF44B17" w14:textId="77777777" w:rsidR="004C6ED5" w:rsidRDefault="006806D4" w:rsidP="00DF3C24">
      <w:pPr>
        <w:pStyle w:val="Code"/>
        <w:rPr>
          <w:rStyle w:val="Literal"/>
          <w:color w:val="000000"/>
        </w:rPr>
      </w:pPr>
      <w:r w:rsidRPr="00DF3C24">
        <w:rPr>
          <w:rStyle w:val="Literal"/>
          <w:color w:val="000000"/>
        </w:rPr>
        <w:t xml:space="preserve">    </w:t>
      </w:r>
      <w:proofErr w:type="spellStart"/>
      <w:proofErr w:type="gramStart"/>
      <w:r w:rsidRPr="00DF3C24">
        <w:rPr>
          <w:rStyle w:val="Literal"/>
          <w:color w:val="000000"/>
        </w:rPr>
        <w:t>aes</w:t>
      </w:r>
      <w:proofErr w:type="spellEnd"/>
      <w:r w:rsidRPr="00DF3C24">
        <w:rPr>
          <w:rStyle w:val="Literal"/>
          <w:color w:val="000000"/>
        </w:rPr>
        <w:t>(</w:t>
      </w:r>
      <w:proofErr w:type="gramEnd"/>
      <w:r w:rsidRPr="00DF3C24">
        <w:rPr>
          <w:rStyle w:val="Literal"/>
          <w:color w:val="000000"/>
        </w:rPr>
        <w:t xml:space="preserve">fill = </w:t>
      </w:r>
      <w:proofErr w:type="spellStart"/>
      <w:r w:rsidRPr="00DF3C24">
        <w:rPr>
          <w:rStyle w:val="Literal"/>
          <w:color w:val="000000"/>
        </w:rPr>
        <w:t>incidence_rate</w:t>
      </w:r>
      <w:proofErr w:type="spellEnd"/>
      <w:r w:rsidRPr="00DF3C24">
        <w:rPr>
          <w:rStyle w:val="Literal"/>
          <w:color w:val="000000"/>
        </w:rPr>
        <w:t>),</w:t>
      </w:r>
    </w:p>
    <w:p w14:paraId="3C4B5ED1" w14:textId="77777777" w:rsidR="004C6ED5" w:rsidRDefault="006806D4" w:rsidP="00DF3C24">
      <w:pPr>
        <w:pStyle w:val="Code"/>
        <w:rPr>
          <w:rStyle w:val="Literal"/>
          <w:color w:val="000000"/>
        </w:rPr>
      </w:pPr>
      <w:r w:rsidRPr="00DF3C24">
        <w:rPr>
          <w:rStyle w:val="Literal"/>
          <w:color w:val="000000"/>
        </w:rPr>
        <w:t xml:space="preserve">    size = .05,</w:t>
      </w:r>
    </w:p>
    <w:p w14:paraId="2541C85A" w14:textId="77777777" w:rsidR="004C6ED5" w:rsidRDefault="006806D4" w:rsidP="00DF3C24">
      <w:pPr>
        <w:pStyle w:val="Code"/>
        <w:rPr>
          <w:rStyle w:val="Literal"/>
          <w:color w:val="000000"/>
        </w:rPr>
      </w:pPr>
      <w:r w:rsidRPr="00DF3C24">
        <w:rPr>
          <w:rStyle w:val="Literal"/>
          <w:color w:val="000000"/>
        </w:rPr>
        <w:t xml:space="preserve">    color = "grey55"</w:t>
      </w:r>
    </w:p>
    <w:p w14:paraId="63FB9401" w14:textId="77777777" w:rsidR="004C6ED5" w:rsidRDefault="006806D4" w:rsidP="00DF3C24">
      <w:pPr>
        <w:pStyle w:val="Code"/>
        <w:rPr>
          <w:rStyle w:val="Literal"/>
          <w:color w:val="000000"/>
        </w:rPr>
      </w:pPr>
      <w:r w:rsidRPr="00DF3C24">
        <w:rPr>
          <w:rStyle w:val="Literal"/>
          <w:color w:val="000000"/>
        </w:rPr>
        <w:t xml:space="preserve">  ) +</w:t>
      </w:r>
    </w:p>
    <w:p w14:paraId="05FD6C0A" w14:textId="77777777" w:rsidR="004C6ED5" w:rsidRDefault="006806D4" w:rsidP="00DF3C24">
      <w:pPr>
        <w:pStyle w:val="Code"/>
        <w:rPr>
          <w:rStyle w:val="Literal"/>
          <w:color w:val="000000"/>
        </w:rPr>
      </w:pPr>
      <w:r w:rsidRPr="00DF3C24">
        <w:rPr>
          <w:rStyle w:val="Literal"/>
          <w:color w:val="000000"/>
        </w:rPr>
        <w:t xml:space="preserve">  </w:t>
      </w:r>
      <w:proofErr w:type="spellStart"/>
      <w:r w:rsidRPr="00DF3C24">
        <w:rPr>
          <w:rStyle w:val="Literal"/>
          <w:color w:val="000000"/>
        </w:rPr>
        <w:t>facet_</w:t>
      </w:r>
      <w:proofErr w:type="gramStart"/>
      <w:r w:rsidRPr="00DF3C24">
        <w:rPr>
          <w:rStyle w:val="Literal"/>
          <w:color w:val="000000"/>
        </w:rPr>
        <w:t>wrap</w:t>
      </w:r>
      <w:proofErr w:type="spellEnd"/>
      <w:r w:rsidRPr="00DF3C24">
        <w:rPr>
          <w:rStyle w:val="Literal"/>
          <w:color w:val="000000"/>
        </w:rPr>
        <w:t>(</w:t>
      </w:r>
      <w:proofErr w:type="gramEnd"/>
    </w:p>
    <w:p w14:paraId="6CD1A7B6" w14:textId="77777777" w:rsidR="004C6ED5" w:rsidRDefault="006806D4" w:rsidP="00DF3C24">
      <w:pPr>
        <w:pStyle w:val="Code"/>
        <w:rPr>
          <w:rStyle w:val="Literal"/>
          <w:color w:val="000000"/>
        </w:rPr>
      </w:pPr>
      <w:r w:rsidRPr="00DF3C24">
        <w:rPr>
          <w:rStyle w:val="Literal"/>
          <w:color w:val="000000"/>
        </w:rPr>
        <w:t xml:space="preserve">    vars(</w:t>
      </w:r>
      <w:proofErr w:type="spellStart"/>
      <w:r w:rsidRPr="00DF3C24">
        <w:rPr>
          <w:rStyle w:val="Literal"/>
          <w:color w:val="000000"/>
        </w:rPr>
        <w:t>fancy_date</w:t>
      </w:r>
      <w:proofErr w:type="spellEnd"/>
      <w:r w:rsidRPr="00DF3C24">
        <w:rPr>
          <w:rStyle w:val="Literal"/>
          <w:color w:val="000000"/>
        </w:rPr>
        <w:t>),</w:t>
      </w:r>
    </w:p>
    <w:p w14:paraId="41AFEF05" w14:textId="77777777" w:rsidR="004C6ED5" w:rsidRDefault="006806D4" w:rsidP="00DF3C24">
      <w:pPr>
        <w:pStyle w:val="Code"/>
        <w:rPr>
          <w:rStyle w:val="Literal"/>
          <w:color w:val="000000"/>
        </w:rPr>
      </w:pPr>
      <w:r w:rsidRPr="00DF3C24">
        <w:rPr>
          <w:rStyle w:val="Literal"/>
          <w:color w:val="000000"/>
        </w:rPr>
        <w:t xml:space="preserve">    </w:t>
      </w:r>
      <w:proofErr w:type="spellStart"/>
      <w:proofErr w:type="gramStart"/>
      <w:r w:rsidRPr="00DF3C24">
        <w:rPr>
          <w:rStyle w:val="Literal"/>
          <w:color w:val="000000"/>
        </w:rPr>
        <w:t>strip.position</w:t>
      </w:r>
      <w:proofErr w:type="spellEnd"/>
      <w:proofErr w:type="gramEnd"/>
      <w:r w:rsidRPr="00DF3C24">
        <w:rPr>
          <w:rStyle w:val="Literal"/>
          <w:color w:val="000000"/>
        </w:rPr>
        <w:t xml:space="preserve"> = "bottom"</w:t>
      </w:r>
    </w:p>
    <w:p w14:paraId="7950A6E0" w14:textId="421BDB11" w:rsidR="006806D4" w:rsidRPr="00DF3C24" w:rsidRDefault="006806D4" w:rsidP="00DF3C24">
      <w:pPr>
        <w:pStyle w:val="Code"/>
        <w:rPr>
          <w:rStyle w:val="Literal"/>
          <w:color w:val="000000"/>
        </w:rPr>
      </w:pPr>
      <w:r w:rsidRPr="00DF3C24">
        <w:rPr>
          <w:rStyle w:val="Literal"/>
          <w:color w:val="000000"/>
        </w:rPr>
        <w:t xml:space="preserve">  )</w:t>
      </w:r>
    </w:p>
    <w:p w14:paraId="261ECF18" w14:textId="1C5B1FD8" w:rsidR="006806D4" w:rsidRDefault="006806D4" w:rsidP="00010CA3">
      <w:pPr>
        <w:pStyle w:val="Body"/>
      </w:pPr>
      <w:r>
        <w:t xml:space="preserve">The resulting map can be seen in Figure </w:t>
      </w:r>
      <w:r w:rsidR="0051572D">
        <w:t>4-1</w:t>
      </w:r>
      <w:r>
        <w:t>3.</w:t>
      </w:r>
    </w:p>
    <w:p w14:paraId="06FB9EF8" w14:textId="77777777" w:rsidR="006806D4" w:rsidRDefault="006806D4" w:rsidP="00203E9D">
      <w:pPr>
        <w:pStyle w:val="GraphicSlug"/>
      </w:pPr>
      <w:r>
        <w:t>[F04013.pdf]</w:t>
      </w:r>
    </w:p>
    <w:p w14:paraId="7E0E3C00" w14:textId="77777777" w:rsidR="006806D4" w:rsidRDefault="006806D4" w:rsidP="006806D4">
      <w:pPr>
        <w:pStyle w:val="CaptionedFigure"/>
      </w:pPr>
      <w:r>
        <w:rPr>
          <w:noProof/>
        </w:rPr>
        <w:lastRenderedPageBreak/>
        <w:drawing>
          <wp:inline distT="0" distB="0" distL="0" distR="0" wp14:anchorId="5C305FFF" wp14:editId="46DF902E">
            <wp:extent cx="4602684" cy="3682147"/>
            <wp:effectExtent l="0" t="0" r="0" b="0"/>
            <wp:docPr id="215" name="Picture" descr="Figure 4.13: A map showing the incidence rate of COVID for the first six days of 2021"/>
            <wp:cNvGraphicFramePr/>
            <a:graphic xmlns:a="http://schemas.openxmlformats.org/drawingml/2006/main">
              <a:graphicData uri="http://schemas.openxmlformats.org/drawingml/2006/picture">
                <pic:pic xmlns:pic="http://schemas.openxmlformats.org/drawingml/2006/picture">
                  <pic:nvPicPr>
                    <pic:cNvPr id="216" name="Picture" descr="maps_files/figure-docx/basic-map-1.png"/>
                    <pic:cNvPicPr>
                      <a:picLocks noChangeAspect="1" noChangeArrowheads="1"/>
                    </pic:cNvPicPr>
                  </pic:nvPicPr>
                  <pic:blipFill>
                    <a:blip r:embed="rId16"/>
                    <a:stretch>
                      <a:fillRect/>
                    </a:stretch>
                  </pic:blipFill>
                  <pic:spPr bwMode="auto">
                    <a:xfrm>
                      <a:off x="0" y="0"/>
                      <a:ext cx="4602684" cy="3682147"/>
                    </a:xfrm>
                    <a:prstGeom prst="rect">
                      <a:avLst/>
                    </a:prstGeom>
                    <a:noFill/>
                    <a:ln w="9525">
                      <a:noFill/>
                      <a:headEnd/>
                      <a:tailEnd/>
                    </a:ln>
                  </pic:spPr>
                </pic:pic>
              </a:graphicData>
            </a:graphic>
          </wp:inline>
        </w:drawing>
      </w:r>
    </w:p>
    <w:p w14:paraId="0320B6C7" w14:textId="1FC80FCE" w:rsidR="006806D4" w:rsidRDefault="006806D4" w:rsidP="009C4AF0">
      <w:pPr>
        <w:pStyle w:val="CaptionLine"/>
      </w:pPr>
      <w:r>
        <w:t>A map showing the incidence rate of COVID for the first six days of 2021</w:t>
      </w:r>
    </w:p>
    <w:p w14:paraId="19109DA1" w14:textId="77777777" w:rsidR="006806D4" w:rsidRDefault="006806D4" w:rsidP="003139C0">
      <w:pPr>
        <w:pStyle w:val="HeadC"/>
      </w:pPr>
      <w:bookmarkStart w:id="15" w:name="X66cb509d2356b6ed4a9d23cfaa98f49d46be5bf"/>
      <w:bookmarkEnd w:id="14"/>
      <w:r>
        <w:t>Changing Colors and Beginning to Tweak the Legend</w:t>
      </w:r>
    </w:p>
    <w:p w14:paraId="2D7BD8D9" w14:textId="77777777" w:rsidR="006806D4" w:rsidRDefault="006806D4" w:rsidP="00010CA3">
      <w:pPr>
        <w:pStyle w:val="Body"/>
      </w:pPr>
      <w:r>
        <w:t xml:space="preserve">Next, </w:t>
      </w:r>
      <w:proofErr w:type="spellStart"/>
      <w:r>
        <w:t>Madjid</w:t>
      </w:r>
      <w:proofErr w:type="spellEnd"/>
      <w:r>
        <w:t xml:space="preserve"> tweaked the colors of his maps. He used the </w:t>
      </w:r>
      <w:proofErr w:type="spellStart"/>
      <w:r w:rsidRPr="00010CA3">
        <w:rPr>
          <w:rStyle w:val="Literal"/>
        </w:rPr>
        <w:t>scale_fill_discrete_</w:t>
      </w:r>
      <w:proofErr w:type="gramStart"/>
      <w:r w:rsidRPr="00010CA3">
        <w:rPr>
          <w:rStyle w:val="Literal"/>
        </w:rPr>
        <w:t>sequential</w:t>
      </w:r>
      <w:proofErr w:type="spellEnd"/>
      <w:r w:rsidRPr="00010CA3">
        <w:rPr>
          <w:rStyle w:val="Literal"/>
        </w:rPr>
        <w:t>(</w:t>
      </w:r>
      <w:proofErr w:type="gramEnd"/>
      <w:r w:rsidRPr="00010CA3">
        <w:rPr>
          <w:rStyle w:val="Literal"/>
        </w:rPr>
        <w:t>)</w:t>
      </w:r>
      <w:r>
        <w:t xml:space="preserve"> function from the </w:t>
      </w:r>
      <w:proofErr w:type="spellStart"/>
      <w:r w:rsidRPr="00010CA3">
        <w:rPr>
          <w:rStyle w:val="Literal"/>
        </w:rPr>
        <w:t>colorspace</w:t>
      </w:r>
      <w:proofErr w:type="spellEnd"/>
      <w:r>
        <w:t xml:space="preserve"> package to set the color scale. This function is quite similar to the </w:t>
      </w:r>
      <w:proofErr w:type="spellStart"/>
      <w:r w:rsidRPr="00010CA3">
        <w:rPr>
          <w:rStyle w:val="Literal"/>
        </w:rPr>
        <w:t>scale_fill_viridis_</w:t>
      </w:r>
      <w:proofErr w:type="gramStart"/>
      <w:r w:rsidRPr="00010CA3">
        <w:rPr>
          <w:rStyle w:val="Literal"/>
        </w:rPr>
        <w:t>d</w:t>
      </w:r>
      <w:proofErr w:type="spellEnd"/>
      <w:r w:rsidRPr="00010CA3">
        <w:rPr>
          <w:rStyle w:val="Literal"/>
        </w:rPr>
        <w:t>(</w:t>
      </w:r>
      <w:proofErr w:type="gramEnd"/>
      <w:r w:rsidRPr="00010CA3">
        <w:rPr>
          <w:rStyle w:val="Literal"/>
        </w:rPr>
        <w:t>)</w:t>
      </w:r>
      <w:r>
        <w:t xml:space="preserve"> function that Cédric Scherer and Georgios Karamanis used to make their drought data visualization in Chapter 2. Both visualizations use the “rocket” palette, with the fill scale going from a tan at the low end to a black at the high end. </w:t>
      </w:r>
      <w:proofErr w:type="spellStart"/>
      <w:r>
        <w:t>Madjid</w:t>
      </w:r>
      <w:proofErr w:type="spellEnd"/>
      <w:r>
        <w:t xml:space="preserve"> then used the </w:t>
      </w:r>
      <w:r w:rsidRPr="00010CA3">
        <w:rPr>
          <w:rStyle w:val="Literal"/>
        </w:rPr>
        <w:t>name</w:t>
      </w:r>
      <w:r>
        <w:t xml:space="preserve"> argument to set the title for the legend. By default, it would use the variable name (</w:t>
      </w:r>
      <w:proofErr w:type="spellStart"/>
      <w:r w:rsidRPr="00010CA3">
        <w:rPr>
          <w:rStyle w:val="Literal"/>
        </w:rPr>
        <w:t>incidence_rate</w:t>
      </w:r>
      <w:proofErr w:type="spellEnd"/>
      <w:r>
        <w:t xml:space="preserve">), but </w:t>
      </w:r>
      <w:proofErr w:type="spellStart"/>
      <w:r>
        <w:t>Madjid</w:t>
      </w:r>
      <w:proofErr w:type="spellEnd"/>
      <w:r>
        <w:t xml:space="preserve"> improves it by using “COVID-19 INCIDENCE RATE” instead.</w:t>
      </w:r>
    </w:p>
    <w:p w14:paraId="3CDAC9C3" w14:textId="77777777" w:rsidR="004C6ED5" w:rsidRDefault="006806D4" w:rsidP="000E1D42">
      <w:pPr>
        <w:pStyle w:val="Code"/>
        <w:rPr>
          <w:rStyle w:val="Literal"/>
          <w:color w:val="000000"/>
        </w:rPr>
      </w:pPr>
      <w:proofErr w:type="spellStart"/>
      <w:r w:rsidRPr="000E1D42">
        <w:rPr>
          <w:rStyle w:val="Literal"/>
          <w:color w:val="000000"/>
        </w:rPr>
        <w:t>usa_states_geom_covid_six_days</w:t>
      </w:r>
      <w:proofErr w:type="spellEnd"/>
      <w:r w:rsidRPr="000E1D42">
        <w:rPr>
          <w:rStyle w:val="Literal"/>
          <w:color w:val="000000"/>
        </w:rPr>
        <w:t xml:space="preserve"> %&gt;%</w:t>
      </w:r>
    </w:p>
    <w:p w14:paraId="7CCCA571" w14:textId="77777777" w:rsidR="004C6ED5" w:rsidRDefault="006806D4" w:rsidP="000E1D42">
      <w:pPr>
        <w:pStyle w:val="Code"/>
        <w:rPr>
          <w:rStyle w:val="Literal"/>
          <w:color w:val="000000"/>
        </w:rPr>
      </w:pPr>
      <w:r w:rsidRPr="000E1D42">
        <w:rPr>
          <w:rStyle w:val="Literal"/>
          <w:color w:val="000000"/>
        </w:rPr>
        <w:t xml:space="preserve">  </w:t>
      </w:r>
      <w:proofErr w:type="gramStart"/>
      <w:r w:rsidRPr="000E1D42">
        <w:rPr>
          <w:rStyle w:val="Literal"/>
          <w:color w:val="000000"/>
        </w:rPr>
        <w:t>ggplot(</w:t>
      </w:r>
      <w:proofErr w:type="gramEnd"/>
      <w:r w:rsidRPr="000E1D42">
        <w:rPr>
          <w:rStyle w:val="Literal"/>
          <w:color w:val="000000"/>
        </w:rPr>
        <w:t>) +</w:t>
      </w:r>
    </w:p>
    <w:p w14:paraId="11AD296F"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geom_</w:t>
      </w:r>
      <w:proofErr w:type="gramStart"/>
      <w:r w:rsidRPr="000E1D42">
        <w:rPr>
          <w:rStyle w:val="Literal"/>
          <w:color w:val="000000"/>
        </w:rPr>
        <w:t>sf</w:t>
      </w:r>
      <w:proofErr w:type="spellEnd"/>
      <w:r w:rsidRPr="000E1D42">
        <w:rPr>
          <w:rStyle w:val="Literal"/>
          <w:color w:val="000000"/>
        </w:rPr>
        <w:t>(</w:t>
      </w:r>
      <w:proofErr w:type="gramEnd"/>
    </w:p>
    <w:p w14:paraId="1E583FE6" w14:textId="77777777" w:rsidR="004C6ED5" w:rsidRDefault="006806D4" w:rsidP="000E1D42">
      <w:pPr>
        <w:pStyle w:val="Code"/>
        <w:rPr>
          <w:rStyle w:val="Literal"/>
          <w:color w:val="000000"/>
        </w:rPr>
      </w:pPr>
      <w:r w:rsidRPr="000E1D42">
        <w:rPr>
          <w:rStyle w:val="Literal"/>
          <w:color w:val="000000"/>
        </w:rPr>
        <w:t xml:space="preserve">    </w:t>
      </w:r>
      <w:proofErr w:type="spellStart"/>
      <w:proofErr w:type="gramStart"/>
      <w:r w:rsidRPr="000E1D42">
        <w:rPr>
          <w:rStyle w:val="Literal"/>
          <w:color w:val="000000"/>
        </w:rPr>
        <w:t>aes</w:t>
      </w:r>
      <w:proofErr w:type="spellEnd"/>
      <w:r w:rsidRPr="000E1D42">
        <w:rPr>
          <w:rStyle w:val="Literal"/>
          <w:color w:val="000000"/>
        </w:rPr>
        <w:t>(</w:t>
      </w:r>
      <w:proofErr w:type="gramEnd"/>
      <w:r w:rsidRPr="000E1D42">
        <w:rPr>
          <w:rStyle w:val="Literal"/>
          <w:color w:val="000000"/>
        </w:rPr>
        <w:t xml:space="preserve">fill = </w:t>
      </w:r>
      <w:proofErr w:type="spellStart"/>
      <w:r w:rsidRPr="000E1D42">
        <w:rPr>
          <w:rStyle w:val="Literal"/>
          <w:color w:val="000000"/>
        </w:rPr>
        <w:t>incidence_rate</w:t>
      </w:r>
      <w:proofErr w:type="spellEnd"/>
      <w:r w:rsidRPr="000E1D42">
        <w:rPr>
          <w:rStyle w:val="Literal"/>
          <w:color w:val="000000"/>
        </w:rPr>
        <w:t>),</w:t>
      </w:r>
    </w:p>
    <w:p w14:paraId="76F773B9" w14:textId="77777777" w:rsidR="004C6ED5" w:rsidRDefault="006806D4" w:rsidP="000E1D42">
      <w:pPr>
        <w:pStyle w:val="Code"/>
        <w:rPr>
          <w:rStyle w:val="Literal"/>
          <w:color w:val="000000"/>
        </w:rPr>
      </w:pPr>
      <w:r w:rsidRPr="000E1D42">
        <w:rPr>
          <w:rStyle w:val="Literal"/>
          <w:color w:val="000000"/>
        </w:rPr>
        <w:t xml:space="preserve">    size = .05,</w:t>
      </w:r>
    </w:p>
    <w:p w14:paraId="65805CA7" w14:textId="77777777" w:rsidR="004C6ED5" w:rsidRDefault="006806D4" w:rsidP="000E1D42">
      <w:pPr>
        <w:pStyle w:val="Code"/>
        <w:rPr>
          <w:rStyle w:val="Literal"/>
          <w:color w:val="000000"/>
        </w:rPr>
      </w:pPr>
      <w:r w:rsidRPr="000E1D42">
        <w:rPr>
          <w:rStyle w:val="Literal"/>
          <w:color w:val="000000"/>
        </w:rPr>
        <w:t xml:space="preserve">    color = "grey55"</w:t>
      </w:r>
    </w:p>
    <w:p w14:paraId="3197803C" w14:textId="77777777" w:rsidR="004C6ED5" w:rsidRDefault="006806D4" w:rsidP="000E1D42">
      <w:pPr>
        <w:pStyle w:val="Code"/>
        <w:rPr>
          <w:rStyle w:val="Literal"/>
          <w:color w:val="000000"/>
        </w:rPr>
      </w:pPr>
      <w:r w:rsidRPr="000E1D42">
        <w:rPr>
          <w:rStyle w:val="Literal"/>
          <w:color w:val="000000"/>
        </w:rPr>
        <w:t xml:space="preserve">  ) +</w:t>
      </w:r>
    </w:p>
    <w:p w14:paraId="783E47B9"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facet_</w:t>
      </w:r>
      <w:proofErr w:type="gramStart"/>
      <w:r w:rsidRPr="000E1D42">
        <w:rPr>
          <w:rStyle w:val="Literal"/>
          <w:color w:val="000000"/>
        </w:rPr>
        <w:t>wrap</w:t>
      </w:r>
      <w:proofErr w:type="spellEnd"/>
      <w:r w:rsidRPr="000E1D42">
        <w:rPr>
          <w:rStyle w:val="Literal"/>
          <w:color w:val="000000"/>
        </w:rPr>
        <w:t>(</w:t>
      </w:r>
      <w:proofErr w:type="gramEnd"/>
    </w:p>
    <w:p w14:paraId="5DB4C43C" w14:textId="77777777" w:rsidR="004C6ED5" w:rsidRDefault="006806D4" w:rsidP="000E1D42">
      <w:pPr>
        <w:pStyle w:val="Code"/>
        <w:rPr>
          <w:rStyle w:val="Literal"/>
          <w:color w:val="000000"/>
        </w:rPr>
      </w:pPr>
      <w:r w:rsidRPr="000E1D42">
        <w:rPr>
          <w:rStyle w:val="Literal"/>
          <w:color w:val="000000"/>
        </w:rPr>
        <w:t xml:space="preserve">    vars(</w:t>
      </w:r>
      <w:proofErr w:type="spellStart"/>
      <w:r w:rsidRPr="000E1D42">
        <w:rPr>
          <w:rStyle w:val="Literal"/>
          <w:color w:val="000000"/>
        </w:rPr>
        <w:t>fancy_date</w:t>
      </w:r>
      <w:proofErr w:type="spellEnd"/>
      <w:r w:rsidRPr="000E1D42">
        <w:rPr>
          <w:rStyle w:val="Literal"/>
          <w:color w:val="000000"/>
        </w:rPr>
        <w:t>),</w:t>
      </w:r>
    </w:p>
    <w:p w14:paraId="7854A7B2" w14:textId="77777777" w:rsidR="004C6ED5" w:rsidRDefault="006806D4" w:rsidP="000E1D42">
      <w:pPr>
        <w:pStyle w:val="Code"/>
        <w:rPr>
          <w:rStyle w:val="Literal"/>
          <w:color w:val="000000"/>
        </w:rPr>
      </w:pPr>
      <w:r w:rsidRPr="000E1D42">
        <w:rPr>
          <w:rStyle w:val="Literal"/>
          <w:color w:val="000000"/>
        </w:rPr>
        <w:t xml:space="preserve">    </w:t>
      </w:r>
      <w:proofErr w:type="spellStart"/>
      <w:proofErr w:type="gramStart"/>
      <w:r w:rsidRPr="000E1D42">
        <w:rPr>
          <w:rStyle w:val="Literal"/>
          <w:color w:val="000000"/>
        </w:rPr>
        <w:t>strip.position</w:t>
      </w:r>
      <w:proofErr w:type="spellEnd"/>
      <w:proofErr w:type="gramEnd"/>
      <w:r w:rsidRPr="000E1D42">
        <w:rPr>
          <w:rStyle w:val="Literal"/>
          <w:color w:val="000000"/>
        </w:rPr>
        <w:t xml:space="preserve"> = "bottom"</w:t>
      </w:r>
    </w:p>
    <w:p w14:paraId="6EC4F2B0" w14:textId="77777777" w:rsidR="004C6ED5" w:rsidRDefault="006806D4" w:rsidP="000E1D42">
      <w:pPr>
        <w:pStyle w:val="Code"/>
        <w:rPr>
          <w:rStyle w:val="Literal"/>
          <w:color w:val="000000"/>
        </w:rPr>
      </w:pPr>
      <w:r w:rsidRPr="000E1D42">
        <w:rPr>
          <w:rStyle w:val="Literal"/>
          <w:color w:val="000000"/>
        </w:rPr>
        <w:t xml:space="preserve">  ) +</w:t>
      </w:r>
    </w:p>
    <w:p w14:paraId="3993AACD"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scale_fill_discrete_</w:t>
      </w:r>
      <w:proofErr w:type="gramStart"/>
      <w:r w:rsidRPr="000E1D42">
        <w:rPr>
          <w:rStyle w:val="Literal"/>
          <w:color w:val="000000"/>
        </w:rPr>
        <w:t>sequential</w:t>
      </w:r>
      <w:proofErr w:type="spellEnd"/>
      <w:r w:rsidRPr="000E1D42">
        <w:rPr>
          <w:rStyle w:val="Literal"/>
          <w:color w:val="000000"/>
        </w:rPr>
        <w:t>(</w:t>
      </w:r>
      <w:proofErr w:type="gramEnd"/>
    </w:p>
    <w:p w14:paraId="7E848FD4" w14:textId="77777777" w:rsidR="004C6ED5" w:rsidRDefault="006806D4" w:rsidP="000E1D42">
      <w:pPr>
        <w:pStyle w:val="Code"/>
        <w:rPr>
          <w:rStyle w:val="Literal"/>
          <w:color w:val="000000"/>
        </w:rPr>
      </w:pPr>
      <w:r w:rsidRPr="000E1D42">
        <w:rPr>
          <w:rStyle w:val="Literal"/>
          <w:color w:val="000000"/>
        </w:rPr>
        <w:t xml:space="preserve">    palette = "Rocket",</w:t>
      </w:r>
    </w:p>
    <w:p w14:paraId="0529C37D" w14:textId="77777777" w:rsidR="004C6ED5" w:rsidRDefault="006806D4" w:rsidP="000E1D42">
      <w:pPr>
        <w:pStyle w:val="Code"/>
        <w:rPr>
          <w:rStyle w:val="Literal"/>
          <w:color w:val="000000"/>
        </w:rPr>
      </w:pPr>
      <w:r w:rsidRPr="000E1D42">
        <w:rPr>
          <w:rStyle w:val="Literal"/>
          <w:color w:val="000000"/>
        </w:rPr>
        <w:t xml:space="preserve">    name = "COVID-19 INCIDENCE RATE"</w:t>
      </w:r>
    </w:p>
    <w:p w14:paraId="033ABF86" w14:textId="3E8EBE5D" w:rsidR="006806D4" w:rsidRPr="000E1D42" w:rsidRDefault="006806D4" w:rsidP="000E1D42">
      <w:pPr>
        <w:pStyle w:val="Code"/>
        <w:rPr>
          <w:rStyle w:val="Literal"/>
          <w:color w:val="000000"/>
        </w:rPr>
      </w:pPr>
      <w:r w:rsidRPr="000E1D42">
        <w:rPr>
          <w:rStyle w:val="Literal"/>
          <w:color w:val="000000"/>
        </w:rPr>
        <w:t xml:space="preserve">  )</w:t>
      </w:r>
    </w:p>
    <w:p w14:paraId="7FD21E1D" w14:textId="31EE9789" w:rsidR="006806D4" w:rsidRDefault="006806D4" w:rsidP="00010CA3">
      <w:pPr>
        <w:pStyle w:val="Body"/>
      </w:pPr>
      <w:r>
        <w:t xml:space="preserve">Our in-progress map can be seen in Figure </w:t>
      </w:r>
      <w:r w:rsidR="0051572D">
        <w:t>4-1</w:t>
      </w:r>
      <w:r>
        <w:t>4 below.</w:t>
      </w:r>
    </w:p>
    <w:p w14:paraId="3ADA45B5" w14:textId="77777777" w:rsidR="006806D4" w:rsidRDefault="006806D4" w:rsidP="00203E9D">
      <w:pPr>
        <w:pStyle w:val="GraphicSlug"/>
      </w:pPr>
      <w:r>
        <w:t>[F04014.pdf]</w:t>
      </w:r>
    </w:p>
    <w:p w14:paraId="62B11561" w14:textId="77777777" w:rsidR="006806D4" w:rsidRDefault="006806D4" w:rsidP="006806D4">
      <w:pPr>
        <w:pStyle w:val="CaptionedFigure"/>
      </w:pPr>
      <w:r>
        <w:rPr>
          <w:noProof/>
        </w:rPr>
        <w:lastRenderedPageBreak/>
        <w:drawing>
          <wp:inline distT="0" distB="0" distL="0" distR="0" wp14:anchorId="09AB06B0" wp14:editId="012C367A">
            <wp:extent cx="4602684" cy="3682147"/>
            <wp:effectExtent l="0" t="0" r="0" b="0"/>
            <wp:docPr id="219" name="Picture" descr="Figure 4.14: The COVID map with the rocket palette added"/>
            <wp:cNvGraphicFramePr/>
            <a:graphic xmlns:a="http://schemas.openxmlformats.org/drawingml/2006/main">
              <a:graphicData uri="http://schemas.openxmlformats.org/drawingml/2006/picture">
                <pic:pic xmlns:pic="http://schemas.openxmlformats.org/drawingml/2006/picture">
                  <pic:nvPicPr>
                    <pic:cNvPr id="220" name="Picture" descr="maps_files/figure-docx/map-with-rocket-palette-1.png"/>
                    <pic:cNvPicPr>
                      <a:picLocks noChangeAspect="1" noChangeArrowheads="1"/>
                    </pic:cNvPicPr>
                  </pic:nvPicPr>
                  <pic:blipFill>
                    <a:blip r:embed="rId17"/>
                    <a:stretch>
                      <a:fillRect/>
                    </a:stretch>
                  </pic:blipFill>
                  <pic:spPr bwMode="auto">
                    <a:xfrm>
                      <a:off x="0" y="0"/>
                      <a:ext cx="4602684" cy="3682147"/>
                    </a:xfrm>
                    <a:prstGeom prst="rect">
                      <a:avLst/>
                    </a:prstGeom>
                    <a:noFill/>
                    <a:ln w="9525">
                      <a:noFill/>
                      <a:headEnd/>
                      <a:tailEnd/>
                    </a:ln>
                  </pic:spPr>
                </pic:pic>
              </a:graphicData>
            </a:graphic>
          </wp:inline>
        </w:drawing>
      </w:r>
    </w:p>
    <w:p w14:paraId="3E8E2845" w14:textId="5913244A" w:rsidR="006806D4" w:rsidRDefault="006806D4" w:rsidP="009C4AF0">
      <w:pPr>
        <w:pStyle w:val="CaptionLine"/>
      </w:pPr>
      <w:r>
        <w:t>The COVID map with the rocket palette added</w:t>
      </w:r>
    </w:p>
    <w:p w14:paraId="045CA756" w14:textId="72E5966D" w:rsidR="006806D4" w:rsidRDefault="006806D4" w:rsidP="00112158">
      <w:pPr>
        <w:pStyle w:val="Body"/>
      </w:pPr>
      <w:r>
        <w:t xml:space="preserve">I’ve actually only shown a portion of the code that </w:t>
      </w:r>
      <w:proofErr w:type="spellStart"/>
      <w:r>
        <w:t>Abdoul</w:t>
      </w:r>
      <w:proofErr w:type="spellEnd"/>
      <w:r>
        <w:t xml:space="preserve"> </w:t>
      </w:r>
      <w:proofErr w:type="spellStart"/>
      <w:r>
        <w:t>Madjid</w:t>
      </w:r>
      <w:proofErr w:type="spellEnd"/>
      <w:r>
        <w:t xml:space="preserve"> used within the </w:t>
      </w:r>
      <w:proofErr w:type="spellStart"/>
      <w:r w:rsidRPr="00010CA3">
        <w:rPr>
          <w:rStyle w:val="Literal"/>
        </w:rPr>
        <w:t>scale_fill_discrete_</w:t>
      </w:r>
      <w:proofErr w:type="gramStart"/>
      <w:r w:rsidRPr="00010CA3">
        <w:rPr>
          <w:rStyle w:val="Literal"/>
        </w:rPr>
        <w:t>sequential</w:t>
      </w:r>
      <w:proofErr w:type="spellEnd"/>
      <w:r w:rsidRPr="00010CA3">
        <w:rPr>
          <w:rStyle w:val="Literal"/>
        </w:rPr>
        <w:t>(</w:t>
      </w:r>
      <w:proofErr w:type="gramEnd"/>
      <w:r w:rsidRPr="00010CA3">
        <w:rPr>
          <w:rStyle w:val="Literal"/>
        </w:rPr>
        <w:t>)</w:t>
      </w:r>
      <w:r>
        <w:t xml:space="preserve"> function. He also used the </w:t>
      </w:r>
      <w:r w:rsidRPr="00010CA3">
        <w:rPr>
          <w:rStyle w:val="Literal"/>
        </w:rPr>
        <w:t>guide</w:t>
      </w:r>
      <w:r>
        <w:t xml:space="preserve"> argument and the </w:t>
      </w:r>
      <w:proofErr w:type="spellStart"/>
      <w:r w:rsidRPr="00010CA3">
        <w:rPr>
          <w:rStyle w:val="Literal"/>
        </w:rPr>
        <w:t>guide_</w:t>
      </w:r>
      <w:proofErr w:type="gramStart"/>
      <w:r w:rsidRPr="00010CA3">
        <w:rPr>
          <w:rStyle w:val="Literal"/>
        </w:rPr>
        <w:t>legend</w:t>
      </w:r>
      <w:proofErr w:type="spellEnd"/>
      <w:r w:rsidRPr="00010CA3">
        <w:rPr>
          <w:rStyle w:val="Literal"/>
        </w:rPr>
        <w:t>(</w:t>
      </w:r>
      <w:proofErr w:type="gramEnd"/>
      <w:r w:rsidRPr="00010CA3">
        <w:rPr>
          <w:rStyle w:val="Literal"/>
        </w:rPr>
        <w:t>)</w:t>
      </w:r>
      <w:r>
        <w:t xml:space="preserve"> function to make tweaks to the legend. His code does the following:</w:t>
      </w:r>
      <w:r w:rsidR="00180412">
        <w:t xml:space="preserve"> </w:t>
      </w:r>
      <w:r>
        <w:t>Puts the colored squares in one row (</w:t>
      </w:r>
      <w:proofErr w:type="spellStart"/>
      <w:r w:rsidRPr="00010CA3">
        <w:rPr>
          <w:rStyle w:val="Literal"/>
        </w:rPr>
        <w:t>nrow</w:t>
      </w:r>
      <w:proofErr w:type="spellEnd"/>
      <w:r w:rsidRPr="00010CA3">
        <w:rPr>
          <w:rStyle w:val="Literal"/>
        </w:rPr>
        <w:t xml:space="preserve"> = 1</w:t>
      </w:r>
      <w:r>
        <w:t>) rather than the default (all in a single column)</w:t>
      </w:r>
      <w:r w:rsidR="009A4D81">
        <w:t xml:space="preserve"> </w:t>
      </w:r>
      <w:r w:rsidR="009A4D81">
        <w:rPr>
          <w:rStyle w:val="CodeAnnotation"/>
        </w:rPr>
        <w:t>1</w:t>
      </w:r>
      <w:r w:rsidR="00180412">
        <w:t xml:space="preserve">. </w:t>
      </w:r>
      <w:r>
        <w:t>Sets the height and width of each colored square (.3 centimeters for each)</w:t>
      </w:r>
      <w:r w:rsidR="009A4D81">
        <w:t xml:space="preserve"> </w:t>
      </w:r>
      <w:r w:rsidR="009A4D81" w:rsidRPr="00112158">
        <w:rPr>
          <w:rStyle w:val="CodeAnnotation"/>
        </w:rPr>
        <w:t>2</w:t>
      </w:r>
      <w:r w:rsidR="00112158">
        <w:t xml:space="preserve">. </w:t>
      </w:r>
      <w:r>
        <w:t xml:space="preserve">Sets the font family, size, and margin of both the labels (the “&gt;0,” “&gt;5,” and so on) with </w:t>
      </w:r>
      <w:proofErr w:type="spellStart"/>
      <w:proofErr w:type="gramStart"/>
      <w:r w:rsidRPr="00010CA3">
        <w:rPr>
          <w:rStyle w:val="Literal"/>
        </w:rPr>
        <w:t>label.theme</w:t>
      </w:r>
      <w:proofErr w:type="spellEnd"/>
      <w:proofErr w:type="gramEnd"/>
      <w:r>
        <w:t xml:space="preserve"> and the title (“COVID-19 INCIDENCE RATE”) with </w:t>
      </w:r>
      <w:proofErr w:type="spellStart"/>
      <w:r w:rsidRPr="00010CA3">
        <w:rPr>
          <w:rStyle w:val="Literal"/>
        </w:rPr>
        <w:t>title.theme</w:t>
      </w:r>
      <w:proofErr w:type="spellEnd"/>
      <w:r w:rsidR="009A4D81">
        <w:rPr>
          <w:rStyle w:val="Literal"/>
        </w:rPr>
        <w:t xml:space="preserve"> </w:t>
      </w:r>
      <w:r w:rsidR="009A4D81" w:rsidRPr="00112158">
        <w:rPr>
          <w:rStyle w:val="CodeAnnotation"/>
        </w:rPr>
        <w:t>3</w:t>
      </w:r>
      <w:r w:rsidR="00112158">
        <w:rPr>
          <w:rStyle w:val="Literal"/>
        </w:rPr>
        <w:t>.</w:t>
      </w:r>
      <w:r w:rsidR="009A4D81">
        <w:rPr>
          <w:rStyle w:val="Literal"/>
        </w:rPr>
        <w:t xml:space="preserve"> </w:t>
      </w:r>
      <w:r>
        <w:t>Puts the title on top of the legend (</w:t>
      </w:r>
      <w:proofErr w:type="spellStart"/>
      <w:proofErr w:type="gramStart"/>
      <w:r w:rsidRPr="00010CA3">
        <w:rPr>
          <w:rStyle w:val="Literal"/>
        </w:rPr>
        <w:t>title.position</w:t>
      </w:r>
      <w:proofErr w:type="spellEnd"/>
      <w:proofErr w:type="gramEnd"/>
      <w:r w:rsidRPr="00010CA3">
        <w:rPr>
          <w:rStyle w:val="Literal"/>
        </w:rPr>
        <w:t xml:space="preserve"> = "top"</w:t>
      </w:r>
      <w:r>
        <w:t>) and centers it (</w:t>
      </w:r>
      <w:proofErr w:type="spellStart"/>
      <w:r w:rsidRPr="00010CA3">
        <w:rPr>
          <w:rStyle w:val="Literal"/>
        </w:rPr>
        <w:t>title.hjust</w:t>
      </w:r>
      <w:proofErr w:type="spellEnd"/>
      <w:r w:rsidRPr="00010CA3">
        <w:rPr>
          <w:rStyle w:val="Literal"/>
        </w:rPr>
        <w:t xml:space="preserve"> = .5</w:t>
      </w:r>
      <w:r>
        <w:t>)</w:t>
      </w:r>
      <w:r w:rsidR="009A4D81">
        <w:t xml:space="preserve"> </w:t>
      </w:r>
      <w:r w:rsidR="009A4D81" w:rsidRPr="00112158">
        <w:rPr>
          <w:rStyle w:val="CodeAnnotation"/>
        </w:rPr>
        <w:t>4</w:t>
      </w:r>
      <w:r w:rsidR="009A4D81" w:rsidRPr="00812C5C">
        <w:t>.</w:t>
      </w:r>
    </w:p>
    <w:p w14:paraId="01C2AF37" w14:textId="77777777" w:rsidR="004C6ED5" w:rsidRDefault="006806D4" w:rsidP="000E1D42">
      <w:pPr>
        <w:pStyle w:val="Code"/>
        <w:rPr>
          <w:rStyle w:val="Literal"/>
          <w:color w:val="000000"/>
        </w:rPr>
      </w:pPr>
      <w:proofErr w:type="spellStart"/>
      <w:r w:rsidRPr="000E1D42">
        <w:rPr>
          <w:rStyle w:val="Literal"/>
          <w:color w:val="000000"/>
        </w:rPr>
        <w:t>usa_states_geom_covid_six_days</w:t>
      </w:r>
      <w:proofErr w:type="spellEnd"/>
      <w:r w:rsidRPr="000E1D42">
        <w:rPr>
          <w:rStyle w:val="Literal"/>
          <w:color w:val="000000"/>
        </w:rPr>
        <w:t xml:space="preserve"> %&gt;%</w:t>
      </w:r>
    </w:p>
    <w:p w14:paraId="3C37E68C" w14:textId="77777777" w:rsidR="004C6ED5" w:rsidRDefault="006806D4" w:rsidP="000E1D42">
      <w:pPr>
        <w:pStyle w:val="Code"/>
        <w:rPr>
          <w:rStyle w:val="Literal"/>
          <w:color w:val="000000"/>
        </w:rPr>
      </w:pPr>
      <w:r w:rsidRPr="000E1D42">
        <w:rPr>
          <w:rStyle w:val="Literal"/>
          <w:color w:val="000000"/>
        </w:rPr>
        <w:t xml:space="preserve">  </w:t>
      </w:r>
      <w:proofErr w:type="gramStart"/>
      <w:r w:rsidRPr="000E1D42">
        <w:rPr>
          <w:rStyle w:val="Literal"/>
          <w:color w:val="000000"/>
        </w:rPr>
        <w:t>ggplot(</w:t>
      </w:r>
      <w:proofErr w:type="gramEnd"/>
      <w:r w:rsidRPr="000E1D42">
        <w:rPr>
          <w:rStyle w:val="Literal"/>
          <w:color w:val="000000"/>
        </w:rPr>
        <w:t>) +</w:t>
      </w:r>
    </w:p>
    <w:p w14:paraId="240B2E26"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geom_</w:t>
      </w:r>
      <w:proofErr w:type="gramStart"/>
      <w:r w:rsidRPr="000E1D42">
        <w:rPr>
          <w:rStyle w:val="Literal"/>
          <w:color w:val="000000"/>
        </w:rPr>
        <w:t>sf</w:t>
      </w:r>
      <w:proofErr w:type="spellEnd"/>
      <w:r w:rsidRPr="000E1D42">
        <w:rPr>
          <w:rStyle w:val="Literal"/>
          <w:color w:val="000000"/>
        </w:rPr>
        <w:t>(</w:t>
      </w:r>
      <w:proofErr w:type="gramEnd"/>
    </w:p>
    <w:p w14:paraId="0CE01B0E" w14:textId="77777777" w:rsidR="004C6ED5" w:rsidRDefault="006806D4" w:rsidP="000E1D42">
      <w:pPr>
        <w:pStyle w:val="Code"/>
        <w:rPr>
          <w:rStyle w:val="Literal"/>
          <w:color w:val="000000"/>
        </w:rPr>
      </w:pPr>
      <w:r w:rsidRPr="000E1D42">
        <w:rPr>
          <w:rStyle w:val="Literal"/>
          <w:color w:val="000000"/>
        </w:rPr>
        <w:t xml:space="preserve">    </w:t>
      </w:r>
      <w:proofErr w:type="spellStart"/>
      <w:proofErr w:type="gramStart"/>
      <w:r w:rsidRPr="000E1D42">
        <w:rPr>
          <w:rStyle w:val="Literal"/>
          <w:color w:val="000000"/>
        </w:rPr>
        <w:t>aes</w:t>
      </w:r>
      <w:proofErr w:type="spellEnd"/>
      <w:r w:rsidRPr="000E1D42">
        <w:rPr>
          <w:rStyle w:val="Literal"/>
          <w:color w:val="000000"/>
        </w:rPr>
        <w:t>(</w:t>
      </w:r>
      <w:proofErr w:type="gramEnd"/>
      <w:r w:rsidRPr="000E1D42">
        <w:rPr>
          <w:rStyle w:val="Literal"/>
          <w:color w:val="000000"/>
        </w:rPr>
        <w:t xml:space="preserve">fill = </w:t>
      </w:r>
      <w:proofErr w:type="spellStart"/>
      <w:r w:rsidRPr="000E1D42">
        <w:rPr>
          <w:rStyle w:val="Literal"/>
          <w:color w:val="000000"/>
        </w:rPr>
        <w:t>incidence_rate</w:t>
      </w:r>
      <w:proofErr w:type="spellEnd"/>
      <w:r w:rsidRPr="000E1D42">
        <w:rPr>
          <w:rStyle w:val="Literal"/>
          <w:color w:val="000000"/>
        </w:rPr>
        <w:t>),</w:t>
      </w:r>
    </w:p>
    <w:p w14:paraId="56023CBE" w14:textId="77777777" w:rsidR="004C6ED5" w:rsidRDefault="006806D4" w:rsidP="000E1D42">
      <w:pPr>
        <w:pStyle w:val="Code"/>
        <w:rPr>
          <w:rStyle w:val="Literal"/>
          <w:color w:val="000000"/>
        </w:rPr>
      </w:pPr>
      <w:r w:rsidRPr="000E1D42">
        <w:rPr>
          <w:rStyle w:val="Literal"/>
          <w:color w:val="000000"/>
        </w:rPr>
        <w:t xml:space="preserve">    size = .05,</w:t>
      </w:r>
    </w:p>
    <w:p w14:paraId="0FE7F940" w14:textId="77777777" w:rsidR="004C6ED5" w:rsidRDefault="006806D4" w:rsidP="000E1D42">
      <w:pPr>
        <w:pStyle w:val="Code"/>
        <w:rPr>
          <w:rStyle w:val="Literal"/>
          <w:color w:val="000000"/>
        </w:rPr>
      </w:pPr>
      <w:r w:rsidRPr="000E1D42">
        <w:rPr>
          <w:rStyle w:val="Literal"/>
          <w:color w:val="000000"/>
        </w:rPr>
        <w:t xml:space="preserve">    color = "transparent"</w:t>
      </w:r>
    </w:p>
    <w:p w14:paraId="49040AEE" w14:textId="77777777" w:rsidR="004C6ED5" w:rsidRDefault="006806D4" w:rsidP="000E1D42">
      <w:pPr>
        <w:pStyle w:val="Code"/>
        <w:rPr>
          <w:rStyle w:val="Literal"/>
          <w:color w:val="000000"/>
        </w:rPr>
      </w:pPr>
      <w:r w:rsidRPr="000E1D42">
        <w:rPr>
          <w:rStyle w:val="Literal"/>
          <w:color w:val="000000"/>
        </w:rPr>
        <w:t xml:space="preserve">  ) +</w:t>
      </w:r>
    </w:p>
    <w:p w14:paraId="7653D8D4"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facet_</w:t>
      </w:r>
      <w:proofErr w:type="gramStart"/>
      <w:r w:rsidRPr="000E1D42">
        <w:rPr>
          <w:rStyle w:val="Literal"/>
          <w:color w:val="000000"/>
        </w:rPr>
        <w:t>wrap</w:t>
      </w:r>
      <w:proofErr w:type="spellEnd"/>
      <w:r w:rsidRPr="000E1D42">
        <w:rPr>
          <w:rStyle w:val="Literal"/>
          <w:color w:val="000000"/>
        </w:rPr>
        <w:t>(</w:t>
      </w:r>
      <w:proofErr w:type="gramEnd"/>
    </w:p>
    <w:p w14:paraId="1605DD8B" w14:textId="77777777" w:rsidR="004C6ED5" w:rsidRDefault="006806D4" w:rsidP="000E1D42">
      <w:pPr>
        <w:pStyle w:val="Code"/>
        <w:rPr>
          <w:rStyle w:val="Literal"/>
          <w:color w:val="000000"/>
        </w:rPr>
      </w:pPr>
      <w:r w:rsidRPr="000E1D42">
        <w:rPr>
          <w:rStyle w:val="Literal"/>
          <w:color w:val="000000"/>
        </w:rPr>
        <w:t xml:space="preserve">    vars(</w:t>
      </w:r>
      <w:proofErr w:type="spellStart"/>
      <w:r w:rsidRPr="000E1D42">
        <w:rPr>
          <w:rStyle w:val="Literal"/>
          <w:color w:val="000000"/>
        </w:rPr>
        <w:t>fancy_date</w:t>
      </w:r>
      <w:proofErr w:type="spellEnd"/>
      <w:r w:rsidRPr="000E1D42">
        <w:rPr>
          <w:rStyle w:val="Literal"/>
          <w:color w:val="000000"/>
        </w:rPr>
        <w:t>),</w:t>
      </w:r>
    </w:p>
    <w:p w14:paraId="717E5A04" w14:textId="77777777" w:rsidR="004C6ED5" w:rsidRDefault="006806D4" w:rsidP="000E1D42">
      <w:pPr>
        <w:pStyle w:val="Code"/>
        <w:rPr>
          <w:rStyle w:val="Literal"/>
          <w:color w:val="000000"/>
        </w:rPr>
      </w:pPr>
      <w:r w:rsidRPr="000E1D42">
        <w:rPr>
          <w:rStyle w:val="Literal"/>
          <w:color w:val="000000"/>
        </w:rPr>
        <w:t xml:space="preserve">    </w:t>
      </w:r>
      <w:proofErr w:type="spellStart"/>
      <w:proofErr w:type="gramStart"/>
      <w:r w:rsidRPr="000E1D42">
        <w:rPr>
          <w:rStyle w:val="Literal"/>
          <w:color w:val="000000"/>
        </w:rPr>
        <w:t>strip.position</w:t>
      </w:r>
      <w:proofErr w:type="spellEnd"/>
      <w:proofErr w:type="gramEnd"/>
      <w:r w:rsidRPr="000E1D42">
        <w:rPr>
          <w:rStyle w:val="Literal"/>
          <w:color w:val="000000"/>
        </w:rPr>
        <w:t xml:space="preserve"> = "bottom"</w:t>
      </w:r>
    </w:p>
    <w:p w14:paraId="7BD29C09" w14:textId="77777777" w:rsidR="004C6ED5" w:rsidRDefault="006806D4" w:rsidP="000E1D42">
      <w:pPr>
        <w:pStyle w:val="Code"/>
        <w:rPr>
          <w:rStyle w:val="Literal"/>
          <w:color w:val="000000"/>
        </w:rPr>
      </w:pPr>
      <w:r w:rsidRPr="000E1D42">
        <w:rPr>
          <w:rStyle w:val="Literal"/>
          <w:color w:val="000000"/>
        </w:rPr>
        <w:t xml:space="preserve">  ) +</w:t>
      </w:r>
    </w:p>
    <w:p w14:paraId="2BD71054"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scale_fill_discrete_</w:t>
      </w:r>
      <w:proofErr w:type="gramStart"/>
      <w:r w:rsidRPr="000E1D42">
        <w:rPr>
          <w:rStyle w:val="Literal"/>
          <w:color w:val="000000"/>
        </w:rPr>
        <w:t>sequential</w:t>
      </w:r>
      <w:proofErr w:type="spellEnd"/>
      <w:r w:rsidRPr="000E1D42">
        <w:rPr>
          <w:rStyle w:val="Literal"/>
          <w:color w:val="000000"/>
        </w:rPr>
        <w:t>(</w:t>
      </w:r>
      <w:proofErr w:type="gramEnd"/>
    </w:p>
    <w:p w14:paraId="57990ECC" w14:textId="77777777" w:rsidR="004C6ED5" w:rsidRDefault="006806D4" w:rsidP="000E1D42">
      <w:pPr>
        <w:pStyle w:val="Code"/>
        <w:rPr>
          <w:rStyle w:val="Literal"/>
          <w:color w:val="000000"/>
        </w:rPr>
      </w:pPr>
      <w:r w:rsidRPr="000E1D42">
        <w:rPr>
          <w:rStyle w:val="Literal"/>
          <w:color w:val="000000"/>
        </w:rPr>
        <w:t xml:space="preserve">    palette = "Rocket",</w:t>
      </w:r>
    </w:p>
    <w:p w14:paraId="25A2CA35" w14:textId="77777777" w:rsidR="004C6ED5" w:rsidRDefault="006806D4" w:rsidP="000E1D42">
      <w:pPr>
        <w:pStyle w:val="Code"/>
        <w:rPr>
          <w:rStyle w:val="Literal"/>
          <w:color w:val="000000"/>
        </w:rPr>
      </w:pPr>
      <w:r w:rsidRPr="000E1D42">
        <w:rPr>
          <w:rStyle w:val="Literal"/>
          <w:color w:val="000000"/>
        </w:rPr>
        <w:t xml:space="preserve">    name = "COVID-19 INCIDENCE RATE",</w:t>
      </w:r>
    </w:p>
    <w:p w14:paraId="78375475" w14:textId="77777777" w:rsidR="004C6ED5" w:rsidRDefault="006806D4" w:rsidP="000E1D42">
      <w:pPr>
        <w:pStyle w:val="Code"/>
        <w:rPr>
          <w:rStyle w:val="Literal"/>
          <w:color w:val="000000"/>
        </w:rPr>
      </w:pPr>
      <w:r w:rsidRPr="000E1D42">
        <w:rPr>
          <w:rStyle w:val="Literal"/>
          <w:color w:val="000000"/>
        </w:rPr>
        <w:t xml:space="preserve">    guide = </w:t>
      </w:r>
      <w:proofErr w:type="spellStart"/>
      <w:r w:rsidRPr="000E1D42">
        <w:rPr>
          <w:rStyle w:val="Literal"/>
          <w:color w:val="000000"/>
        </w:rPr>
        <w:t>guide_</w:t>
      </w:r>
      <w:proofErr w:type="gramStart"/>
      <w:r w:rsidRPr="000E1D42">
        <w:rPr>
          <w:rStyle w:val="Literal"/>
          <w:color w:val="000000"/>
        </w:rPr>
        <w:t>legend</w:t>
      </w:r>
      <w:proofErr w:type="spellEnd"/>
      <w:r w:rsidRPr="000E1D42">
        <w:rPr>
          <w:rStyle w:val="Literal"/>
          <w:color w:val="000000"/>
        </w:rPr>
        <w:t>(</w:t>
      </w:r>
      <w:proofErr w:type="gramEnd"/>
    </w:p>
    <w:p w14:paraId="66E1421E" w14:textId="1888F7DC" w:rsidR="004C6ED5" w:rsidRDefault="00180412" w:rsidP="000E1D42">
      <w:pPr>
        <w:pStyle w:val="Code"/>
        <w:rPr>
          <w:rStyle w:val="Literal"/>
          <w:color w:val="000000"/>
        </w:rPr>
      </w:pPr>
      <w:r>
        <w:rPr>
          <w:rStyle w:val="CodeAnnotation"/>
        </w:rPr>
        <w:t>1</w:t>
      </w:r>
      <w:r w:rsidR="006806D4" w:rsidRPr="000E1D42">
        <w:rPr>
          <w:rStyle w:val="Literal"/>
          <w:color w:val="000000"/>
        </w:rPr>
        <w:t xml:space="preserve"> </w:t>
      </w:r>
      <w:r w:rsidR="006F5F6F">
        <w:rPr>
          <w:rStyle w:val="Literal"/>
          <w:color w:val="000000"/>
        </w:rPr>
        <w:t xml:space="preserve">    </w:t>
      </w:r>
      <w:proofErr w:type="spellStart"/>
      <w:r w:rsidR="006806D4" w:rsidRPr="000E1D42">
        <w:rPr>
          <w:rStyle w:val="Literal"/>
          <w:color w:val="000000"/>
        </w:rPr>
        <w:t>nrow</w:t>
      </w:r>
      <w:proofErr w:type="spellEnd"/>
      <w:r w:rsidR="006806D4" w:rsidRPr="000E1D42">
        <w:rPr>
          <w:rStyle w:val="Literal"/>
          <w:color w:val="000000"/>
        </w:rPr>
        <w:t xml:space="preserve"> = 1,</w:t>
      </w:r>
    </w:p>
    <w:p w14:paraId="5A3EBEBD" w14:textId="4AE3AD08" w:rsidR="004C6ED5" w:rsidRDefault="006F5F6F" w:rsidP="000E1D42">
      <w:pPr>
        <w:pStyle w:val="Code"/>
        <w:rPr>
          <w:rStyle w:val="Literal"/>
          <w:color w:val="000000"/>
        </w:rPr>
      </w:pPr>
      <w:r w:rsidRPr="00112158">
        <w:rPr>
          <w:rStyle w:val="CodeAnnotation"/>
        </w:rPr>
        <w:t>2</w:t>
      </w:r>
      <w:r w:rsidR="006806D4" w:rsidRPr="000E1D42">
        <w:rPr>
          <w:rStyle w:val="Literal"/>
          <w:color w:val="000000"/>
        </w:rPr>
        <w:t xml:space="preserve">     </w:t>
      </w:r>
      <w:proofErr w:type="spellStart"/>
      <w:r w:rsidR="006806D4" w:rsidRPr="000E1D42">
        <w:rPr>
          <w:rStyle w:val="Literal"/>
          <w:color w:val="000000"/>
        </w:rPr>
        <w:t>keyheight</w:t>
      </w:r>
      <w:proofErr w:type="spellEnd"/>
      <w:r w:rsidR="006806D4" w:rsidRPr="000E1D42">
        <w:rPr>
          <w:rStyle w:val="Literal"/>
          <w:color w:val="000000"/>
        </w:rPr>
        <w:t xml:space="preserve"> = </w:t>
      </w:r>
      <w:proofErr w:type="gramStart"/>
      <w:r w:rsidR="006806D4" w:rsidRPr="000E1D42">
        <w:rPr>
          <w:rStyle w:val="Literal"/>
          <w:color w:val="000000"/>
        </w:rPr>
        <w:t>unit(</w:t>
      </w:r>
      <w:proofErr w:type="gramEnd"/>
      <w:r w:rsidR="006806D4" w:rsidRPr="000E1D42">
        <w:rPr>
          <w:rStyle w:val="Literal"/>
          <w:color w:val="000000"/>
        </w:rPr>
        <w:t>.3, "cm"),</w:t>
      </w:r>
    </w:p>
    <w:p w14:paraId="07C6CBEA" w14:textId="77777777" w:rsidR="004C6ED5" w:rsidRDefault="006806D4" w:rsidP="000E1D42">
      <w:pPr>
        <w:pStyle w:val="Code"/>
        <w:rPr>
          <w:rStyle w:val="Literal"/>
          <w:color w:val="000000"/>
        </w:rPr>
      </w:pPr>
      <w:r w:rsidRPr="000E1D42">
        <w:rPr>
          <w:rStyle w:val="Literal"/>
          <w:color w:val="000000"/>
        </w:rPr>
        <w:t xml:space="preserve">      </w:t>
      </w:r>
      <w:proofErr w:type="spellStart"/>
      <w:r w:rsidRPr="000E1D42">
        <w:rPr>
          <w:rStyle w:val="Literal"/>
          <w:color w:val="000000"/>
        </w:rPr>
        <w:t>keywidth</w:t>
      </w:r>
      <w:proofErr w:type="spellEnd"/>
      <w:r w:rsidRPr="000E1D42">
        <w:rPr>
          <w:rStyle w:val="Literal"/>
          <w:color w:val="000000"/>
        </w:rPr>
        <w:t xml:space="preserve"> = </w:t>
      </w:r>
      <w:proofErr w:type="gramStart"/>
      <w:r w:rsidRPr="000E1D42">
        <w:rPr>
          <w:rStyle w:val="Literal"/>
          <w:color w:val="000000"/>
        </w:rPr>
        <w:t>unit(</w:t>
      </w:r>
      <w:proofErr w:type="gramEnd"/>
      <w:r w:rsidRPr="000E1D42">
        <w:rPr>
          <w:rStyle w:val="Literal"/>
          <w:color w:val="000000"/>
        </w:rPr>
        <w:t>.3, "cm"),</w:t>
      </w:r>
    </w:p>
    <w:p w14:paraId="65AB878C" w14:textId="0C9E13C6" w:rsidR="004C6ED5" w:rsidRDefault="0056677C" w:rsidP="000E1D42">
      <w:pPr>
        <w:pStyle w:val="Code"/>
        <w:rPr>
          <w:rStyle w:val="Literal"/>
          <w:color w:val="000000"/>
        </w:rPr>
      </w:pPr>
      <w:r w:rsidRPr="00112158">
        <w:rPr>
          <w:rStyle w:val="CodeAnnotation"/>
        </w:rPr>
        <w:t>3</w:t>
      </w:r>
      <w:r w:rsidR="006806D4" w:rsidRPr="000E1D42">
        <w:rPr>
          <w:rStyle w:val="Literal"/>
          <w:color w:val="000000"/>
        </w:rPr>
        <w:t xml:space="preserve">     </w:t>
      </w:r>
      <w:proofErr w:type="spellStart"/>
      <w:proofErr w:type="gramStart"/>
      <w:r w:rsidR="006806D4" w:rsidRPr="000E1D42">
        <w:rPr>
          <w:rStyle w:val="Literal"/>
          <w:color w:val="000000"/>
        </w:rPr>
        <w:t>label.theme</w:t>
      </w:r>
      <w:proofErr w:type="spellEnd"/>
      <w:proofErr w:type="gramEnd"/>
      <w:r w:rsidR="006806D4" w:rsidRPr="000E1D42">
        <w:rPr>
          <w:rStyle w:val="Literal"/>
          <w:color w:val="000000"/>
        </w:rPr>
        <w:t xml:space="preserve"> = </w:t>
      </w:r>
      <w:proofErr w:type="spellStart"/>
      <w:r w:rsidR="006806D4" w:rsidRPr="000E1D42">
        <w:rPr>
          <w:rStyle w:val="Literal"/>
          <w:color w:val="000000"/>
        </w:rPr>
        <w:t>element_text</w:t>
      </w:r>
      <w:proofErr w:type="spellEnd"/>
      <w:r w:rsidR="006806D4" w:rsidRPr="000E1D42">
        <w:rPr>
          <w:rStyle w:val="Literal"/>
          <w:color w:val="000000"/>
        </w:rPr>
        <w:t>(</w:t>
      </w:r>
    </w:p>
    <w:p w14:paraId="2C279D5B" w14:textId="77777777" w:rsidR="004C6ED5" w:rsidRDefault="006806D4" w:rsidP="000E1D42">
      <w:pPr>
        <w:pStyle w:val="Code"/>
        <w:rPr>
          <w:rStyle w:val="Literal"/>
          <w:color w:val="000000"/>
        </w:rPr>
      </w:pPr>
      <w:r w:rsidRPr="000E1D42">
        <w:rPr>
          <w:rStyle w:val="Literal"/>
          <w:color w:val="000000"/>
        </w:rPr>
        <w:t xml:space="preserve">        family = "Times New Roman",</w:t>
      </w:r>
    </w:p>
    <w:p w14:paraId="6BBE8DD1" w14:textId="77777777" w:rsidR="004C6ED5" w:rsidRDefault="006806D4" w:rsidP="000E1D42">
      <w:pPr>
        <w:pStyle w:val="Code"/>
        <w:rPr>
          <w:rStyle w:val="Literal"/>
          <w:color w:val="000000"/>
        </w:rPr>
      </w:pPr>
      <w:r w:rsidRPr="000E1D42">
        <w:rPr>
          <w:rStyle w:val="Literal"/>
          <w:color w:val="000000"/>
        </w:rPr>
        <w:t xml:space="preserve">        size = </w:t>
      </w:r>
      <w:proofErr w:type="spellStart"/>
      <w:proofErr w:type="gramStart"/>
      <w:r w:rsidRPr="000E1D42">
        <w:rPr>
          <w:rStyle w:val="Literal"/>
          <w:color w:val="000000"/>
        </w:rPr>
        <w:t>rel</w:t>
      </w:r>
      <w:proofErr w:type="spellEnd"/>
      <w:r w:rsidRPr="000E1D42">
        <w:rPr>
          <w:rStyle w:val="Literal"/>
          <w:color w:val="000000"/>
        </w:rPr>
        <w:t>(</w:t>
      </w:r>
      <w:proofErr w:type="gramEnd"/>
      <w:r w:rsidRPr="000E1D42">
        <w:rPr>
          <w:rStyle w:val="Literal"/>
          <w:color w:val="000000"/>
        </w:rPr>
        <w:t>6),</w:t>
      </w:r>
    </w:p>
    <w:p w14:paraId="0628E891" w14:textId="77777777" w:rsidR="004C6ED5" w:rsidRDefault="006806D4" w:rsidP="000E1D42">
      <w:pPr>
        <w:pStyle w:val="Code"/>
        <w:rPr>
          <w:rStyle w:val="Literal"/>
          <w:color w:val="000000"/>
        </w:rPr>
      </w:pPr>
      <w:r w:rsidRPr="000E1D42">
        <w:rPr>
          <w:rStyle w:val="Literal"/>
          <w:color w:val="000000"/>
        </w:rPr>
        <w:lastRenderedPageBreak/>
        <w:t xml:space="preserve">        margin = </w:t>
      </w:r>
      <w:proofErr w:type="gramStart"/>
      <w:r w:rsidRPr="000E1D42">
        <w:rPr>
          <w:rStyle w:val="Literal"/>
          <w:color w:val="000000"/>
        </w:rPr>
        <w:t>margin(</w:t>
      </w:r>
      <w:proofErr w:type="gramEnd"/>
    </w:p>
    <w:p w14:paraId="36628FEA" w14:textId="77777777" w:rsidR="004C6ED5" w:rsidRDefault="006806D4" w:rsidP="000E1D42">
      <w:pPr>
        <w:pStyle w:val="Code"/>
        <w:rPr>
          <w:rStyle w:val="Literal"/>
          <w:color w:val="000000"/>
        </w:rPr>
      </w:pPr>
      <w:r w:rsidRPr="000E1D42">
        <w:rPr>
          <w:rStyle w:val="Literal"/>
          <w:color w:val="000000"/>
        </w:rPr>
        <w:t xml:space="preserve">          r = 5,</w:t>
      </w:r>
    </w:p>
    <w:p w14:paraId="40F037E0" w14:textId="77777777" w:rsidR="004C6ED5" w:rsidRDefault="006806D4" w:rsidP="000E1D42">
      <w:pPr>
        <w:pStyle w:val="Code"/>
        <w:rPr>
          <w:rStyle w:val="Literal"/>
          <w:color w:val="000000"/>
        </w:rPr>
      </w:pPr>
      <w:r w:rsidRPr="000E1D42">
        <w:rPr>
          <w:rStyle w:val="Literal"/>
          <w:color w:val="000000"/>
        </w:rPr>
        <w:t xml:space="preserve">          unit = "</w:t>
      </w:r>
      <w:proofErr w:type="spellStart"/>
      <w:r w:rsidRPr="000E1D42">
        <w:rPr>
          <w:rStyle w:val="Literal"/>
          <w:color w:val="000000"/>
        </w:rPr>
        <w:t>pt</w:t>
      </w:r>
      <w:proofErr w:type="spellEnd"/>
      <w:r w:rsidRPr="000E1D42">
        <w:rPr>
          <w:rStyle w:val="Literal"/>
          <w:color w:val="000000"/>
        </w:rPr>
        <w:t>"</w:t>
      </w:r>
    </w:p>
    <w:p w14:paraId="3B0A74AC" w14:textId="77777777" w:rsidR="004C6ED5" w:rsidRDefault="006806D4" w:rsidP="000E1D42">
      <w:pPr>
        <w:pStyle w:val="Code"/>
        <w:rPr>
          <w:rStyle w:val="Literal"/>
          <w:color w:val="000000"/>
        </w:rPr>
      </w:pPr>
      <w:r w:rsidRPr="000E1D42">
        <w:rPr>
          <w:rStyle w:val="Literal"/>
          <w:color w:val="000000"/>
        </w:rPr>
        <w:t xml:space="preserve">        )</w:t>
      </w:r>
    </w:p>
    <w:p w14:paraId="535B6E95" w14:textId="77777777" w:rsidR="004C6ED5" w:rsidRDefault="006806D4" w:rsidP="000E1D42">
      <w:pPr>
        <w:pStyle w:val="Code"/>
        <w:rPr>
          <w:rStyle w:val="Literal"/>
          <w:color w:val="000000"/>
        </w:rPr>
      </w:pPr>
      <w:r w:rsidRPr="000E1D42">
        <w:rPr>
          <w:rStyle w:val="Literal"/>
          <w:color w:val="000000"/>
        </w:rPr>
        <w:t xml:space="preserve">      ),</w:t>
      </w:r>
    </w:p>
    <w:p w14:paraId="347E7494" w14:textId="77777777" w:rsidR="004C6ED5" w:rsidRDefault="006806D4" w:rsidP="000E1D42">
      <w:pPr>
        <w:pStyle w:val="Code"/>
        <w:rPr>
          <w:rStyle w:val="Literal"/>
          <w:color w:val="000000"/>
        </w:rPr>
      </w:pPr>
      <w:r w:rsidRPr="000E1D42">
        <w:rPr>
          <w:rStyle w:val="Literal"/>
          <w:color w:val="000000"/>
        </w:rPr>
        <w:t xml:space="preserve">      </w:t>
      </w:r>
      <w:proofErr w:type="spellStart"/>
      <w:proofErr w:type="gramStart"/>
      <w:r w:rsidRPr="000E1D42">
        <w:rPr>
          <w:rStyle w:val="Literal"/>
          <w:color w:val="000000"/>
        </w:rPr>
        <w:t>title.theme</w:t>
      </w:r>
      <w:proofErr w:type="spellEnd"/>
      <w:proofErr w:type="gramEnd"/>
      <w:r w:rsidRPr="000E1D42">
        <w:rPr>
          <w:rStyle w:val="Literal"/>
          <w:color w:val="000000"/>
        </w:rPr>
        <w:t xml:space="preserve"> = </w:t>
      </w:r>
      <w:proofErr w:type="spellStart"/>
      <w:r w:rsidRPr="000E1D42">
        <w:rPr>
          <w:rStyle w:val="Literal"/>
          <w:color w:val="000000"/>
        </w:rPr>
        <w:t>element_text</w:t>
      </w:r>
      <w:proofErr w:type="spellEnd"/>
      <w:r w:rsidRPr="000E1D42">
        <w:rPr>
          <w:rStyle w:val="Literal"/>
          <w:color w:val="000000"/>
        </w:rPr>
        <w:t>(</w:t>
      </w:r>
    </w:p>
    <w:p w14:paraId="45E94C9B" w14:textId="77777777" w:rsidR="004C6ED5" w:rsidRDefault="006806D4" w:rsidP="000E1D42">
      <w:pPr>
        <w:pStyle w:val="Code"/>
        <w:rPr>
          <w:rStyle w:val="Literal"/>
          <w:color w:val="000000"/>
        </w:rPr>
      </w:pPr>
      <w:r w:rsidRPr="000E1D42">
        <w:rPr>
          <w:rStyle w:val="Literal"/>
          <w:color w:val="000000"/>
        </w:rPr>
        <w:t xml:space="preserve">        family = "Times New Roman",</w:t>
      </w:r>
    </w:p>
    <w:p w14:paraId="26FB78A7" w14:textId="77777777" w:rsidR="004C6ED5" w:rsidRDefault="006806D4" w:rsidP="000E1D42">
      <w:pPr>
        <w:pStyle w:val="Code"/>
        <w:rPr>
          <w:rStyle w:val="Literal"/>
          <w:color w:val="000000"/>
        </w:rPr>
      </w:pPr>
      <w:r w:rsidRPr="000E1D42">
        <w:rPr>
          <w:rStyle w:val="Literal"/>
          <w:color w:val="000000"/>
        </w:rPr>
        <w:t xml:space="preserve">        size = </w:t>
      </w:r>
      <w:proofErr w:type="spellStart"/>
      <w:proofErr w:type="gramStart"/>
      <w:r w:rsidRPr="000E1D42">
        <w:rPr>
          <w:rStyle w:val="Literal"/>
          <w:color w:val="000000"/>
        </w:rPr>
        <w:t>rel</w:t>
      </w:r>
      <w:proofErr w:type="spellEnd"/>
      <w:r w:rsidRPr="000E1D42">
        <w:rPr>
          <w:rStyle w:val="Literal"/>
          <w:color w:val="000000"/>
        </w:rPr>
        <w:t>(</w:t>
      </w:r>
      <w:proofErr w:type="gramEnd"/>
      <w:r w:rsidRPr="000E1D42">
        <w:rPr>
          <w:rStyle w:val="Literal"/>
          <w:color w:val="000000"/>
        </w:rPr>
        <w:t>9),</w:t>
      </w:r>
    </w:p>
    <w:p w14:paraId="5E0FD43B" w14:textId="77777777" w:rsidR="004C6ED5" w:rsidRDefault="006806D4" w:rsidP="000E1D42">
      <w:pPr>
        <w:pStyle w:val="Code"/>
        <w:rPr>
          <w:rStyle w:val="Literal"/>
          <w:color w:val="000000"/>
        </w:rPr>
      </w:pPr>
      <w:r w:rsidRPr="000E1D42">
        <w:rPr>
          <w:rStyle w:val="Literal"/>
          <w:color w:val="000000"/>
        </w:rPr>
        <w:t xml:space="preserve">        margin = </w:t>
      </w:r>
      <w:proofErr w:type="gramStart"/>
      <w:r w:rsidRPr="000E1D42">
        <w:rPr>
          <w:rStyle w:val="Literal"/>
          <w:color w:val="000000"/>
        </w:rPr>
        <w:t>margin(</w:t>
      </w:r>
      <w:proofErr w:type="gramEnd"/>
    </w:p>
    <w:p w14:paraId="61F07BED" w14:textId="77777777" w:rsidR="004C6ED5" w:rsidRDefault="006806D4" w:rsidP="000E1D42">
      <w:pPr>
        <w:pStyle w:val="Code"/>
        <w:rPr>
          <w:rStyle w:val="Literal"/>
          <w:color w:val="000000"/>
        </w:rPr>
      </w:pPr>
      <w:r w:rsidRPr="000E1D42">
        <w:rPr>
          <w:rStyle w:val="Literal"/>
          <w:color w:val="000000"/>
        </w:rPr>
        <w:t xml:space="preserve">          b = .1,</w:t>
      </w:r>
    </w:p>
    <w:p w14:paraId="60835599" w14:textId="77777777" w:rsidR="004C6ED5" w:rsidRDefault="006806D4" w:rsidP="000E1D42">
      <w:pPr>
        <w:pStyle w:val="Code"/>
        <w:rPr>
          <w:rStyle w:val="Literal"/>
          <w:color w:val="000000"/>
        </w:rPr>
      </w:pPr>
      <w:r w:rsidRPr="000E1D42">
        <w:rPr>
          <w:rStyle w:val="Literal"/>
          <w:color w:val="000000"/>
        </w:rPr>
        <w:t xml:space="preserve">          unit = "cm"</w:t>
      </w:r>
    </w:p>
    <w:p w14:paraId="7050F436" w14:textId="77777777" w:rsidR="004C6ED5" w:rsidRDefault="006806D4" w:rsidP="000E1D42">
      <w:pPr>
        <w:pStyle w:val="Code"/>
        <w:rPr>
          <w:rStyle w:val="Literal"/>
          <w:color w:val="000000"/>
        </w:rPr>
      </w:pPr>
      <w:r w:rsidRPr="000E1D42">
        <w:rPr>
          <w:rStyle w:val="Literal"/>
          <w:color w:val="000000"/>
        </w:rPr>
        <w:t xml:space="preserve">        )</w:t>
      </w:r>
    </w:p>
    <w:p w14:paraId="11CE063B" w14:textId="77777777" w:rsidR="004C6ED5" w:rsidRDefault="006806D4" w:rsidP="000E1D42">
      <w:pPr>
        <w:pStyle w:val="Code"/>
        <w:rPr>
          <w:rStyle w:val="Literal"/>
          <w:color w:val="000000"/>
        </w:rPr>
      </w:pPr>
      <w:r w:rsidRPr="000E1D42">
        <w:rPr>
          <w:rStyle w:val="Literal"/>
          <w:color w:val="000000"/>
        </w:rPr>
        <w:t xml:space="preserve">      ),</w:t>
      </w:r>
    </w:p>
    <w:p w14:paraId="346D4BC8" w14:textId="1BD58178" w:rsidR="004C6ED5" w:rsidRDefault="006806D4" w:rsidP="000E1D42">
      <w:pPr>
        <w:pStyle w:val="Code"/>
        <w:rPr>
          <w:rStyle w:val="Literal"/>
          <w:color w:val="000000"/>
        </w:rPr>
      </w:pPr>
      <w:r w:rsidRPr="000E1D42">
        <w:rPr>
          <w:rStyle w:val="Literal"/>
          <w:color w:val="000000"/>
        </w:rPr>
        <w:t xml:space="preserve"> </w:t>
      </w:r>
      <w:r w:rsidR="0056677C" w:rsidRPr="00112158">
        <w:rPr>
          <w:rStyle w:val="CodeAnnotation"/>
        </w:rPr>
        <w:t>4</w:t>
      </w:r>
      <w:r w:rsidRPr="000E1D42">
        <w:rPr>
          <w:rStyle w:val="Literal"/>
          <w:color w:val="000000"/>
        </w:rPr>
        <w:t xml:space="preserve">    </w:t>
      </w:r>
      <w:proofErr w:type="spellStart"/>
      <w:proofErr w:type="gramStart"/>
      <w:r w:rsidRPr="000E1D42">
        <w:rPr>
          <w:rStyle w:val="Literal"/>
          <w:color w:val="000000"/>
        </w:rPr>
        <w:t>title.position</w:t>
      </w:r>
      <w:proofErr w:type="spellEnd"/>
      <w:proofErr w:type="gramEnd"/>
      <w:r w:rsidRPr="000E1D42">
        <w:rPr>
          <w:rStyle w:val="Literal"/>
          <w:color w:val="000000"/>
        </w:rPr>
        <w:t xml:space="preserve"> = "top",</w:t>
      </w:r>
    </w:p>
    <w:p w14:paraId="23738D89" w14:textId="77777777" w:rsidR="004C6ED5" w:rsidRDefault="006806D4" w:rsidP="000E1D42">
      <w:pPr>
        <w:pStyle w:val="Code"/>
        <w:rPr>
          <w:rStyle w:val="Literal"/>
          <w:color w:val="000000"/>
        </w:rPr>
      </w:pPr>
      <w:r w:rsidRPr="000E1D42">
        <w:rPr>
          <w:rStyle w:val="Literal"/>
          <w:color w:val="000000"/>
        </w:rPr>
        <w:t xml:space="preserve">      </w:t>
      </w:r>
      <w:proofErr w:type="spellStart"/>
      <w:proofErr w:type="gramStart"/>
      <w:r w:rsidRPr="000E1D42">
        <w:rPr>
          <w:rStyle w:val="Literal"/>
          <w:color w:val="000000"/>
        </w:rPr>
        <w:t>title.hjust</w:t>
      </w:r>
      <w:proofErr w:type="spellEnd"/>
      <w:proofErr w:type="gramEnd"/>
      <w:r w:rsidRPr="000E1D42">
        <w:rPr>
          <w:rStyle w:val="Literal"/>
          <w:color w:val="000000"/>
        </w:rPr>
        <w:t xml:space="preserve"> = .5</w:t>
      </w:r>
    </w:p>
    <w:p w14:paraId="400A8089" w14:textId="77777777" w:rsidR="004C6ED5" w:rsidRDefault="006806D4" w:rsidP="000E1D42">
      <w:pPr>
        <w:pStyle w:val="Code"/>
        <w:rPr>
          <w:rStyle w:val="Literal"/>
          <w:color w:val="000000"/>
        </w:rPr>
      </w:pPr>
      <w:r w:rsidRPr="000E1D42">
        <w:rPr>
          <w:rStyle w:val="Literal"/>
          <w:color w:val="000000"/>
        </w:rPr>
        <w:t xml:space="preserve">    )</w:t>
      </w:r>
    </w:p>
    <w:p w14:paraId="718C38CC" w14:textId="23098A47" w:rsidR="006806D4" w:rsidRPr="000E1D42" w:rsidRDefault="006806D4" w:rsidP="000E1D42">
      <w:pPr>
        <w:pStyle w:val="Code"/>
        <w:rPr>
          <w:rStyle w:val="Literal"/>
          <w:color w:val="000000"/>
        </w:rPr>
      </w:pPr>
      <w:r w:rsidRPr="000E1D42">
        <w:rPr>
          <w:rStyle w:val="Literal"/>
          <w:color w:val="000000"/>
        </w:rPr>
        <w:t xml:space="preserve">  )</w:t>
      </w:r>
    </w:p>
    <w:p w14:paraId="2B6BF0E8" w14:textId="77777777" w:rsidR="006806D4" w:rsidRDefault="006806D4" w:rsidP="00010CA3">
      <w:pPr>
        <w:pStyle w:val="Body"/>
      </w:pPr>
      <w:r>
        <w:t xml:space="preserve">If we view our map at this point, it won’t actually look like much because the legend is currently quite large in relation to the maps. In order to change this, and to make some other tweaks to improve the look-and-feel of our maps, </w:t>
      </w:r>
      <w:proofErr w:type="spellStart"/>
      <w:r>
        <w:t>Madjid</w:t>
      </w:r>
      <w:proofErr w:type="spellEnd"/>
      <w:r>
        <w:t xml:space="preserve"> made multiple tweaks to the maps themselves. He did this using the </w:t>
      </w:r>
      <w:proofErr w:type="gramStart"/>
      <w:r w:rsidRPr="00010CA3">
        <w:rPr>
          <w:rStyle w:val="Literal"/>
        </w:rPr>
        <w:t>theme(</w:t>
      </w:r>
      <w:proofErr w:type="gramEnd"/>
      <w:r w:rsidRPr="00010CA3">
        <w:rPr>
          <w:rStyle w:val="Literal"/>
        </w:rPr>
        <w:t>)</w:t>
      </w:r>
      <w:r>
        <w:t xml:space="preserve"> function from the </w:t>
      </w:r>
      <w:r w:rsidRPr="00010CA3">
        <w:rPr>
          <w:rStyle w:val="Literal"/>
        </w:rPr>
        <w:t>ggplot2</w:t>
      </w:r>
      <w:r>
        <w:t xml:space="preserve"> package. One benefit of making maps with ggplot is that all of the tweaks you use when making a regular plot can be carried over to your maps as well. Many of the tweaks within the </w:t>
      </w:r>
      <w:proofErr w:type="gramStart"/>
      <w:r w:rsidRPr="00010CA3">
        <w:rPr>
          <w:rStyle w:val="Literal"/>
        </w:rPr>
        <w:t>theme(</w:t>
      </w:r>
      <w:proofErr w:type="gramEnd"/>
      <w:r w:rsidRPr="00010CA3">
        <w:rPr>
          <w:rStyle w:val="Literal"/>
        </w:rPr>
        <w:t>)</w:t>
      </w:r>
      <w:r>
        <w:t xml:space="preserve"> function below are similar to those seen in Chapter 2. I’m saving the map as it is now as the object </w:t>
      </w:r>
      <w:proofErr w:type="spellStart"/>
      <w:r w:rsidRPr="00010CA3">
        <w:rPr>
          <w:rStyle w:val="Literal"/>
        </w:rPr>
        <w:t>map_with_legend_tweaks</w:t>
      </w:r>
      <w:proofErr w:type="spellEnd"/>
      <w:r>
        <w:t xml:space="preserve"> so that we can add onto it below.</w:t>
      </w:r>
    </w:p>
    <w:p w14:paraId="6705C56D" w14:textId="77777777" w:rsidR="006806D4" w:rsidRDefault="006806D4" w:rsidP="003139C0">
      <w:pPr>
        <w:pStyle w:val="HeadC"/>
      </w:pPr>
      <w:bookmarkStart w:id="16" w:name="tweaking-the-theme-the-legend"/>
      <w:bookmarkEnd w:id="15"/>
      <w:r>
        <w:t>Tweaking the Theme: The Legend</w:t>
      </w:r>
    </w:p>
    <w:p w14:paraId="6373DBEF" w14:textId="77777777" w:rsidR="006806D4" w:rsidRDefault="006806D4" w:rsidP="00010CA3">
      <w:pPr>
        <w:pStyle w:val="Body"/>
      </w:pPr>
      <w:r>
        <w:t xml:space="preserve">Let’s review the changes that </w:t>
      </w:r>
      <w:proofErr w:type="spellStart"/>
      <w:r>
        <w:t>Abdoul</w:t>
      </w:r>
      <w:proofErr w:type="spellEnd"/>
      <w:r>
        <w:t xml:space="preserve"> </w:t>
      </w:r>
      <w:proofErr w:type="spellStart"/>
      <w:r>
        <w:t>Madjid</w:t>
      </w:r>
      <w:proofErr w:type="spellEnd"/>
      <w:r>
        <w:t xml:space="preserve"> made to his maps using ggplot themes. He began by applying </w:t>
      </w:r>
      <w:proofErr w:type="spellStart"/>
      <w:r w:rsidRPr="00010CA3">
        <w:rPr>
          <w:rStyle w:val="Literal"/>
        </w:rPr>
        <w:t>theme_</w:t>
      </w:r>
      <w:proofErr w:type="gramStart"/>
      <w:r w:rsidRPr="00010CA3">
        <w:rPr>
          <w:rStyle w:val="Literal"/>
        </w:rPr>
        <w:t>minimal</w:t>
      </w:r>
      <w:proofErr w:type="spellEnd"/>
      <w:r w:rsidRPr="00010CA3">
        <w:rPr>
          <w:rStyle w:val="Literal"/>
        </w:rPr>
        <w:t>(</w:t>
      </w:r>
      <w:proofErr w:type="gramEnd"/>
      <w:r w:rsidRPr="00010CA3">
        <w:rPr>
          <w:rStyle w:val="Literal"/>
        </w:rPr>
        <w:t>)</w:t>
      </w:r>
      <w:r>
        <w:t xml:space="preserve"> to his map. This removes the ugly gray background that ggplot applies to plots (and maps). He then applied additional tweaks using the </w:t>
      </w:r>
      <w:proofErr w:type="gramStart"/>
      <w:r w:rsidRPr="00010CA3">
        <w:rPr>
          <w:rStyle w:val="Literal"/>
        </w:rPr>
        <w:t>theme(</w:t>
      </w:r>
      <w:proofErr w:type="gramEnd"/>
      <w:r w:rsidRPr="00010CA3">
        <w:rPr>
          <w:rStyle w:val="Literal"/>
        </w:rPr>
        <w:t>)</w:t>
      </w:r>
      <w:r>
        <w:t xml:space="preserve"> function. Let’s start by looking at the tweaks to the legend.</w:t>
      </w:r>
    </w:p>
    <w:p w14:paraId="6EC94AE5" w14:textId="77777777" w:rsidR="006806D4" w:rsidRDefault="006806D4" w:rsidP="00010CA3">
      <w:pPr>
        <w:pStyle w:val="Body"/>
      </w:pPr>
      <w:r>
        <w:t xml:space="preserve">While the code in the </w:t>
      </w:r>
      <w:proofErr w:type="spellStart"/>
      <w:r w:rsidRPr="00010CA3">
        <w:rPr>
          <w:rStyle w:val="Literal"/>
        </w:rPr>
        <w:t>scale_fill_discrete_</w:t>
      </w:r>
      <w:proofErr w:type="gramStart"/>
      <w:r w:rsidRPr="00010CA3">
        <w:rPr>
          <w:rStyle w:val="Literal"/>
        </w:rPr>
        <w:t>sequential</w:t>
      </w:r>
      <w:proofErr w:type="spellEnd"/>
      <w:r w:rsidRPr="00010CA3">
        <w:rPr>
          <w:rStyle w:val="Literal"/>
        </w:rPr>
        <w:t>(</w:t>
      </w:r>
      <w:proofErr w:type="gramEnd"/>
      <w:r w:rsidRPr="00010CA3">
        <w:rPr>
          <w:rStyle w:val="Literal"/>
        </w:rPr>
        <w:t>)</w:t>
      </w:r>
      <w:r>
        <w:t xml:space="preserve"> function customized individual elements </w:t>
      </w:r>
      <w:r w:rsidRPr="00C50FCE">
        <w:rPr>
          <w:rStyle w:val="Italic"/>
        </w:rPr>
        <w:t>within</w:t>
      </w:r>
      <w:r>
        <w:t xml:space="preserve"> the legend (for example, the size of the colored squares), the code below customizes the legend as a whole. </w:t>
      </w:r>
      <w:proofErr w:type="spellStart"/>
      <w:r>
        <w:t>Madjid</w:t>
      </w:r>
      <w:proofErr w:type="spellEnd"/>
      <w:r>
        <w:t xml:space="preserve"> moved the legend to the top of the maps using </w:t>
      </w:r>
      <w:proofErr w:type="spellStart"/>
      <w:proofErr w:type="gramStart"/>
      <w:r w:rsidRPr="00010CA3">
        <w:rPr>
          <w:rStyle w:val="Literal"/>
        </w:rPr>
        <w:t>legend.position</w:t>
      </w:r>
      <w:proofErr w:type="spellEnd"/>
      <w:proofErr w:type="gramEnd"/>
      <w:r w:rsidRPr="00010CA3">
        <w:rPr>
          <w:rStyle w:val="Literal"/>
        </w:rPr>
        <w:t xml:space="preserve"> = "top"</w:t>
      </w:r>
      <w:r>
        <w:t xml:space="preserve"> and added a bit of spacing around the legend with </w:t>
      </w:r>
      <w:proofErr w:type="spellStart"/>
      <w:r w:rsidRPr="00010CA3">
        <w:rPr>
          <w:rStyle w:val="Literal"/>
        </w:rPr>
        <w:t>legend.box.spacing</w:t>
      </w:r>
      <w:proofErr w:type="spellEnd"/>
      <w:r w:rsidRPr="00010CA3">
        <w:rPr>
          <w:rStyle w:val="Literal"/>
        </w:rPr>
        <w:t xml:space="preserve"> = unit(.25, "cm")</w:t>
      </w:r>
      <w:r>
        <w:t>.</w:t>
      </w:r>
    </w:p>
    <w:p w14:paraId="75BED471" w14:textId="77777777" w:rsidR="004C6ED5" w:rsidRDefault="006806D4" w:rsidP="0058321D">
      <w:pPr>
        <w:pStyle w:val="Code"/>
        <w:rPr>
          <w:rStyle w:val="Literal"/>
          <w:color w:val="000000"/>
        </w:rPr>
      </w:pPr>
      <w:proofErr w:type="spellStart"/>
      <w:r w:rsidRPr="0058321D">
        <w:rPr>
          <w:rStyle w:val="Literal"/>
          <w:color w:val="000000"/>
        </w:rPr>
        <w:t>map_with_legend_tweaks</w:t>
      </w:r>
      <w:proofErr w:type="spellEnd"/>
      <w:r w:rsidRPr="0058321D">
        <w:rPr>
          <w:rStyle w:val="Literal"/>
          <w:color w:val="000000"/>
        </w:rPr>
        <w:t xml:space="preserve"> +</w:t>
      </w:r>
    </w:p>
    <w:p w14:paraId="65C36DA3" w14:textId="77777777" w:rsidR="004C6ED5" w:rsidRDefault="006806D4" w:rsidP="0058321D">
      <w:pPr>
        <w:pStyle w:val="Code"/>
        <w:rPr>
          <w:rStyle w:val="Literal"/>
          <w:color w:val="000000"/>
        </w:rPr>
      </w:pPr>
      <w:r w:rsidRPr="0058321D">
        <w:rPr>
          <w:rStyle w:val="Literal"/>
          <w:color w:val="000000"/>
        </w:rPr>
        <w:t xml:space="preserve">  </w:t>
      </w:r>
      <w:proofErr w:type="spellStart"/>
      <w:r w:rsidRPr="0058321D">
        <w:rPr>
          <w:rStyle w:val="Literal"/>
          <w:color w:val="000000"/>
        </w:rPr>
        <w:t>theme_</w:t>
      </w:r>
      <w:proofErr w:type="gramStart"/>
      <w:r w:rsidRPr="0058321D">
        <w:rPr>
          <w:rStyle w:val="Literal"/>
          <w:color w:val="000000"/>
        </w:rPr>
        <w:t>minimal</w:t>
      </w:r>
      <w:proofErr w:type="spellEnd"/>
      <w:r w:rsidRPr="0058321D">
        <w:rPr>
          <w:rStyle w:val="Literal"/>
          <w:color w:val="000000"/>
        </w:rPr>
        <w:t>(</w:t>
      </w:r>
      <w:proofErr w:type="gramEnd"/>
      <w:r w:rsidRPr="0058321D">
        <w:rPr>
          <w:rStyle w:val="Literal"/>
          <w:color w:val="000000"/>
        </w:rPr>
        <w:t>) +</w:t>
      </w:r>
    </w:p>
    <w:p w14:paraId="03F5C944" w14:textId="77777777" w:rsidR="004C6ED5" w:rsidRDefault="006806D4" w:rsidP="0058321D">
      <w:pPr>
        <w:pStyle w:val="Code"/>
        <w:rPr>
          <w:rStyle w:val="Literal"/>
          <w:color w:val="000000"/>
        </w:rPr>
      </w:pPr>
      <w:r w:rsidRPr="0058321D">
        <w:rPr>
          <w:rStyle w:val="Literal"/>
          <w:color w:val="000000"/>
        </w:rPr>
        <w:t xml:space="preserve">  </w:t>
      </w:r>
      <w:proofErr w:type="gramStart"/>
      <w:r w:rsidRPr="0058321D">
        <w:rPr>
          <w:rStyle w:val="Literal"/>
          <w:color w:val="000000"/>
        </w:rPr>
        <w:t>theme(</w:t>
      </w:r>
      <w:proofErr w:type="gramEnd"/>
    </w:p>
    <w:p w14:paraId="6190B063" w14:textId="77777777" w:rsidR="004C6ED5" w:rsidRDefault="006806D4" w:rsidP="0058321D">
      <w:pPr>
        <w:pStyle w:val="Code"/>
        <w:rPr>
          <w:rStyle w:val="Literal"/>
          <w:color w:val="000000"/>
        </w:rPr>
      </w:pPr>
      <w:r w:rsidRPr="0058321D">
        <w:rPr>
          <w:rStyle w:val="Literal"/>
          <w:color w:val="000000"/>
        </w:rPr>
        <w:t xml:space="preserve">    </w:t>
      </w:r>
      <w:proofErr w:type="spellStart"/>
      <w:proofErr w:type="gramStart"/>
      <w:r w:rsidRPr="0058321D">
        <w:rPr>
          <w:rStyle w:val="Literal"/>
          <w:color w:val="000000"/>
        </w:rPr>
        <w:t>legend.position</w:t>
      </w:r>
      <w:proofErr w:type="spellEnd"/>
      <w:proofErr w:type="gramEnd"/>
      <w:r w:rsidRPr="0058321D">
        <w:rPr>
          <w:rStyle w:val="Literal"/>
          <w:color w:val="000000"/>
        </w:rPr>
        <w:t xml:space="preserve"> = "top",</w:t>
      </w:r>
    </w:p>
    <w:p w14:paraId="51AC5ABC" w14:textId="77777777" w:rsidR="004C6ED5" w:rsidRDefault="006806D4" w:rsidP="0058321D">
      <w:pPr>
        <w:pStyle w:val="Code"/>
        <w:rPr>
          <w:rStyle w:val="Literal"/>
          <w:color w:val="000000"/>
        </w:rPr>
      </w:pPr>
      <w:r w:rsidRPr="0058321D">
        <w:rPr>
          <w:rStyle w:val="Literal"/>
          <w:color w:val="000000"/>
        </w:rPr>
        <w:t xml:space="preserve">    </w:t>
      </w:r>
      <w:proofErr w:type="spellStart"/>
      <w:proofErr w:type="gramStart"/>
      <w:r w:rsidRPr="0058321D">
        <w:rPr>
          <w:rStyle w:val="Literal"/>
          <w:color w:val="000000"/>
        </w:rPr>
        <w:t>legend.box.spacing</w:t>
      </w:r>
      <w:proofErr w:type="spellEnd"/>
      <w:proofErr w:type="gramEnd"/>
      <w:r w:rsidRPr="0058321D">
        <w:rPr>
          <w:rStyle w:val="Literal"/>
          <w:color w:val="000000"/>
        </w:rPr>
        <w:t xml:space="preserve"> = unit(.25, "cm")</w:t>
      </w:r>
    </w:p>
    <w:p w14:paraId="3B4B22AF" w14:textId="06CBC0B4" w:rsidR="006806D4" w:rsidRPr="0058321D" w:rsidRDefault="006806D4" w:rsidP="0058321D">
      <w:pPr>
        <w:pStyle w:val="Code"/>
        <w:rPr>
          <w:rStyle w:val="Literal"/>
          <w:color w:val="000000"/>
        </w:rPr>
      </w:pPr>
      <w:r w:rsidRPr="0058321D">
        <w:rPr>
          <w:rStyle w:val="Literal"/>
          <w:color w:val="000000"/>
        </w:rPr>
        <w:t xml:space="preserve">  )</w:t>
      </w:r>
    </w:p>
    <w:p w14:paraId="4C7E7834" w14:textId="0133B5A3" w:rsidR="006806D4" w:rsidRDefault="006806D4" w:rsidP="00010CA3">
      <w:pPr>
        <w:pStyle w:val="Body"/>
      </w:pPr>
      <w:r>
        <w:t xml:space="preserve">We can see the result of these tweaks in Figure </w:t>
      </w:r>
      <w:r w:rsidR="0051572D">
        <w:t>4-1</w:t>
      </w:r>
      <w:r>
        <w:t>5 below.</w:t>
      </w:r>
    </w:p>
    <w:p w14:paraId="2AD63A8F" w14:textId="77777777" w:rsidR="006806D4" w:rsidRDefault="006806D4" w:rsidP="00203E9D">
      <w:pPr>
        <w:pStyle w:val="GraphicSlug"/>
      </w:pPr>
      <w:r>
        <w:t>[F04015.pdf]</w:t>
      </w:r>
    </w:p>
    <w:p w14:paraId="7791475A" w14:textId="77777777" w:rsidR="006806D4" w:rsidRDefault="006806D4" w:rsidP="006806D4">
      <w:pPr>
        <w:pStyle w:val="CaptionedFigure"/>
      </w:pPr>
      <w:r>
        <w:rPr>
          <w:noProof/>
        </w:rPr>
        <w:lastRenderedPageBreak/>
        <w:drawing>
          <wp:inline distT="0" distB="0" distL="0" distR="0" wp14:anchorId="1832A410" wp14:editId="69CCC710">
            <wp:extent cx="4602684" cy="3682147"/>
            <wp:effectExtent l="0" t="0" r="0" b="0"/>
            <wp:docPr id="223" name="Picture" descr="Figure 4.15: The COVID map with additional tweaks to the legend"/>
            <wp:cNvGraphicFramePr/>
            <a:graphic xmlns:a="http://schemas.openxmlformats.org/drawingml/2006/main">
              <a:graphicData uri="http://schemas.openxmlformats.org/drawingml/2006/picture">
                <pic:pic xmlns:pic="http://schemas.openxmlformats.org/drawingml/2006/picture">
                  <pic:nvPicPr>
                    <pic:cNvPr id="224" name="Picture" descr="maps_files/figure-docx/map-with-more-legend-tweaks-1.png"/>
                    <pic:cNvPicPr>
                      <a:picLocks noChangeAspect="1" noChangeArrowheads="1"/>
                    </pic:cNvPicPr>
                  </pic:nvPicPr>
                  <pic:blipFill>
                    <a:blip r:embed="rId18"/>
                    <a:stretch>
                      <a:fillRect/>
                    </a:stretch>
                  </pic:blipFill>
                  <pic:spPr bwMode="auto">
                    <a:xfrm>
                      <a:off x="0" y="0"/>
                      <a:ext cx="4602684" cy="3682147"/>
                    </a:xfrm>
                    <a:prstGeom prst="rect">
                      <a:avLst/>
                    </a:prstGeom>
                    <a:noFill/>
                    <a:ln w="9525">
                      <a:noFill/>
                      <a:headEnd/>
                      <a:tailEnd/>
                    </a:ln>
                  </pic:spPr>
                </pic:pic>
              </a:graphicData>
            </a:graphic>
          </wp:inline>
        </w:drawing>
      </w:r>
    </w:p>
    <w:p w14:paraId="1B6B4BDF" w14:textId="4E640C40" w:rsidR="006806D4" w:rsidRDefault="006806D4" w:rsidP="009C4AF0">
      <w:pPr>
        <w:pStyle w:val="CaptionLine"/>
      </w:pPr>
      <w:r>
        <w:t>The COVID map with additional tweaks to the legend</w:t>
      </w:r>
    </w:p>
    <w:p w14:paraId="7E4A6D5E" w14:textId="77777777" w:rsidR="006806D4" w:rsidRDefault="006806D4" w:rsidP="00010CA3">
      <w:pPr>
        <w:pStyle w:val="Body"/>
      </w:pPr>
      <w:r>
        <w:t xml:space="preserve">As I did above, I’m saving the map as it is at this point (in this case, to an object called </w:t>
      </w:r>
      <w:proofErr w:type="spellStart"/>
      <w:r w:rsidRPr="00010CA3">
        <w:rPr>
          <w:rStyle w:val="Literal"/>
        </w:rPr>
        <w:t>map_with_more_legend_tweaks</w:t>
      </w:r>
      <w:proofErr w:type="spellEnd"/>
      <w:r>
        <w:t>) to avoid having to reprint all of the code for each map (I do the same thing in the sections below).</w:t>
      </w:r>
    </w:p>
    <w:p w14:paraId="0852BAAB" w14:textId="77777777" w:rsidR="006806D4" w:rsidRDefault="006806D4" w:rsidP="003139C0">
      <w:pPr>
        <w:pStyle w:val="HeadC"/>
      </w:pPr>
      <w:bookmarkStart w:id="17" w:name="X1e48c7fad94c64ed31ea78aadb242dbdcd770a1"/>
      <w:bookmarkEnd w:id="16"/>
      <w:r>
        <w:t>Tweaking the Theme: The Title, Caption, and Strip Text</w:t>
      </w:r>
    </w:p>
    <w:p w14:paraId="68CFEDFD" w14:textId="77777777" w:rsidR="006806D4" w:rsidRDefault="006806D4" w:rsidP="00010CA3">
      <w:pPr>
        <w:pStyle w:val="Body"/>
      </w:pPr>
      <w:r>
        <w:t xml:space="preserve">Next, </w:t>
      </w:r>
      <w:proofErr w:type="spellStart"/>
      <w:r>
        <w:t>Madjid</w:t>
      </w:r>
      <w:proofErr w:type="spellEnd"/>
      <w:r>
        <w:t xml:space="preserve"> made tweaks to the title and caption. Below, we added the title and caption using this </w:t>
      </w:r>
      <w:proofErr w:type="gramStart"/>
      <w:r w:rsidRPr="00010CA3">
        <w:rPr>
          <w:rStyle w:val="Literal"/>
        </w:rPr>
        <w:t>labs(</w:t>
      </w:r>
      <w:proofErr w:type="gramEnd"/>
      <w:r w:rsidRPr="00010CA3">
        <w:rPr>
          <w:rStyle w:val="Literal"/>
        </w:rPr>
        <w:t>)</w:t>
      </w:r>
      <w:r>
        <w:t xml:space="preserve"> function. Then, we see how </w:t>
      </w:r>
      <w:proofErr w:type="spellStart"/>
      <w:r>
        <w:t>Madjid</w:t>
      </w:r>
      <w:proofErr w:type="spellEnd"/>
      <w:r>
        <w:t xml:space="preserve"> used the </w:t>
      </w:r>
      <w:proofErr w:type="gramStart"/>
      <w:r w:rsidRPr="00010CA3">
        <w:rPr>
          <w:rStyle w:val="Literal"/>
        </w:rPr>
        <w:t>theme(</w:t>
      </w:r>
      <w:proofErr w:type="gramEnd"/>
      <w:r w:rsidRPr="00010CA3">
        <w:rPr>
          <w:rStyle w:val="Literal"/>
        </w:rPr>
        <w:t>)</w:t>
      </w:r>
      <w:r>
        <w:t xml:space="preserve"> function to tweak these elements as well as the label for each map (“Jan. 01”, “Jan. 02”, and so on). He makes all text use Times New Roman and makes it a nearly black color using the hex code #111111. This sets defaults for all text elements, but </w:t>
      </w:r>
      <w:proofErr w:type="spellStart"/>
      <w:r>
        <w:t>Madjid</w:t>
      </w:r>
      <w:proofErr w:type="spellEnd"/>
      <w:r>
        <w:t xml:space="preserve"> also made tweaks to individual elements as well. He set the size of the title to be 2.5 times that of other text elements (</w:t>
      </w:r>
      <w:r w:rsidRPr="00010CA3">
        <w:rPr>
          <w:rStyle w:val="Literal"/>
        </w:rPr>
        <w:t xml:space="preserve">size = </w:t>
      </w:r>
      <w:proofErr w:type="spellStart"/>
      <w:proofErr w:type="gramStart"/>
      <w:r w:rsidRPr="00010CA3">
        <w:rPr>
          <w:rStyle w:val="Literal"/>
        </w:rPr>
        <w:t>rel</w:t>
      </w:r>
      <w:proofErr w:type="spellEnd"/>
      <w:r w:rsidRPr="00010CA3">
        <w:rPr>
          <w:rStyle w:val="Literal"/>
        </w:rPr>
        <w:t>(</w:t>
      </w:r>
      <w:proofErr w:type="gramEnd"/>
      <w:r w:rsidRPr="00010CA3">
        <w:rPr>
          <w:rStyle w:val="Literal"/>
        </w:rPr>
        <w:t>2.5)</w:t>
      </w:r>
      <w:r>
        <w:t>), made it bold (</w:t>
      </w:r>
      <w:r w:rsidRPr="00010CA3">
        <w:rPr>
          <w:rStyle w:val="Literal"/>
        </w:rPr>
        <w:t>face = "bold"</w:t>
      </w:r>
      <w:r>
        <w:t>) and centered (</w:t>
      </w:r>
      <w:proofErr w:type="spellStart"/>
      <w:r w:rsidRPr="00010CA3">
        <w:rPr>
          <w:rStyle w:val="Literal"/>
        </w:rPr>
        <w:t>hjust</w:t>
      </w:r>
      <w:proofErr w:type="spellEnd"/>
      <w:r w:rsidRPr="00010CA3">
        <w:rPr>
          <w:rStyle w:val="Literal"/>
        </w:rPr>
        <w:t xml:space="preserve"> = 0.5</w:t>
      </w:r>
      <w:r>
        <w:t>), and added 0.25 centimeter margins on the top and bottom (</w:t>
      </w:r>
      <w:proofErr w:type="spellStart"/>
      <w:r w:rsidRPr="00010CA3">
        <w:rPr>
          <w:rStyle w:val="Literal"/>
        </w:rPr>
        <w:t>hjust</w:t>
      </w:r>
      <w:proofErr w:type="spellEnd"/>
      <w:r w:rsidRPr="00010CA3">
        <w:rPr>
          <w:rStyle w:val="Literal"/>
        </w:rPr>
        <w:t xml:space="preserve"> = 0.5, margin = margin(t = .25, b = .25, unit = "cm")</w:t>
      </w:r>
      <w:r>
        <w:t xml:space="preserve">). He made the same tweaks to the caption, with the exception of adjusting the font size. And finally, </w:t>
      </w:r>
      <w:proofErr w:type="spellStart"/>
      <w:r>
        <w:t>Abdoul</w:t>
      </w:r>
      <w:proofErr w:type="spellEnd"/>
      <w:r>
        <w:t xml:space="preserve"> </w:t>
      </w:r>
      <w:proofErr w:type="spellStart"/>
      <w:r>
        <w:t>Madjid</w:t>
      </w:r>
      <w:proofErr w:type="spellEnd"/>
      <w:r>
        <w:t xml:space="preserve"> adjusted the size and bolding of the individual map labels using </w:t>
      </w:r>
      <w:proofErr w:type="spellStart"/>
      <w:r w:rsidRPr="00010CA3">
        <w:rPr>
          <w:rStyle w:val="Literal"/>
        </w:rPr>
        <w:t>strip.text</w:t>
      </w:r>
      <w:proofErr w:type="spellEnd"/>
      <w:r>
        <w:t>.</w:t>
      </w:r>
    </w:p>
    <w:p w14:paraId="13A7D3A4" w14:textId="77777777" w:rsidR="004C6ED5" w:rsidRDefault="006806D4" w:rsidP="000476CB">
      <w:pPr>
        <w:pStyle w:val="Code"/>
        <w:rPr>
          <w:rStyle w:val="Literal"/>
          <w:color w:val="000000"/>
        </w:rPr>
      </w:pPr>
      <w:proofErr w:type="spellStart"/>
      <w:r w:rsidRPr="000476CB">
        <w:rPr>
          <w:rStyle w:val="Literal"/>
          <w:color w:val="000000"/>
        </w:rPr>
        <w:t>map_with_more_legend_tweaks</w:t>
      </w:r>
      <w:proofErr w:type="spellEnd"/>
      <w:r w:rsidRPr="000476CB">
        <w:rPr>
          <w:rStyle w:val="Literal"/>
          <w:color w:val="000000"/>
        </w:rPr>
        <w:t xml:space="preserve"> +</w:t>
      </w:r>
    </w:p>
    <w:p w14:paraId="449AEAA5" w14:textId="77777777" w:rsidR="004C6ED5" w:rsidRDefault="006806D4" w:rsidP="000476CB">
      <w:pPr>
        <w:pStyle w:val="Code"/>
        <w:rPr>
          <w:rStyle w:val="Literal"/>
          <w:color w:val="000000"/>
        </w:rPr>
      </w:pPr>
      <w:r w:rsidRPr="000476CB">
        <w:rPr>
          <w:rStyle w:val="Literal"/>
          <w:color w:val="000000"/>
        </w:rPr>
        <w:t xml:space="preserve">  </w:t>
      </w:r>
      <w:proofErr w:type="gramStart"/>
      <w:r w:rsidRPr="000476CB">
        <w:rPr>
          <w:rStyle w:val="Literal"/>
          <w:color w:val="000000"/>
        </w:rPr>
        <w:t>labs(</w:t>
      </w:r>
      <w:proofErr w:type="gramEnd"/>
      <w:r w:rsidRPr="000476CB">
        <w:rPr>
          <w:rStyle w:val="Literal"/>
          <w:color w:val="000000"/>
        </w:rPr>
        <w:t>title = "2021 · A pandemic year",</w:t>
      </w:r>
    </w:p>
    <w:p w14:paraId="4EF88868" w14:textId="7A167B69" w:rsidR="004C6ED5" w:rsidRDefault="006806D4" w:rsidP="00471D30">
      <w:pPr>
        <w:pStyle w:val="Code"/>
        <w:rPr>
          <w:rStyle w:val="Literal"/>
          <w:color w:val="000000"/>
        </w:rPr>
      </w:pPr>
      <w:r w:rsidRPr="000476CB">
        <w:rPr>
          <w:rStyle w:val="Literal"/>
          <w:color w:val="000000"/>
        </w:rPr>
        <w:t xml:space="preserve">       caption = "Incidence rates are calculated for 100,000 people in each state. Inspired from a graphic in the DIE ZEIT newspaper of November 18, 2021. Data from NY Times · </w:t>
      </w:r>
      <w:proofErr w:type="spellStart"/>
      <w:r w:rsidRPr="000476CB">
        <w:rPr>
          <w:rStyle w:val="Literal"/>
          <w:color w:val="000000"/>
        </w:rPr>
        <w:t>Tidytuesday</w:t>
      </w:r>
      <w:proofErr w:type="spellEnd"/>
      <w:r w:rsidRPr="000476CB">
        <w:rPr>
          <w:rStyle w:val="Literal"/>
          <w:color w:val="000000"/>
        </w:rPr>
        <w:t xml:space="preserve"> Week-1 2022 · </w:t>
      </w:r>
      <w:proofErr w:type="spellStart"/>
      <w:r w:rsidRPr="000476CB">
        <w:rPr>
          <w:rStyle w:val="Literal"/>
          <w:color w:val="000000"/>
        </w:rPr>
        <w:t>Abdoul</w:t>
      </w:r>
      <w:proofErr w:type="spellEnd"/>
      <w:r w:rsidRPr="000476CB">
        <w:rPr>
          <w:rStyle w:val="Literal"/>
          <w:color w:val="000000"/>
        </w:rPr>
        <w:t xml:space="preserve"> ISSA BIDA.") +</w:t>
      </w:r>
    </w:p>
    <w:p w14:paraId="208C76CF" w14:textId="77777777" w:rsidR="004C6ED5" w:rsidRDefault="006806D4" w:rsidP="000476CB">
      <w:pPr>
        <w:pStyle w:val="Code"/>
        <w:rPr>
          <w:rStyle w:val="Literal"/>
          <w:color w:val="000000"/>
        </w:rPr>
      </w:pPr>
      <w:r w:rsidRPr="000476CB">
        <w:rPr>
          <w:rStyle w:val="Literal"/>
          <w:color w:val="000000"/>
        </w:rPr>
        <w:t xml:space="preserve">  </w:t>
      </w:r>
      <w:proofErr w:type="gramStart"/>
      <w:r w:rsidRPr="000476CB">
        <w:rPr>
          <w:rStyle w:val="Literal"/>
          <w:color w:val="000000"/>
        </w:rPr>
        <w:t>theme(</w:t>
      </w:r>
      <w:proofErr w:type="gramEnd"/>
    </w:p>
    <w:p w14:paraId="460976A1" w14:textId="77777777" w:rsidR="004C6ED5" w:rsidRDefault="006806D4" w:rsidP="000476CB">
      <w:pPr>
        <w:pStyle w:val="Code"/>
        <w:rPr>
          <w:rStyle w:val="Literal"/>
          <w:color w:val="000000"/>
        </w:rPr>
      </w:pPr>
      <w:r w:rsidRPr="000476CB">
        <w:rPr>
          <w:rStyle w:val="Literal"/>
          <w:color w:val="000000"/>
        </w:rPr>
        <w:t xml:space="preserve">    text = </w:t>
      </w:r>
      <w:proofErr w:type="spellStart"/>
      <w:r w:rsidRPr="000476CB">
        <w:rPr>
          <w:rStyle w:val="Literal"/>
          <w:color w:val="000000"/>
        </w:rPr>
        <w:t>element_</w:t>
      </w:r>
      <w:proofErr w:type="gramStart"/>
      <w:r w:rsidRPr="000476CB">
        <w:rPr>
          <w:rStyle w:val="Literal"/>
          <w:color w:val="000000"/>
        </w:rPr>
        <w:t>text</w:t>
      </w:r>
      <w:proofErr w:type="spellEnd"/>
      <w:r w:rsidRPr="000476CB">
        <w:rPr>
          <w:rStyle w:val="Literal"/>
          <w:color w:val="000000"/>
        </w:rPr>
        <w:t>(</w:t>
      </w:r>
      <w:proofErr w:type="gramEnd"/>
      <w:r w:rsidRPr="000476CB">
        <w:rPr>
          <w:rStyle w:val="Literal"/>
          <w:color w:val="000000"/>
        </w:rPr>
        <w:t xml:space="preserve">family = "Times New Roman", </w:t>
      </w:r>
    </w:p>
    <w:p w14:paraId="75642063" w14:textId="77777777" w:rsidR="004C6ED5" w:rsidRDefault="006806D4" w:rsidP="000476CB">
      <w:pPr>
        <w:pStyle w:val="Code"/>
        <w:rPr>
          <w:rStyle w:val="Literal"/>
          <w:color w:val="000000"/>
        </w:rPr>
      </w:pPr>
      <w:r w:rsidRPr="000476CB">
        <w:rPr>
          <w:rStyle w:val="Literal"/>
          <w:color w:val="000000"/>
        </w:rPr>
        <w:t xml:space="preserve">                        color = "#111111"),</w:t>
      </w:r>
    </w:p>
    <w:p w14:paraId="0BAFF2B3" w14:textId="77777777" w:rsidR="004C6ED5" w:rsidRDefault="006806D4" w:rsidP="000476CB">
      <w:pPr>
        <w:pStyle w:val="Code"/>
        <w:rPr>
          <w:rStyle w:val="Literal"/>
          <w:color w:val="000000"/>
        </w:rPr>
      </w:pPr>
      <w:r w:rsidRPr="000476CB">
        <w:rPr>
          <w:rStyle w:val="Literal"/>
          <w:color w:val="000000"/>
        </w:rPr>
        <w:t xml:space="preserve">    </w:t>
      </w:r>
      <w:proofErr w:type="spellStart"/>
      <w:proofErr w:type="gramStart"/>
      <w:r w:rsidRPr="000476CB">
        <w:rPr>
          <w:rStyle w:val="Literal"/>
          <w:color w:val="000000"/>
        </w:rPr>
        <w:t>plot.title</w:t>
      </w:r>
      <w:proofErr w:type="spellEnd"/>
      <w:proofErr w:type="gramEnd"/>
      <w:r w:rsidRPr="000476CB">
        <w:rPr>
          <w:rStyle w:val="Literal"/>
          <w:color w:val="000000"/>
        </w:rPr>
        <w:t xml:space="preserve"> = </w:t>
      </w:r>
      <w:proofErr w:type="spellStart"/>
      <w:r w:rsidRPr="000476CB">
        <w:rPr>
          <w:rStyle w:val="Literal"/>
          <w:color w:val="000000"/>
        </w:rPr>
        <w:t>element_text</w:t>
      </w:r>
      <w:proofErr w:type="spellEnd"/>
      <w:r w:rsidRPr="000476CB">
        <w:rPr>
          <w:rStyle w:val="Literal"/>
          <w:color w:val="000000"/>
        </w:rPr>
        <w:t>(</w:t>
      </w:r>
    </w:p>
    <w:p w14:paraId="7A6D9128" w14:textId="77777777" w:rsidR="004C6ED5" w:rsidRDefault="006806D4" w:rsidP="000476CB">
      <w:pPr>
        <w:pStyle w:val="Code"/>
        <w:rPr>
          <w:rStyle w:val="Literal"/>
          <w:color w:val="000000"/>
        </w:rPr>
      </w:pPr>
      <w:r w:rsidRPr="000476CB">
        <w:rPr>
          <w:rStyle w:val="Literal"/>
          <w:color w:val="000000"/>
        </w:rPr>
        <w:t xml:space="preserve">      size = </w:t>
      </w:r>
      <w:proofErr w:type="spellStart"/>
      <w:proofErr w:type="gramStart"/>
      <w:r w:rsidRPr="000476CB">
        <w:rPr>
          <w:rStyle w:val="Literal"/>
          <w:color w:val="000000"/>
        </w:rPr>
        <w:t>rel</w:t>
      </w:r>
      <w:proofErr w:type="spellEnd"/>
      <w:r w:rsidRPr="000476CB">
        <w:rPr>
          <w:rStyle w:val="Literal"/>
          <w:color w:val="000000"/>
        </w:rPr>
        <w:t>(</w:t>
      </w:r>
      <w:proofErr w:type="gramEnd"/>
      <w:r w:rsidRPr="000476CB">
        <w:rPr>
          <w:rStyle w:val="Literal"/>
          <w:color w:val="000000"/>
        </w:rPr>
        <w:t>2.5),</w:t>
      </w:r>
    </w:p>
    <w:p w14:paraId="7586A0A9" w14:textId="77777777" w:rsidR="004C6ED5" w:rsidRDefault="006806D4" w:rsidP="000476CB">
      <w:pPr>
        <w:pStyle w:val="Code"/>
        <w:rPr>
          <w:rStyle w:val="Literal"/>
          <w:color w:val="000000"/>
        </w:rPr>
      </w:pPr>
      <w:r w:rsidRPr="000476CB">
        <w:rPr>
          <w:rStyle w:val="Literal"/>
          <w:color w:val="000000"/>
        </w:rPr>
        <w:t xml:space="preserve">      face = "bold",</w:t>
      </w:r>
    </w:p>
    <w:p w14:paraId="343B1AA3" w14:textId="77777777" w:rsidR="004C6ED5" w:rsidRDefault="006806D4" w:rsidP="000476CB">
      <w:pPr>
        <w:pStyle w:val="Code"/>
        <w:rPr>
          <w:rStyle w:val="Literal"/>
          <w:color w:val="000000"/>
        </w:rPr>
      </w:pPr>
      <w:r w:rsidRPr="000476CB">
        <w:rPr>
          <w:rStyle w:val="Literal"/>
          <w:color w:val="000000"/>
        </w:rPr>
        <w:lastRenderedPageBreak/>
        <w:t xml:space="preserve">      </w:t>
      </w:r>
      <w:proofErr w:type="spellStart"/>
      <w:r w:rsidRPr="000476CB">
        <w:rPr>
          <w:rStyle w:val="Literal"/>
          <w:color w:val="000000"/>
        </w:rPr>
        <w:t>hjust</w:t>
      </w:r>
      <w:proofErr w:type="spellEnd"/>
      <w:r w:rsidRPr="000476CB">
        <w:rPr>
          <w:rStyle w:val="Literal"/>
          <w:color w:val="000000"/>
        </w:rPr>
        <w:t xml:space="preserve"> = 0.5,</w:t>
      </w:r>
    </w:p>
    <w:p w14:paraId="084D5BD3" w14:textId="77777777" w:rsidR="004C6ED5" w:rsidRDefault="006806D4" w:rsidP="000476CB">
      <w:pPr>
        <w:pStyle w:val="Code"/>
        <w:rPr>
          <w:rStyle w:val="Literal"/>
          <w:color w:val="000000"/>
        </w:rPr>
      </w:pPr>
      <w:r w:rsidRPr="000476CB">
        <w:rPr>
          <w:rStyle w:val="Literal"/>
          <w:color w:val="000000"/>
        </w:rPr>
        <w:t xml:space="preserve">      margin = </w:t>
      </w:r>
      <w:proofErr w:type="gramStart"/>
      <w:r w:rsidRPr="000476CB">
        <w:rPr>
          <w:rStyle w:val="Literal"/>
          <w:color w:val="000000"/>
        </w:rPr>
        <w:t>margin(</w:t>
      </w:r>
      <w:proofErr w:type="gramEnd"/>
      <w:r w:rsidRPr="000476CB">
        <w:rPr>
          <w:rStyle w:val="Literal"/>
          <w:color w:val="000000"/>
        </w:rPr>
        <w:t xml:space="preserve">t = .25, </w:t>
      </w:r>
    </w:p>
    <w:p w14:paraId="15FACCE0" w14:textId="77777777" w:rsidR="004C6ED5" w:rsidRDefault="006806D4" w:rsidP="000476CB">
      <w:pPr>
        <w:pStyle w:val="Code"/>
        <w:rPr>
          <w:rStyle w:val="Literal"/>
          <w:color w:val="000000"/>
        </w:rPr>
      </w:pPr>
      <w:r w:rsidRPr="000476CB">
        <w:rPr>
          <w:rStyle w:val="Literal"/>
          <w:color w:val="000000"/>
        </w:rPr>
        <w:t xml:space="preserve">                      b = .25, </w:t>
      </w:r>
    </w:p>
    <w:p w14:paraId="7AC7D844" w14:textId="77777777" w:rsidR="004C6ED5" w:rsidRDefault="006806D4" w:rsidP="000476CB">
      <w:pPr>
        <w:pStyle w:val="Code"/>
        <w:rPr>
          <w:rStyle w:val="Literal"/>
          <w:color w:val="000000"/>
        </w:rPr>
      </w:pPr>
      <w:r w:rsidRPr="000476CB">
        <w:rPr>
          <w:rStyle w:val="Literal"/>
          <w:color w:val="000000"/>
        </w:rPr>
        <w:t xml:space="preserve">                      unit = "cm")</w:t>
      </w:r>
    </w:p>
    <w:p w14:paraId="7ABE193D" w14:textId="77777777" w:rsidR="004C6ED5" w:rsidRDefault="006806D4" w:rsidP="000476CB">
      <w:pPr>
        <w:pStyle w:val="Code"/>
        <w:rPr>
          <w:rStyle w:val="Literal"/>
          <w:color w:val="000000"/>
        </w:rPr>
      </w:pPr>
      <w:r w:rsidRPr="000476CB">
        <w:rPr>
          <w:rStyle w:val="Literal"/>
          <w:color w:val="000000"/>
        </w:rPr>
        <w:t xml:space="preserve">    ),</w:t>
      </w:r>
    </w:p>
    <w:p w14:paraId="1837AD80" w14:textId="77777777" w:rsidR="004C6ED5" w:rsidRDefault="006806D4" w:rsidP="000476CB">
      <w:pPr>
        <w:pStyle w:val="Code"/>
        <w:rPr>
          <w:rStyle w:val="Literal"/>
          <w:color w:val="000000"/>
        </w:rPr>
      </w:pPr>
      <w:r w:rsidRPr="000476CB">
        <w:rPr>
          <w:rStyle w:val="Literal"/>
          <w:color w:val="000000"/>
        </w:rPr>
        <w:t xml:space="preserve">    </w:t>
      </w:r>
      <w:proofErr w:type="spellStart"/>
      <w:proofErr w:type="gramStart"/>
      <w:r w:rsidRPr="000476CB">
        <w:rPr>
          <w:rStyle w:val="Literal"/>
          <w:color w:val="000000"/>
        </w:rPr>
        <w:t>plot.caption</w:t>
      </w:r>
      <w:proofErr w:type="spellEnd"/>
      <w:proofErr w:type="gramEnd"/>
      <w:r w:rsidRPr="000476CB">
        <w:rPr>
          <w:rStyle w:val="Literal"/>
          <w:color w:val="000000"/>
        </w:rPr>
        <w:t xml:space="preserve"> = </w:t>
      </w:r>
      <w:proofErr w:type="spellStart"/>
      <w:r w:rsidRPr="000476CB">
        <w:rPr>
          <w:rStyle w:val="Literal"/>
          <w:color w:val="000000"/>
        </w:rPr>
        <w:t>element_text</w:t>
      </w:r>
      <w:proofErr w:type="spellEnd"/>
      <w:r w:rsidRPr="000476CB">
        <w:rPr>
          <w:rStyle w:val="Literal"/>
          <w:color w:val="000000"/>
        </w:rPr>
        <w:t>(</w:t>
      </w:r>
    </w:p>
    <w:p w14:paraId="64B6624E" w14:textId="77777777" w:rsidR="004C6ED5" w:rsidRDefault="006806D4" w:rsidP="000476CB">
      <w:pPr>
        <w:pStyle w:val="Code"/>
        <w:rPr>
          <w:rStyle w:val="Literal"/>
          <w:color w:val="000000"/>
        </w:rPr>
      </w:pPr>
      <w:r w:rsidRPr="000476CB">
        <w:rPr>
          <w:rStyle w:val="Literal"/>
          <w:color w:val="000000"/>
        </w:rPr>
        <w:t xml:space="preserve">      </w:t>
      </w:r>
      <w:proofErr w:type="spellStart"/>
      <w:r w:rsidRPr="000476CB">
        <w:rPr>
          <w:rStyle w:val="Literal"/>
          <w:color w:val="000000"/>
        </w:rPr>
        <w:t>hjust</w:t>
      </w:r>
      <w:proofErr w:type="spellEnd"/>
      <w:r w:rsidRPr="000476CB">
        <w:rPr>
          <w:rStyle w:val="Literal"/>
          <w:color w:val="000000"/>
        </w:rPr>
        <w:t xml:space="preserve"> = .5,</w:t>
      </w:r>
    </w:p>
    <w:p w14:paraId="7433C866" w14:textId="77777777" w:rsidR="004C6ED5" w:rsidRDefault="006806D4" w:rsidP="000476CB">
      <w:pPr>
        <w:pStyle w:val="Code"/>
        <w:rPr>
          <w:rStyle w:val="Literal"/>
          <w:color w:val="000000"/>
        </w:rPr>
      </w:pPr>
      <w:r w:rsidRPr="000476CB">
        <w:rPr>
          <w:rStyle w:val="Literal"/>
          <w:color w:val="000000"/>
        </w:rPr>
        <w:t xml:space="preserve">      face = "bold",</w:t>
      </w:r>
    </w:p>
    <w:p w14:paraId="5372861A" w14:textId="77777777" w:rsidR="004C6ED5" w:rsidRDefault="006806D4" w:rsidP="000476CB">
      <w:pPr>
        <w:pStyle w:val="Code"/>
        <w:rPr>
          <w:rStyle w:val="Literal"/>
          <w:color w:val="000000"/>
        </w:rPr>
      </w:pPr>
      <w:r w:rsidRPr="000476CB">
        <w:rPr>
          <w:rStyle w:val="Literal"/>
          <w:color w:val="000000"/>
        </w:rPr>
        <w:t xml:space="preserve">      margin = </w:t>
      </w:r>
      <w:proofErr w:type="gramStart"/>
      <w:r w:rsidRPr="000476CB">
        <w:rPr>
          <w:rStyle w:val="Literal"/>
          <w:color w:val="000000"/>
        </w:rPr>
        <w:t>margin(</w:t>
      </w:r>
      <w:proofErr w:type="gramEnd"/>
      <w:r w:rsidRPr="000476CB">
        <w:rPr>
          <w:rStyle w:val="Literal"/>
          <w:color w:val="000000"/>
        </w:rPr>
        <w:t xml:space="preserve">t = .25, </w:t>
      </w:r>
    </w:p>
    <w:p w14:paraId="7C45D9C7" w14:textId="77777777" w:rsidR="004C6ED5" w:rsidRDefault="006806D4" w:rsidP="000476CB">
      <w:pPr>
        <w:pStyle w:val="Code"/>
        <w:rPr>
          <w:rStyle w:val="Literal"/>
          <w:color w:val="000000"/>
        </w:rPr>
      </w:pPr>
      <w:r w:rsidRPr="000476CB">
        <w:rPr>
          <w:rStyle w:val="Literal"/>
          <w:color w:val="000000"/>
        </w:rPr>
        <w:t xml:space="preserve">                      b = .25, </w:t>
      </w:r>
    </w:p>
    <w:p w14:paraId="5D122579" w14:textId="77777777" w:rsidR="004C6ED5" w:rsidRDefault="006806D4" w:rsidP="000476CB">
      <w:pPr>
        <w:pStyle w:val="Code"/>
        <w:rPr>
          <w:rStyle w:val="Literal"/>
          <w:color w:val="000000"/>
        </w:rPr>
      </w:pPr>
      <w:r w:rsidRPr="000476CB">
        <w:rPr>
          <w:rStyle w:val="Literal"/>
          <w:color w:val="000000"/>
        </w:rPr>
        <w:t xml:space="preserve">                      unit = "cm")),</w:t>
      </w:r>
    </w:p>
    <w:p w14:paraId="23A02FE0" w14:textId="77777777" w:rsidR="004C6ED5" w:rsidRDefault="006806D4" w:rsidP="000476CB">
      <w:pPr>
        <w:pStyle w:val="Code"/>
        <w:rPr>
          <w:rStyle w:val="Literal"/>
          <w:color w:val="000000"/>
        </w:rPr>
      </w:pPr>
      <w:r w:rsidRPr="000476CB">
        <w:rPr>
          <w:rStyle w:val="Literal"/>
          <w:color w:val="000000"/>
        </w:rPr>
        <w:t xml:space="preserve">    </w:t>
      </w:r>
      <w:proofErr w:type="spellStart"/>
      <w:r w:rsidRPr="000476CB">
        <w:rPr>
          <w:rStyle w:val="Literal"/>
          <w:color w:val="000000"/>
        </w:rPr>
        <w:t>strip.text</w:t>
      </w:r>
      <w:proofErr w:type="spellEnd"/>
      <w:r w:rsidRPr="000476CB">
        <w:rPr>
          <w:rStyle w:val="Literal"/>
          <w:color w:val="000000"/>
        </w:rPr>
        <w:t xml:space="preserve"> = </w:t>
      </w:r>
      <w:proofErr w:type="spellStart"/>
      <w:r w:rsidRPr="000476CB">
        <w:rPr>
          <w:rStyle w:val="Literal"/>
          <w:color w:val="000000"/>
        </w:rPr>
        <w:t>element_</w:t>
      </w:r>
      <w:proofErr w:type="gramStart"/>
      <w:r w:rsidRPr="000476CB">
        <w:rPr>
          <w:rStyle w:val="Literal"/>
          <w:color w:val="000000"/>
        </w:rPr>
        <w:t>text</w:t>
      </w:r>
      <w:proofErr w:type="spellEnd"/>
      <w:r w:rsidRPr="000476CB">
        <w:rPr>
          <w:rStyle w:val="Literal"/>
          <w:color w:val="000000"/>
        </w:rPr>
        <w:t>(</w:t>
      </w:r>
      <w:proofErr w:type="gramEnd"/>
      <w:r w:rsidRPr="000476CB">
        <w:rPr>
          <w:rStyle w:val="Literal"/>
          <w:color w:val="000000"/>
        </w:rPr>
        <w:t xml:space="preserve">size = </w:t>
      </w:r>
      <w:proofErr w:type="spellStart"/>
      <w:r w:rsidRPr="000476CB">
        <w:rPr>
          <w:rStyle w:val="Literal"/>
          <w:color w:val="000000"/>
        </w:rPr>
        <w:t>rel</w:t>
      </w:r>
      <w:proofErr w:type="spellEnd"/>
      <w:r w:rsidRPr="000476CB">
        <w:rPr>
          <w:rStyle w:val="Literal"/>
          <w:color w:val="000000"/>
        </w:rPr>
        <w:t xml:space="preserve">(0.75), </w:t>
      </w:r>
    </w:p>
    <w:p w14:paraId="2A014487" w14:textId="77777777" w:rsidR="004C6ED5" w:rsidRDefault="006806D4" w:rsidP="000476CB">
      <w:pPr>
        <w:pStyle w:val="Code"/>
        <w:rPr>
          <w:rStyle w:val="Literal"/>
          <w:color w:val="000000"/>
        </w:rPr>
      </w:pPr>
      <w:r w:rsidRPr="000476CB">
        <w:rPr>
          <w:rStyle w:val="Literal"/>
          <w:color w:val="000000"/>
        </w:rPr>
        <w:t xml:space="preserve">                              face = "bold")</w:t>
      </w:r>
    </w:p>
    <w:p w14:paraId="0BE9E1C6" w14:textId="53597599" w:rsidR="006806D4" w:rsidRPr="000476CB" w:rsidRDefault="006806D4" w:rsidP="000476CB">
      <w:pPr>
        <w:pStyle w:val="Code"/>
        <w:rPr>
          <w:rStyle w:val="Literal"/>
          <w:color w:val="000000"/>
        </w:rPr>
      </w:pPr>
      <w:r w:rsidRPr="000476CB">
        <w:rPr>
          <w:rStyle w:val="Literal"/>
          <w:color w:val="000000"/>
        </w:rPr>
        <w:t xml:space="preserve">  )</w:t>
      </w:r>
    </w:p>
    <w:p w14:paraId="26871AC2" w14:textId="6A3BADC8" w:rsidR="006806D4" w:rsidRDefault="006806D4" w:rsidP="00010CA3">
      <w:pPr>
        <w:pStyle w:val="Body"/>
      </w:pPr>
      <w:r>
        <w:t xml:space="preserve">The resulting map shows up in Figure </w:t>
      </w:r>
      <w:r w:rsidR="0051572D">
        <w:t>4-1</w:t>
      </w:r>
      <w:r>
        <w:t>6 below.</w:t>
      </w:r>
    </w:p>
    <w:p w14:paraId="281A564D" w14:textId="77777777" w:rsidR="006806D4" w:rsidRDefault="006806D4" w:rsidP="00203E9D">
      <w:pPr>
        <w:pStyle w:val="GraphicSlug"/>
      </w:pPr>
      <w:r w:rsidRPr="00203E9D">
        <w:t>[F</w:t>
      </w:r>
      <w:r>
        <w:t>04016.pdf]</w:t>
      </w:r>
    </w:p>
    <w:p w14:paraId="156D88F0" w14:textId="77777777" w:rsidR="006806D4" w:rsidRDefault="006806D4" w:rsidP="006806D4">
      <w:pPr>
        <w:pStyle w:val="CaptionedFigure"/>
      </w:pPr>
      <w:r>
        <w:rPr>
          <w:noProof/>
        </w:rPr>
        <w:drawing>
          <wp:inline distT="0" distB="0" distL="0" distR="0" wp14:anchorId="6FFDA091" wp14:editId="7005C479">
            <wp:extent cx="4602684" cy="3682147"/>
            <wp:effectExtent l="0" t="0" r="0" b="0"/>
            <wp:docPr id="227" name="Picture" descr="Figure 4.16: The COVID map with tweaks to the title, captions, and strip text"/>
            <wp:cNvGraphicFramePr/>
            <a:graphic xmlns:a="http://schemas.openxmlformats.org/drawingml/2006/main">
              <a:graphicData uri="http://schemas.openxmlformats.org/drawingml/2006/picture">
                <pic:pic xmlns:pic="http://schemas.openxmlformats.org/drawingml/2006/picture">
                  <pic:nvPicPr>
                    <pic:cNvPr id="228" name="Picture" descr="maps_files/figure-docx/map-with-text-tweaks-1.png"/>
                    <pic:cNvPicPr>
                      <a:picLocks noChangeAspect="1" noChangeArrowheads="1"/>
                    </pic:cNvPicPr>
                  </pic:nvPicPr>
                  <pic:blipFill>
                    <a:blip r:embed="rId19"/>
                    <a:stretch>
                      <a:fillRect/>
                    </a:stretch>
                  </pic:blipFill>
                  <pic:spPr bwMode="auto">
                    <a:xfrm>
                      <a:off x="0" y="0"/>
                      <a:ext cx="4602684" cy="3682147"/>
                    </a:xfrm>
                    <a:prstGeom prst="rect">
                      <a:avLst/>
                    </a:prstGeom>
                    <a:noFill/>
                    <a:ln w="9525">
                      <a:noFill/>
                      <a:headEnd/>
                      <a:tailEnd/>
                    </a:ln>
                  </pic:spPr>
                </pic:pic>
              </a:graphicData>
            </a:graphic>
          </wp:inline>
        </w:drawing>
      </w:r>
    </w:p>
    <w:p w14:paraId="262B252C" w14:textId="6F36E1D7" w:rsidR="006806D4" w:rsidRDefault="006806D4" w:rsidP="009C4AF0">
      <w:pPr>
        <w:pStyle w:val="CaptionLine"/>
      </w:pPr>
      <w:r>
        <w:t>The COVID map with tweaks to the title, captions, and strip text</w:t>
      </w:r>
    </w:p>
    <w:p w14:paraId="603DD57C" w14:textId="77777777" w:rsidR="006806D4" w:rsidRDefault="006806D4" w:rsidP="003139C0">
      <w:pPr>
        <w:pStyle w:val="HeadC"/>
      </w:pPr>
      <w:bookmarkStart w:id="18" w:name="X1015a8524fff40786fd3e435b96062a008e3075"/>
      <w:bookmarkEnd w:id="17"/>
      <w:r>
        <w:t>Tweaking the Theme: Grid Lines and Axis Text</w:t>
      </w:r>
    </w:p>
    <w:p w14:paraId="3F33E158" w14:textId="77777777" w:rsidR="006806D4" w:rsidRDefault="006806D4" w:rsidP="00010CA3">
      <w:pPr>
        <w:pStyle w:val="Body"/>
      </w:pPr>
      <w:r>
        <w:t xml:space="preserve">Our map is looking good! Just a few tweaks left to get it close to </w:t>
      </w:r>
      <w:proofErr w:type="spellStart"/>
      <w:r>
        <w:t>Abdoul</w:t>
      </w:r>
      <w:proofErr w:type="spellEnd"/>
      <w:r>
        <w:t xml:space="preserve"> </w:t>
      </w:r>
      <w:proofErr w:type="spellStart"/>
      <w:r>
        <w:t>Madjid’s</w:t>
      </w:r>
      <w:proofErr w:type="spellEnd"/>
      <w:r>
        <w:t xml:space="preserve"> original. By default, maps made with the </w:t>
      </w:r>
      <w:proofErr w:type="spellStart"/>
      <w:r w:rsidRPr="00010CA3">
        <w:rPr>
          <w:rStyle w:val="Literal"/>
        </w:rPr>
        <w:t>geom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have axis text and lines to show longitude and latitude. </w:t>
      </w:r>
      <w:proofErr w:type="spellStart"/>
      <w:r>
        <w:t>Madjid</w:t>
      </w:r>
      <w:proofErr w:type="spellEnd"/>
      <w:r>
        <w:t xml:space="preserve"> removed them using the </w:t>
      </w:r>
      <w:proofErr w:type="spellStart"/>
      <w:r w:rsidRPr="00010CA3">
        <w:rPr>
          <w:rStyle w:val="Literal"/>
        </w:rPr>
        <w:t>element_</w:t>
      </w:r>
      <w:proofErr w:type="gramStart"/>
      <w:r w:rsidRPr="00010CA3">
        <w:rPr>
          <w:rStyle w:val="Literal"/>
        </w:rPr>
        <w:t>blank</w:t>
      </w:r>
      <w:proofErr w:type="spellEnd"/>
      <w:r w:rsidRPr="00010CA3">
        <w:rPr>
          <w:rStyle w:val="Literal"/>
        </w:rPr>
        <w:t>(</w:t>
      </w:r>
      <w:proofErr w:type="gramEnd"/>
      <w:r w:rsidRPr="00010CA3">
        <w:rPr>
          <w:rStyle w:val="Literal"/>
        </w:rPr>
        <w:t>)</w:t>
      </w:r>
      <w:r>
        <w:t xml:space="preserve"> function on </w:t>
      </w:r>
      <w:proofErr w:type="spellStart"/>
      <w:r w:rsidRPr="00010CA3">
        <w:rPr>
          <w:rStyle w:val="Literal"/>
        </w:rPr>
        <w:t>panel.grid</w:t>
      </w:r>
      <w:proofErr w:type="spellEnd"/>
      <w:r>
        <w:t xml:space="preserve"> and </w:t>
      </w:r>
      <w:proofErr w:type="spellStart"/>
      <w:r w:rsidRPr="00010CA3">
        <w:rPr>
          <w:rStyle w:val="Literal"/>
        </w:rPr>
        <w:t>axis.text</w:t>
      </w:r>
      <w:proofErr w:type="spellEnd"/>
      <w:r>
        <w:t>.</w:t>
      </w:r>
    </w:p>
    <w:p w14:paraId="0194A35C" w14:textId="77777777" w:rsidR="004C6ED5" w:rsidRDefault="006806D4" w:rsidP="00C621CB">
      <w:pPr>
        <w:pStyle w:val="Code"/>
        <w:rPr>
          <w:rStyle w:val="Literal"/>
          <w:color w:val="000000"/>
        </w:rPr>
      </w:pPr>
      <w:proofErr w:type="spellStart"/>
      <w:r w:rsidRPr="00C621CB">
        <w:rPr>
          <w:rStyle w:val="Literal"/>
          <w:color w:val="000000"/>
        </w:rPr>
        <w:t>map_with_text_tweaks</w:t>
      </w:r>
      <w:proofErr w:type="spellEnd"/>
      <w:r w:rsidRPr="00C621CB">
        <w:rPr>
          <w:rStyle w:val="Literal"/>
          <w:color w:val="000000"/>
        </w:rPr>
        <w:t xml:space="preserve"> +</w:t>
      </w:r>
    </w:p>
    <w:p w14:paraId="7A5823AE" w14:textId="77777777" w:rsidR="004C6ED5" w:rsidRDefault="006806D4" w:rsidP="00C621CB">
      <w:pPr>
        <w:pStyle w:val="Code"/>
        <w:rPr>
          <w:rStyle w:val="Literal"/>
          <w:color w:val="000000"/>
        </w:rPr>
      </w:pPr>
      <w:r w:rsidRPr="00C621CB">
        <w:rPr>
          <w:rStyle w:val="Literal"/>
          <w:color w:val="000000"/>
        </w:rPr>
        <w:t xml:space="preserve">  </w:t>
      </w:r>
      <w:proofErr w:type="gramStart"/>
      <w:r w:rsidRPr="00C621CB">
        <w:rPr>
          <w:rStyle w:val="Literal"/>
          <w:color w:val="000000"/>
        </w:rPr>
        <w:t>theme(</w:t>
      </w:r>
      <w:proofErr w:type="gramEnd"/>
    </w:p>
    <w:p w14:paraId="02679F0E" w14:textId="77777777" w:rsidR="004C6ED5" w:rsidRDefault="006806D4" w:rsidP="00C621CB">
      <w:pPr>
        <w:pStyle w:val="Code"/>
        <w:rPr>
          <w:rStyle w:val="Literal"/>
          <w:color w:val="000000"/>
        </w:rPr>
      </w:pPr>
      <w:r w:rsidRPr="00C621CB">
        <w:rPr>
          <w:rStyle w:val="Literal"/>
          <w:color w:val="000000"/>
        </w:rPr>
        <w:t xml:space="preserve">    </w:t>
      </w:r>
      <w:proofErr w:type="spellStart"/>
      <w:proofErr w:type="gramStart"/>
      <w:r w:rsidRPr="00C621CB">
        <w:rPr>
          <w:rStyle w:val="Literal"/>
          <w:color w:val="000000"/>
        </w:rPr>
        <w:t>panel.grid</w:t>
      </w:r>
      <w:proofErr w:type="spellEnd"/>
      <w:proofErr w:type="gramEnd"/>
      <w:r w:rsidRPr="00C621CB">
        <w:rPr>
          <w:rStyle w:val="Literal"/>
          <w:color w:val="000000"/>
        </w:rPr>
        <w:t xml:space="preserve"> = </w:t>
      </w:r>
      <w:proofErr w:type="spellStart"/>
      <w:r w:rsidRPr="00C621CB">
        <w:rPr>
          <w:rStyle w:val="Literal"/>
          <w:color w:val="000000"/>
        </w:rPr>
        <w:t>element_blank</w:t>
      </w:r>
      <w:proofErr w:type="spellEnd"/>
      <w:r w:rsidRPr="00C621CB">
        <w:rPr>
          <w:rStyle w:val="Literal"/>
          <w:color w:val="000000"/>
        </w:rPr>
        <w:t>(),</w:t>
      </w:r>
    </w:p>
    <w:p w14:paraId="23841BC7" w14:textId="77777777" w:rsidR="004C6ED5" w:rsidRDefault="006806D4" w:rsidP="00C621CB">
      <w:pPr>
        <w:pStyle w:val="Code"/>
        <w:rPr>
          <w:rStyle w:val="Literal"/>
          <w:color w:val="000000"/>
        </w:rPr>
      </w:pPr>
      <w:r w:rsidRPr="00C621CB">
        <w:rPr>
          <w:rStyle w:val="Literal"/>
          <w:color w:val="000000"/>
        </w:rPr>
        <w:t xml:space="preserve">    </w:t>
      </w:r>
      <w:proofErr w:type="spellStart"/>
      <w:r w:rsidRPr="00C621CB">
        <w:rPr>
          <w:rStyle w:val="Literal"/>
          <w:color w:val="000000"/>
        </w:rPr>
        <w:t>axis.text</w:t>
      </w:r>
      <w:proofErr w:type="spellEnd"/>
      <w:r w:rsidRPr="00C621CB">
        <w:rPr>
          <w:rStyle w:val="Literal"/>
          <w:color w:val="000000"/>
        </w:rPr>
        <w:t xml:space="preserve"> = </w:t>
      </w:r>
      <w:proofErr w:type="spellStart"/>
      <w:r w:rsidRPr="00C621CB">
        <w:rPr>
          <w:rStyle w:val="Literal"/>
          <w:color w:val="000000"/>
        </w:rPr>
        <w:t>element_</w:t>
      </w:r>
      <w:proofErr w:type="gramStart"/>
      <w:r w:rsidRPr="00C621CB">
        <w:rPr>
          <w:rStyle w:val="Literal"/>
          <w:color w:val="000000"/>
        </w:rPr>
        <w:t>blank</w:t>
      </w:r>
      <w:proofErr w:type="spellEnd"/>
      <w:r w:rsidRPr="00C621CB">
        <w:rPr>
          <w:rStyle w:val="Literal"/>
          <w:color w:val="000000"/>
        </w:rPr>
        <w:t>(</w:t>
      </w:r>
      <w:proofErr w:type="gramEnd"/>
      <w:r w:rsidRPr="00C621CB">
        <w:rPr>
          <w:rStyle w:val="Literal"/>
          <w:color w:val="000000"/>
        </w:rPr>
        <w:t>)</w:t>
      </w:r>
    </w:p>
    <w:p w14:paraId="4458CB01" w14:textId="5C4D7B68" w:rsidR="006806D4" w:rsidRPr="00C621CB" w:rsidRDefault="006806D4" w:rsidP="00C621CB">
      <w:pPr>
        <w:pStyle w:val="Code"/>
        <w:rPr>
          <w:rStyle w:val="Literal"/>
          <w:color w:val="000000"/>
        </w:rPr>
      </w:pPr>
      <w:r w:rsidRPr="00C621CB">
        <w:rPr>
          <w:rStyle w:val="Literal"/>
          <w:color w:val="000000"/>
        </w:rPr>
        <w:t xml:space="preserve">  )</w:t>
      </w:r>
    </w:p>
    <w:p w14:paraId="1D70BDA2" w14:textId="0D414363" w:rsidR="006806D4" w:rsidRDefault="006806D4" w:rsidP="00010CA3">
      <w:pPr>
        <w:pStyle w:val="Body"/>
      </w:pPr>
      <w:r>
        <w:lastRenderedPageBreak/>
        <w:t xml:space="preserve">The result, seen in Figure </w:t>
      </w:r>
      <w:r w:rsidR="0051572D">
        <w:t>4-1</w:t>
      </w:r>
      <w:r>
        <w:t>7, is a much nicer-looking set of maps.</w:t>
      </w:r>
    </w:p>
    <w:p w14:paraId="0927A248" w14:textId="77777777" w:rsidR="006806D4" w:rsidRDefault="006806D4" w:rsidP="00203E9D">
      <w:pPr>
        <w:pStyle w:val="GraphicSlug"/>
      </w:pPr>
      <w:r>
        <w:t>[F04017.pdf]</w:t>
      </w:r>
    </w:p>
    <w:p w14:paraId="508960FF" w14:textId="77777777" w:rsidR="006806D4" w:rsidRDefault="006806D4" w:rsidP="006806D4">
      <w:pPr>
        <w:pStyle w:val="CaptionedFigure"/>
      </w:pPr>
      <w:r>
        <w:rPr>
          <w:noProof/>
        </w:rPr>
        <w:drawing>
          <wp:inline distT="0" distB="0" distL="0" distR="0" wp14:anchorId="284F4215" wp14:editId="03A6D74E">
            <wp:extent cx="4602684" cy="3682147"/>
            <wp:effectExtent l="0" t="0" r="0" b="0"/>
            <wp:docPr id="231" name="Picture" descr="Figure 4.17: The COVID map without the grid lines and axis text"/>
            <wp:cNvGraphicFramePr/>
            <a:graphic xmlns:a="http://schemas.openxmlformats.org/drawingml/2006/main">
              <a:graphicData uri="http://schemas.openxmlformats.org/drawingml/2006/picture">
                <pic:pic xmlns:pic="http://schemas.openxmlformats.org/drawingml/2006/picture">
                  <pic:nvPicPr>
                    <pic:cNvPr id="232" name="Picture" descr="maps_files/figure-docx/map-with-grid-tweaks-1.png"/>
                    <pic:cNvPicPr>
                      <a:picLocks noChangeAspect="1" noChangeArrowheads="1"/>
                    </pic:cNvPicPr>
                  </pic:nvPicPr>
                  <pic:blipFill>
                    <a:blip r:embed="rId20"/>
                    <a:stretch>
                      <a:fillRect/>
                    </a:stretch>
                  </pic:blipFill>
                  <pic:spPr bwMode="auto">
                    <a:xfrm>
                      <a:off x="0" y="0"/>
                      <a:ext cx="4602684" cy="3682147"/>
                    </a:xfrm>
                    <a:prstGeom prst="rect">
                      <a:avLst/>
                    </a:prstGeom>
                    <a:noFill/>
                    <a:ln w="9525">
                      <a:noFill/>
                      <a:headEnd/>
                      <a:tailEnd/>
                    </a:ln>
                  </pic:spPr>
                </pic:pic>
              </a:graphicData>
            </a:graphic>
          </wp:inline>
        </w:drawing>
      </w:r>
    </w:p>
    <w:p w14:paraId="415B035C" w14:textId="2782F935" w:rsidR="006806D4" w:rsidRDefault="006806D4" w:rsidP="009C4AF0">
      <w:pPr>
        <w:pStyle w:val="CaptionLine"/>
      </w:pPr>
      <w:r>
        <w:t>The COVID map without the grid lines and axis text</w:t>
      </w:r>
    </w:p>
    <w:p w14:paraId="5B9CA967" w14:textId="77777777" w:rsidR="006806D4" w:rsidRDefault="006806D4" w:rsidP="003139C0">
      <w:pPr>
        <w:pStyle w:val="HeadC"/>
      </w:pPr>
      <w:bookmarkStart w:id="19" w:name="X2fd9b7177235dc383c9543997362c9823d36dbc"/>
      <w:bookmarkEnd w:id="18"/>
      <w:r>
        <w:t>Tweaking the Theme: Plot Background and Margins</w:t>
      </w:r>
    </w:p>
    <w:p w14:paraId="241BAB1D" w14:textId="77777777" w:rsidR="006806D4" w:rsidRDefault="006806D4" w:rsidP="00010CA3">
      <w:pPr>
        <w:pStyle w:val="Body"/>
      </w:pPr>
      <w:r>
        <w:t xml:space="preserve">The last bit of tweaking that </w:t>
      </w:r>
      <w:proofErr w:type="spellStart"/>
      <w:r>
        <w:t>Abdoul</w:t>
      </w:r>
      <w:proofErr w:type="spellEnd"/>
      <w:r>
        <w:t xml:space="preserve"> </w:t>
      </w:r>
      <w:proofErr w:type="spellStart"/>
      <w:r>
        <w:t>Madjid</w:t>
      </w:r>
      <w:proofErr w:type="spellEnd"/>
      <w:r>
        <w:t xml:space="preserve"> did was to adjust the margins around the final set of maps and give the whole thing a light gray background. The former is done within </w:t>
      </w:r>
      <w:proofErr w:type="spellStart"/>
      <w:proofErr w:type="gramStart"/>
      <w:r w:rsidRPr="00010CA3">
        <w:rPr>
          <w:rStyle w:val="Literal"/>
        </w:rPr>
        <w:t>plot.margin</w:t>
      </w:r>
      <w:proofErr w:type="spellEnd"/>
      <w:proofErr w:type="gramEnd"/>
      <w:r>
        <w:t xml:space="preserve"> while the latter is done using </w:t>
      </w:r>
      <w:proofErr w:type="spellStart"/>
      <w:r w:rsidRPr="00010CA3">
        <w:rPr>
          <w:rStyle w:val="Literal"/>
        </w:rPr>
        <w:t>plot.background</w:t>
      </w:r>
      <w:proofErr w:type="spellEnd"/>
      <w:r>
        <w:t xml:space="preserve">. Setting the fill color of #e5e4e2 gives it that light gray background while the </w:t>
      </w:r>
      <w:r w:rsidRPr="00010CA3">
        <w:rPr>
          <w:rStyle w:val="Literal"/>
        </w:rPr>
        <w:t>color = NA</w:t>
      </w:r>
      <w:r>
        <w:t xml:space="preserve"> ensures there is no outline around the plot (without that code, it would have a black border).</w:t>
      </w:r>
    </w:p>
    <w:p w14:paraId="5BCBBB2A" w14:textId="77777777" w:rsidR="004C6ED5" w:rsidRDefault="006806D4" w:rsidP="00FC4B61">
      <w:pPr>
        <w:pStyle w:val="Code"/>
        <w:rPr>
          <w:rStyle w:val="Literal"/>
          <w:color w:val="000000"/>
        </w:rPr>
      </w:pPr>
      <w:proofErr w:type="spellStart"/>
      <w:r w:rsidRPr="00FC4B61">
        <w:rPr>
          <w:rStyle w:val="Literal"/>
          <w:color w:val="000000"/>
        </w:rPr>
        <w:t>map_with_grid_and_axis_tweaks</w:t>
      </w:r>
      <w:proofErr w:type="spellEnd"/>
      <w:r w:rsidRPr="00FC4B61">
        <w:rPr>
          <w:rStyle w:val="Literal"/>
          <w:color w:val="000000"/>
        </w:rPr>
        <w:t xml:space="preserve"> +</w:t>
      </w:r>
    </w:p>
    <w:p w14:paraId="4B877DBC" w14:textId="77777777" w:rsidR="004C6ED5" w:rsidRDefault="006806D4" w:rsidP="00FC4B61">
      <w:pPr>
        <w:pStyle w:val="Code"/>
        <w:rPr>
          <w:rStyle w:val="Literal"/>
          <w:color w:val="000000"/>
        </w:rPr>
      </w:pPr>
      <w:r w:rsidRPr="00FC4B61">
        <w:rPr>
          <w:rStyle w:val="Literal"/>
          <w:color w:val="000000"/>
        </w:rPr>
        <w:t xml:space="preserve">  </w:t>
      </w:r>
      <w:proofErr w:type="gramStart"/>
      <w:r w:rsidRPr="00FC4B61">
        <w:rPr>
          <w:rStyle w:val="Literal"/>
          <w:color w:val="000000"/>
        </w:rPr>
        <w:t>theme(</w:t>
      </w:r>
      <w:proofErr w:type="gramEnd"/>
    </w:p>
    <w:p w14:paraId="26C3EC2F" w14:textId="77777777" w:rsidR="004C6ED5" w:rsidRDefault="006806D4" w:rsidP="00FC4B61">
      <w:pPr>
        <w:pStyle w:val="Code"/>
        <w:rPr>
          <w:rStyle w:val="Literal"/>
          <w:color w:val="000000"/>
        </w:rPr>
      </w:pPr>
      <w:r w:rsidRPr="00FC4B61">
        <w:rPr>
          <w:rStyle w:val="Literal"/>
          <w:color w:val="000000"/>
        </w:rPr>
        <w:t xml:space="preserve">    </w:t>
      </w:r>
      <w:proofErr w:type="spellStart"/>
      <w:proofErr w:type="gramStart"/>
      <w:r w:rsidRPr="00FC4B61">
        <w:rPr>
          <w:rStyle w:val="Literal"/>
          <w:color w:val="000000"/>
        </w:rPr>
        <w:t>plot.margin</w:t>
      </w:r>
      <w:proofErr w:type="spellEnd"/>
      <w:proofErr w:type="gramEnd"/>
      <w:r w:rsidRPr="00FC4B61">
        <w:rPr>
          <w:rStyle w:val="Literal"/>
          <w:color w:val="000000"/>
        </w:rPr>
        <w:t xml:space="preserve"> = margin(t = .25, </w:t>
      </w:r>
    </w:p>
    <w:p w14:paraId="0A417180" w14:textId="77777777" w:rsidR="004C6ED5" w:rsidRDefault="006806D4" w:rsidP="00FC4B61">
      <w:pPr>
        <w:pStyle w:val="Code"/>
        <w:rPr>
          <w:rStyle w:val="Literal"/>
          <w:color w:val="000000"/>
        </w:rPr>
      </w:pPr>
      <w:r w:rsidRPr="00FC4B61">
        <w:rPr>
          <w:rStyle w:val="Literal"/>
          <w:color w:val="000000"/>
        </w:rPr>
        <w:t xml:space="preserve">                         r = .25, </w:t>
      </w:r>
    </w:p>
    <w:p w14:paraId="5D43C6C4" w14:textId="77777777" w:rsidR="004C6ED5" w:rsidRDefault="006806D4" w:rsidP="00FC4B61">
      <w:pPr>
        <w:pStyle w:val="Code"/>
        <w:rPr>
          <w:rStyle w:val="Literal"/>
          <w:color w:val="000000"/>
        </w:rPr>
      </w:pPr>
      <w:r w:rsidRPr="00FC4B61">
        <w:rPr>
          <w:rStyle w:val="Literal"/>
          <w:color w:val="000000"/>
        </w:rPr>
        <w:t xml:space="preserve">                         b = .25, </w:t>
      </w:r>
    </w:p>
    <w:p w14:paraId="40362982" w14:textId="77777777" w:rsidR="004C6ED5" w:rsidRDefault="006806D4" w:rsidP="00FC4B61">
      <w:pPr>
        <w:pStyle w:val="Code"/>
        <w:rPr>
          <w:rStyle w:val="Literal"/>
          <w:color w:val="000000"/>
        </w:rPr>
      </w:pPr>
      <w:r w:rsidRPr="00FC4B61">
        <w:rPr>
          <w:rStyle w:val="Literal"/>
          <w:color w:val="000000"/>
        </w:rPr>
        <w:t xml:space="preserve">                         l = .25, </w:t>
      </w:r>
    </w:p>
    <w:p w14:paraId="3D631070" w14:textId="77777777" w:rsidR="004C6ED5" w:rsidRDefault="006806D4" w:rsidP="00FC4B61">
      <w:pPr>
        <w:pStyle w:val="Code"/>
        <w:rPr>
          <w:rStyle w:val="Literal"/>
          <w:color w:val="000000"/>
        </w:rPr>
      </w:pPr>
      <w:r w:rsidRPr="00FC4B61">
        <w:rPr>
          <w:rStyle w:val="Literal"/>
          <w:color w:val="000000"/>
        </w:rPr>
        <w:t xml:space="preserve">                         unit = "cm"),</w:t>
      </w:r>
    </w:p>
    <w:p w14:paraId="20E47294" w14:textId="77777777" w:rsidR="004C6ED5" w:rsidRDefault="006806D4" w:rsidP="00FC4B61">
      <w:pPr>
        <w:pStyle w:val="Code"/>
        <w:rPr>
          <w:rStyle w:val="Literal"/>
          <w:color w:val="000000"/>
        </w:rPr>
      </w:pPr>
      <w:r w:rsidRPr="00FC4B61">
        <w:rPr>
          <w:rStyle w:val="Literal"/>
          <w:color w:val="000000"/>
        </w:rPr>
        <w:t xml:space="preserve">    </w:t>
      </w:r>
      <w:proofErr w:type="spellStart"/>
      <w:proofErr w:type="gramStart"/>
      <w:r w:rsidRPr="00FC4B61">
        <w:rPr>
          <w:rStyle w:val="Literal"/>
          <w:color w:val="000000"/>
        </w:rPr>
        <w:t>plot.background</w:t>
      </w:r>
      <w:proofErr w:type="spellEnd"/>
      <w:proofErr w:type="gramEnd"/>
      <w:r w:rsidRPr="00FC4B61">
        <w:rPr>
          <w:rStyle w:val="Literal"/>
          <w:color w:val="000000"/>
        </w:rPr>
        <w:t xml:space="preserve"> = </w:t>
      </w:r>
      <w:proofErr w:type="spellStart"/>
      <w:r w:rsidRPr="00FC4B61">
        <w:rPr>
          <w:rStyle w:val="Literal"/>
          <w:color w:val="000000"/>
        </w:rPr>
        <w:t>element_rect</w:t>
      </w:r>
      <w:proofErr w:type="spellEnd"/>
      <w:r w:rsidRPr="00FC4B61">
        <w:rPr>
          <w:rStyle w:val="Literal"/>
          <w:color w:val="000000"/>
        </w:rPr>
        <w:t xml:space="preserve">(fill = "#e5e4e2", </w:t>
      </w:r>
    </w:p>
    <w:p w14:paraId="30D9F6BA" w14:textId="77777777" w:rsidR="004C6ED5" w:rsidRDefault="006806D4" w:rsidP="00FC4B61">
      <w:pPr>
        <w:pStyle w:val="Code"/>
        <w:rPr>
          <w:rStyle w:val="Literal"/>
          <w:color w:val="000000"/>
        </w:rPr>
      </w:pPr>
      <w:r w:rsidRPr="00FC4B61">
        <w:rPr>
          <w:rStyle w:val="Literal"/>
          <w:color w:val="000000"/>
        </w:rPr>
        <w:t xml:space="preserve">                                   color = NA)</w:t>
      </w:r>
    </w:p>
    <w:p w14:paraId="54803114" w14:textId="770C605E" w:rsidR="006806D4" w:rsidRPr="00FC4B61" w:rsidRDefault="006806D4" w:rsidP="00FC4B61">
      <w:pPr>
        <w:pStyle w:val="Code"/>
        <w:rPr>
          <w:rStyle w:val="Literal"/>
          <w:color w:val="000000"/>
        </w:rPr>
      </w:pPr>
      <w:r w:rsidRPr="00FC4B61">
        <w:rPr>
          <w:rStyle w:val="Literal"/>
          <w:color w:val="000000"/>
        </w:rPr>
        <w:t xml:space="preserve">  )</w:t>
      </w:r>
    </w:p>
    <w:p w14:paraId="54E7B949" w14:textId="77BD5DC5" w:rsidR="006806D4" w:rsidRDefault="006806D4" w:rsidP="00010CA3">
      <w:pPr>
        <w:pStyle w:val="Body"/>
      </w:pPr>
      <w:r>
        <w:t xml:space="preserve">And there we have it: Figure </w:t>
      </w:r>
      <w:r w:rsidR="0051572D">
        <w:t>4-1</w:t>
      </w:r>
      <w:r>
        <w:t xml:space="preserve">8 our recreation of </w:t>
      </w:r>
      <w:proofErr w:type="spellStart"/>
      <w:r>
        <w:t>Abdoul</w:t>
      </w:r>
      <w:proofErr w:type="spellEnd"/>
      <w:r>
        <w:t xml:space="preserve"> </w:t>
      </w:r>
      <w:proofErr w:type="spellStart"/>
      <w:r>
        <w:t>Madjid’s</w:t>
      </w:r>
      <w:proofErr w:type="spellEnd"/>
      <w:r>
        <w:t xml:space="preserve"> COVID-19 map.</w:t>
      </w:r>
    </w:p>
    <w:p w14:paraId="58BC0A5F" w14:textId="77777777" w:rsidR="006806D4" w:rsidRDefault="006806D4" w:rsidP="00203E9D">
      <w:pPr>
        <w:pStyle w:val="GraphicSlug"/>
      </w:pPr>
      <w:r>
        <w:t>[F04018.pdf]</w:t>
      </w:r>
    </w:p>
    <w:p w14:paraId="40E6CB15" w14:textId="77777777" w:rsidR="006806D4" w:rsidRDefault="006806D4" w:rsidP="006806D4">
      <w:pPr>
        <w:pStyle w:val="CaptionedFigure"/>
      </w:pPr>
      <w:commentRangeStart w:id="20"/>
      <w:r>
        <w:rPr>
          <w:noProof/>
        </w:rPr>
        <w:lastRenderedPageBreak/>
        <w:drawing>
          <wp:inline distT="0" distB="0" distL="0" distR="0" wp14:anchorId="329E7D3D" wp14:editId="053765F4">
            <wp:extent cx="4602684" cy="3682147"/>
            <wp:effectExtent l="0" t="0" r="0" b="0"/>
            <wp:docPr id="235" name="Picture" descr="Figure 4.18: The COVID map with tweaks to the margins and the background color"/>
            <wp:cNvGraphicFramePr/>
            <a:graphic xmlns:a="http://schemas.openxmlformats.org/drawingml/2006/main">
              <a:graphicData uri="http://schemas.openxmlformats.org/drawingml/2006/picture">
                <pic:pic xmlns:pic="http://schemas.openxmlformats.org/drawingml/2006/picture">
                  <pic:nvPicPr>
                    <pic:cNvPr id="236" name="Picture" descr="maps_files/figure-docx/map-with-background-tweaks-1.png"/>
                    <pic:cNvPicPr>
                      <a:picLocks noChangeAspect="1" noChangeArrowheads="1"/>
                    </pic:cNvPicPr>
                  </pic:nvPicPr>
                  <pic:blipFill>
                    <a:blip r:embed="rId21"/>
                    <a:stretch>
                      <a:fillRect/>
                    </a:stretch>
                  </pic:blipFill>
                  <pic:spPr bwMode="auto">
                    <a:xfrm>
                      <a:off x="0" y="0"/>
                      <a:ext cx="4602684" cy="3682147"/>
                    </a:xfrm>
                    <a:prstGeom prst="rect">
                      <a:avLst/>
                    </a:prstGeom>
                    <a:noFill/>
                    <a:ln w="9525">
                      <a:noFill/>
                      <a:headEnd/>
                      <a:tailEnd/>
                    </a:ln>
                  </pic:spPr>
                </pic:pic>
              </a:graphicData>
            </a:graphic>
          </wp:inline>
        </w:drawing>
      </w:r>
      <w:commentRangeEnd w:id="20"/>
      <w:r w:rsidR="00FC4B61">
        <w:rPr>
          <w:rStyle w:val="CommentReference"/>
        </w:rPr>
        <w:commentReference w:id="20"/>
      </w:r>
    </w:p>
    <w:p w14:paraId="7109C608" w14:textId="669F22B8" w:rsidR="006806D4" w:rsidRDefault="006806D4" w:rsidP="009C4AF0">
      <w:pPr>
        <w:pStyle w:val="CaptionLine"/>
      </w:pPr>
      <w:r>
        <w:t>The COVID map with tweaks to the margins and the background color</w:t>
      </w:r>
    </w:p>
    <w:p w14:paraId="1EFF2635" w14:textId="77777777" w:rsidR="006806D4" w:rsidRPr="003139C0" w:rsidRDefault="006806D4" w:rsidP="003139C0">
      <w:pPr>
        <w:pStyle w:val="HeadA"/>
      </w:pPr>
      <w:bookmarkStart w:id="21" w:name="X60c203e69a2432230f5c870554c0a0235424e6a"/>
      <w:bookmarkEnd w:id="7"/>
      <w:bookmarkEnd w:id="13"/>
      <w:bookmarkEnd w:id="19"/>
      <w:r w:rsidRPr="003139C0">
        <w:t>In Conclusion: R is a Map-Making Swiss Army Knife</w:t>
      </w:r>
    </w:p>
    <w:p w14:paraId="3D697820" w14:textId="77777777" w:rsidR="006806D4" w:rsidRDefault="006806D4" w:rsidP="00010CA3">
      <w:pPr>
        <w:pStyle w:val="Body"/>
      </w:pPr>
      <w:r>
        <w:t xml:space="preserve">If this chapter has inspired you to want to make your own maps in R, fantastic! As we’ve seen from </w:t>
      </w:r>
      <w:proofErr w:type="spellStart"/>
      <w:r>
        <w:t>Abdoul</w:t>
      </w:r>
      <w:proofErr w:type="spellEnd"/>
      <w:r>
        <w:t xml:space="preserve"> </w:t>
      </w:r>
      <w:proofErr w:type="spellStart"/>
      <w:r>
        <w:t>Madjid’s</w:t>
      </w:r>
      <w:proofErr w:type="spellEnd"/>
      <w:r>
        <w:t xml:space="preserve"> work, you can use R both to gather and analyze geospatial data as well make maps it. R is a map-making Swiss army knife.</w:t>
      </w:r>
    </w:p>
    <w:p w14:paraId="1232384C" w14:textId="77777777" w:rsidR="006806D4" w:rsidRDefault="006806D4" w:rsidP="00010CA3">
      <w:pPr>
        <w:pStyle w:val="Body"/>
      </w:pPr>
      <w:r>
        <w:t>In the first part of this chapter, I gave you a quick overview of how geospatial data works. You may now be wondering: okay, great, but how do I actually make my own maps? Let’s talk about where you can find geospatial data.</w:t>
      </w:r>
    </w:p>
    <w:p w14:paraId="2BA678D4" w14:textId="77777777" w:rsidR="006806D4" w:rsidRDefault="006806D4" w:rsidP="003139C0">
      <w:pPr>
        <w:pStyle w:val="HeadB"/>
      </w:pPr>
      <w:bookmarkStart w:id="22" w:name="finding-geospatial-data"/>
      <w:r>
        <w:t>Finding Geospatial Data</w:t>
      </w:r>
    </w:p>
    <w:p w14:paraId="2C761FDA" w14:textId="77777777" w:rsidR="006806D4" w:rsidRDefault="006806D4" w:rsidP="00010CA3">
      <w:pPr>
        <w:pStyle w:val="Body"/>
      </w:pPr>
      <w:r>
        <w:t>First, a reminder: we’re exclusively discussing vector data in the simple features format. While there are other types of geospatial data, simple features data is the easiest to get started with.</w:t>
      </w:r>
    </w:p>
    <w:p w14:paraId="4AB0C8EF" w14:textId="77777777" w:rsidR="006806D4" w:rsidRDefault="006806D4" w:rsidP="00010CA3">
      <w:pPr>
        <w:pStyle w:val="Body"/>
      </w:pPr>
      <w:r>
        <w:t>With that said, there are two ways to access geospatial data. The first is to import raw data. Geospatial data can take a number of different formats. While ESRL shapefiles (with the .</w:t>
      </w:r>
      <w:proofErr w:type="spellStart"/>
      <w:r>
        <w:t>shp</w:t>
      </w:r>
      <w:proofErr w:type="spellEnd"/>
      <w:r>
        <w:t xml:space="preserve"> extension) are the most common, there is also </w:t>
      </w:r>
      <w:proofErr w:type="spellStart"/>
      <w:r>
        <w:t>GeoJSON</w:t>
      </w:r>
      <w:proofErr w:type="spellEnd"/>
      <w:r>
        <w:t xml:space="preserve"> </w:t>
      </w:r>
      <w:proofErr w:type="gramStart"/>
      <w:r>
        <w:t>(.</w:t>
      </w:r>
      <w:proofErr w:type="spellStart"/>
      <w:r>
        <w:t>geojson</w:t>
      </w:r>
      <w:proofErr w:type="spellEnd"/>
      <w:proofErr w:type="gramEnd"/>
      <w:r>
        <w:t>), KML (.</w:t>
      </w:r>
      <w:proofErr w:type="spellStart"/>
      <w:r>
        <w:t>kml</w:t>
      </w:r>
      <w:proofErr w:type="spellEnd"/>
      <w:r>
        <w:t xml:space="preserve">), and others (chapter 8 of </w:t>
      </w:r>
      <w:proofErr w:type="spellStart"/>
      <w:r w:rsidRPr="00C50FCE">
        <w:rPr>
          <w:rStyle w:val="Italic"/>
        </w:rPr>
        <w:t>Geocomputation</w:t>
      </w:r>
      <w:proofErr w:type="spellEnd"/>
      <w:r w:rsidRPr="00C50FCE">
        <w:rPr>
          <w:rStyle w:val="Italic"/>
        </w:rPr>
        <w:t xml:space="preserve"> with R</w:t>
      </w:r>
      <w:r>
        <w:t xml:space="preserve"> by Robin Lovelace, Jakub </w:t>
      </w:r>
      <w:proofErr w:type="spellStart"/>
      <w:r>
        <w:t>Nowosad</w:t>
      </w:r>
      <w:proofErr w:type="spellEnd"/>
      <w:r>
        <w:t xml:space="preserve">, and </w:t>
      </w:r>
      <w:proofErr w:type="spellStart"/>
      <w:r>
        <w:t>Jannes</w:t>
      </w:r>
      <w:proofErr w:type="spellEnd"/>
      <w:r>
        <w:t xml:space="preserve"> </w:t>
      </w:r>
      <w:proofErr w:type="spellStart"/>
      <w:r>
        <w:t>Muenchow</w:t>
      </w:r>
      <w:proofErr w:type="spellEnd"/>
      <w:r>
        <w:t xml:space="preserve"> discusses the range of formats). The good news for us is that there is a single function that can read in pretty much any type of geospatial data. That function is </w:t>
      </w:r>
      <w:proofErr w:type="spellStart"/>
      <w:r w:rsidRPr="00010CA3">
        <w:rPr>
          <w:rStyle w:val="Literal"/>
        </w:rPr>
        <w:t>read_</w:t>
      </w:r>
      <w:proofErr w:type="gramStart"/>
      <w:r w:rsidRPr="00010CA3">
        <w:rPr>
          <w:rStyle w:val="Literal"/>
        </w:rPr>
        <w:t>sf</w:t>
      </w:r>
      <w:proofErr w:type="spellEnd"/>
      <w:r w:rsidRPr="00010CA3">
        <w:rPr>
          <w:rStyle w:val="Literal"/>
        </w:rPr>
        <w:t>(</w:t>
      </w:r>
      <w:proofErr w:type="gramEnd"/>
      <w:r w:rsidRPr="00010CA3">
        <w:rPr>
          <w:rStyle w:val="Literal"/>
        </w:rPr>
        <w:t>)</w:t>
      </w:r>
      <w:r>
        <w:t xml:space="preserve"> from the </w:t>
      </w:r>
      <w:r w:rsidRPr="00010CA3">
        <w:rPr>
          <w:rStyle w:val="Literal"/>
        </w:rPr>
        <w:t>sf</w:t>
      </w:r>
      <w:r>
        <w:t xml:space="preserve"> package. Let’s show an example of how it works.</w:t>
      </w:r>
    </w:p>
    <w:p w14:paraId="7B195163" w14:textId="77777777" w:rsidR="006806D4" w:rsidRDefault="006806D4" w:rsidP="00010CA3">
      <w:pPr>
        <w:pStyle w:val="Body"/>
      </w:pPr>
      <w:r>
        <w:t xml:space="preserve">I downloaded geospatial data from the website </w:t>
      </w:r>
      <w:proofErr w:type="spellStart"/>
      <w:r>
        <w:t>geojson.xyz</w:t>
      </w:r>
      <w:proofErr w:type="spellEnd"/>
      <w:r>
        <w:t xml:space="preserve"> on United States state boundaries in </w:t>
      </w:r>
      <w:proofErr w:type="spellStart"/>
      <w:r>
        <w:t>GeoJSON</w:t>
      </w:r>
      <w:proofErr w:type="spellEnd"/>
      <w:r>
        <w:t xml:space="preserve"> format, saving it in the </w:t>
      </w:r>
      <w:r w:rsidRPr="00010CA3">
        <w:rPr>
          <w:rStyle w:val="Literal"/>
        </w:rPr>
        <w:t>data</w:t>
      </w:r>
      <w:r>
        <w:t xml:space="preserve"> folder as </w:t>
      </w:r>
      <w:proofErr w:type="spellStart"/>
      <w:proofErr w:type="gramStart"/>
      <w:r>
        <w:t>states.geojson</w:t>
      </w:r>
      <w:proofErr w:type="spellEnd"/>
      <w:proofErr w:type="gramEnd"/>
      <w:r>
        <w:t xml:space="preserve">. I can then import this data using the </w:t>
      </w:r>
      <w:proofErr w:type="spellStart"/>
      <w:r w:rsidRPr="00010CA3">
        <w:rPr>
          <w:rStyle w:val="Literal"/>
        </w:rPr>
        <w:t>read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I use the </w:t>
      </w:r>
      <w:proofErr w:type="spellStart"/>
      <w:r w:rsidRPr="00010CA3">
        <w:rPr>
          <w:rStyle w:val="Literal"/>
        </w:rPr>
        <w:t>dsn</w:t>
      </w:r>
      <w:proofErr w:type="spellEnd"/>
      <w:r>
        <w:t xml:space="preserve"> argument (</w:t>
      </w:r>
      <w:proofErr w:type="spellStart"/>
      <w:r>
        <w:t>dsn</w:t>
      </w:r>
      <w:proofErr w:type="spellEnd"/>
      <w:r>
        <w:t xml:space="preserve"> stands for data source name) to tell </w:t>
      </w:r>
      <w:proofErr w:type="spellStart"/>
      <w:r w:rsidRPr="00010CA3">
        <w:rPr>
          <w:rStyle w:val="Literal"/>
        </w:rPr>
        <w:t>read_</w:t>
      </w:r>
      <w:proofErr w:type="gramStart"/>
      <w:r w:rsidRPr="00010CA3">
        <w:rPr>
          <w:rStyle w:val="Literal"/>
        </w:rPr>
        <w:t>sf</w:t>
      </w:r>
      <w:proofErr w:type="spellEnd"/>
      <w:r w:rsidRPr="00010CA3">
        <w:rPr>
          <w:rStyle w:val="Literal"/>
        </w:rPr>
        <w:t>(</w:t>
      </w:r>
      <w:proofErr w:type="gramEnd"/>
      <w:r w:rsidRPr="00010CA3">
        <w:rPr>
          <w:rStyle w:val="Literal"/>
        </w:rPr>
        <w:t>)</w:t>
      </w:r>
      <w:r>
        <w:t xml:space="preserve"> where to find the file. I then save this as the object </w:t>
      </w:r>
      <w:proofErr w:type="spellStart"/>
      <w:r w:rsidRPr="00010CA3">
        <w:rPr>
          <w:rStyle w:val="Literal"/>
        </w:rPr>
        <w:t>us_states</w:t>
      </w:r>
      <w:proofErr w:type="spellEnd"/>
      <w:r>
        <w:t>.</w:t>
      </w:r>
    </w:p>
    <w:p w14:paraId="155437A2" w14:textId="77777777" w:rsidR="006806D4" w:rsidRPr="00AA67C2" w:rsidRDefault="006806D4" w:rsidP="00AA67C2">
      <w:pPr>
        <w:pStyle w:val="Code"/>
        <w:rPr>
          <w:rStyle w:val="Literal"/>
          <w:color w:val="000000"/>
        </w:rPr>
      </w:pPr>
      <w:proofErr w:type="spellStart"/>
      <w:r w:rsidRPr="00AA67C2">
        <w:rPr>
          <w:rStyle w:val="Literal"/>
          <w:color w:val="000000"/>
        </w:rPr>
        <w:lastRenderedPageBreak/>
        <w:t>us_states</w:t>
      </w:r>
      <w:proofErr w:type="spellEnd"/>
      <w:r w:rsidRPr="00AA67C2">
        <w:rPr>
          <w:rStyle w:val="Literal"/>
          <w:color w:val="000000"/>
        </w:rPr>
        <w:t xml:space="preserve"> &lt;- </w:t>
      </w:r>
      <w:proofErr w:type="spellStart"/>
      <w:r w:rsidRPr="00AA67C2">
        <w:rPr>
          <w:rStyle w:val="Literal"/>
          <w:color w:val="000000"/>
        </w:rPr>
        <w:t>read_</w:t>
      </w:r>
      <w:proofErr w:type="gramStart"/>
      <w:r w:rsidRPr="00AA67C2">
        <w:rPr>
          <w:rStyle w:val="Literal"/>
          <w:color w:val="000000"/>
        </w:rPr>
        <w:t>sf</w:t>
      </w:r>
      <w:proofErr w:type="spellEnd"/>
      <w:r w:rsidRPr="00AA67C2">
        <w:rPr>
          <w:rStyle w:val="Literal"/>
          <w:color w:val="000000"/>
        </w:rPr>
        <w:t>(</w:t>
      </w:r>
      <w:proofErr w:type="spellStart"/>
      <w:proofErr w:type="gramEnd"/>
      <w:r w:rsidRPr="00AA67C2">
        <w:rPr>
          <w:rStyle w:val="Literal"/>
          <w:color w:val="000000"/>
        </w:rPr>
        <w:t>dsn</w:t>
      </w:r>
      <w:proofErr w:type="spellEnd"/>
      <w:r w:rsidRPr="00AA67C2">
        <w:rPr>
          <w:rStyle w:val="Literal"/>
          <w:color w:val="000000"/>
        </w:rPr>
        <w:t xml:space="preserve"> = "data/</w:t>
      </w:r>
      <w:proofErr w:type="spellStart"/>
      <w:r w:rsidRPr="00AA67C2">
        <w:rPr>
          <w:rStyle w:val="Literal"/>
          <w:color w:val="000000"/>
        </w:rPr>
        <w:t>states.geojson</w:t>
      </w:r>
      <w:proofErr w:type="spellEnd"/>
      <w:r w:rsidRPr="00AA67C2">
        <w:rPr>
          <w:rStyle w:val="Literal"/>
          <w:color w:val="000000"/>
        </w:rPr>
        <w:t>")</w:t>
      </w:r>
    </w:p>
    <w:p w14:paraId="5AE6EE48" w14:textId="77777777" w:rsidR="006806D4" w:rsidRDefault="006806D4" w:rsidP="00010CA3">
      <w:pPr>
        <w:pStyle w:val="Body"/>
      </w:pPr>
      <w:r>
        <w:t xml:space="preserve">Let’s now take at </w:t>
      </w:r>
      <w:proofErr w:type="spellStart"/>
      <w:r w:rsidRPr="00010CA3">
        <w:rPr>
          <w:rStyle w:val="Literal"/>
        </w:rPr>
        <w:t>us_states</w:t>
      </w:r>
      <w:proofErr w:type="spellEnd"/>
      <w:r>
        <w:t xml:space="preserve">. The data has 41 variables so, to keep things legible, let’s just keep a couple: </w:t>
      </w:r>
      <w:r w:rsidRPr="00010CA3">
        <w:rPr>
          <w:rStyle w:val="Literal"/>
        </w:rPr>
        <w:t>name</w:t>
      </w:r>
      <w:r>
        <w:t xml:space="preserve"> (of the state) and </w:t>
      </w:r>
      <w:r w:rsidRPr="00010CA3">
        <w:rPr>
          <w:rStyle w:val="Literal"/>
        </w:rPr>
        <w:t>geometry</w:t>
      </w:r>
      <w:r>
        <w:t xml:space="preserve">. I can show these two by selecting only </w:t>
      </w:r>
      <w:r w:rsidRPr="00010CA3">
        <w:rPr>
          <w:rStyle w:val="Literal"/>
        </w:rPr>
        <w:t>name</w:t>
      </w:r>
      <w:r>
        <w:t xml:space="preserve"> because, when working with simple features data, the </w:t>
      </w:r>
      <w:r w:rsidRPr="00010CA3">
        <w:rPr>
          <w:rStyle w:val="Literal"/>
        </w:rPr>
        <w:t>geometry</w:t>
      </w:r>
      <w:r>
        <w:t xml:space="preserve"> column is unaffected by operations to all other variables. We can see all of the metadata we discussed above (geometry type, dimensions, bounding box, and coordinate reference system) as well as the data itself.</w:t>
      </w:r>
    </w:p>
    <w:p w14:paraId="525D7CFE" w14:textId="77777777" w:rsidR="004C6ED5" w:rsidRDefault="006806D4" w:rsidP="00AA67C2">
      <w:pPr>
        <w:pStyle w:val="Code"/>
      </w:pPr>
      <w:r w:rsidRPr="00AA67C2">
        <w:rPr>
          <w:rStyle w:val="Literal"/>
          <w:color w:val="000000"/>
        </w:rPr>
        <w:t>#&gt; Simple feature collection with 51 features and 1 field</w:t>
      </w:r>
    </w:p>
    <w:p w14:paraId="3DC8D905" w14:textId="77777777" w:rsidR="004C6ED5" w:rsidRDefault="006806D4" w:rsidP="00AA67C2">
      <w:pPr>
        <w:pStyle w:val="Code"/>
      </w:pPr>
      <w:r w:rsidRPr="00AA67C2">
        <w:rPr>
          <w:rStyle w:val="Literal"/>
          <w:color w:val="000000"/>
        </w:rPr>
        <w:t>#&gt; Geometry type: MULTIPOLYGON</w:t>
      </w:r>
    </w:p>
    <w:p w14:paraId="256EF7CF" w14:textId="77777777" w:rsidR="004C6ED5" w:rsidRDefault="006806D4" w:rsidP="00AA67C2">
      <w:pPr>
        <w:pStyle w:val="Code"/>
      </w:pPr>
      <w:r w:rsidRPr="00AA67C2">
        <w:rPr>
          <w:rStyle w:val="Literal"/>
          <w:color w:val="000000"/>
        </w:rPr>
        <w:t>#&gt; Dimension:     XY</w:t>
      </w:r>
    </w:p>
    <w:p w14:paraId="14152005" w14:textId="77777777" w:rsidR="004C6ED5" w:rsidRDefault="006806D4" w:rsidP="00AA67C2">
      <w:pPr>
        <w:pStyle w:val="Code"/>
      </w:pPr>
      <w:r w:rsidRPr="00AA67C2">
        <w:rPr>
          <w:rStyle w:val="Literal"/>
          <w:color w:val="000000"/>
        </w:rPr>
        <w:t xml:space="preserve">#&gt; Bounding box:  </w:t>
      </w:r>
      <w:proofErr w:type="spellStart"/>
      <w:r w:rsidRPr="00AA67C2">
        <w:rPr>
          <w:rStyle w:val="Literal"/>
          <w:color w:val="000000"/>
        </w:rPr>
        <w:t>xmin</w:t>
      </w:r>
      <w:proofErr w:type="spellEnd"/>
      <w:r w:rsidRPr="00AA67C2">
        <w:rPr>
          <w:rStyle w:val="Literal"/>
          <w:color w:val="000000"/>
        </w:rPr>
        <w:t xml:space="preserve">: -171.7911 </w:t>
      </w:r>
      <w:proofErr w:type="spellStart"/>
      <w:r w:rsidRPr="00AA67C2">
        <w:rPr>
          <w:rStyle w:val="Literal"/>
          <w:color w:val="000000"/>
        </w:rPr>
        <w:t>ymin</w:t>
      </w:r>
      <w:proofErr w:type="spellEnd"/>
      <w:r w:rsidRPr="00AA67C2">
        <w:rPr>
          <w:rStyle w:val="Literal"/>
          <w:color w:val="000000"/>
        </w:rPr>
        <w:t xml:space="preserve">: 18.91619 </w:t>
      </w:r>
      <w:proofErr w:type="spellStart"/>
      <w:r w:rsidRPr="00AA67C2">
        <w:rPr>
          <w:rStyle w:val="Literal"/>
          <w:color w:val="000000"/>
        </w:rPr>
        <w:t>xmax</w:t>
      </w:r>
      <w:proofErr w:type="spellEnd"/>
      <w:r w:rsidRPr="00AA67C2">
        <w:rPr>
          <w:rStyle w:val="Literal"/>
          <w:color w:val="000000"/>
        </w:rPr>
        <w:t xml:space="preserve">: -66.96466 </w:t>
      </w:r>
      <w:proofErr w:type="spellStart"/>
      <w:r w:rsidRPr="00AA67C2">
        <w:rPr>
          <w:rStyle w:val="Literal"/>
          <w:color w:val="000000"/>
        </w:rPr>
        <w:t>ymax</w:t>
      </w:r>
      <w:proofErr w:type="spellEnd"/>
      <w:r w:rsidRPr="00AA67C2">
        <w:rPr>
          <w:rStyle w:val="Literal"/>
          <w:color w:val="000000"/>
        </w:rPr>
        <w:t>: 71.35776</w:t>
      </w:r>
    </w:p>
    <w:p w14:paraId="2A5180C8" w14:textId="77777777" w:rsidR="004C6ED5" w:rsidRDefault="006806D4" w:rsidP="00AA67C2">
      <w:pPr>
        <w:pStyle w:val="Code"/>
      </w:pPr>
      <w:r w:rsidRPr="00AA67C2">
        <w:rPr>
          <w:rStyle w:val="Literal"/>
          <w:color w:val="000000"/>
        </w:rPr>
        <w:t>#&gt; Geodetic CRS:  WGS 84</w:t>
      </w:r>
    </w:p>
    <w:p w14:paraId="3A68E309" w14:textId="77777777" w:rsidR="004C6ED5" w:rsidRDefault="006806D4" w:rsidP="00AA67C2">
      <w:pPr>
        <w:pStyle w:val="Code"/>
      </w:pPr>
      <w:r w:rsidRPr="00AA67C2">
        <w:rPr>
          <w:rStyle w:val="Literal"/>
          <w:color w:val="000000"/>
        </w:rPr>
        <w:t xml:space="preserve">#&gt; # A </w:t>
      </w:r>
      <w:proofErr w:type="spellStart"/>
      <w:r w:rsidRPr="00AA67C2">
        <w:rPr>
          <w:rStyle w:val="Literal"/>
          <w:color w:val="000000"/>
        </w:rPr>
        <w:t>tibble</w:t>
      </w:r>
      <w:proofErr w:type="spellEnd"/>
      <w:r w:rsidRPr="00AA67C2">
        <w:rPr>
          <w:rStyle w:val="Literal"/>
          <w:color w:val="000000"/>
        </w:rPr>
        <w:t>: 51 × 2</w:t>
      </w:r>
    </w:p>
    <w:p w14:paraId="2FF6F14C" w14:textId="77777777" w:rsidR="004C6ED5" w:rsidRDefault="006806D4" w:rsidP="00AA67C2">
      <w:pPr>
        <w:pStyle w:val="Code"/>
      </w:pPr>
      <w:r w:rsidRPr="00AA67C2">
        <w:rPr>
          <w:rStyle w:val="Literal"/>
          <w:color w:val="000000"/>
        </w:rPr>
        <w:t>#&gt;    name                                             geometry</w:t>
      </w:r>
    </w:p>
    <w:p w14:paraId="54432A04" w14:textId="77777777" w:rsidR="004C6ED5" w:rsidRDefault="006806D4" w:rsidP="00AA67C2">
      <w:pPr>
        <w:pStyle w:val="Code"/>
      </w:pPr>
      <w:r w:rsidRPr="00AA67C2">
        <w:rPr>
          <w:rStyle w:val="Literal"/>
          <w:color w:val="000000"/>
        </w:rPr>
        <w:t>#&gt;    &lt;chr&gt;                                  &lt;MULTIPOLYGON [°]&gt;</w:t>
      </w:r>
    </w:p>
    <w:p w14:paraId="0588305E" w14:textId="77777777" w:rsidR="004C6ED5" w:rsidRDefault="006806D4" w:rsidP="00AA67C2">
      <w:pPr>
        <w:pStyle w:val="Code"/>
      </w:pPr>
      <w:r w:rsidRPr="00AA67C2">
        <w:rPr>
          <w:rStyle w:val="Literal"/>
          <w:color w:val="000000"/>
        </w:rPr>
        <w:t>#</w:t>
      </w:r>
      <w:proofErr w:type="gramStart"/>
      <w:r w:rsidRPr="00AA67C2">
        <w:rPr>
          <w:rStyle w:val="Literal"/>
          <w:color w:val="000000"/>
        </w:rPr>
        <w:t>&gt;  1</w:t>
      </w:r>
      <w:proofErr w:type="gramEnd"/>
      <w:r w:rsidRPr="00AA67C2">
        <w:rPr>
          <w:rStyle w:val="Literal"/>
          <w:color w:val="000000"/>
        </w:rPr>
        <w:t xml:space="preserve"> Minnesota    (((-89.59941 48.01027, -89.48888 48.01344, …</w:t>
      </w:r>
    </w:p>
    <w:p w14:paraId="1FCBCF8B" w14:textId="77777777" w:rsidR="004C6ED5" w:rsidRDefault="006806D4" w:rsidP="00AA67C2">
      <w:pPr>
        <w:pStyle w:val="Code"/>
      </w:pPr>
      <w:r w:rsidRPr="00AA67C2">
        <w:rPr>
          <w:rStyle w:val="Literal"/>
          <w:color w:val="000000"/>
        </w:rPr>
        <w:t>#</w:t>
      </w:r>
      <w:proofErr w:type="gramStart"/>
      <w:r w:rsidRPr="00AA67C2">
        <w:rPr>
          <w:rStyle w:val="Literal"/>
          <w:color w:val="000000"/>
        </w:rPr>
        <w:t>&gt;  2</w:t>
      </w:r>
      <w:proofErr w:type="gramEnd"/>
      <w:r w:rsidRPr="00AA67C2">
        <w:rPr>
          <w:rStyle w:val="Literal"/>
          <w:color w:val="000000"/>
        </w:rPr>
        <w:t xml:space="preserve"> Montana      (((-111.1942 44.56116, -111.2915 44.70141, …</w:t>
      </w:r>
    </w:p>
    <w:p w14:paraId="519BA49C" w14:textId="77777777" w:rsidR="004C6ED5" w:rsidRDefault="006806D4" w:rsidP="00AA67C2">
      <w:pPr>
        <w:pStyle w:val="Code"/>
      </w:pPr>
      <w:r w:rsidRPr="00AA67C2">
        <w:rPr>
          <w:rStyle w:val="Literal"/>
          <w:color w:val="000000"/>
        </w:rPr>
        <w:t>#</w:t>
      </w:r>
      <w:proofErr w:type="gramStart"/>
      <w:r w:rsidRPr="00AA67C2">
        <w:rPr>
          <w:rStyle w:val="Literal"/>
          <w:color w:val="000000"/>
        </w:rPr>
        <w:t>&gt;  3</w:t>
      </w:r>
      <w:proofErr w:type="gramEnd"/>
      <w:r w:rsidRPr="00AA67C2">
        <w:rPr>
          <w:rStyle w:val="Literal"/>
          <w:color w:val="000000"/>
        </w:rPr>
        <w:t xml:space="preserve"> North Dakota (((-96.60136 46.35136, -96.53891 46.19948, …</w:t>
      </w:r>
    </w:p>
    <w:p w14:paraId="2FBD02CC" w14:textId="77777777" w:rsidR="004C6ED5" w:rsidRDefault="006806D4" w:rsidP="00AA67C2">
      <w:pPr>
        <w:pStyle w:val="Code"/>
      </w:pPr>
      <w:r w:rsidRPr="00AA67C2">
        <w:rPr>
          <w:rStyle w:val="Literal"/>
          <w:color w:val="000000"/>
        </w:rPr>
        <w:t>#</w:t>
      </w:r>
      <w:proofErr w:type="gramStart"/>
      <w:r w:rsidRPr="00AA67C2">
        <w:rPr>
          <w:rStyle w:val="Literal"/>
          <w:color w:val="000000"/>
        </w:rPr>
        <w:t>&gt;  4</w:t>
      </w:r>
      <w:proofErr w:type="gramEnd"/>
      <w:r w:rsidRPr="00AA67C2">
        <w:rPr>
          <w:rStyle w:val="Literal"/>
          <w:color w:val="000000"/>
        </w:rPr>
        <w:t xml:space="preserve"> Hawaii       (((-155.9366 19.05939, -155.9081 19.33888, …</w:t>
      </w:r>
    </w:p>
    <w:p w14:paraId="6D86464B" w14:textId="77777777" w:rsidR="004C6ED5" w:rsidRDefault="006806D4" w:rsidP="00AA67C2">
      <w:pPr>
        <w:pStyle w:val="Code"/>
      </w:pPr>
      <w:r w:rsidRPr="00AA67C2">
        <w:rPr>
          <w:rStyle w:val="Literal"/>
          <w:color w:val="000000"/>
        </w:rPr>
        <w:t>#</w:t>
      </w:r>
      <w:proofErr w:type="gramStart"/>
      <w:r w:rsidRPr="00AA67C2">
        <w:rPr>
          <w:rStyle w:val="Literal"/>
          <w:color w:val="000000"/>
        </w:rPr>
        <w:t>&gt;  5</w:t>
      </w:r>
      <w:proofErr w:type="gramEnd"/>
      <w:r w:rsidRPr="00AA67C2">
        <w:rPr>
          <w:rStyle w:val="Literal"/>
          <w:color w:val="000000"/>
        </w:rPr>
        <w:t xml:space="preserve"> Idaho        (((-111.0497 44.48816, -111.0502 42.0016, -…</w:t>
      </w:r>
    </w:p>
    <w:p w14:paraId="66547537" w14:textId="77777777" w:rsidR="004C6ED5" w:rsidRDefault="006806D4" w:rsidP="00AA67C2">
      <w:pPr>
        <w:pStyle w:val="Code"/>
      </w:pPr>
      <w:r w:rsidRPr="00AA67C2">
        <w:rPr>
          <w:rStyle w:val="Literal"/>
          <w:color w:val="000000"/>
        </w:rPr>
        <w:t>#</w:t>
      </w:r>
      <w:proofErr w:type="gramStart"/>
      <w:r w:rsidRPr="00AA67C2">
        <w:rPr>
          <w:rStyle w:val="Literal"/>
          <w:color w:val="000000"/>
        </w:rPr>
        <w:t>&gt;  6</w:t>
      </w:r>
      <w:proofErr w:type="gramEnd"/>
      <w:r w:rsidRPr="00AA67C2">
        <w:rPr>
          <w:rStyle w:val="Literal"/>
          <w:color w:val="000000"/>
        </w:rPr>
        <w:t xml:space="preserve"> Washington   (((-116.9981 46.33017, -116.9065 46.17778, …</w:t>
      </w:r>
    </w:p>
    <w:p w14:paraId="156B6E5D" w14:textId="77777777" w:rsidR="004C6ED5" w:rsidRDefault="006806D4" w:rsidP="00AA67C2">
      <w:pPr>
        <w:pStyle w:val="Code"/>
      </w:pPr>
      <w:r w:rsidRPr="00AA67C2">
        <w:rPr>
          <w:rStyle w:val="Literal"/>
          <w:color w:val="000000"/>
        </w:rPr>
        <w:t>#</w:t>
      </w:r>
      <w:proofErr w:type="gramStart"/>
      <w:r w:rsidRPr="00AA67C2">
        <w:rPr>
          <w:rStyle w:val="Literal"/>
          <w:color w:val="000000"/>
        </w:rPr>
        <w:t>&gt;  7</w:t>
      </w:r>
      <w:proofErr w:type="gramEnd"/>
      <w:r w:rsidRPr="00AA67C2">
        <w:rPr>
          <w:rStyle w:val="Literal"/>
          <w:color w:val="000000"/>
        </w:rPr>
        <w:t xml:space="preserve"> Arizona      (((-109.0452 36.99991, -109.0437 31.3419, -…</w:t>
      </w:r>
    </w:p>
    <w:p w14:paraId="1C40489C" w14:textId="77777777" w:rsidR="004C6ED5" w:rsidRDefault="006806D4" w:rsidP="00AA67C2">
      <w:pPr>
        <w:pStyle w:val="Code"/>
      </w:pPr>
      <w:r w:rsidRPr="00AA67C2">
        <w:rPr>
          <w:rStyle w:val="Literal"/>
          <w:color w:val="000000"/>
        </w:rPr>
        <w:t>#</w:t>
      </w:r>
      <w:proofErr w:type="gramStart"/>
      <w:r w:rsidRPr="00AA67C2">
        <w:rPr>
          <w:rStyle w:val="Literal"/>
          <w:color w:val="000000"/>
        </w:rPr>
        <w:t>&gt;  8</w:t>
      </w:r>
      <w:proofErr w:type="gramEnd"/>
      <w:r w:rsidRPr="00AA67C2">
        <w:rPr>
          <w:rStyle w:val="Literal"/>
          <w:color w:val="000000"/>
        </w:rPr>
        <w:t xml:space="preserve"> California   (((-114.3549 34.46467, -11</w:t>
      </w:r>
      <w:r w:rsidR="0051572D" w:rsidRPr="00AA67C2">
        <w:rPr>
          <w:rStyle w:val="Literal"/>
          <w:rFonts w:eastAsiaTheme="minorHAnsi"/>
          <w:color w:val="000000"/>
        </w:rPr>
        <w:t>4-1</w:t>
      </w:r>
      <w:r w:rsidRPr="00AA67C2">
        <w:rPr>
          <w:rStyle w:val="Literal"/>
          <w:color w:val="000000"/>
        </w:rPr>
        <w:t>66 34.27259, -…</w:t>
      </w:r>
    </w:p>
    <w:p w14:paraId="2DCEEF17" w14:textId="77777777" w:rsidR="004C6ED5" w:rsidRDefault="006806D4" w:rsidP="00AA67C2">
      <w:pPr>
        <w:pStyle w:val="Code"/>
      </w:pPr>
      <w:r w:rsidRPr="00AA67C2">
        <w:rPr>
          <w:rStyle w:val="Literal"/>
          <w:color w:val="000000"/>
        </w:rPr>
        <w:t>#</w:t>
      </w:r>
      <w:proofErr w:type="gramStart"/>
      <w:r w:rsidRPr="00AA67C2">
        <w:rPr>
          <w:rStyle w:val="Literal"/>
          <w:color w:val="000000"/>
        </w:rPr>
        <w:t>&gt;  9</w:t>
      </w:r>
      <w:proofErr w:type="gramEnd"/>
      <w:r w:rsidRPr="00AA67C2">
        <w:rPr>
          <w:rStyle w:val="Literal"/>
          <w:color w:val="000000"/>
        </w:rPr>
        <w:t xml:space="preserve"> Colorado     (((-102.0502 40.00081, -102.0401 38.45987, …</w:t>
      </w:r>
    </w:p>
    <w:p w14:paraId="684908F3" w14:textId="77777777" w:rsidR="004C6ED5" w:rsidRDefault="006806D4" w:rsidP="00AA67C2">
      <w:pPr>
        <w:pStyle w:val="Code"/>
      </w:pPr>
      <w:r w:rsidRPr="00AA67C2">
        <w:rPr>
          <w:rStyle w:val="Literal"/>
          <w:color w:val="000000"/>
        </w:rPr>
        <w:t xml:space="preserve">#&gt; 10 Nevada    </w:t>
      </w:r>
      <w:proofErr w:type="gramStart"/>
      <w:r w:rsidRPr="00AA67C2">
        <w:rPr>
          <w:rStyle w:val="Literal"/>
          <w:color w:val="000000"/>
        </w:rPr>
        <w:t xml:space="preserve">   (</w:t>
      </w:r>
      <w:proofErr w:type="gramEnd"/>
      <w:r w:rsidRPr="00AA67C2">
        <w:rPr>
          <w:rStyle w:val="Literal"/>
          <w:color w:val="000000"/>
        </w:rPr>
        <w:t>((-114.0305 36.9941, -114.0236 36.18976, -…</w:t>
      </w:r>
    </w:p>
    <w:p w14:paraId="68503558" w14:textId="76B71261" w:rsidR="006806D4" w:rsidRPr="00AA67C2" w:rsidRDefault="006806D4" w:rsidP="00AA67C2">
      <w:pPr>
        <w:pStyle w:val="Code"/>
      </w:pPr>
      <w:r w:rsidRPr="00AA67C2">
        <w:rPr>
          <w:rStyle w:val="Literal"/>
          <w:color w:val="000000"/>
        </w:rPr>
        <w:t>#&gt; # … with 41 more rows</w:t>
      </w:r>
    </w:p>
    <w:p w14:paraId="681B4E1A" w14:textId="77777777" w:rsidR="006806D4" w:rsidRDefault="006806D4" w:rsidP="00010CA3">
      <w:pPr>
        <w:pStyle w:val="Body"/>
      </w:pPr>
      <w:r>
        <w:t>To prove that this is geospatial data like that we’ve seen throughout this chapter, let’s make a map with it. I’ll use the same three lines we’ve used throughout this chapter.</w:t>
      </w:r>
    </w:p>
    <w:p w14:paraId="125F34C7" w14:textId="77777777" w:rsidR="004C6ED5" w:rsidRDefault="006806D4" w:rsidP="00B22CF0">
      <w:pPr>
        <w:pStyle w:val="Code"/>
        <w:rPr>
          <w:rStyle w:val="Literal"/>
          <w:color w:val="000000"/>
        </w:rPr>
      </w:pPr>
      <w:proofErr w:type="spellStart"/>
      <w:r w:rsidRPr="00B22CF0">
        <w:rPr>
          <w:rStyle w:val="Literal"/>
          <w:color w:val="000000"/>
        </w:rPr>
        <w:t>us_states</w:t>
      </w:r>
      <w:proofErr w:type="spellEnd"/>
      <w:r w:rsidRPr="00B22CF0">
        <w:rPr>
          <w:rStyle w:val="Literal"/>
          <w:color w:val="000000"/>
        </w:rPr>
        <w:t xml:space="preserve"> %&gt;% </w:t>
      </w:r>
    </w:p>
    <w:p w14:paraId="4CC62D7F" w14:textId="77777777" w:rsidR="004C6ED5" w:rsidRDefault="006806D4" w:rsidP="00B22CF0">
      <w:pPr>
        <w:pStyle w:val="Code"/>
        <w:rPr>
          <w:rStyle w:val="Literal"/>
          <w:color w:val="000000"/>
        </w:rPr>
      </w:pPr>
      <w:r w:rsidRPr="00B22CF0">
        <w:rPr>
          <w:rStyle w:val="Literal"/>
          <w:color w:val="000000"/>
        </w:rPr>
        <w:t xml:space="preserve">  </w:t>
      </w:r>
      <w:proofErr w:type="gramStart"/>
      <w:r w:rsidRPr="00B22CF0">
        <w:rPr>
          <w:rStyle w:val="Literal"/>
          <w:color w:val="000000"/>
        </w:rPr>
        <w:t>ggplot(</w:t>
      </w:r>
      <w:proofErr w:type="gramEnd"/>
      <w:r w:rsidRPr="00B22CF0">
        <w:rPr>
          <w:rStyle w:val="Literal"/>
          <w:color w:val="000000"/>
        </w:rPr>
        <w:t>) +</w:t>
      </w:r>
    </w:p>
    <w:p w14:paraId="7A90332D" w14:textId="6978724F" w:rsidR="006806D4" w:rsidRPr="00B22CF0" w:rsidRDefault="006806D4" w:rsidP="00B22CF0">
      <w:pPr>
        <w:pStyle w:val="Code"/>
        <w:rPr>
          <w:rStyle w:val="Literal"/>
          <w:color w:val="000000"/>
        </w:rPr>
      </w:pPr>
      <w:r w:rsidRPr="00B22CF0">
        <w:rPr>
          <w:rStyle w:val="Literal"/>
          <w:color w:val="000000"/>
        </w:rPr>
        <w:t xml:space="preserve">  </w:t>
      </w:r>
      <w:proofErr w:type="spellStart"/>
      <w:r w:rsidRPr="00B22CF0">
        <w:rPr>
          <w:rStyle w:val="Literal"/>
          <w:color w:val="000000"/>
        </w:rPr>
        <w:t>geom_</w:t>
      </w:r>
      <w:proofErr w:type="gramStart"/>
      <w:r w:rsidRPr="00B22CF0">
        <w:rPr>
          <w:rStyle w:val="Literal"/>
          <w:color w:val="000000"/>
        </w:rPr>
        <w:t>sf</w:t>
      </w:r>
      <w:proofErr w:type="spellEnd"/>
      <w:r w:rsidRPr="00B22CF0">
        <w:rPr>
          <w:rStyle w:val="Literal"/>
          <w:color w:val="000000"/>
        </w:rPr>
        <w:t>(</w:t>
      </w:r>
      <w:proofErr w:type="gramEnd"/>
      <w:r w:rsidRPr="00B22CF0">
        <w:rPr>
          <w:rStyle w:val="Literal"/>
          <w:color w:val="000000"/>
        </w:rPr>
        <w:t xml:space="preserve">) </w:t>
      </w:r>
    </w:p>
    <w:p w14:paraId="09084F98" w14:textId="204A225E" w:rsidR="006806D4" w:rsidRDefault="006806D4" w:rsidP="00010CA3">
      <w:pPr>
        <w:pStyle w:val="Body"/>
      </w:pPr>
      <w:r>
        <w:t xml:space="preserve">And there we have it: Figure </w:t>
      </w:r>
      <w:r w:rsidR="0051572D">
        <w:t>4-1</w:t>
      </w:r>
      <w:r>
        <w:t>9 shows a map of all 50 states.</w:t>
      </w:r>
    </w:p>
    <w:p w14:paraId="1EE232A4" w14:textId="77777777" w:rsidR="006806D4" w:rsidRDefault="006806D4" w:rsidP="00203E9D">
      <w:pPr>
        <w:pStyle w:val="GraphicSlug"/>
      </w:pPr>
      <w:r>
        <w:t>[F04019.pdf]</w:t>
      </w:r>
    </w:p>
    <w:p w14:paraId="66BD8ECC" w14:textId="77777777" w:rsidR="006806D4" w:rsidRDefault="006806D4" w:rsidP="006806D4">
      <w:pPr>
        <w:pStyle w:val="CaptionedFigure"/>
      </w:pPr>
      <w:r>
        <w:rPr>
          <w:noProof/>
        </w:rPr>
        <w:lastRenderedPageBreak/>
        <w:drawing>
          <wp:inline distT="0" distB="0" distL="0" distR="0" wp14:anchorId="394EFE7C" wp14:editId="2685A168">
            <wp:extent cx="4602684" cy="3682147"/>
            <wp:effectExtent l="0" t="0" r="0" b="0"/>
            <wp:docPr id="241" name="Picture" descr="Figure 4.19: A map of the United States made with GeoJSON data"/>
            <wp:cNvGraphicFramePr/>
            <a:graphic xmlns:a="http://schemas.openxmlformats.org/drawingml/2006/main">
              <a:graphicData uri="http://schemas.openxmlformats.org/drawingml/2006/picture">
                <pic:pic xmlns:pic="http://schemas.openxmlformats.org/drawingml/2006/picture">
                  <pic:nvPicPr>
                    <pic:cNvPr id="242" name="Picture" descr="maps_files/figure-docx/geojson-us-map-1.png"/>
                    <pic:cNvPicPr>
                      <a:picLocks noChangeAspect="1" noChangeArrowheads="1"/>
                    </pic:cNvPicPr>
                  </pic:nvPicPr>
                  <pic:blipFill>
                    <a:blip r:embed="rId26"/>
                    <a:stretch>
                      <a:fillRect/>
                    </a:stretch>
                  </pic:blipFill>
                  <pic:spPr bwMode="auto">
                    <a:xfrm>
                      <a:off x="0" y="0"/>
                      <a:ext cx="4602684" cy="3682147"/>
                    </a:xfrm>
                    <a:prstGeom prst="rect">
                      <a:avLst/>
                    </a:prstGeom>
                    <a:noFill/>
                    <a:ln w="9525">
                      <a:noFill/>
                      <a:headEnd/>
                      <a:tailEnd/>
                    </a:ln>
                  </pic:spPr>
                </pic:pic>
              </a:graphicData>
            </a:graphic>
          </wp:inline>
        </w:drawing>
      </w:r>
    </w:p>
    <w:p w14:paraId="111C246B" w14:textId="0203DD17" w:rsidR="006806D4" w:rsidRDefault="006806D4" w:rsidP="009C4AF0">
      <w:pPr>
        <w:pStyle w:val="CaptionLine"/>
      </w:pPr>
      <w:r>
        <w:t xml:space="preserve">A map of the United States made with </w:t>
      </w:r>
      <w:proofErr w:type="spellStart"/>
      <w:r>
        <w:t>GeoJSON</w:t>
      </w:r>
      <w:proofErr w:type="spellEnd"/>
      <w:r>
        <w:t xml:space="preserve"> data</w:t>
      </w:r>
    </w:p>
    <w:p w14:paraId="7FADDD75" w14:textId="77777777" w:rsidR="006806D4" w:rsidRDefault="006806D4" w:rsidP="00010CA3">
      <w:pPr>
        <w:pStyle w:val="Body"/>
      </w:pPr>
      <w:r>
        <w:t xml:space="preserve">Working with raw </w:t>
      </w:r>
      <w:proofErr w:type="spellStart"/>
      <w:r>
        <w:t>geosaptial</w:t>
      </w:r>
      <w:proofErr w:type="spellEnd"/>
      <w:r>
        <w:t xml:space="preserve"> data in this way is sometimes necessary. But not always. That’s because there are R packages that provide functions to access geospatial data. </w:t>
      </w:r>
      <w:proofErr w:type="spellStart"/>
      <w:r>
        <w:t>Abdoul</w:t>
      </w:r>
      <w:proofErr w:type="spellEnd"/>
      <w:r>
        <w:t xml:space="preserve"> </w:t>
      </w:r>
      <w:proofErr w:type="spellStart"/>
      <w:r>
        <w:t>Madjid</w:t>
      </w:r>
      <w:proofErr w:type="spellEnd"/>
      <w:r>
        <w:t xml:space="preserve"> used the </w:t>
      </w:r>
      <w:proofErr w:type="spellStart"/>
      <w:r w:rsidRPr="00010CA3">
        <w:rPr>
          <w:rStyle w:val="Literal"/>
        </w:rPr>
        <w:t>usa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from the </w:t>
      </w:r>
      <w:proofErr w:type="spellStart"/>
      <w:r w:rsidRPr="00010CA3">
        <w:rPr>
          <w:rStyle w:val="Literal"/>
        </w:rPr>
        <w:t>albersusa</w:t>
      </w:r>
      <w:proofErr w:type="spellEnd"/>
      <w:r>
        <w:t xml:space="preserve"> package to bring in his geospatial data. Another package for accessing geospatial data related to the United States is called </w:t>
      </w:r>
      <w:proofErr w:type="spellStart"/>
      <w:r w:rsidRPr="00010CA3">
        <w:rPr>
          <w:rStyle w:val="Literal"/>
        </w:rPr>
        <w:t>tigris</w:t>
      </w:r>
      <w:proofErr w:type="spellEnd"/>
      <w:r>
        <w:t xml:space="preserve">. This package has a number of well-named functions for bringing in different types of data. One of these is the </w:t>
      </w:r>
      <w:proofErr w:type="gramStart"/>
      <w:r w:rsidRPr="00010CA3">
        <w:rPr>
          <w:rStyle w:val="Literal"/>
        </w:rPr>
        <w:t>states(</w:t>
      </w:r>
      <w:proofErr w:type="gramEnd"/>
      <w:r w:rsidRPr="00010CA3">
        <w:rPr>
          <w:rStyle w:val="Literal"/>
        </w:rPr>
        <w:t>)</w:t>
      </w:r>
      <w:r>
        <w:t xml:space="preserve"> function. We can load the </w:t>
      </w:r>
      <w:proofErr w:type="spellStart"/>
      <w:r w:rsidRPr="00010CA3">
        <w:rPr>
          <w:rStyle w:val="Literal"/>
        </w:rPr>
        <w:t>tigris</w:t>
      </w:r>
      <w:proofErr w:type="spellEnd"/>
      <w:r>
        <w:t xml:space="preserve"> package and run the </w:t>
      </w:r>
      <w:proofErr w:type="gramStart"/>
      <w:r w:rsidRPr="00010CA3">
        <w:rPr>
          <w:rStyle w:val="Literal"/>
        </w:rPr>
        <w:t>states(</w:t>
      </w:r>
      <w:proofErr w:type="gramEnd"/>
      <w:r w:rsidRPr="00010CA3">
        <w:rPr>
          <w:rStyle w:val="Literal"/>
        </w:rPr>
        <w:t>)</w:t>
      </w:r>
      <w:r>
        <w:t xml:space="preserve"> function. Let’s use the </w:t>
      </w:r>
      <w:proofErr w:type="spellStart"/>
      <w:r w:rsidRPr="00010CA3">
        <w:rPr>
          <w:rStyle w:val="Literal"/>
        </w:rPr>
        <w:t>cb</w:t>
      </w:r>
      <w:proofErr w:type="spellEnd"/>
      <w:r w:rsidRPr="00010CA3">
        <w:rPr>
          <w:rStyle w:val="Literal"/>
        </w:rPr>
        <w:t xml:space="preserve"> = TRUE</w:t>
      </w:r>
      <w:r>
        <w:t xml:space="preserve"> argument to not use the most detailed shapefile and set the resolution to a more manageable “20m” (without these changes, the shapefile we’d get would be large and slow to work with). We also set </w:t>
      </w:r>
      <w:proofErr w:type="spellStart"/>
      <w:r w:rsidRPr="00010CA3">
        <w:rPr>
          <w:rStyle w:val="Literal"/>
        </w:rPr>
        <w:t>progress_bar</w:t>
      </w:r>
      <w:proofErr w:type="spellEnd"/>
      <w:r w:rsidRPr="00010CA3">
        <w:rPr>
          <w:rStyle w:val="Literal"/>
        </w:rPr>
        <w:t xml:space="preserve"> = FALSE</w:t>
      </w:r>
      <w:r>
        <w:t xml:space="preserve"> in order to not see messages that </w:t>
      </w:r>
      <w:proofErr w:type="spellStart"/>
      <w:r w:rsidRPr="00010CA3">
        <w:rPr>
          <w:rStyle w:val="Literal"/>
        </w:rPr>
        <w:t>tigris</w:t>
      </w:r>
      <w:proofErr w:type="spellEnd"/>
      <w:r>
        <w:t xml:space="preserve"> shares while it loads data. We then save the result as </w:t>
      </w:r>
      <w:proofErr w:type="spellStart"/>
      <w:r w:rsidRPr="00010CA3">
        <w:rPr>
          <w:rStyle w:val="Literal"/>
        </w:rPr>
        <w:t>states_tigris</w:t>
      </w:r>
      <w:proofErr w:type="spellEnd"/>
      <w:r>
        <w:t>.</w:t>
      </w:r>
    </w:p>
    <w:p w14:paraId="5983EB90" w14:textId="77777777" w:rsidR="004C6ED5" w:rsidRDefault="006806D4" w:rsidP="00B22CF0">
      <w:pPr>
        <w:pStyle w:val="Code"/>
        <w:rPr>
          <w:rStyle w:val="Literal"/>
          <w:color w:val="000000"/>
        </w:rPr>
      </w:pPr>
      <w:r w:rsidRPr="00B22CF0">
        <w:rPr>
          <w:rStyle w:val="Literal"/>
          <w:color w:val="000000"/>
        </w:rPr>
        <w:t>library(</w:t>
      </w:r>
      <w:proofErr w:type="spellStart"/>
      <w:r w:rsidRPr="00B22CF0">
        <w:rPr>
          <w:rStyle w:val="Literal"/>
          <w:color w:val="000000"/>
        </w:rPr>
        <w:t>tigris</w:t>
      </w:r>
      <w:proofErr w:type="spellEnd"/>
      <w:r w:rsidRPr="00B22CF0">
        <w:rPr>
          <w:rStyle w:val="Literal"/>
          <w:color w:val="000000"/>
        </w:rPr>
        <w:t>)</w:t>
      </w:r>
    </w:p>
    <w:p w14:paraId="15F257B8" w14:textId="77777777" w:rsidR="004C6ED5" w:rsidRDefault="004C6ED5" w:rsidP="00B22CF0">
      <w:pPr>
        <w:pStyle w:val="Code"/>
        <w:rPr>
          <w:rStyle w:val="Literal"/>
          <w:color w:val="000000"/>
        </w:rPr>
      </w:pPr>
    </w:p>
    <w:p w14:paraId="05EFA6CE" w14:textId="77777777" w:rsidR="004C6ED5" w:rsidRDefault="006806D4" w:rsidP="00B22CF0">
      <w:pPr>
        <w:pStyle w:val="Code"/>
        <w:rPr>
          <w:rStyle w:val="Literal"/>
          <w:color w:val="000000"/>
        </w:rPr>
      </w:pPr>
      <w:proofErr w:type="spellStart"/>
      <w:r w:rsidRPr="00B22CF0">
        <w:rPr>
          <w:rStyle w:val="Literal"/>
          <w:color w:val="000000"/>
        </w:rPr>
        <w:t>states_tigris</w:t>
      </w:r>
      <w:proofErr w:type="spellEnd"/>
      <w:r w:rsidRPr="00B22CF0">
        <w:rPr>
          <w:rStyle w:val="Literal"/>
          <w:color w:val="000000"/>
        </w:rPr>
        <w:t xml:space="preserve"> &lt;- </w:t>
      </w:r>
      <w:proofErr w:type="gramStart"/>
      <w:r w:rsidRPr="00B22CF0">
        <w:rPr>
          <w:rStyle w:val="Literal"/>
          <w:color w:val="000000"/>
        </w:rPr>
        <w:t>states(</w:t>
      </w:r>
      <w:proofErr w:type="spellStart"/>
      <w:proofErr w:type="gramEnd"/>
      <w:r w:rsidRPr="00B22CF0">
        <w:rPr>
          <w:rStyle w:val="Literal"/>
          <w:color w:val="000000"/>
        </w:rPr>
        <w:t>cb</w:t>
      </w:r>
      <w:proofErr w:type="spellEnd"/>
      <w:r w:rsidRPr="00B22CF0">
        <w:rPr>
          <w:rStyle w:val="Literal"/>
          <w:color w:val="000000"/>
        </w:rPr>
        <w:t xml:space="preserve"> = TRUE, </w:t>
      </w:r>
    </w:p>
    <w:p w14:paraId="60CF0010" w14:textId="77777777" w:rsidR="004C6ED5" w:rsidRDefault="006806D4" w:rsidP="00B22CF0">
      <w:pPr>
        <w:pStyle w:val="Code"/>
        <w:rPr>
          <w:rStyle w:val="Literal"/>
          <w:color w:val="000000"/>
        </w:rPr>
      </w:pPr>
      <w:r w:rsidRPr="00B22CF0">
        <w:rPr>
          <w:rStyle w:val="Literal"/>
          <w:color w:val="000000"/>
        </w:rPr>
        <w:t xml:space="preserve">                        resolution = "20m",</w:t>
      </w:r>
    </w:p>
    <w:p w14:paraId="4C15C15F" w14:textId="55DED645" w:rsidR="006806D4" w:rsidRPr="00B22CF0" w:rsidRDefault="006806D4" w:rsidP="00B22CF0">
      <w:pPr>
        <w:pStyle w:val="Code"/>
        <w:rPr>
          <w:rStyle w:val="Literal"/>
          <w:color w:val="000000"/>
        </w:rPr>
      </w:pPr>
      <w:r w:rsidRPr="00B22CF0">
        <w:rPr>
          <w:rStyle w:val="Literal"/>
          <w:color w:val="000000"/>
        </w:rPr>
        <w:t xml:space="preserve">                        </w:t>
      </w:r>
      <w:proofErr w:type="spellStart"/>
      <w:r w:rsidRPr="00B22CF0">
        <w:rPr>
          <w:rStyle w:val="Literal"/>
          <w:color w:val="000000"/>
        </w:rPr>
        <w:t>progress_bar</w:t>
      </w:r>
      <w:proofErr w:type="spellEnd"/>
      <w:r w:rsidRPr="00B22CF0">
        <w:rPr>
          <w:rStyle w:val="Literal"/>
          <w:color w:val="000000"/>
        </w:rPr>
        <w:t xml:space="preserve"> = FALSE)</w:t>
      </w:r>
    </w:p>
    <w:p w14:paraId="79A83AB1" w14:textId="77777777" w:rsidR="006806D4" w:rsidRDefault="006806D4" w:rsidP="00010CA3">
      <w:pPr>
        <w:pStyle w:val="Body"/>
      </w:pPr>
      <w:r>
        <w:t xml:space="preserve">The </w:t>
      </w:r>
      <w:proofErr w:type="spellStart"/>
      <w:r w:rsidRPr="00010CA3">
        <w:rPr>
          <w:rStyle w:val="Literal"/>
        </w:rPr>
        <w:t>states_tigris</w:t>
      </w:r>
      <w:proofErr w:type="spellEnd"/>
      <w:r>
        <w:t xml:space="preserve"> object has 14 variables, but let’s just keep the </w:t>
      </w:r>
      <w:r w:rsidRPr="00010CA3">
        <w:rPr>
          <w:rStyle w:val="Literal"/>
        </w:rPr>
        <w:t>NAME</w:t>
      </w:r>
      <w:r>
        <w:t xml:space="preserve"> and </w:t>
      </w:r>
      <w:r w:rsidRPr="00010CA3">
        <w:rPr>
          <w:rStyle w:val="Literal"/>
        </w:rPr>
        <w:t>geometry</w:t>
      </w:r>
      <w:r>
        <w:t xml:space="preserve"> variables in order to make the output easier to read. Our output has 52 rows (referred to in the output as features): the 50 states as well as the District of Columbia and Puerto Rico.</w:t>
      </w:r>
    </w:p>
    <w:p w14:paraId="0AC421FF" w14:textId="77777777" w:rsidR="004C6ED5" w:rsidRDefault="006806D4" w:rsidP="00B22CF0">
      <w:pPr>
        <w:pStyle w:val="Code"/>
      </w:pPr>
      <w:r w:rsidRPr="00B22CF0">
        <w:rPr>
          <w:rStyle w:val="Literal"/>
          <w:color w:val="000000"/>
        </w:rPr>
        <w:t>#&gt; Simple feature collection with 52 features and 1 field</w:t>
      </w:r>
    </w:p>
    <w:p w14:paraId="6A4567FB" w14:textId="77777777" w:rsidR="004C6ED5" w:rsidRDefault="006806D4" w:rsidP="00B22CF0">
      <w:pPr>
        <w:pStyle w:val="Code"/>
      </w:pPr>
      <w:r w:rsidRPr="00B22CF0">
        <w:rPr>
          <w:rStyle w:val="Literal"/>
          <w:color w:val="000000"/>
        </w:rPr>
        <w:t>#&gt; Geometry type: MULTIPOLYGON</w:t>
      </w:r>
    </w:p>
    <w:p w14:paraId="0143B9FE" w14:textId="77777777" w:rsidR="004C6ED5" w:rsidRDefault="006806D4" w:rsidP="00B22CF0">
      <w:pPr>
        <w:pStyle w:val="Code"/>
      </w:pPr>
      <w:r w:rsidRPr="00B22CF0">
        <w:rPr>
          <w:rStyle w:val="Literal"/>
          <w:color w:val="000000"/>
        </w:rPr>
        <w:t>#&gt; Dimension:     XY</w:t>
      </w:r>
    </w:p>
    <w:p w14:paraId="0C98150B" w14:textId="77777777" w:rsidR="004C6ED5" w:rsidRDefault="006806D4" w:rsidP="00B22CF0">
      <w:pPr>
        <w:pStyle w:val="Code"/>
      </w:pPr>
      <w:r w:rsidRPr="00B22CF0">
        <w:rPr>
          <w:rStyle w:val="Literal"/>
          <w:color w:val="000000"/>
        </w:rPr>
        <w:t xml:space="preserve">#&gt; Bounding box:  </w:t>
      </w:r>
      <w:proofErr w:type="spellStart"/>
      <w:r w:rsidRPr="00B22CF0">
        <w:rPr>
          <w:rStyle w:val="Literal"/>
          <w:color w:val="000000"/>
        </w:rPr>
        <w:t>xmin</w:t>
      </w:r>
      <w:proofErr w:type="spellEnd"/>
      <w:r w:rsidRPr="00B22CF0">
        <w:rPr>
          <w:rStyle w:val="Literal"/>
          <w:color w:val="000000"/>
        </w:rPr>
        <w:t xml:space="preserve">: -179.1743 </w:t>
      </w:r>
      <w:proofErr w:type="spellStart"/>
      <w:r w:rsidRPr="00B22CF0">
        <w:rPr>
          <w:rStyle w:val="Literal"/>
          <w:color w:val="000000"/>
        </w:rPr>
        <w:t>ymin</w:t>
      </w:r>
      <w:proofErr w:type="spellEnd"/>
      <w:r w:rsidRPr="00B22CF0">
        <w:rPr>
          <w:rStyle w:val="Literal"/>
          <w:color w:val="000000"/>
        </w:rPr>
        <w:t xml:space="preserve">: 17.91377 </w:t>
      </w:r>
      <w:proofErr w:type="spellStart"/>
      <w:r w:rsidRPr="00B22CF0">
        <w:rPr>
          <w:rStyle w:val="Literal"/>
          <w:color w:val="000000"/>
        </w:rPr>
        <w:t>xmax</w:t>
      </w:r>
      <w:proofErr w:type="spellEnd"/>
      <w:r w:rsidRPr="00B22CF0">
        <w:rPr>
          <w:rStyle w:val="Literal"/>
          <w:color w:val="000000"/>
        </w:rPr>
        <w:t xml:space="preserve">: 179.7739 </w:t>
      </w:r>
      <w:proofErr w:type="spellStart"/>
      <w:r w:rsidRPr="00B22CF0">
        <w:rPr>
          <w:rStyle w:val="Literal"/>
          <w:color w:val="000000"/>
        </w:rPr>
        <w:t>ymax</w:t>
      </w:r>
      <w:proofErr w:type="spellEnd"/>
      <w:r w:rsidRPr="00B22CF0">
        <w:rPr>
          <w:rStyle w:val="Literal"/>
          <w:color w:val="000000"/>
        </w:rPr>
        <w:t>: 71.35256</w:t>
      </w:r>
    </w:p>
    <w:p w14:paraId="689B3CDC" w14:textId="77777777" w:rsidR="004C6ED5" w:rsidRDefault="006806D4" w:rsidP="00B22CF0">
      <w:pPr>
        <w:pStyle w:val="Code"/>
      </w:pPr>
      <w:r w:rsidRPr="00B22CF0">
        <w:rPr>
          <w:rStyle w:val="Literal"/>
          <w:color w:val="000000"/>
        </w:rPr>
        <w:t>#&gt; Geodetic CRS:  NAD83</w:t>
      </w:r>
    </w:p>
    <w:p w14:paraId="4E4736DB" w14:textId="77777777" w:rsidR="004C6ED5" w:rsidRDefault="006806D4" w:rsidP="00B22CF0">
      <w:pPr>
        <w:pStyle w:val="Code"/>
      </w:pPr>
      <w:r w:rsidRPr="00B22CF0">
        <w:rPr>
          <w:rStyle w:val="Literal"/>
          <w:color w:val="000000"/>
        </w:rPr>
        <w:t>#&gt; First 10 features:</w:t>
      </w:r>
    </w:p>
    <w:p w14:paraId="185A9782" w14:textId="77777777" w:rsidR="004C6ED5" w:rsidRDefault="006806D4" w:rsidP="00B22CF0">
      <w:pPr>
        <w:pStyle w:val="Code"/>
      </w:pPr>
      <w:r w:rsidRPr="00B22CF0">
        <w:rPr>
          <w:rStyle w:val="Literal"/>
          <w:color w:val="000000"/>
        </w:rPr>
        <w:t>#&gt;                    NAME                       geometry</w:t>
      </w:r>
    </w:p>
    <w:p w14:paraId="699DC9A7" w14:textId="77777777" w:rsidR="004C6ED5" w:rsidRDefault="006806D4" w:rsidP="00B22CF0">
      <w:pPr>
        <w:pStyle w:val="Code"/>
      </w:pPr>
      <w:r w:rsidRPr="00B22CF0">
        <w:rPr>
          <w:rStyle w:val="Literal"/>
          <w:color w:val="000000"/>
        </w:rPr>
        <w:t>#&gt; 1             Tennessee MULTIPOLYGON (((-90.3007 35...</w:t>
      </w:r>
    </w:p>
    <w:p w14:paraId="78E61856" w14:textId="77777777" w:rsidR="004C6ED5" w:rsidRDefault="006806D4" w:rsidP="00B22CF0">
      <w:pPr>
        <w:pStyle w:val="Code"/>
      </w:pPr>
      <w:r w:rsidRPr="00B22CF0">
        <w:rPr>
          <w:rStyle w:val="Literal"/>
          <w:color w:val="000000"/>
        </w:rPr>
        <w:lastRenderedPageBreak/>
        <w:t>#&gt; 2             Minnesota MULTIPOLYGON (((-97.22904 4...</w:t>
      </w:r>
    </w:p>
    <w:p w14:paraId="7BF7BFDB" w14:textId="77777777" w:rsidR="004C6ED5" w:rsidRDefault="006806D4" w:rsidP="00B22CF0">
      <w:pPr>
        <w:pStyle w:val="Code"/>
      </w:pPr>
      <w:r w:rsidRPr="00B22CF0">
        <w:rPr>
          <w:rStyle w:val="Literal"/>
          <w:color w:val="000000"/>
        </w:rPr>
        <w:t>#&gt; 3              Illinois MULTIPOLYGON (((-91.50626 4...</w:t>
      </w:r>
    </w:p>
    <w:p w14:paraId="048E237D" w14:textId="77777777" w:rsidR="004C6ED5" w:rsidRDefault="006806D4" w:rsidP="00B22CF0">
      <w:pPr>
        <w:pStyle w:val="Code"/>
      </w:pPr>
      <w:r w:rsidRPr="00B22CF0">
        <w:rPr>
          <w:rStyle w:val="Literal"/>
          <w:color w:val="000000"/>
        </w:rPr>
        <w:t>#&gt; 4               Montana MULTIPOLYGON (((-116.0492 4...</w:t>
      </w:r>
    </w:p>
    <w:p w14:paraId="3E55FE8C" w14:textId="77777777" w:rsidR="004C6ED5" w:rsidRDefault="006806D4" w:rsidP="00B22CF0">
      <w:pPr>
        <w:pStyle w:val="Code"/>
      </w:pPr>
      <w:r w:rsidRPr="00B22CF0">
        <w:rPr>
          <w:rStyle w:val="Literal"/>
          <w:color w:val="000000"/>
        </w:rPr>
        <w:t xml:space="preserve">#&gt; </w:t>
      </w:r>
      <w:proofErr w:type="gramStart"/>
      <w:r w:rsidRPr="00B22CF0">
        <w:rPr>
          <w:rStyle w:val="Literal"/>
          <w:color w:val="000000"/>
        </w:rPr>
        <w:t>5  District</w:t>
      </w:r>
      <w:proofErr w:type="gramEnd"/>
      <w:r w:rsidRPr="00B22CF0">
        <w:rPr>
          <w:rStyle w:val="Literal"/>
          <w:color w:val="000000"/>
        </w:rPr>
        <w:t xml:space="preserve"> of Columbia MULTIPOLYGON (((-77.11976 3...</w:t>
      </w:r>
    </w:p>
    <w:p w14:paraId="68AF9C55" w14:textId="77777777" w:rsidR="004C6ED5" w:rsidRDefault="006806D4" w:rsidP="00B22CF0">
      <w:pPr>
        <w:pStyle w:val="Code"/>
      </w:pPr>
      <w:r w:rsidRPr="00B22CF0">
        <w:rPr>
          <w:rStyle w:val="Literal"/>
          <w:color w:val="000000"/>
        </w:rPr>
        <w:t>#&gt; 6            California MULTIPOLYGON (((-118.594 33...</w:t>
      </w:r>
    </w:p>
    <w:p w14:paraId="7D326E16" w14:textId="77777777" w:rsidR="004C6ED5" w:rsidRDefault="006806D4" w:rsidP="00B22CF0">
      <w:pPr>
        <w:pStyle w:val="Code"/>
      </w:pPr>
      <w:r w:rsidRPr="00B22CF0">
        <w:rPr>
          <w:rStyle w:val="Literal"/>
          <w:color w:val="000000"/>
        </w:rPr>
        <w:t>#&gt; 7              Kentucky MULTIPOLYGON (((-89.54443 3...</w:t>
      </w:r>
    </w:p>
    <w:p w14:paraId="771312F1" w14:textId="77777777" w:rsidR="004C6ED5" w:rsidRDefault="006806D4" w:rsidP="00B22CF0">
      <w:pPr>
        <w:pStyle w:val="Code"/>
      </w:pPr>
      <w:r w:rsidRPr="00B22CF0">
        <w:rPr>
          <w:rStyle w:val="Literal"/>
          <w:color w:val="000000"/>
        </w:rPr>
        <w:t>#&gt; 8              Delaware MULTIPOLYGON (((-75.77379 3...</w:t>
      </w:r>
    </w:p>
    <w:p w14:paraId="466D0A9E" w14:textId="77777777" w:rsidR="004C6ED5" w:rsidRDefault="006806D4" w:rsidP="00B22CF0">
      <w:pPr>
        <w:pStyle w:val="Code"/>
      </w:pPr>
      <w:r w:rsidRPr="00B22CF0">
        <w:rPr>
          <w:rStyle w:val="Literal"/>
          <w:color w:val="000000"/>
        </w:rPr>
        <w:t>#&gt; 9                 Texas MULTIPOLYGON (((-106.6234 3...</w:t>
      </w:r>
    </w:p>
    <w:p w14:paraId="45E088B1" w14:textId="31CAA6C8" w:rsidR="006806D4" w:rsidRPr="00B22CF0" w:rsidRDefault="006806D4" w:rsidP="00B22CF0">
      <w:pPr>
        <w:pStyle w:val="Code"/>
      </w:pPr>
      <w:r w:rsidRPr="00B22CF0">
        <w:rPr>
          <w:rStyle w:val="Literal"/>
          <w:color w:val="000000"/>
        </w:rPr>
        <w:t>#&gt; 10            Wisconsin MULTIPOLYGON (((-86.93428 4...</w:t>
      </w:r>
    </w:p>
    <w:p w14:paraId="51E8D9D2" w14:textId="77777777" w:rsidR="006806D4" w:rsidRDefault="006806D4" w:rsidP="00010CA3">
      <w:pPr>
        <w:pStyle w:val="Body"/>
      </w:pPr>
      <w:r>
        <w:t xml:space="preserve">We can plot this as well, but before doing so, I’m going to use the </w:t>
      </w:r>
      <w:proofErr w:type="spellStart"/>
      <w:r w:rsidRPr="00010CA3">
        <w:rPr>
          <w:rStyle w:val="Literal"/>
        </w:rPr>
        <w:t>shift_</w:t>
      </w:r>
      <w:proofErr w:type="gramStart"/>
      <w:r w:rsidRPr="00010CA3">
        <w:rPr>
          <w:rStyle w:val="Literal"/>
        </w:rPr>
        <w:t>geometry</w:t>
      </w:r>
      <w:proofErr w:type="spellEnd"/>
      <w:r w:rsidRPr="00010CA3">
        <w:rPr>
          <w:rStyle w:val="Literal"/>
        </w:rPr>
        <w:t>(</w:t>
      </w:r>
      <w:proofErr w:type="gramEnd"/>
      <w:r w:rsidRPr="00010CA3">
        <w:rPr>
          <w:rStyle w:val="Literal"/>
        </w:rPr>
        <w:t>)</w:t>
      </w:r>
      <w:r>
        <w:t xml:space="preserve"> function from </w:t>
      </w:r>
      <w:proofErr w:type="spellStart"/>
      <w:r w:rsidRPr="00010CA3">
        <w:rPr>
          <w:rStyle w:val="Literal"/>
        </w:rPr>
        <w:t>tigris</w:t>
      </w:r>
      <w:proofErr w:type="spellEnd"/>
      <w:r>
        <w:t xml:space="preserve">. This will put Alaska, Hawaii, and Puerto Rico in places that it is easier to see all states. It also resizes these three states to make them easier to see on a map alongside the continental United States. This is similar to what the </w:t>
      </w:r>
      <w:proofErr w:type="spellStart"/>
      <w:r w:rsidRPr="00010CA3">
        <w:rPr>
          <w:rStyle w:val="Literal"/>
        </w:rPr>
        <w:t>usa_</w:t>
      </w:r>
      <w:proofErr w:type="gramStart"/>
      <w:r w:rsidRPr="00010CA3">
        <w:rPr>
          <w:rStyle w:val="Literal"/>
        </w:rPr>
        <w:t>sf</w:t>
      </w:r>
      <w:proofErr w:type="spellEnd"/>
      <w:r w:rsidRPr="00010CA3">
        <w:rPr>
          <w:rStyle w:val="Literal"/>
        </w:rPr>
        <w:t>(</w:t>
      </w:r>
      <w:proofErr w:type="gramEnd"/>
      <w:r w:rsidRPr="00010CA3">
        <w:rPr>
          <w:rStyle w:val="Literal"/>
        </w:rPr>
        <w:t>)</w:t>
      </w:r>
      <w:r>
        <w:t xml:space="preserve"> function from </w:t>
      </w:r>
      <w:proofErr w:type="spellStart"/>
      <w:r w:rsidRPr="00010CA3">
        <w:rPr>
          <w:rStyle w:val="Literal"/>
        </w:rPr>
        <w:t>albersusa</w:t>
      </w:r>
      <w:proofErr w:type="spellEnd"/>
      <w:r>
        <w:t xml:space="preserve"> did above.</w:t>
      </w:r>
    </w:p>
    <w:p w14:paraId="23F10B84" w14:textId="77777777" w:rsidR="004C6ED5" w:rsidRDefault="006806D4" w:rsidP="00273C75">
      <w:pPr>
        <w:pStyle w:val="Code"/>
        <w:rPr>
          <w:rStyle w:val="Literal"/>
          <w:color w:val="000000"/>
        </w:rPr>
      </w:pPr>
      <w:proofErr w:type="spellStart"/>
      <w:r w:rsidRPr="00273C75">
        <w:rPr>
          <w:rStyle w:val="Literal"/>
          <w:color w:val="000000"/>
        </w:rPr>
        <w:t>states_tigris</w:t>
      </w:r>
      <w:proofErr w:type="spellEnd"/>
      <w:r w:rsidRPr="00273C75">
        <w:rPr>
          <w:rStyle w:val="Literal"/>
          <w:color w:val="000000"/>
        </w:rPr>
        <w:t xml:space="preserve"> %&gt;% </w:t>
      </w:r>
    </w:p>
    <w:p w14:paraId="2F6947A3" w14:textId="77777777" w:rsidR="004C6ED5" w:rsidRDefault="006806D4" w:rsidP="00273C75">
      <w:pPr>
        <w:pStyle w:val="Code"/>
        <w:rPr>
          <w:rStyle w:val="Literal"/>
          <w:color w:val="000000"/>
        </w:rPr>
      </w:pPr>
      <w:r w:rsidRPr="00273C75">
        <w:rPr>
          <w:rStyle w:val="Literal"/>
          <w:color w:val="000000"/>
        </w:rPr>
        <w:t xml:space="preserve">  </w:t>
      </w:r>
      <w:proofErr w:type="spellStart"/>
      <w:r w:rsidRPr="00273C75">
        <w:rPr>
          <w:rStyle w:val="Literal"/>
          <w:color w:val="000000"/>
        </w:rPr>
        <w:t>shift_</w:t>
      </w:r>
      <w:proofErr w:type="gramStart"/>
      <w:r w:rsidRPr="00273C75">
        <w:rPr>
          <w:rStyle w:val="Literal"/>
          <w:color w:val="000000"/>
        </w:rPr>
        <w:t>geometry</w:t>
      </w:r>
      <w:proofErr w:type="spellEnd"/>
      <w:r w:rsidRPr="00273C75">
        <w:rPr>
          <w:rStyle w:val="Literal"/>
          <w:color w:val="000000"/>
        </w:rPr>
        <w:t>(</w:t>
      </w:r>
      <w:proofErr w:type="gramEnd"/>
      <w:r w:rsidRPr="00273C75">
        <w:rPr>
          <w:rStyle w:val="Literal"/>
          <w:color w:val="000000"/>
        </w:rPr>
        <w:t>) %&gt;%</w:t>
      </w:r>
    </w:p>
    <w:p w14:paraId="6935176A" w14:textId="77777777" w:rsidR="004C6ED5" w:rsidRDefault="006806D4" w:rsidP="00273C75">
      <w:pPr>
        <w:pStyle w:val="Code"/>
        <w:rPr>
          <w:rStyle w:val="Literal"/>
          <w:color w:val="000000"/>
        </w:rPr>
      </w:pPr>
      <w:r w:rsidRPr="00273C75">
        <w:rPr>
          <w:rStyle w:val="Literal"/>
          <w:color w:val="000000"/>
        </w:rPr>
        <w:t xml:space="preserve">  </w:t>
      </w:r>
      <w:proofErr w:type="gramStart"/>
      <w:r w:rsidRPr="00273C75">
        <w:rPr>
          <w:rStyle w:val="Literal"/>
          <w:color w:val="000000"/>
        </w:rPr>
        <w:t>ggplot(</w:t>
      </w:r>
      <w:proofErr w:type="gramEnd"/>
      <w:r w:rsidRPr="00273C75">
        <w:rPr>
          <w:rStyle w:val="Literal"/>
          <w:color w:val="000000"/>
        </w:rPr>
        <w:t>) +</w:t>
      </w:r>
    </w:p>
    <w:p w14:paraId="6CF9403A" w14:textId="74EDFDF8" w:rsidR="006806D4" w:rsidRPr="00273C75" w:rsidRDefault="006806D4" w:rsidP="00273C75">
      <w:pPr>
        <w:pStyle w:val="Code"/>
        <w:rPr>
          <w:rStyle w:val="Literal"/>
          <w:color w:val="000000"/>
        </w:rPr>
      </w:pPr>
      <w:r w:rsidRPr="00273C75">
        <w:rPr>
          <w:rStyle w:val="Literal"/>
          <w:color w:val="000000"/>
        </w:rPr>
        <w:t xml:space="preserve">  </w:t>
      </w:r>
      <w:proofErr w:type="spellStart"/>
      <w:r w:rsidRPr="00273C75">
        <w:rPr>
          <w:rStyle w:val="Literal"/>
          <w:color w:val="000000"/>
        </w:rPr>
        <w:t>geom_</w:t>
      </w:r>
      <w:proofErr w:type="gramStart"/>
      <w:r w:rsidRPr="00273C75">
        <w:rPr>
          <w:rStyle w:val="Literal"/>
          <w:color w:val="000000"/>
        </w:rPr>
        <w:t>sf</w:t>
      </w:r>
      <w:proofErr w:type="spellEnd"/>
      <w:r w:rsidRPr="00273C75">
        <w:rPr>
          <w:rStyle w:val="Literal"/>
          <w:color w:val="000000"/>
        </w:rPr>
        <w:t>(</w:t>
      </w:r>
      <w:proofErr w:type="gramEnd"/>
      <w:r w:rsidRPr="00273C75">
        <w:rPr>
          <w:rStyle w:val="Literal"/>
          <w:color w:val="000000"/>
        </w:rPr>
        <w:t>)</w:t>
      </w:r>
    </w:p>
    <w:p w14:paraId="3121E356" w14:textId="089A6277" w:rsidR="006806D4" w:rsidRDefault="006806D4" w:rsidP="00010CA3">
      <w:pPr>
        <w:pStyle w:val="Body"/>
      </w:pPr>
      <w:r>
        <w:t xml:space="preserve">The map, using data and the </w:t>
      </w:r>
      <w:proofErr w:type="spellStart"/>
      <w:r w:rsidRPr="00010CA3">
        <w:rPr>
          <w:rStyle w:val="Literal"/>
        </w:rPr>
        <w:t>shift_geometry</w:t>
      </w:r>
      <w:proofErr w:type="spellEnd"/>
      <w:r>
        <w:t xml:space="preserve"> function from the </w:t>
      </w:r>
      <w:proofErr w:type="spellStart"/>
      <w:r w:rsidRPr="00010CA3">
        <w:rPr>
          <w:rStyle w:val="Literal"/>
        </w:rPr>
        <w:t>tigris</w:t>
      </w:r>
      <w:proofErr w:type="spellEnd"/>
      <w:r>
        <w:t xml:space="preserve"> package </w:t>
      </w:r>
      <w:proofErr w:type="gramStart"/>
      <w:r>
        <w:t>are</w:t>
      </w:r>
      <w:proofErr w:type="gramEnd"/>
      <w:r>
        <w:t xml:space="preserve"> seen in </w:t>
      </w:r>
      <w:r w:rsidR="00F7021B">
        <w:t>Figure 4-</w:t>
      </w:r>
      <w:r>
        <w:t>20 below.</w:t>
      </w:r>
    </w:p>
    <w:p w14:paraId="7C1B343A" w14:textId="77777777" w:rsidR="006806D4" w:rsidRDefault="006806D4" w:rsidP="00203E9D">
      <w:pPr>
        <w:pStyle w:val="GraphicSlug"/>
      </w:pPr>
      <w:r>
        <w:t>[F04020.pdf]</w:t>
      </w:r>
    </w:p>
    <w:p w14:paraId="3AAF9B0B" w14:textId="77777777" w:rsidR="006806D4" w:rsidRDefault="006806D4" w:rsidP="006806D4">
      <w:pPr>
        <w:pStyle w:val="CaptionedFigure"/>
      </w:pPr>
      <w:r>
        <w:rPr>
          <w:noProof/>
        </w:rPr>
        <w:drawing>
          <wp:inline distT="0" distB="0" distL="0" distR="0" wp14:anchorId="6F8DDBC2" wp14:editId="30349E88">
            <wp:extent cx="4602684" cy="3682147"/>
            <wp:effectExtent l="0" t="0" r="0" b="0"/>
            <wp:docPr id="244" name="Picture" descr="Figure 4.20: A map of the United States made with data from the tigris package"/>
            <wp:cNvGraphicFramePr/>
            <a:graphic xmlns:a="http://schemas.openxmlformats.org/drawingml/2006/main">
              <a:graphicData uri="http://schemas.openxmlformats.org/drawingml/2006/picture">
                <pic:pic xmlns:pic="http://schemas.openxmlformats.org/drawingml/2006/picture">
                  <pic:nvPicPr>
                    <pic:cNvPr id="245" name="Picture" descr="maps_files/figure-docx/tigris-us-map-1.png"/>
                    <pic:cNvPicPr>
                      <a:picLocks noChangeAspect="1" noChangeArrowheads="1"/>
                    </pic:cNvPicPr>
                  </pic:nvPicPr>
                  <pic:blipFill>
                    <a:blip r:embed="rId27"/>
                    <a:stretch>
                      <a:fillRect/>
                    </a:stretch>
                  </pic:blipFill>
                  <pic:spPr bwMode="auto">
                    <a:xfrm>
                      <a:off x="0" y="0"/>
                      <a:ext cx="4602684" cy="3682147"/>
                    </a:xfrm>
                    <a:prstGeom prst="rect">
                      <a:avLst/>
                    </a:prstGeom>
                    <a:noFill/>
                    <a:ln w="9525">
                      <a:noFill/>
                      <a:headEnd/>
                      <a:tailEnd/>
                    </a:ln>
                  </pic:spPr>
                </pic:pic>
              </a:graphicData>
            </a:graphic>
          </wp:inline>
        </w:drawing>
      </w:r>
    </w:p>
    <w:p w14:paraId="7DDBC624" w14:textId="69457293" w:rsidR="006806D4" w:rsidRDefault="006806D4" w:rsidP="009C4AF0">
      <w:pPr>
        <w:pStyle w:val="CaptionLine"/>
      </w:pPr>
      <w:r>
        <w:t xml:space="preserve">A map of the United States made with data from the </w:t>
      </w:r>
      <w:proofErr w:type="spellStart"/>
      <w:r>
        <w:t>tigris</w:t>
      </w:r>
      <w:proofErr w:type="spellEnd"/>
      <w:r>
        <w:t xml:space="preserve"> package</w:t>
      </w:r>
    </w:p>
    <w:p w14:paraId="734D486A" w14:textId="77777777" w:rsidR="006806D4" w:rsidRDefault="006806D4" w:rsidP="00010CA3">
      <w:pPr>
        <w:pStyle w:val="Body"/>
      </w:pPr>
      <w:r>
        <w:t xml:space="preserve">The </w:t>
      </w:r>
      <w:proofErr w:type="spellStart"/>
      <w:r w:rsidRPr="00010CA3">
        <w:rPr>
          <w:rStyle w:val="Literal"/>
        </w:rPr>
        <w:t>tigris</w:t>
      </w:r>
      <w:proofErr w:type="spellEnd"/>
      <w:r>
        <w:t xml:space="preserve"> package has functions to get geospatial data on counties, census tracts, roads, and more. Kyle Walker, developer of the package, has also written an entire book, titled </w:t>
      </w:r>
      <w:r w:rsidRPr="00C50FCE">
        <w:rPr>
          <w:rStyle w:val="Italic"/>
        </w:rPr>
        <w:t>Analyzing US Census Data: Methods, Maps, and Models in R</w:t>
      </w:r>
      <w:r>
        <w:t>, that is a great place to learn more about how to use it.</w:t>
      </w:r>
    </w:p>
    <w:p w14:paraId="76DFF5BA" w14:textId="77777777" w:rsidR="006806D4" w:rsidRDefault="006806D4" w:rsidP="00010CA3">
      <w:pPr>
        <w:pStyle w:val="Body"/>
      </w:pPr>
      <w:r>
        <w:t xml:space="preserve">If you’re looking for data outside of the United States, fear not! The </w:t>
      </w:r>
      <w:proofErr w:type="spellStart"/>
      <w:r w:rsidRPr="00010CA3">
        <w:rPr>
          <w:rStyle w:val="Literal"/>
        </w:rPr>
        <w:t>rnaturalearth</w:t>
      </w:r>
      <w:proofErr w:type="spellEnd"/>
      <w:r>
        <w:t xml:space="preserve"> </w:t>
      </w:r>
      <w:r>
        <w:lastRenderedPageBreak/>
        <w:t xml:space="preserve">package provides functions to import geospatial data from across the world. This package has a number of functions, but let’s look at one: </w:t>
      </w:r>
      <w:proofErr w:type="spellStart"/>
      <w:r w:rsidRPr="00010CA3">
        <w:rPr>
          <w:rStyle w:val="Literal"/>
        </w:rPr>
        <w:t>ne_</w:t>
      </w:r>
      <w:proofErr w:type="gramStart"/>
      <w:r w:rsidRPr="00010CA3">
        <w:rPr>
          <w:rStyle w:val="Literal"/>
        </w:rPr>
        <w:t>countries</w:t>
      </w:r>
      <w:proofErr w:type="spellEnd"/>
      <w:r w:rsidRPr="00010CA3">
        <w:rPr>
          <w:rStyle w:val="Literal"/>
        </w:rPr>
        <w:t>(</w:t>
      </w:r>
      <w:proofErr w:type="gramEnd"/>
      <w:r w:rsidRPr="00010CA3">
        <w:rPr>
          <w:rStyle w:val="Literal"/>
        </w:rPr>
        <w:t>)</w:t>
      </w:r>
      <w:r>
        <w:t xml:space="preserve">. This function gets geospatial data on countries throughout the world. I’m using two arguments in the code below: </w:t>
      </w:r>
      <w:proofErr w:type="spellStart"/>
      <w:r w:rsidRPr="00010CA3">
        <w:rPr>
          <w:rStyle w:val="Literal"/>
        </w:rPr>
        <w:t>returnclass</w:t>
      </w:r>
      <w:proofErr w:type="spellEnd"/>
      <w:r w:rsidRPr="00010CA3">
        <w:rPr>
          <w:rStyle w:val="Literal"/>
        </w:rPr>
        <w:t xml:space="preserve"> = "sf"</w:t>
      </w:r>
      <w:r>
        <w:t xml:space="preserve"> to get data in simple features format and </w:t>
      </w:r>
      <w:r w:rsidRPr="00010CA3">
        <w:rPr>
          <w:rStyle w:val="Literal"/>
        </w:rPr>
        <w:t>continent = "Africa"</w:t>
      </w:r>
      <w:r>
        <w:t xml:space="preserve"> to only get some countries. I save the result to an object called </w:t>
      </w:r>
      <w:proofErr w:type="spellStart"/>
      <w:r w:rsidRPr="00010CA3">
        <w:rPr>
          <w:rStyle w:val="Literal"/>
        </w:rPr>
        <w:t>africa_countries</w:t>
      </w:r>
      <w:proofErr w:type="spellEnd"/>
      <w:r>
        <w:t>.</w:t>
      </w:r>
    </w:p>
    <w:p w14:paraId="08E2DE14" w14:textId="77777777" w:rsidR="006806D4" w:rsidRDefault="006806D4" w:rsidP="00010CA3">
      <w:pPr>
        <w:pStyle w:val="Body"/>
      </w:pPr>
      <w:r>
        <w:t xml:space="preserve">We can see our data below (as above, I’m keeping only the country name and the </w:t>
      </w:r>
      <w:r w:rsidRPr="00010CA3">
        <w:rPr>
          <w:rStyle w:val="Literal"/>
        </w:rPr>
        <w:t>geometry</w:t>
      </w:r>
      <w:r>
        <w:t xml:space="preserve"> column for legibility).</w:t>
      </w:r>
    </w:p>
    <w:p w14:paraId="329A4F46" w14:textId="77777777" w:rsidR="004C6ED5" w:rsidRDefault="006806D4" w:rsidP="00CC34C9">
      <w:pPr>
        <w:pStyle w:val="Code"/>
      </w:pPr>
      <w:r w:rsidRPr="00CC34C9">
        <w:rPr>
          <w:rStyle w:val="Literal"/>
          <w:color w:val="000000"/>
        </w:rPr>
        <w:t>#&gt; Simple feature collection with 51 features and 1 field</w:t>
      </w:r>
    </w:p>
    <w:p w14:paraId="02138973" w14:textId="77777777" w:rsidR="004C6ED5" w:rsidRDefault="006806D4" w:rsidP="00CC34C9">
      <w:pPr>
        <w:pStyle w:val="Code"/>
      </w:pPr>
      <w:r w:rsidRPr="00CC34C9">
        <w:rPr>
          <w:rStyle w:val="Literal"/>
          <w:color w:val="000000"/>
        </w:rPr>
        <w:t>#&gt; Geometry type: MULTIPOLYGON</w:t>
      </w:r>
    </w:p>
    <w:p w14:paraId="2A6D78FB" w14:textId="77777777" w:rsidR="004C6ED5" w:rsidRDefault="006806D4" w:rsidP="00CC34C9">
      <w:pPr>
        <w:pStyle w:val="Code"/>
      </w:pPr>
      <w:r w:rsidRPr="00CC34C9">
        <w:rPr>
          <w:rStyle w:val="Literal"/>
          <w:color w:val="000000"/>
        </w:rPr>
        <w:t>#&gt; Dimension:     XY</w:t>
      </w:r>
    </w:p>
    <w:p w14:paraId="1FA7383F" w14:textId="77777777" w:rsidR="004C6ED5" w:rsidRDefault="006806D4" w:rsidP="00CC34C9">
      <w:pPr>
        <w:pStyle w:val="Code"/>
      </w:pPr>
      <w:r w:rsidRPr="00CC34C9">
        <w:rPr>
          <w:rStyle w:val="Literal"/>
          <w:color w:val="000000"/>
        </w:rPr>
        <w:t xml:space="preserve">#&gt; Bounding box:  </w:t>
      </w:r>
      <w:proofErr w:type="spellStart"/>
      <w:r w:rsidRPr="00CC34C9">
        <w:rPr>
          <w:rStyle w:val="Literal"/>
          <w:color w:val="000000"/>
        </w:rPr>
        <w:t>xmin</w:t>
      </w:r>
      <w:proofErr w:type="spellEnd"/>
      <w:r w:rsidRPr="00CC34C9">
        <w:rPr>
          <w:rStyle w:val="Literal"/>
          <w:color w:val="000000"/>
        </w:rPr>
        <w:t xml:space="preserve">: -17.62504 </w:t>
      </w:r>
      <w:proofErr w:type="spellStart"/>
      <w:r w:rsidRPr="00CC34C9">
        <w:rPr>
          <w:rStyle w:val="Literal"/>
          <w:color w:val="000000"/>
        </w:rPr>
        <w:t>ymin</w:t>
      </w:r>
      <w:proofErr w:type="spellEnd"/>
      <w:r w:rsidRPr="00CC34C9">
        <w:rPr>
          <w:rStyle w:val="Literal"/>
          <w:color w:val="000000"/>
        </w:rPr>
        <w:t xml:space="preserve">: -34.81917 </w:t>
      </w:r>
      <w:proofErr w:type="spellStart"/>
      <w:r w:rsidRPr="00CC34C9">
        <w:rPr>
          <w:rStyle w:val="Literal"/>
          <w:color w:val="000000"/>
        </w:rPr>
        <w:t>xmax</w:t>
      </w:r>
      <w:proofErr w:type="spellEnd"/>
      <w:r w:rsidRPr="00CC34C9">
        <w:rPr>
          <w:rStyle w:val="Literal"/>
          <w:color w:val="000000"/>
        </w:rPr>
        <w:t xml:space="preserve">: 51.13387 </w:t>
      </w:r>
      <w:proofErr w:type="spellStart"/>
      <w:r w:rsidRPr="00CC34C9">
        <w:rPr>
          <w:rStyle w:val="Literal"/>
          <w:color w:val="000000"/>
        </w:rPr>
        <w:t>ymax</w:t>
      </w:r>
      <w:proofErr w:type="spellEnd"/>
      <w:r w:rsidRPr="00CC34C9">
        <w:rPr>
          <w:rStyle w:val="Literal"/>
          <w:color w:val="000000"/>
        </w:rPr>
        <w:t>: 37.34999</w:t>
      </w:r>
    </w:p>
    <w:p w14:paraId="561D3F8C" w14:textId="77777777" w:rsidR="004C6ED5" w:rsidRDefault="006806D4" w:rsidP="00CC34C9">
      <w:pPr>
        <w:pStyle w:val="Code"/>
      </w:pPr>
      <w:r w:rsidRPr="00CC34C9">
        <w:rPr>
          <w:rStyle w:val="Literal"/>
          <w:color w:val="000000"/>
        </w:rPr>
        <w:t>#&gt; CRS:           +</w:t>
      </w:r>
      <w:proofErr w:type="spellStart"/>
      <w:r w:rsidRPr="00CC34C9">
        <w:rPr>
          <w:rStyle w:val="Literal"/>
          <w:color w:val="000000"/>
        </w:rPr>
        <w:t>proj</w:t>
      </w:r>
      <w:proofErr w:type="spellEnd"/>
      <w:r w:rsidRPr="00CC34C9">
        <w:rPr>
          <w:rStyle w:val="Literal"/>
          <w:color w:val="000000"/>
        </w:rPr>
        <w:t>=</w:t>
      </w:r>
      <w:proofErr w:type="spellStart"/>
      <w:r w:rsidRPr="00CC34C9">
        <w:rPr>
          <w:rStyle w:val="Literal"/>
          <w:color w:val="000000"/>
        </w:rPr>
        <w:t>longlat</w:t>
      </w:r>
      <w:proofErr w:type="spellEnd"/>
      <w:r w:rsidRPr="00CC34C9">
        <w:rPr>
          <w:rStyle w:val="Literal"/>
          <w:color w:val="000000"/>
        </w:rPr>
        <w:t xml:space="preserve"> +datum=WGS84 +</w:t>
      </w:r>
      <w:proofErr w:type="spellStart"/>
      <w:r w:rsidRPr="00CC34C9">
        <w:rPr>
          <w:rStyle w:val="Literal"/>
          <w:color w:val="000000"/>
        </w:rPr>
        <w:t>no_defs</w:t>
      </w:r>
      <w:proofErr w:type="spellEnd"/>
      <w:r w:rsidRPr="00CC34C9">
        <w:rPr>
          <w:rStyle w:val="Literal"/>
          <w:color w:val="000000"/>
        </w:rPr>
        <w:t xml:space="preserve"> +</w:t>
      </w:r>
      <w:proofErr w:type="spellStart"/>
      <w:r w:rsidRPr="00CC34C9">
        <w:rPr>
          <w:rStyle w:val="Literal"/>
          <w:color w:val="000000"/>
        </w:rPr>
        <w:t>ellps</w:t>
      </w:r>
      <w:proofErr w:type="spellEnd"/>
      <w:r w:rsidRPr="00CC34C9">
        <w:rPr>
          <w:rStyle w:val="Literal"/>
          <w:color w:val="000000"/>
        </w:rPr>
        <w:t>=WGS84 +towgs84=0,0,0</w:t>
      </w:r>
    </w:p>
    <w:p w14:paraId="308E6945" w14:textId="77777777" w:rsidR="004C6ED5" w:rsidRDefault="006806D4" w:rsidP="00CC34C9">
      <w:pPr>
        <w:pStyle w:val="Code"/>
      </w:pPr>
      <w:r w:rsidRPr="00CC34C9">
        <w:rPr>
          <w:rStyle w:val="Literal"/>
          <w:color w:val="000000"/>
        </w:rPr>
        <w:t>#&gt; First 10 features:</w:t>
      </w:r>
    </w:p>
    <w:p w14:paraId="7DB57B17" w14:textId="77777777" w:rsidR="004C6ED5" w:rsidRDefault="006806D4" w:rsidP="00CC34C9">
      <w:pPr>
        <w:pStyle w:val="Code"/>
      </w:pPr>
      <w:r w:rsidRPr="00CC34C9">
        <w:rPr>
          <w:rStyle w:val="Literal"/>
          <w:color w:val="000000"/>
        </w:rPr>
        <w:t>#&gt;                    name                       geometry</w:t>
      </w:r>
    </w:p>
    <w:p w14:paraId="520722B8" w14:textId="77777777" w:rsidR="004C6ED5" w:rsidRDefault="006806D4" w:rsidP="00CC34C9">
      <w:pPr>
        <w:pStyle w:val="Code"/>
      </w:pPr>
      <w:r w:rsidRPr="00CC34C9">
        <w:rPr>
          <w:rStyle w:val="Literal"/>
          <w:color w:val="000000"/>
        </w:rPr>
        <w:t>#&gt; 1                Angola MULTIPOLYGON (((16.32653 -5...</w:t>
      </w:r>
    </w:p>
    <w:p w14:paraId="0124E9AD" w14:textId="77777777" w:rsidR="004C6ED5" w:rsidRDefault="006806D4" w:rsidP="00CC34C9">
      <w:pPr>
        <w:pStyle w:val="Code"/>
      </w:pPr>
      <w:r w:rsidRPr="00CC34C9">
        <w:rPr>
          <w:rStyle w:val="Literal"/>
          <w:color w:val="000000"/>
        </w:rPr>
        <w:t>#&gt; 11              Burundi MULTIPOLYGON (((29.34 -4.49...</w:t>
      </w:r>
    </w:p>
    <w:p w14:paraId="2EC4EB24" w14:textId="77777777" w:rsidR="004C6ED5" w:rsidRDefault="006806D4" w:rsidP="00CC34C9">
      <w:pPr>
        <w:pStyle w:val="Code"/>
      </w:pPr>
      <w:r w:rsidRPr="00CC34C9">
        <w:rPr>
          <w:rStyle w:val="Literal"/>
          <w:color w:val="000000"/>
        </w:rPr>
        <w:t>#&gt; 13                Benin MULTIPOLYGON (((2.691702 6....</w:t>
      </w:r>
    </w:p>
    <w:p w14:paraId="1227B022" w14:textId="77777777" w:rsidR="004C6ED5" w:rsidRDefault="006806D4" w:rsidP="00CC34C9">
      <w:pPr>
        <w:pStyle w:val="Code"/>
      </w:pPr>
      <w:r w:rsidRPr="00CC34C9">
        <w:rPr>
          <w:rStyle w:val="Literal"/>
          <w:color w:val="000000"/>
        </w:rPr>
        <w:t>#&gt; 14         Burkina Faso MULTIPOLYGON (((-2.827496 9...</w:t>
      </w:r>
    </w:p>
    <w:p w14:paraId="767EFBEA" w14:textId="77777777" w:rsidR="004C6ED5" w:rsidRDefault="006806D4" w:rsidP="00CC34C9">
      <w:pPr>
        <w:pStyle w:val="Code"/>
      </w:pPr>
      <w:r w:rsidRPr="00CC34C9">
        <w:rPr>
          <w:rStyle w:val="Literal"/>
          <w:color w:val="000000"/>
        </w:rPr>
        <w:t>#&gt; 25             Botswana MULTIPOLYGON (((25.64916 -1...</w:t>
      </w:r>
    </w:p>
    <w:p w14:paraId="27FFB83C" w14:textId="77777777" w:rsidR="004C6ED5" w:rsidRDefault="006806D4" w:rsidP="00CC34C9">
      <w:pPr>
        <w:pStyle w:val="Code"/>
      </w:pPr>
      <w:r w:rsidRPr="00CC34C9">
        <w:rPr>
          <w:rStyle w:val="Literal"/>
          <w:color w:val="000000"/>
        </w:rPr>
        <w:t>#&gt; 26 Central African Rep. MULTIPOLYGON (((15.27946 7....</w:t>
      </w:r>
    </w:p>
    <w:p w14:paraId="2A83FE8E" w14:textId="77777777" w:rsidR="004C6ED5" w:rsidRDefault="006806D4" w:rsidP="00CC34C9">
      <w:pPr>
        <w:pStyle w:val="Code"/>
      </w:pPr>
      <w:r w:rsidRPr="00CC34C9">
        <w:rPr>
          <w:rStyle w:val="Literal"/>
          <w:color w:val="000000"/>
        </w:rPr>
        <w:t>#&gt; 31        Côte d'Ivoire MULTIPOLYGON (((-2.856125 4...</w:t>
      </w:r>
    </w:p>
    <w:p w14:paraId="59C1AE2D" w14:textId="77777777" w:rsidR="004C6ED5" w:rsidRDefault="006806D4" w:rsidP="00CC34C9">
      <w:pPr>
        <w:pStyle w:val="Code"/>
      </w:pPr>
      <w:r w:rsidRPr="00CC34C9">
        <w:rPr>
          <w:rStyle w:val="Literal"/>
          <w:color w:val="000000"/>
        </w:rPr>
        <w:t>#&gt; 32             Cameroon MULTIPOLYGON (((13.07582 2....</w:t>
      </w:r>
    </w:p>
    <w:p w14:paraId="220C0BDB" w14:textId="77777777" w:rsidR="004C6ED5" w:rsidRDefault="006806D4" w:rsidP="00CC34C9">
      <w:pPr>
        <w:pStyle w:val="Code"/>
      </w:pPr>
      <w:r w:rsidRPr="00CC34C9">
        <w:rPr>
          <w:rStyle w:val="Literal"/>
          <w:color w:val="000000"/>
        </w:rPr>
        <w:t>#&gt; 33      Dem. Rep. Congo MULTIPOLYGON (((30.83386 3....</w:t>
      </w:r>
    </w:p>
    <w:p w14:paraId="026E6256" w14:textId="7643CC93" w:rsidR="006806D4" w:rsidRPr="00CC34C9" w:rsidRDefault="006806D4" w:rsidP="00CC34C9">
      <w:pPr>
        <w:pStyle w:val="Code"/>
      </w:pPr>
      <w:r w:rsidRPr="00CC34C9">
        <w:rPr>
          <w:rStyle w:val="Literal"/>
          <w:color w:val="000000"/>
        </w:rPr>
        <w:t>#&gt; 34                Congo MULTIPOLYGON (((12.99552 -4...</w:t>
      </w:r>
    </w:p>
    <w:p w14:paraId="5FBF3224" w14:textId="77777777" w:rsidR="006806D4" w:rsidRDefault="006806D4" w:rsidP="00010CA3">
      <w:pPr>
        <w:pStyle w:val="Body"/>
      </w:pPr>
      <w:r>
        <w:t>And we can plot our data on a map with the same three lines as always.</w:t>
      </w:r>
    </w:p>
    <w:p w14:paraId="121F90FA" w14:textId="77777777" w:rsidR="004C6ED5" w:rsidRDefault="006806D4" w:rsidP="00CC34C9">
      <w:pPr>
        <w:pStyle w:val="Code"/>
        <w:rPr>
          <w:rStyle w:val="Literal"/>
          <w:color w:val="000000"/>
        </w:rPr>
      </w:pPr>
      <w:proofErr w:type="spellStart"/>
      <w:r w:rsidRPr="00CC34C9">
        <w:rPr>
          <w:rStyle w:val="Literal"/>
          <w:color w:val="000000"/>
        </w:rPr>
        <w:t>africa_countries</w:t>
      </w:r>
      <w:proofErr w:type="spellEnd"/>
      <w:r w:rsidRPr="00CC34C9">
        <w:rPr>
          <w:rStyle w:val="Literal"/>
          <w:color w:val="000000"/>
        </w:rPr>
        <w:t xml:space="preserve"> %&gt;% </w:t>
      </w:r>
    </w:p>
    <w:p w14:paraId="68DEADAC" w14:textId="77777777" w:rsidR="004C6ED5" w:rsidRDefault="006806D4" w:rsidP="00CC34C9">
      <w:pPr>
        <w:pStyle w:val="Code"/>
        <w:rPr>
          <w:rStyle w:val="Literal"/>
          <w:color w:val="000000"/>
        </w:rPr>
      </w:pPr>
      <w:r w:rsidRPr="00CC34C9">
        <w:rPr>
          <w:rStyle w:val="Literal"/>
          <w:color w:val="000000"/>
        </w:rPr>
        <w:t xml:space="preserve">  </w:t>
      </w:r>
      <w:proofErr w:type="gramStart"/>
      <w:r w:rsidRPr="00CC34C9">
        <w:rPr>
          <w:rStyle w:val="Literal"/>
          <w:color w:val="000000"/>
        </w:rPr>
        <w:t>ggplot(</w:t>
      </w:r>
      <w:proofErr w:type="gramEnd"/>
      <w:r w:rsidRPr="00CC34C9">
        <w:rPr>
          <w:rStyle w:val="Literal"/>
          <w:color w:val="000000"/>
        </w:rPr>
        <w:t>) +</w:t>
      </w:r>
    </w:p>
    <w:p w14:paraId="44F37210" w14:textId="60098921" w:rsidR="006806D4" w:rsidRPr="00CC34C9" w:rsidRDefault="006806D4" w:rsidP="00CC34C9">
      <w:pPr>
        <w:pStyle w:val="Code"/>
        <w:rPr>
          <w:rStyle w:val="Literal"/>
          <w:color w:val="000000"/>
        </w:rPr>
      </w:pPr>
      <w:r w:rsidRPr="00CC34C9">
        <w:rPr>
          <w:rStyle w:val="Literal"/>
          <w:color w:val="000000"/>
        </w:rPr>
        <w:t xml:space="preserve">  </w:t>
      </w:r>
      <w:proofErr w:type="spellStart"/>
      <w:r w:rsidRPr="00CC34C9">
        <w:rPr>
          <w:rStyle w:val="Literal"/>
          <w:color w:val="000000"/>
        </w:rPr>
        <w:t>geom_</w:t>
      </w:r>
      <w:proofErr w:type="gramStart"/>
      <w:r w:rsidRPr="00CC34C9">
        <w:rPr>
          <w:rStyle w:val="Literal"/>
          <w:color w:val="000000"/>
        </w:rPr>
        <w:t>sf</w:t>
      </w:r>
      <w:proofErr w:type="spellEnd"/>
      <w:r w:rsidRPr="00CC34C9">
        <w:rPr>
          <w:rStyle w:val="Literal"/>
          <w:color w:val="000000"/>
        </w:rPr>
        <w:t>(</w:t>
      </w:r>
      <w:proofErr w:type="gramEnd"/>
      <w:r w:rsidRPr="00CC34C9">
        <w:rPr>
          <w:rStyle w:val="Literal"/>
          <w:color w:val="000000"/>
        </w:rPr>
        <w:t>)</w:t>
      </w:r>
    </w:p>
    <w:p w14:paraId="4A6B9845" w14:textId="6AED6BD8" w:rsidR="006806D4" w:rsidRDefault="006806D4" w:rsidP="00010CA3">
      <w:pPr>
        <w:pStyle w:val="Body"/>
      </w:pPr>
      <w:r>
        <w:t xml:space="preserve">The resulting map shows up in </w:t>
      </w:r>
      <w:r w:rsidR="00F7021B">
        <w:t>Figure 4-</w:t>
      </w:r>
      <w:r>
        <w:t>21.</w:t>
      </w:r>
    </w:p>
    <w:p w14:paraId="1CBD5B59" w14:textId="77777777" w:rsidR="006806D4" w:rsidRDefault="006806D4" w:rsidP="00203E9D">
      <w:pPr>
        <w:pStyle w:val="GraphicSlug"/>
      </w:pPr>
      <w:r>
        <w:t>[F04021.pdf]</w:t>
      </w:r>
    </w:p>
    <w:p w14:paraId="2766155D" w14:textId="77777777" w:rsidR="006806D4" w:rsidRDefault="006806D4" w:rsidP="006806D4">
      <w:pPr>
        <w:pStyle w:val="CaptionedFigure"/>
      </w:pPr>
      <w:r>
        <w:rPr>
          <w:noProof/>
        </w:rPr>
        <w:lastRenderedPageBreak/>
        <w:drawing>
          <wp:inline distT="0" distB="0" distL="0" distR="0" wp14:anchorId="6DB2A763" wp14:editId="79CC74F3">
            <wp:extent cx="4602684" cy="3682147"/>
            <wp:effectExtent l="0" t="0" r="0" b="0"/>
            <wp:docPr id="247" name="Picture" descr="Figure 4.21: A map of Africa made with data from the rnaturalearth package"/>
            <wp:cNvGraphicFramePr/>
            <a:graphic xmlns:a="http://schemas.openxmlformats.org/drawingml/2006/main">
              <a:graphicData uri="http://schemas.openxmlformats.org/drawingml/2006/picture">
                <pic:pic xmlns:pic="http://schemas.openxmlformats.org/drawingml/2006/picture">
                  <pic:nvPicPr>
                    <pic:cNvPr id="248" name="Picture" descr="maps_files/figure-docx/africa-map-1.png"/>
                    <pic:cNvPicPr>
                      <a:picLocks noChangeAspect="1" noChangeArrowheads="1"/>
                    </pic:cNvPicPr>
                  </pic:nvPicPr>
                  <pic:blipFill>
                    <a:blip r:embed="rId28"/>
                    <a:stretch>
                      <a:fillRect/>
                    </a:stretch>
                  </pic:blipFill>
                  <pic:spPr bwMode="auto">
                    <a:xfrm>
                      <a:off x="0" y="0"/>
                      <a:ext cx="4602684" cy="3682147"/>
                    </a:xfrm>
                    <a:prstGeom prst="rect">
                      <a:avLst/>
                    </a:prstGeom>
                    <a:noFill/>
                    <a:ln w="9525">
                      <a:noFill/>
                      <a:headEnd/>
                      <a:tailEnd/>
                    </a:ln>
                  </pic:spPr>
                </pic:pic>
              </a:graphicData>
            </a:graphic>
          </wp:inline>
        </w:drawing>
      </w:r>
    </w:p>
    <w:p w14:paraId="124E54D3" w14:textId="28496C97" w:rsidR="006806D4" w:rsidRDefault="006806D4" w:rsidP="009C4AF0">
      <w:pPr>
        <w:pStyle w:val="CaptionLine"/>
      </w:pPr>
      <w:r>
        <w:t xml:space="preserve">A map of Africa made with data from the </w:t>
      </w:r>
      <w:proofErr w:type="spellStart"/>
      <w:r>
        <w:t>rnaturalearth</w:t>
      </w:r>
      <w:proofErr w:type="spellEnd"/>
      <w:r>
        <w:t xml:space="preserve"> package</w:t>
      </w:r>
    </w:p>
    <w:p w14:paraId="6218D36E" w14:textId="77777777" w:rsidR="006806D4" w:rsidRDefault="006806D4" w:rsidP="00010CA3">
      <w:pPr>
        <w:pStyle w:val="Body"/>
      </w:pPr>
      <w:r>
        <w:t xml:space="preserve">If you need geospatial data, start by looking for a package like </w:t>
      </w:r>
      <w:proofErr w:type="spellStart"/>
      <w:r w:rsidRPr="00010CA3">
        <w:rPr>
          <w:rStyle w:val="Literal"/>
        </w:rPr>
        <w:t>albersusa</w:t>
      </w:r>
      <w:proofErr w:type="spellEnd"/>
      <w:r>
        <w:t xml:space="preserve">, </w:t>
      </w:r>
      <w:proofErr w:type="spellStart"/>
      <w:r w:rsidRPr="00010CA3">
        <w:rPr>
          <w:rStyle w:val="Literal"/>
        </w:rPr>
        <w:t>tigris</w:t>
      </w:r>
      <w:proofErr w:type="spellEnd"/>
      <w:r>
        <w:t xml:space="preserve">, or </w:t>
      </w:r>
      <w:proofErr w:type="spellStart"/>
      <w:r w:rsidRPr="00010CA3">
        <w:rPr>
          <w:rStyle w:val="Literal"/>
        </w:rPr>
        <w:t>rnaturalearth</w:t>
      </w:r>
      <w:proofErr w:type="spellEnd"/>
      <w:r>
        <w:t xml:space="preserve">. If you can’t find a package to access geospatial data, you can always fall back on using </w:t>
      </w:r>
      <w:proofErr w:type="spellStart"/>
      <w:r w:rsidRPr="00010CA3">
        <w:rPr>
          <w:rStyle w:val="Literal"/>
        </w:rPr>
        <w:t>read_</w:t>
      </w:r>
      <w:proofErr w:type="gramStart"/>
      <w:r w:rsidRPr="00010CA3">
        <w:rPr>
          <w:rStyle w:val="Literal"/>
        </w:rPr>
        <w:t>sf</w:t>
      </w:r>
      <w:proofErr w:type="spellEnd"/>
      <w:r w:rsidRPr="00010CA3">
        <w:rPr>
          <w:rStyle w:val="Literal"/>
        </w:rPr>
        <w:t>(</w:t>
      </w:r>
      <w:proofErr w:type="gramEnd"/>
      <w:r w:rsidRPr="00010CA3">
        <w:rPr>
          <w:rStyle w:val="Literal"/>
        </w:rPr>
        <w:t>)</w:t>
      </w:r>
      <w:r>
        <w:t xml:space="preserve"> from the </w:t>
      </w:r>
      <w:r w:rsidRPr="00010CA3">
        <w:rPr>
          <w:rStyle w:val="Literal"/>
        </w:rPr>
        <w:t>sf</w:t>
      </w:r>
      <w:r>
        <w:t xml:space="preserve"> package. No matter what, there is a way to get your geospatial data into R!</w:t>
      </w:r>
    </w:p>
    <w:p w14:paraId="6D740650" w14:textId="77777777" w:rsidR="006806D4" w:rsidRDefault="006806D4" w:rsidP="003139C0">
      <w:pPr>
        <w:pStyle w:val="HeadB"/>
      </w:pPr>
      <w:bookmarkStart w:id="23" w:name="using-appropriate-projections"/>
      <w:bookmarkEnd w:id="22"/>
      <w:r>
        <w:t>Using Appropriate Projections</w:t>
      </w:r>
    </w:p>
    <w:p w14:paraId="172325B9" w14:textId="77777777" w:rsidR="006806D4" w:rsidRDefault="006806D4" w:rsidP="00010CA3">
      <w:pPr>
        <w:pStyle w:val="Body"/>
      </w:pPr>
      <w:r>
        <w:t xml:space="preserve">Once you have access to geospatial data and are ready to map it, you need to think about which projection to use. If you’re looking for a simple answer to this question, you’re going to be disappointed. As Robin Lovelace, Jakub </w:t>
      </w:r>
      <w:proofErr w:type="spellStart"/>
      <w:r>
        <w:t>Nowosad</w:t>
      </w:r>
      <w:proofErr w:type="spellEnd"/>
      <w:r>
        <w:t xml:space="preserve">, and </w:t>
      </w:r>
      <w:proofErr w:type="spellStart"/>
      <w:r>
        <w:t>Jannes</w:t>
      </w:r>
      <w:proofErr w:type="spellEnd"/>
      <w:r>
        <w:t xml:space="preserve"> </w:t>
      </w:r>
      <w:proofErr w:type="spellStart"/>
      <w:r>
        <w:t>Muenchow</w:t>
      </w:r>
      <w:proofErr w:type="spellEnd"/>
      <w:r>
        <w:t xml:space="preserve"> put it in their book </w:t>
      </w:r>
      <w:proofErr w:type="spellStart"/>
      <w:r w:rsidRPr="00C50FCE">
        <w:rPr>
          <w:rStyle w:val="Italic"/>
        </w:rPr>
        <w:t>Geocomputation</w:t>
      </w:r>
      <w:proofErr w:type="spellEnd"/>
      <w:r w:rsidRPr="00C50FCE">
        <w:rPr>
          <w:rStyle w:val="Italic"/>
        </w:rPr>
        <w:t xml:space="preserve"> with R</w:t>
      </w:r>
      <w:r>
        <w:t xml:space="preserve">, “the question of </w:t>
      </w:r>
      <w:r w:rsidRPr="00C50FCE">
        <w:rPr>
          <w:rStyle w:val="Italic"/>
        </w:rPr>
        <w:t>which</w:t>
      </w:r>
      <w:r>
        <w:t xml:space="preserve"> CRS [to use] is tricky, and there is rarely a ‘right’ answer.”</w:t>
      </w:r>
    </w:p>
    <w:p w14:paraId="3A6AEB05" w14:textId="77777777" w:rsidR="006806D4" w:rsidRDefault="006806D4" w:rsidP="00010CA3">
      <w:pPr>
        <w:pStyle w:val="Body"/>
      </w:pPr>
      <w:r>
        <w:t xml:space="preserve">If you feel overwhelmed with choosing a projection, there is a package to help. The </w:t>
      </w:r>
      <w:proofErr w:type="spellStart"/>
      <w:r w:rsidRPr="00010CA3">
        <w:rPr>
          <w:rStyle w:val="Literal"/>
        </w:rPr>
        <w:t>crsuggest</w:t>
      </w:r>
      <w:proofErr w:type="spellEnd"/>
      <w:r>
        <w:t xml:space="preserve"> package, also made by Kyle Walker, can give </w:t>
      </w:r>
      <w:proofErr w:type="spellStart"/>
      <w:r>
        <w:t>you</w:t>
      </w:r>
      <w:proofErr w:type="spellEnd"/>
      <w:r>
        <w:t xml:space="preserve"> ideas for a projection to use. The </w:t>
      </w:r>
      <w:proofErr w:type="spellStart"/>
      <w:r w:rsidRPr="00010CA3">
        <w:rPr>
          <w:rStyle w:val="Literal"/>
        </w:rPr>
        <w:t>suggest_top_</w:t>
      </w:r>
      <w:proofErr w:type="gramStart"/>
      <w:r w:rsidRPr="00010CA3">
        <w:rPr>
          <w:rStyle w:val="Literal"/>
        </w:rPr>
        <w:t>crs</w:t>
      </w:r>
      <w:proofErr w:type="spellEnd"/>
      <w:r w:rsidRPr="00010CA3">
        <w:rPr>
          <w:rStyle w:val="Literal"/>
        </w:rPr>
        <w:t>(</w:t>
      </w:r>
      <w:proofErr w:type="gramEnd"/>
      <w:r w:rsidRPr="00010CA3">
        <w:rPr>
          <w:rStyle w:val="Literal"/>
        </w:rPr>
        <w:t>)</w:t>
      </w:r>
      <w:r>
        <w:t xml:space="preserve"> function will return a CRS that is well-suited for your data. Let’s load </w:t>
      </w:r>
      <w:proofErr w:type="spellStart"/>
      <w:r w:rsidRPr="00010CA3">
        <w:rPr>
          <w:rStyle w:val="Literal"/>
        </w:rPr>
        <w:t>crsuggest</w:t>
      </w:r>
      <w:proofErr w:type="spellEnd"/>
      <w:r>
        <w:t xml:space="preserve"> and try it out on our </w:t>
      </w:r>
      <w:proofErr w:type="spellStart"/>
      <w:r w:rsidRPr="00010CA3">
        <w:rPr>
          <w:rStyle w:val="Literal"/>
        </w:rPr>
        <w:t>africa_countries</w:t>
      </w:r>
      <w:proofErr w:type="spellEnd"/>
      <w:r>
        <w:t xml:space="preserve"> data.</w:t>
      </w:r>
    </w:p>
    <w:p w14:paraId="0792073C" w14:textId="77777777" w:rsidR="004C6ED5" w:rsidRDefault="006806D4" w:rsidP="007B3B08">
      <w:pPr>
        <w:pStyle w:val="Code"/>
        <w:rPr>
          <w:rStyle w:val="Literal"/>
          <w:color w:val="000000"/>
        </w:rPr>
      </w:pPr>
      <w:r w:rsidRPr="007B3B08">
        <w:rPr>
          <w:rStyle w:val="Literal"/>
          <w:color w:val="000000"/>
        </w:rPr>
        <w:t>library(</w:t>
      </w:r>
      <w:proofErr w:type="spellStart"/>
      <w:r w:rsidRPr="007B3B08">
        <w:rPr>
          <w:rStyle w:val="Literal"/>
          <w:color w:val="000000"/>
        </w:rPr>
        <w:t>crsuggest</w:t>
      </w:r>
      <w:proofErr w:type="spellEnd"/>
      <w:r w:rsidRPr="007B3B08">
        <w:rPr>
          <w:rStyle w:val="Literal"/>
          <w:color w:val="000000"/>
        </w:rPr>
        <w:t>)</w:t>
      </w:r>
    </w:p>
    <w:p w14:paraId="26B1BCD7" w14:textId="77777777" w:rsidR="004C6ED5" w:rsidRDefault="004C6ED5" w:rsidP="007B3B08">
      <w:pPr>
        <w:pStyle w:val="Code"/>
        <w:rPr>
          <w:rStyle w:val="Literal"/>
          <w:color w:val="000000"/>
        </w:rPr>
      </w:pPr>
    </w:p>
    <w:p w14:paraId="0794686B" w14:textId="77777777" w:rsidR="004C6ED5" w:rsidRDefault="006806D4" w:rsidP="007B3B08">
      <w:pPr>
        <w:pStyle w:val="Code"/>
        <w:rPr>
          <w:rStyle w:val="Literal"/>
          <w:color w:val="000000"/>
        </w:rPr>
      </w:pPr>
      <w:proofErr w:type="spellStart"/>
      <w:r w:rsidRPr="007B3B08">
        <w:rPr>
          <w:rStyle w:val="Literal"/>
          <w:color w:val="000000"/>
        </w:rPr>
        <w:t>africa_countries</w:t>
      </w:r>
      <w:proofErr w:type="spellEnd"/>
      <w:r w:rsidRPr="007B3B08">
        <w:rPr>
          <w:rStyle w:val="Literal"/>
          <w:color w:val="000000"/>
        </w:rPr>
        <w:t xml:space="preserve"> %&gt;% </w:t>
      </w:r>
    </w:p>
    <w:p w14:paraId="32C6FD3A" w14:textId="0BA65841" w:rsidR="006806D4" w:rsidRPr="007B3B08" w:rsidRDefault="006806D4" w:rsidP="007B3B08">
      <w:pPr>
        <w:pStyle w:val="Code"/>
        <w:rPr>
          <w:rStyle w:val="Literal"/>
          <w:color w:val="000000"/>
        </w:rPr>
      </w:pPr>
      <w:r w:rsidRPr="007B3B08">
        <w:rPr>
          <w:rStyle w:val="Literal"/>
          <w:color w:val="000000"/>
        </w:rPr>
        <w:t xml:space="preserve">  </w:t>
      </w:r>
      <w:proofErr w:type="spellStart"/>
      <w:r w:rsidRPr="007B3B08">
        <w:rPr>
          <w:rStyle w:val="Literal"/>
          <w:color w:val="000000"/>
        </w:rPr>
        <w:t>suggest_top_</w:t>
      </w:r>
      <w:proofErr w:type="gramStart"/>
      <w:r w:rsidRPr="007B3B08">
        <w:rPr>
          <w:rStyle w:val="Literal"/>
          <w:color w:val="000000"/>
        </w:rPr>
        <w:t>crs</w:t>
      </w:r>
      <w:proofErr w:type="spellEnd"/>
      <w:r w:rsidRPr="007B3B08">
        <w:rPr>
          <w:rStyle w:val="Literal"/>
          <w:color w:val="000000"/>
        </w:rPr>
        <w:t>(</w:t>
      </w:r>
      <w:proofErr w:type="gramEnd"/>
      <w:r w:rsidRPr="007B3B08">
        <w:rPr>
          <w:rStyle w:val="Literal"/>
          <w:color w:val="000000"/>
        </w:rPr>
        <w:t>)</w:t>
      </w:r>
    </w:p>
    <w:p w14:paraId="16ED6ED1" w14:textId="77777777" w:rsidR="006806D4" w:rsidRDefault="006806D4" w:rsidP="00010CA3">
      <w:pPr>
        <w:pStyle w:val="Body"/>
      </w:pPr>
      <w:r>
        <w:t xml:space="preserve">The </w:t>
      </w:r>
      <w:proofErr w:type="spellStart"/>
      <w:r w:rsidRPr="00010CA3">
        <w:rPr>
          <w:rStyle w:val="Literal"/>
        </w:rPr>
        <w:t>suggest_top_crs</w:t>
      </w:r>
      <w:proofErr w:type="spellEnd"/>
      <w:r>
        <w:t xml:space="preserve"> function returns the projection number 28232. We can now use this value in combination with the </w:t>
      </w:r>
      <w:proofErr w:type="spellStart"/>
      <w:r w:rsidRPr="00010CA3">
        <w:rPr>
          <w:rStyle w:val="Literal"/>
        </w:rPr>
        <w:t>st_transform</w:t>
      </w:r>
      <w:proofErr w:type="spellEnd"/>
      <w:r>
        <w:t xml:space="preserve"> function in order to change the projection before we plot.</w:t>
      </w:r>
    </w:p>
    <w:p w14:paraId="55A051EA" w14:textId="77777777" w:rsidR="004C6ED5" w:rsidRDefault="006806D4" w:rsidP="002D6A5A">
      <w:pPr>
        <w:pStyle w:val="Code"/>
        <w:rPr>
          <w:rStyle w:val="Literal"/>
          <w:color w:val="000000"/>
        </w:rPr>
      </w:pPr>
      <w:proofErr w:type="spellStart"/>
      <w:r w:rsidRPr="002D6A5A">
        <w:rPr>
          <w:rStyle w:val="Literal"/>
          <w:color w:val="000000"/>
        </w:rPr>
        <w:t>africa_countries</w:t>
      </w:r>
      <w:proofErr w:type="spellEnd"/>
      <w:r w:rsidRPr="002D6A5A">
        <w:rPr>
          <w:rStyle w:val="Literal"/>
          <w:color w:val="000000"/>
        </w:rPr>
        <w:t xml:space="preserve"> %&gt;%</w:t>
      </w:r>
    </w:p>
    <w:p w14:paraId="217EC928" w14:textId="77777777" w:rsidR="004C6ED5" w:rsidRDefault="006806D4" w:rsidP="002D6A5A">
      <w:pPr>
        <w:pStyle w:val="Code"/>
        <w:rPr>
          <w:rStyle w:val="Literal"/>
          <w:color w:val="000000"/>
        </w:rPr>
      </w:pPr>
      <w:r w:rsidRPr="002D6A5A">
        <w:rPr>
          <w:rStyle w:val="Literal"/>
          <w:color w:val="000000"/>
        </w:rPr>
        <w:t xml:space="preserve">  </w:t>
      </w:r>
      <w:proofErr w:type="spellStart"/>
      <w:r w:rsidRPr="002D6A5A">
        <w:rPr>
          <w:rStyle w:val="Literal"/>
          <w:color w:val="000000"/>
        </w:rPr>
        <w:t>st_</w:t>
      </w:r>
      <w:proofErr w:type="gramStart"/>
      <w:r w:rsidRPr="002D6A5A">
        <w:rPr>
          <w:rStyle w:val="Literal"/>
          <w:color w:val="000000"/>
        </w:rPr>
        <w:t>transform</w:t>
      </w:r>
      <w:proofErr w:type="spellEnd"/>
      <w:r w:rsidRPr="002D6A5A">
        <w:rPr>
          <w:rStyle w:val="Literal"/>
          <w:color w:val="000000"/>
        </w:rPr>
        <w:t>(</w:t>
      </w:r>
      <w:proofErr w:type="gramEnd"/>
      <w:r w:rsidRPr="002D6A5A">
        <w:rPr>
          <w:rStyle w:val="Literal"/>
          <w:color w:val="000000"/>
        </w:rPr>
        <w:t xml:space="preserve">28232) %&gt;% </w:t>
      </w:r>
    </w:p>
    <w:p w14:paraId="17EC511B" w14:textId="77777777" w:rsidR="004C6ED5" w:rsidRDefault="006806D4" w:rsidP="002D6A5A">
      <w:pPr>
        <w:pStyle w:val="Code"/>
        <w:rPr>
          <w:rStyle w:val="Literal"/>
          <w:color w:val="000000"/>
        </w:rPr>
      </w:pPr>
      <w:r w:rsidRPr="002D6A5A">
        <w:rPr>
          <w:rStyle w:val="Literal"/>
          <w:color w:val="000000"/>
        </w:rPr>
        <w:t xml:space="preserve">  </w:t>
      </w:r>
      <w:proofErr w:type="gramStart"/>
      <w:r w:rsidRPr="002D6A5A">
        <w:rPr>
          <w:rStyle w:val="Literal"/>
          <w:color w:val="000000"/>
        </w:rPr>
        <w:t>ggplot(</w:t>
      </w:r>
      <w:proofErr w:type="gramEnd"/>
      <w:r w:rsidRPr="002D6A5A">
        <w:rPr>
          <w:rStyle w:val="Literal"/>
          <w:color w:val="000000"/>
        </w:rPr>
        <w:t>) +</w:t>
      </w:r>
    </w:p>
    <w:p w14:paraId="2DC10C1D" w14:textId="17F7C925" w:rsidR="006806D4" w:rsidRPr="002D6A5A" w:rsidRDefault="006806D4" w:rsidP="002D6A5A">
      <w:pPr>
        <w:pStyle w:val="Code"/>
        <w:rPr>
          <w:rStyle w:val="Literal"/>
          <w:color w:val="000000"/>
        </w:rPr>
      </w:pPr>
      <w:r w:rsidRPr="002D6A5A">
        <w:rPr>
          <w:rStyle w:val="Literal"/>
          <w:color w:val="000000"/>
        </w:rPr>
        <w:lastRenderedPageBreak/>
        <w:t xml:space="preserve">  </w:t>
      </w:r>
      <w:proofErr w:type="spellStart"/>
      <w:r w:rsidRPr="002D6A5A">
        <w:rPr>
          <w:rStyle w:val="Literal"/>
          <w:color w:val="000000"/>
        </w:rPr>
        <w:t>geom_</w:t>
      </w:r>
      <w:proofErr w:type="gramStart"/>
      <w:r w:rsidRPr="002D6A5A">
        <w:rPr>
          <w:rStyle w:val="Literal"/>
          <w:color w:val="000000"/>
        </w:rPr>
        <w:t>sf</w:t>
      </w:r>
      <w:proofErr w:type="spellEnd"/>
      <w:r w:rsidRPr="002D6A5A">
        <w:rPr>
          <w:rStyle w:val="Literal"/>
          <w:color w:val="000000"/>
        </w:rPr>
        <w:t>(</w:t>
      </w:r>
      <w:proofErr w:type="gramEnd"/>
      <w:r w:rsidRPr="002D6A5A">
        <w:rPr>
          <w:rStyle w:val="Literal"/>
          <w:color w:val="000000"/>
        </w:rPr>
        <w:t>)</w:t>
      </w:r>
    </w:p>
    <w:p w14:paraId="61FA7340" w14:textId="2807C81C" w:rsidR="006806D4" w:rsidRDefault="006806D4" w:rsidP="00010CA3">
      <w:pPr>
        <w:pStyle w:val="Body"/>
      </w:pPr>
      <w:r>
        <w:t xml:space="preserve">When we run this code, we see in </w:t>
      </w:r>
      <w:r w:rsidR="00F7021B">
        <w:t>Figure 4-</w:t>
      </w:r>
      <w:r>
        <w:t>22 below, Africa mapped with a different projection.</w:t>
      </w:r>
    </w:p>
    <w:p w14:paraId="6024395C" w14:textId="77777777" w:rsidR="006806D4" w:rsidRDefault="006806D4" w:rsidP="00203E9D">
      <w:pPr>
        <w:pStyle w:val="GraphicSlug"/>
      </w:pPr>
      <w:r>
        <w:t>[F04022.pdf]</w:t>
      </w:r>
    </w:p>
    <w:p w14:paraId="68B979D4" w14:textId="77777777" w:rsidR="006806D4" w:rsidRDefault="006806D4" w:rsidP="006806D4">
      <w:pPr>
        <w:pStyle w:val="CaptionedFigure"/>
      </w:pPr>
      <w:r>
        <w:rPr>
          <w:noProof/>
        </w:rPr>
        <w:drawing>
          <wp:inline distT="0" distB="0" distL="0" distR="0" wp14:anchorId="33AF9560" wp14:editId="72024A88">
            <wp:extent cx="4602684" cy="3682147"/>
            <wp:effectExtent l="0" t="0" r="0" b="0"/>
            <wp:docPr id="251" name="Picture" descr="Figure 4.22: A map of Africa made with projection number 28232"/>
            <wp:cNvGraphicFramePr/>
            <a:graphic xmlns:a="http://schemas.openxmlformats.org/drawingml/2006/main">
              <a:graphicData uri="http://schemas.openxmlformats.org/drawingml/2006/picture">
                <pic:pic xmlns:pic="http://schemas.openxmlformats.org/drawingml/2006/picture">
                  <pic:nvPicPr>
                    <pic:cNvPr id="252" name="Picture" descr="maps_files/figure-docx/africa-map-different-projection-1.png"/>
                    <pic:cNvPicPr>
                      <a:picLocks noChangeAspect="1" noChangeArrowheads="1"/>
                    </pic:cNvPicPr>
                  </pic:nvPicPr>
                  <pic:blipFill>
                    <a:blip r:embed="rId29"/>
                    <a:stretch>
                      <a:fillRect/>
                    </a:stretch>
                  </pic:blipFill>
                  <pic:spPr bwMode="auto">
                    <a:xfrm>
                      <a:off x="0" y="0"/>
                      <a:ext cx="4602684" cy="3682147"/>
                    </a:xfrm>
                    <a:prstGeom prst="rect">
                      <a:avLst/>
                    </a:prstGeom>
                    <a:noFill/>
                    <a:ln w="9525">
                      <a:noFill/>
                      <a:headEnd/>
                      <a:tailEnd/>
                    </a:ln>
                  </pic:spPr>
                </pic:pic>
              </a:graphicData>
            </a:graphic>
          </wp:inline>
        </w:drawing>
      </w:r>
    </w:p>
    <w:p w14:paraId="2E839A13" w14:textId="23D798A6" w:rsidR="006806D4" w:rsidRDefault="006806D4" w:rsidP="009C4AF0">
      <w:pPr>
        <w:pStyle w:val="CaptionLine"/>
      </w:pPr>
      <w:r>
        <w:t>A map of Africa made with projection number 28232</w:t>
      </w:r>
    </w:p>
    <w:p w14:paraId="09BA9F80" w14:textId="77777777" w:rsidR="006806D4" w:rsidRDefault="006806D4" w:rsidP="003139C0">
      <w:pPr>
        <w:pStyle w:val="HeadB"/>
      </w:pPr>
      <w:bookmarkStart w:id="24" w:name="Xd41f1f3afcd240f5148867309322968d922d7d3"/>
      <w:bookmarkEnd w:id="23"/>
      <w:r>
        <w:t>Bring Your Existing R Skills to Geospatial Data</w:t>
      </w:r>
    </w:p>
    <w:p w14:paraId="5785A7BF" w14:textId="77777777" w:rsidR="006806D4" w:rsidRDefault="006806D4" w:rsidP="00010CA3">
      <w:pPr>
        <w:pStyle w:val="Body"/>
      </w:pPr>
      <w:proofErr w:type="spellStart"/>
      <w:r>
        <w:t>Abdoul</w:t>
      </w:r>
      <w:proofErr w:type="spellEnd"/>
      <w:r>
        <w:t xml:space="preserve"> </w:t>
      </w:r>
      <w:proofErr w:type="spellStart"/>
      <w:r>
        <w:t>Madjid’s</w:t>
      </w:r>
      <w:proofErr w:type="spellEnd"/>
      <w:r>
        <w:t xml:space="preserve"> process for analyzing data involved a few steps: he began by doing analysis on traditional data frames (recall the data on COVID rates and that on state populations). Once he had done his analysis on these data frames, he merged them with his geospatial data to create the </w:t>
      </w:r>
      <w:proofErr w:type="spellStart"/>
      <w:r w:rsidRPr="00010CA3">
        <w:rPr>
          <w:rStyle w:val="Literal"/>
        </w:rPr>
        <w:t>usa_states_geom_covid</w:t>
      </w:r>
      <w:proofErr w:type="spellEnd"/>
      <w:r>
        <w:t xml:space="preserve"> data frame that he used to make his map. The ability to merge traditional data frames with geospatial data is a huge benefit of working with simple features data.</w:t>
      </w:r>
    </w:p>
    <w:p w14:paraId="3D8137B5" w14:textId="77777777" w:rsidR="006806D4" w:rsidRDefault="006806D4" w:rsidP="00010CA3">
      <w:pPr>
        <w:pStyle w:val="Body"/>
      </w:pPr>
      <w:r>
        <w:t xml:space="preserve">Simple features data, as we’ve seen, looks almost exactly like a traditional data frame with two differences: 1) metadata and 2) a </w:t>
      </w:r>
      <w:r w:rsidRPr="00010CA3">
        <w:rPr>
          <w:rStyle w:val="Literal"/>
        </w:rPr>
        <w:t>geometry</w:t>
      </w:r>
      <w:r>
        <w:t xml:space="preserve"> column. And here’s the thing with simple features data: it acts just like a traditional data frame, too. While </w:t>
      </w:r>
      <w:proofErr w:type="spellStart"/>
      <w:r>
        <w:t>Madjid</w:t>
      </w:r>
      <w:proofErr w:type="spellEnd"/>
      <w:r>
        <w:t xml:space="preserve"> did all of his analysis in traditional data frames before merging them with simple features data, you can also work directly on your geospatial data. All of the basic data wrangling and analysis functions from the </w:t>
      </w:r>
      <w:proofErr w:type="spellStart"/>
      <w:r w:rsidRPr="00010CA3">
        <w:rPr>
          <w:rStyle w:val="Literal"/>
        </w:rPr>
        <w:t>tidyverse</w:t>
      </w:r>
      <w:proofErr w:type="spellEnd"/>
      <w:r>
        <w:t xml:space="preserve"> work on a simple features object.</w:t>
      </w:r>
    </w:p>
    <w:p w14:paraId="2142F51F" w14:textId="77777777" w:rsidR="006806D4" w:rsidRDefault="006806D4" w:rsidP="00010CA3">
      <w:pPr>
        <w:pStyle w:val="Body"/>
      </w:pPr>
      <w:r>
        <w:t xml:space="preserve">To demonstrate this, let’s return to the </w:t>
      </w:r>
      <w:proofErr w:type="spellStart"/>
      <w:r w:rsidRPr="00010CA3">
        <w:rPr>
          <w:rStyle w:val="Literal"/>
        </w:rPr>
        <w:t>africa_countries</w:t>
      </w:r>
      <w:proofErr w:type="spellEnd"/>
      <w:r>
        <w:t xml:space="preserve"> simple features data. Let’s select two variables (</w:t>
      </w:r>
      <w:r w:rsidRPr="00010CA3">
        <w:rPr>
          <w:rStyle w:val="Literal"/>
        </w:rPr>
        <w:t>name</w:t>
      </w:r>
      <w:r>
        <w:t xml:space="preserve"> and </w:t>
      </w:r>
      <w:proofErr w:type="spellStart"/>
      <w:r w:rsidRPr="00010CA3">
        <w:rPr>
          <w:rStyle w:val="Literal"/>
        </w:rPr>
        <w:t>pop_est</w:t>
      </w:r>
      <w:proofErr w:type="spellEnd"/>
      <w:r>
        <w:t>) to see the name and population of the countries.</w:t>
      </w:r>
    </w:p>
    <w:p w14:paraId="20382C25" w14:textId="77777777" w:rsidR="004C6ED5" w:rsidRDefault="006806D4" w:rsidP="002D6A5A">
      <w:pPr>
        <w:pStyle w:val="Code"/>
        <w:rPr>
          <w:rStyle w:val="Literal"/>
          <w:color w:val="000000"/>
        </w:rPr>
      </w:pPr>
      <w:proofErr w:type="spellStart"/>
      <w:r w:rsidRPr="002D6A5A">
        <w:rPr>
          <w:rStyle w:val="Literal"/>
          <w:color w:val="000000"/>
        </w:rPr>
        <w:t>africa_countries</w:t>
      </w:r>
      <w:proofErr w:type="spellEnd"/>
      <w:r w:rsidRPr="002D6A5A">
        <w:rPr>
          <w:rStyle w:val="Literal"/>
          <w:color w:val="000000"/>
        </w:rPr>
        <w:t xml:space="preserve"> %&gt;% </w:t>
      </w:r>
    </w:p>
    <w:p w14:paraId="20C25BFD" w14:textId="5FF04948" w:rsidR="006806D4" w:rsidRPr="002D6A5A" w:rsidRDefault="006806D4" w:rsidP="002D6A5A">
      <w:pPr>
        <w:pStyle w:val="Code"/>
        <w:rPr>
          <w:rStyle w:val="Literal"/>
          <w:color w:val="000000"/>
        </w:rPr>
      </w:pPr>
      <w:r w:rsidRPr="002D6A5A">
        <w:rPr>
          <w:rStyle w:val="Literal"/>
          <w:color w:val="000000"/>
        </w:rPr>
        <w:t xml:space="preserve">  </w:t>
      </w:r>
      <w:proofErr w:type="gramStart"/>
      <w:r w:rsidRPr="002D6A5A">
        <w:rPr>
          <w:rStyle w:val="Literal"/>
          <w:color w:val="000000"/>
        </w:rPr>
        <w:t>select(</w:t>
      </w:r>
      <w:proofErr w:type="gramEnd"/>
      <w:r w:rsidRPr="002D6A5A">
        <w:rPr>
          <w:rStyle w:val="Literal"/>
          <w:color w:val="000000"/>
        </w:rPr>
        <w:t xml:space="preserve">name, </w:t>
      </w:r>
      <w:proofErr w:type="spellStart"/>
      <w:r w:rsidRPr="002D6A5A">
        <w:rPr>
          <w:rStyle w:val="Literal"/>
          <w:color w:val="000000"/>
        </w:rPr>
        <w:t>pop_est</w:t>
      </w:r>
      <w:proofErr w:type="spellEnd"/>
      <w:r w:rsidRPr="002D6A5A">
        <w:rPr>
          <w:rStyle w:val="Literal"/>
          <w:color w:val="000000"/>
        </w:rPr>
        <w:t>)</w:t>
      </w:r>
    </w:p>
    <w:p w14:paraId="5B4FB573" w14:textId="77777777" w:rsidR="006806D4" w:rsidRDefault="006806D4" w:rsidP="00010CA3">
      <w:pPr>
        <w:pStyle w:val="Body"/>
      </w:pPr>
      <w:r>
        <w:t>The output we get is this:</w:t>
      </w:r>
    </w:p>
    <w:p w14:paraId="40FF5F7F" w14:textId="77777777" w:rsidR="004C6ED5" w:rsidRDefault="006806D4" w:rsidP="002D6A5A">
      <w:pPr>
        <w:pStyle w:val="Code"/>
      </w:pPr>
      <w:r w:rsidRPr="002D6A5A">
        <w:rPr>
          <w:rStyle w:val="Literal"/>
          <w:color w:val="000000"/>
        </w:rPr>
        <w:t>#&gt; Simple feature collection with 51 features and 2 fields</w:t>
      </w:r>
    </w:p>
    <w:p w14:paraId="246FB562" w14:textId="77777777" w:rsidR="004C6ED5" w:rsidRDefault="006806D4" w:rsidP="002D6A5A">
      <w:pPr>
        <w:pStyle w:val="Code"/>
      </w:pPr>
      <w:r w:rsidRPr="002D6A5A">
        <w:rPr>
          <w:rStyle w:val="Literal"/>
          <w:color w:val="000000"/>
        </w:rPr>
        <w:t>#&gt; Geometry type: MULTIPOLYGON</w:t>
      </w:r>
    </w:p>
    <w:p w14:paraId="2480BFA3" w14:textId="77777777" w:rsidR="004C6ED5" w:rsidRDefault="006806D4" w:rsidP="002D6A5A">
      <w:pPr>
        <w:pStyle w:val="Code"/>
      </w:pPr>
      <w:r w:rsidRPr="002D6A5A">
        <w:rPr>
          <w:rStyle w:val="Literal"/>
          <w:color w:val="000000"/>
        </w:rPr>
        <w:lastRenderedPageBreak/>
        <w:t>#&gt; Dimension:     XY</w:t>
      </w:r>
    </w:p>
    <w:p w14:paraId="34DB482D" w14:textId="77777777" w:rsidR="004C6ED5" w:rsidRDefault="006806D4" w:rsidP="002D6A5A">
      <w:pPr>
        <w:pStyle w:val="Code"/>
      </w:pPr>
      <w:r w:rsidRPr="002D6A5A">
        <w:rPr>
          <w:rStyle w:val="Literal"/>
          <w:color w:val="000000"/>
        </w:rPr>
        <w:t xml:space="preserve">#&gt; Bounding box:  </w:t>
      </w:r>
      <w:proofErr w:type="spellStart"/>
      <w:r w:rsidRPr="002D6A5A">
        <w:rPr>
          <w:rStyle w:val="Literal"/>
          <w:color w:val="000000"/>
        </w:rPr>
        <w:t>xmin</w:t>
      </w:r>
      <w:proofErr w:type="spellEnd"/>
      <w:r w:rsidRPr="002D6A5A">
        <w:rPr>
          <w:rStyle w:val="Literal"/>
          <w:color w:val="000000"/>
        </w:rPr>
        <w:t xml:space="preserve">: -17.62504 </w:t>
      </w:r>
      <w:proofErr w:type="spellStart"/>
      <w:r w:rsidRPr="002D6A5A">
        <w:rPr>
          <w:rStyle w:val="Literal"/>
          <w:color w:val="000000"/>
        </w:rPr>
        <w:t>ymin</w:t>
      </w:r>
      <w:proofErr w:type="spellEnd"/>
      <w:r w:rsidRPr="002D6A5A">
        <w:rPr>
          <w:rStyle w:val="Literal"/>
          <w:color w:val="000000"/>
        </w:rPr>
        <w:t xml:space="preserve">: -34.81917 </w:t>
      </w:r>
      <w:proofErr w:type="spellStart"/>
      <w:r w:rsidRPr="002D6A5A">
        <w:rPr>
          <w:rStyle w:val="Literal"/>
          <w:color w:val="000000"/>
        </w:rPr>
        <w:t>xmax</w:t>
      </w:r>
      <w:proofErr w:type="spellEnd"/>
      <w:r w:rsidRPr="002D6A5A">
        <w:rPr>
          <w:rStyle w:val="Literal"/>
          <w:color w:val="000000"/>
        </w:rPr>
        <w:t xml:space="preserve">: 51.13387 </w:t>
      </w:r>
      <w:proofErr w:type="spellStart"/>
      <w:r w:rsidRPr="002D6A5A">
        <w:rPr>
          <w:rStyle w:val="Literal"/>
          <w:color w:val="000000"/>
        </w:rPr>
        <w:t>ymax</w:t>
      </w:r>
      <w:proofErr w:type="spellEnd"/>
      <w:r w:rsidRPr="002D6A5A">
        <w:rPr>
          <w:rStyle w:val="Literal"/>
          <w:color w:val="000000"/>
        </w:rPr>
        <w:t>: 37.34999</w:t>
      </w:r>
    </w:p>
    <w:p w14:paraId="74BCD2A0" w14:textId="77777777" w:rsidR="004C6ED5" w:rsidRDefault="006806D4" w:rsidP="002D6A5A">
      <w:pPr>
        <w:pStyle w:val="Code"/>
      </w:pPr>
      <w:r w:rsidRPr="002D6A5A">
        <w:rPr>
          <w:rStyle w:val="Literal"/>
          <w:color w:val="000000"/>
        </w:rPr>
        <w:t>#&gt; CRS:           +</w:t>
      </w:r>
      <w:proofErr w:type="spellStart"/>
      <w:r w:rsidRPr="002D6A5A">
        <w:rPr>
          <w:rStyle w:val="Literal"/>
          <w:color w:val="000000"/>
        </w:rPr>
        <w:t>proj</w:t>
      </w:r>
      <w:proofErr w:type="spellEnd"/>
      <w:r w:rsidRPr="002D6A5A">
        <w:rPr>
          <w:rStyle w:val="Literal"/>
          <w:color w:val="000000"/>
        </w:rPr>
        <w:t>=</w:t>
      </w:r>
      <w:proofErr w:type="spellStart"/>
      <w:r w:rsidRPr="002D6A5A">
        <w:rPr>
          <w:rStyle w:val="Literal"/>
          <w:color w:val="000000"/>
        </w:rPr>
        <w:t>longlat</w:t>
      </w:r>
      <w:proofErr w:type="spellEnd"/>
      <w:r w:rsidRPr="002D6A5A">
        <w:rPr>
          <w:rStyle w:val="Literal"/>
          <w:color w:val="000000"/>
        </w:rPr>
        <w:t xml:space="preserve"> +datum=WGS84 +</w:t>
      </w:r>
      <w:proofErr w:type="spellStart"/>
      <w:r w:rsidRPr="002D6A5A">
        <w:rPr>
          <w:rStyle w:val="Literal"/>
          <w:color w:val="000000"/>
        </w:rPr>
        <w:t>no_defs</w:t>
      </w:r>
      <w:proofErr w:type="spellEnd"/>
      <w:r w:rsidRPr="002D6A5A">
        <w:rPr>
          <w:rStyle w:val="Literal"/>
          <w:color w:val="000000"/>
        </w:rPr>
        <w:t xml:space="preserve"> +</w:t>
      </w:r>
      <w:proofErr w:type="spellStart"/>
      <w:r w:rsidRPr="002D6A5A">
        <w:rPr>
          <w:rStyle w:val="Literal"/>
          <w:color w:val="000000"/>
        </w:rPr>
        <w:t>ellps</w:t>
      </w:r>
      <w:proofErr w:type="spellEnd"/>
      <w:r w:rsidRPr="002D6A5A">
        <w:rPr>
          <w:rStyle w:val="Literal"/>
          <w:color w:val="000000"/>
        </w:rPr>
        <w:t>=WGS84 +towgs84=0,0,0</w:t>
      </w:r>
    </w:p>
    <w:p w14:paraId="313CE448" w14:textId="77777777" w:rsidR="004C6ED5" w:rsidRDefault="006806D4" w:rsidP="002D6A5A">
      <w:pPr>
        <w:pStyle w:val="Code"/>
      </w:pPr>
      <w:r w:rsidRPr="002D6A5A">
        <w:rPr>
          <w:rStyle w:val="Literal"/>
          <w:color w:val="000000"/>
        </w:rPr>
        <w:t>#&gt; First 10 features:</w:t>
      </w:r>
    </w:p>
    <w:p w14:paraId="2D242E90" w14:textId="77777777" w:rsidR="004C6ED5" w:rsidRDefault="006806D4" w:rsidP="002D6A5A">
      <w:pPr>
        <w:pStyle w:val="Code"/>
      </w:pPr>
      <w:r w:rsidRPr="002D6A5A">
        <w:rPr>
          <w:rStyle w:val="Literal"/>
          <w:color w:val="000000"/>
        </w:rPr>
        <w:t xml:space="preserve">#&gt;                    </w:t>
      </w:r>
      <w:proofErr w:type="gramStart"/>
      <w:r w:rsidRPr="002D6A5A">
        <w:rPr>
          <w:rStyle w:val="Literal"/>
          <w:color w:val="000000"/>
        </w:rPr>
        <w:t xml:space="preserve">name  </w:t>
      </w:r>
      <w:proofErr w:type="spellStart"/>
      <w:r w:rsidRPr="002D6A5A">
        <w:rPr>
          <w:rStyle w:val="Literal"/>
          <w:color w:val="000000"/>
        </w:rPr>
        <w:t>pop</w:t>
      </w:r>
      <w:proofErr w:type="gramEnd"/>
      <w:r w:rsidRPr="002D6A5A">
        <w:rPr>
          <w:rStyle w:val="Literal"/>
          <w:color w:val="000000"/>
        </w:rPr>
        <w:t>_est</w:t>
      </w:r>
      <w:proofErr w:type="spellEnd"/>
    </w:p>
    <w:p w14:paraId="087289F2" w14:textId="77777777" w:rsidR="004C6ED5" w:rsidRDefault="006806D4" w:rsidP="002D6A5A">
      <w:pPr>
        <w:pStyle w:val="Code"/>
      </w:pPr>
      <w:r w:rsidRPr="002D6A5A">
        <w:rPr>
          <w:rStyle w:val="Literal"/>
          <w:color w:val="000000"/>
        </w:rPr>
        <w:t>#&gt; 1                Angola 12799293</w:t>
      </w:r>
    </w:p>
    <w:p w14:paraId="26719338" w14:textId="77777777" w:rsidR="004C6ED5" w:rsidRDefault="006806D4" w:rsidP="002D6A5A">
      <w:pPr>
        <w:pStyle w:val="Code"/>
      </w:pPr>
      <w:r w:rsidRPr="002D6A5A">
        <w:rPr>
          <w:rStyle w:val="Literal"/>
          <w:color w:val="000000"/>
        </w:rPr>
        <w:t xml:space="preserve">#&gt; 11              </w:t>
      </w:r>
      <w:proofErr w:type="gramStart"/>
      <w:r w:rsidRPr="002D6A5A">
        <w:rPr>
          <w:rStyle w:val="Literal"/>
          <w:color w:val="000000"/>
        </w:rPr>
        <w:t>Burundi  8988091</w:t>
      </w:r>
      <w:proofErr w:type="gramEnd"/>
    </w:p>
    <w:p w14:paraId="4E53F203" w14:textId="77777777" w:rsidR="004C6ED5" w:rsidRDefault="006806D4" w:rsidP="002D6A5A">
      <w:pPr>
        <w:pStyle w:val="Code"/>
      </w:pPr>
      <w:r w:rsidRPr="002D6A5A">
        <w:rPr>
          <w:rStyle w:val="Literal"/>
          <w:color w:val="000000"/>
        </w:rPr>
        <w:t xml:space="preserve">#&gt; 13                </w:t>
      </w:r>
      <w:proofErr w:type="gramStart"/>
      <w:r w:rsidRPr="002D6A5A">
        <w:rPr>
          <w:rStyle w:val="Literal"/>
          <w:color w:val="000000"/>
        </w:rPr>
        <w:t>Benin  8791832</w:t>
      </w:r>
      <w:proofErr w:type="gramEnd"/>
    </w:p>
    <w:p w14:paraId="72F3B6B2" w14:textId="77777777" w:rsidR="004C6ED5" w:rsidRDefault="006806D4" w:rsidP="002D6A5A">
      <w:pPr>
        <w:pStyle w:val="Code"/>
      </w:pPr>
      <w:r w:rsidRPr="002D6A5A">
        <w:rPr>
          <w:rStyle w:val="Literal"/>
          <w:color w:val="000000"/>
        </w:rPr>
        <w:t>#&gt; 14         Burkina Faso 15746232</w:t>
      </w:r>
    </w:p>
    <w:p w14:paraId="524815E1" w14:textId="77777777" w:rsidR="004C6ED5" w:rsidRDefault="006806D4" w:rsidP="002D6A5A">
      <w:pPr>
        <w:pStyle w:val="Code"/>
      </w:pPr>
      <w:r w:rsidRPr="002D6A5A">
        <w:rPr>
          <w:rStyle w:val="Literal"/>
          <w:color w:val="000000"/>
        </w:rPr>
        <w:t xml:space="preserve">#&gt; 25             </w:t>
      </w:r>
      <w:proofErr w:type="gramStart"/>
      <w:r w:rsidRPr="002D6A5A">
        <w:rPr>
          <w:rStyle w:val="Literal"/>
          <w:color w:val="000000"/>
        </w:rPr>
        <w:t>Botswana  1990876</w:t>
      </w:r>
      <w:proofErr w:type="gramEnd"/>
    </w:p>
    <w:p w14:paraId="657B9D98" w14:textId="77777777" w:rsidR="004C6ED5" w:rsidRDefault="006806D4" w:rsidP="002D6A5A">
      <w:pPr>
        <w:pStyle w:val="Code"/>
      </w:pPr>
      <w:r w:rsidRPr="002D6A5A">
        <w:rPr>
          <w:rStyle w:val="Literal"/>
          <w:color w:val="000000"/>
        </w:rPr>
        <w:t>#&gt; 26 Central African Rep.  4511488</w:t>
      </w:r>
    </w:p>
    <w:p w14:paraId="58280D3A" w14:textId="77777777" w:rsidR="004C6ED5" w:rsidRDefault="006806D4" w:rsidP="002D6A5A">
      <w:pPr>
        <w:pStyle w:val="Code"/>
      </w:pPr>
      <w:r w:rsidRPr="002D6A5A">
        <w:rPr>
          <w:rStyle w:val="Literal"/>
          <w:color w:val="000000"/>
        </w:rPr>
        <w:t>#&gt; 31        Côte d'Ivoire 20617068</w:t>
      </w:r>
    </w:p>
    <w:p w14:paraId="237E114E" w14:textId="77777777" w:rsidR="004C6ED5" w:rsidRDefault="006806D4" w:rsidP="002D6A5A">
      <w:pPr>
        <w:pStyle w:val="Code"/>
      </w:pPr>
      <w:r w:rsidRPr="002D6A5A">
        <w:rPr>
          <w:rStyle w:val="Literal"/>
          <w:color w:val="000000"/>
        </w:rPr>
        <w:t>#&gt; 32             Cameroon 18879301</w:t>
      </w:r>
    </w:p>
    <w:p w14:paraId="357DFC7B" w14:textId="77777777" w:rsidR="004C6ED5" w:rsidRDefault="006806D4" w:rsidP="002D6A5A">
      <w:pPr>
        <w:pStyle w:val="Code"/>
      </w:pPr>
      <w:r w:rsidRPr="002D6A5A">
        <w:rPr>
          <w:rStyle w:val="Literal"/>
          <w:color w:val="000000"/>
        </w:rPr>
        <w:t>#&gt; 33      Dem. Rep. Congo 68692542</w:t>
      </w:r>
    </w:p>
    <w:p w14:paraId="1E36AC1C" w14:textId="77777777" w:rsidR="004C6ED5" w:rsidRDefault="006806D4" w:rsidP="002D6A5A">
      <w:pPr>
        <w:pStyle w:val="Code"/>
      </w:pPr>
      <w:r w:rsidRPr="002D6A5A">
        <w:rPr>
          <w:rStyle w:val="Literal"/>
          <w:color w:val="000000"/>
        </w:rPr>
        <w:t xml:space="preserve">#&gt; 34                </w:t>
      </w:r>
      <w:proofErr w:type="gramStart"/>
      <w:r w:rsidRPr="002D6A5A">
        <w:rPr>
          <w:rStyle w:val="Literal"/>
          <w:color w:val="000000"/>
        </w:rPr>
        <w:t>Congo  4012809</w:t>
      </w:r>
      <w:proofErr w:type="gramEnd"/>
    </w:p>
    <w:p w14:paraId="5C554D4B" w14:textId="77777777" w:rsidR="004C6ED5" w:rsidRDefault="006806D4" w:rsidP="002D6A5A">
      <w:pPr>
        <w:pStyle w:val="Code"/>
      </w:pPr>
      <w:r w:rsidRPr="002D6A5A">
        <w:rPr>
          <w:rStyle w:val="Literal"/>
          <w:color w:val="000000"/>
        </w:rPr>
        <w:t>#&gt;                          geometry</w:t>
      </w:r>
    </w:p>
    <w:p w14:paraId="7573E67A" w14:textId="77777777" w:rsidR="004C6ED5" w:rsidRDefault="006806D4" w:rsidP="002D6A5A">
      <w:pPr>
        <w:pStyle w:val="Code"/>
      </w:pPr>
      <w:r w:rsidRPr="002D6A5A">
        <w:rPr>
          <w:rStyle w:val="Literal"/>
          <w:color w:val="000000"/>
        </w:rPr>
        <w:t xml:space="preserve">#&gt; </w:t>
      </w:r>
      <w:proofErr w:type="gramStart"/>
      <w:r w:rsidRPr="002D6A5A">
        <w:rPr>
          <w:rStyle w:val="Literal"/>
          <w:color w:val="000000"/>
        </w:rPr>
        <w:t>1  MULTIPOLYGON</w:t>
      </w:r>
      <w:proofErr w:type="gramEnd"/>
      <w:r w:rsidRPr="002D6A5A">
        <w:rPr>
          <w:rStyle w:val="Literal"/>
          <w:color w:val="000000"/>
        </w:rPr>
        <w:t xml:space="preserve"> (((16.32653 -5...</w:t>
      </w:r>
    </w:p>
    <w:p w14:paraId="79C2A977" w14:textId="77777777" w:rsidR="004C6ED5" w:rsidRDefault="006806D4" w:rsidP="002D6A5A">
      <w:pPr>
        <w:pStyle w:val="Code"/>
      </w:pPr>
      <w:r w:rsidRPr="002D6A5A">
        <w:rPr>
          <w:rStyle w:val="Literal"/>
          <w:color w:val="000000"/>
        </w:rPr>
        <w:t>#&gt; 11 MULTIPOLYGON (((29.34 -4.49...</w:t>
      </w:r>
    </w:p>
    <w:p w14:paraId="6F8211F7" w14:textId="77777777" w:rsidR="004C6ED5" w:rsidRDefault="006806D4" w:rsidP="002D6A5A">
      <w:pPr>
        <w:pStyle w:val="Code"/>
      </w:pPr>
      <w:r w:rsidRPr="002D6A5A">
        <w:rPr>
          <w:rStyle w:val="Literal"/>
          <w:color w:val="000000"/>
        </w:rPr>
        <w:t>#&gt; 13 MULTIPOLYGON (((2.691702 6....</w:t>
      </w:r>
    </w:p>
    <w:p w14:paraId="2BC7AF28" w14:textId="77777777" w:rsidR="004C6ED5" w:rsidRDefault="006806D4" w:rsidP="002D6A5A">
      <w:pPr>
        <w:pStyle w:val="Code"/>
      </w:pPr>
      <w:r w:rsidRPr="002D6A5A">
        <w:rPr>
          <w:rStyle w:val="Literal"/>
          <w:color w:val="000000"/>
        </w:rPr>
        <w:t>#&gt; 14 MULTIPOLYGON (((-2.827496 9...</w:t>
      </w:r>
    </w:p>
    <w:p w14:paraId="16DA1166" w14:textId="77777777" w:rsidR="004C6ED5" w:rsidRDefault="006806D4" w:rsidP="002D6A5A">
      <w:pPr>
        <w:pStyle w:val="Code"/>
      </w:pPr>
      <w:r w:rsidRPr="002D6A5A">
        <w:rPr>
          <w:rStyle w:val="Literal"/>
          <w:color w:val="000000"/>
        </w:rPr>
        <w:t>#&gt; 25 MULTIPOLYGON (((25.64916 -1...</w:t>
      </w:r>
    </w:p>
    <w:p w14:paraId="3AD9D3AF" w14:textId="77777777" w:rsidR="004C6ED5" w:rsidRDefault="006806D4" w:rsidP="002D6A5A">
      <w:pPr>
        <w:pStyle w:val="Code"/>
      </w:pPr>
      <w:r w:rsidRPr="002D6A5A">
        <w:rPr>
          <w:rStyle w:val="Literal"/>
          <w:color w:val="000000"/>
        </w:rPr>
        <w:t>#&gt; 26 MULTIPOLYGON (((15.27946 7....</w:t>
      </w:r>
    </w:p>
    <w:p w14:paraId="341CF227" w14:textId="77777777" w:rsidR="004C6ED5" w:rsidRDefault="006806D4" w:rsidP="002D6A5A">
      <w:pPr>
        <w:pStyle w:val="Code"/>
      </w:pPr>
      <w:r w:rsidRPr="002D6A5A">
        <w:rPr>
          <w:rStyle w:val="Literal"/>
          <w:color w:val="000000"/>
        </w:rPr>
        <w:t>#&gt; 31 MULTIPOLYGON (((-2.856125 4...</w:t>
      </w:r>
    </w:p>
    <w:p w14:paraId="0BD92ABC" w14:textId="77777777" w:rsidR="004C6ED5" w:rsidRDefault="006806D4" w:rsidP="002D6A5A">
      <w:pPr>
        <w:pStyle w:val="Code"/>
      </w:pPr>
      <w:r w:rsidRPr="002D6A5A">
        <w:rPr>
          <w:rStyle w:val="Literal"/>
          <w:color w:val="000000"/>
        </w:rPr>
        <w:t>#&gt; 32 MULTIPOLYGON (((13.07582 2....</w:t>
      </w:r>
    </w:p>
    <w:p w14:paraId="00BB84F4" w14:textId="77777777" w:rsidR="004C6ED5" w:rsidRDefault="006806D4" w:rsidP="002D6A5A">
      <w:pPr>
        <w:pStyle w:val="Code"/>
      </w:pPr>
      <w:r w:rsidRPr="002D6A5A">
        <w:rPr>
          <w:rStyle w:val="Literal"/>
          <w:color w:val="000000"/>
        </w:rPr>
        <w:t>#&gt; 33 MULTIPOLYGON (((30.83386 3....</w:t>
      </w:r>
    </w:p>
    <w:p w14:paraId="1BF0F3FE" w14:textId="25491BC8" w:rsidR="006806D4" w:rsidRPr="002D6A5A" w:rsidRDefault="006806D4" w:rsidP="002D6A5A">
      <w:pPr>
        <w:pStyle w:val="Code"/>
      </w:pPr>
      <w:r w:rsidRPr="002D6A5A">
        <w:rPr>
          <w:rStyle w:val="Literal"/>
          <w:color w:val="000000"/>
        </w:rPr>
        <w:t>#&gt; 34 MULTIPOLYGON (((12.99552 -4...</w:t>
      </w:r>
    </w:p>
    <w:p w14:paraId="05CD0A61" w14:textId="77777777" w:rsidR="006806D4" w:rsidRDefault="006806D4" w:rsidP="00010CA3">
      <w:pPr>
        <w:pStyle w:val="Body"/>
      </w:pPr>
      <w:r>
        <w:t xml:space="preserve">Let’s now work with these two variables. What if I want to make a map that shows which African countries have populations over 20 million? To do so, I’d need a variable that calculates whether each country has a population over 20 million. I can do this using </w:t>
      </w:r>
      <w:proofErr w:type="gramStart"/>
      <w:r w:rsidRPr="00010CA3">
        <w:rPr>
          <w:rStyle w:val="Literal"/>
        </w:rPr>
        <w:t>mutate(</w:t>
      </w:r>
      <w:proofErr w:type="gramEnd"/>
      <w:r w:rsidRPr="00010CA3">
        <w:rPr>
          <w:rStyle w:val="Literal"/>
        </w:rPr>
        <w:t>)</w:t>
      </w:r>
      <w:r>
        <w:t xml:space="preserve"> and the </w:t>
      </w:r>
      <w:proofErr w:type="spellStart"/>
      <w:r w:rsidRPr="00010CA3">
        <w:rPr>
          <w:rStyle w:val="Literal"/>
        </w:rPr>
        <w:t>if_else</w:t>
      </w:r>
      <w:proofErr w:type="spellEnd"/>
      <w:r w:rsidRPr="00010CA3">
        <w:rPr>
          <w:rStyle w:val="Literal"/>
        </w:rPr>
        <w:t>()</w:t>
      </w:r>
      <w:r>
        <w:t xml:space="preserve"> functions, creating a new variable called </w:t>
      </w:r>
      <w:r w:rsidRPr="00010CA3">
        <w:rPr>
          <w:rStyle w:val="Literal"/>
        </w:rPr>
        <w:t>population_above_20_million</w:t>
      </w:r>
      <w:r>
        <w:t xml:space="preserve"> that is TRUE if a country’s population is over 20 million and FALSE otherwise.</w:t>
      </w:r>
    </w:p>
    <w:p w14:paraId="4956843F" w14:textId="77777777" w:rsidR="004C6ED5" w:rsidRDefault="006806D4" w:rsidP="006310D0">
      <w:pPr>
        <w:pStyle w:val="Code"/>
        <w:rPr>
          <w:rStyle w:val="Literal"/>
          <w:color w:val="000000"/>
        </w:rPr>
      </w:pPr>
      <w:proofErr w:type="spellStart"/>
      <w:r w:rsidRPr="006310D0">
        <w:rPr>
          <w:rStyle w:val="Literal"/>
          <w:color w:val="000000"/>
        </w:rPr>
        <w:t>africa_countries</w:t>
      </w:r>
      <w:proofErr w:type="spellEnd"/>
      <w:r w:rsidRPr="006310D0">
        <w:rPr>
          <w:rStyle w:val="Literal"/>
          <w:color w:val="000000"/>
        </w:rPr>
        <w:t xml:space="preserve"> %&gt;% </w:t>
      </w:r>
    </w:p>
    <w:p w14:paraId="3335F4FB" w14:textId="77777777" w:rsidR="004C6ED5" w:rsidRDefault="006806D4" w:rsidP="006310D0">
      <w:pPr>
        <w:pStyle w:val="Code"/>
        <w:rPr>
          <w:rStyle w:val="Literal"/>
          <w:color w:val="000000"/>
        </w:rPr>
      </w:pPr>
      <w:r w:rsidRPr="006310D0">
        <w:rPr>
          <w:rStyle w:val="Literal"/>
          <w:color w:val="000000"/>
        </w:rPr>
        <w:t xml:space="preserve">  </w:t>
      </w:r>
      <w:proofErr w:type="gramStart"/>
      <w:r w:rsidRPr="006310D0">
        <w:rPr>
          <w:rStyle w:val="Literal"/>
          <w:color w:val="000000"/>
        </w:rPr>
        <w:t>select(</w:t>
      </w:r>
      <w:proofErr w:type="gramEnd"/>
      <w:r w:rsidRPr="006310D0">
        <w:rPr>
          <w:rStyle w:val="Literal"/>
          <w:color w:val="000000"/>
        </w:rPr>
        <w:t xml:space="preserve">name, </w:t>
      </w:r>
      <w:proofErr w:type="spellStart"/>
      <w:r w:rsidRPr="006310D0">
        <w:rPr>
          <w:rStyle w:val="Literal"/>
          <w:color w:val="000000"/>
        </w:rPr>
        <w:t>pop_est</w:t>
      </w:r>
      <w:proofErr w:type="spellEnd"/>
      <w:r w:rsidRPr="006310D0">
        <w:rPr>
          <w:rStyle w:val="Literal"/>
          <w:color w:val="000000"/>
        </w:rPr>
        <w:t xml:space="preserve">) %&gt;% </w:t>
      </w:r>
    </w:p>
    <w:p w14:paraId="2613DA12" w14:textId="171C4955" w:rsidR="006806D4" w:rsidRPr="006310D0" w:rsidRDefault="006806D4" w:rsidP="006310D0">
      <w:pPr>
        <w:pStyle w:val="Code"/>
        <w:rPr>
          <w:rStyle w:val="Literal"/>
          <w:color w:val="000000"/>
        </w:rPr>
      </w:pPr>
      <w:r w:rsidRPr="006310D0">
        <w:rPr>
          <w:rStyle w:val="Literal"/>
          <w:color w:val="000000"/>
        </w:rPr>
        <w:t xml:space="preserve">  </w:t>
      </w:r>
      <w:proofErr w:type="gramStart"/>
      <w:r w:rsidRPr="006310D0">
        <w:rPr>
          <w:rStyle w:val="Literal"/>
          <w:color w:val="000000"/>
        </w:rPr>
        <w:t>mutate(</w:t>
      </w:r>
      <w:proofErr w:type="gramEnd"/>
      <w:r w:rsidRPr="006310D0">
        <w:rPr>
          <w:rStyle w:val="Literal"/>
          <w:color w:val="000000"/>
        </w:rPr>
        <w:t xml:space="preserve">population_above_20_million = </w:t>
      </w:r>
      <w:proofErr w:type="spellStart"/>
      <w:r w:rsidRPr="006310D0">
        <w:rPr>
          <w:rStyle w:val="Literal"/>
          <w:color w:val="000000"/>
        </w:rPr>
        <w:t>if_else</w:t>
      </w:r>
      <w:proofErr w:type="spellEnd"/>
      <w:r w:rsidRPr="006310D0">
        <w:rPr>
          <w:rStyle w:val="Literal"/>
          <w:color w:val="000000"/>
        </w:rPr>
        <w:t>(</w:t>
      </w:r>
      <w:proofErr w:type="spellStart"/>
      <w:r w:rsidRPr="006310D0">
        <w:rPr>
          <w:rStyle w:val="Literal"/>
          <w:color w:val="000000"/>
        </w:rPr>
        <w:t>pop_est</w:t>
      </w:r>
      <w:proofErr w:type="spellEnd"/>
      <w:r w:rsidRPr="006310D0">
        <w:rPr>
          <w:rStyle w:val="Literal"/>
          <w:color w:val="000000"/>
        </w:rPr>
        <w:t xml:space="preserve"> &gt; 20000000, TRUE, FALSE))</w:t>
      </w:r>
    </w:p>
    <w:p w14:paraId="62A1AC2B" w14:textId="77777777" w:rsidR="006806D4" w:rsidRDefault="006806D4" w:rsidP="00010CA3">
      <w:pPr>
        <w:pStyle w:val="Body"/>
      </w:pPr>
      <w:r>
        <w:t xml:space="preserve">We can then take this code and pipe it into ggplot, setting the </w:t>
      </w:r>
      <w:r w:rsidRPr="00010CA3">
        <w:rPr>
          <w:rStyle w:val="Literal"/>
        </w:rPr>
        <w:t>fill</w:t>
      </w:r>
      <w:r>
        <w:t xml:space="preserve"> aesthetic property to be equal to </w:t>
      </w:r>
      <w:r w:rsidRPr="00010CA3">
        <w:rPr>
          <w:rStyle w:val="Literal"/>
        </w:rPr>
        <w:t>population_above_20_million</w:t>
      </w:r>
      <w:r>
        <w:t>.</w:t>
      </w:r>
    </w:p>
    <w:p w14:paraId="0FDB4EDF" w14:textId="77777777" w:rsidR="004C6ED5" w:rsidRDefault="006806D4" w:rsidP="006310D0">
      <w:pPr>
        <w:pStyle w:val="Code"/>
        <w:rPr>
          <w:rStyle w:val="Literal"/>
          <w:color w:val="000000"/>
        </w:rPr>
      </w:pPr>
      <w:proofErr w:type="spellStart"/>
      <w:r w:rsidRPr="006310D0">
        <w:rPr>
          <w:rStyle w:val="Literal"/>
          <w:color w:val="000000"/>
        </w:rPr>
        <w:t>africa_countries</w:t>
      </w:r>
      <w:proofErr w:type="spellEnd"/>
      <w:r w:rsidRPr="006310D0">
        <w:rPr>
          <w:rStyle w:val="Literal"/>
          <w:color w:val="000000"/>
        </w:rPr>
        <w:t xml:space="preserve"> %&gt;% </w:t>
      </w:r>
    </w:p>
    <w:p w14:paraId="64D50625" w14:textId="77777777" w:rsidR="004C6ED5" w:rsidRDefault="006806D4" w:rsidP="006310D0">
      <w:pPr>
        <w:pStyle w:val="Code"/>
        <w:rPr>
          <w:rStyle w:val="Literal"/>
          <w:color w:val="000000"/>
        </w:rPr>
      </w:pPr>
      <w:r w:rsidRPr="006310D0">
        <w:rPr>
          <w:rStyle w:val="Literal"/>
          <w:color w:val="000000"/>
        </w:rPr>
        <w:t xml:space="preserve">  </w:t>
      </w:r>
      <w:proofErr w:type="gramStart"/>
      <w:r w:rsidRPr="006310D0">
        <w:rPr>
          <w:rStyle w:val="Literal"/>
          <w:color w:val="000000"/>
        </w:rPr>
        <w:t>select(</w:t>
      </w:r>
      <w:proofErr w:type="gramEnd"/>
      <w:r w:rsidRPr="006310D0">
        <w:rPr>
          <w:rStyle w:val="Literal"/>
          <w:color w:val="000000"/>
        </w:rPr>
        <w:t xml:space="preserve">name, </w:t>
      </w:r>
      <w:proofErr w:type="spellStart"/>
      <w:r w:rsidRPr="006310D0">
        <w:rPr>
          <w:rStyle w:val="Literal"/>
          <w:color w:val="000000"/>
        </w:rPr>
        <w:t>pop_est</w:t>
      </w:r>
      <w:proofErr w:type="spellEnd"/>
      <w:r w:rsidRPr="006310D0">
        <w:rPr>
          <w:rStyle w:val="Literal"/>
          <w:color w:val="000000"/>
        </w:rPr>
        <w:t xml:space="preserve">) %&gt;% </w:t>
      </w:r>
    </w:p>
    <w:p w14:paraId="1856ED1B" w14:textId="77777777" w:rsidR="004C6ED5" w:rsidRDefault="006806D4" w:rsidP="006310D0">
      <w:pPr>
        <w:pStyle w:val="Code"/>
        <w:rPr>
          <w:rStyle w:val="Literal"/>
          <w:color w:val="000000"/>
        </w:rPr>
      </w:pPr>
      <w:r w:rsidRPr="006310D0">
        <w:rPr>
          <w:rStyle w:val="Literal"/>
          <w:color w:val="000000"/>
        </w:rPr>
        <w:t xml:space="preserve">  </w:t>
      </w:r>
      <w:proofErr w:type="gramStart"/>
      <w:r w:rsidRPr="006310D0">
        <w:rPr>
          <w:rStyle w:val="Literal"/>
          <w:color w:val="000000"/>
        </w:rPr>
        <w:t>mutate(</w:t>
      </w:r>
      <w:proofErr w:type="gramEnd"/>
      <w:r w:rsidRPr="006310D0">
        <w:rPr>
          <w:rStyle w:val="Literal"/>
          <w:color w:val="000000"/>
        </w:rPr>
        <w:t xml:space="preserve">population_above_20_million = </w:t>
      </w:r>
      <w:proofErr w:type="spellStart"/>
      <w:r w:rsidRPr="006310D0">
        <w:rPr>
          <w:rStyle w:val="Literal"/>
          <w:color w:val="000000"/>
        </w:rPr>
        <w:t>if_else</w:t>
      </w:r>
      <w:proofErr w:type="spellEnd"/>
      <w:r w:rsidRPr="006310D0">
        <w:rPr>
          <w:rStyle w:val="Literal"/>
          <w:color w:val="000000"/>
        </w:rPr>
        <w:t>(</w:t>
      </w:r>
      <w:proofErr w:type="spellStart"/>
      <w:r w:rsidRPr="006310D0">
        <w:rPr>
          <w:rStyle w:val="Literal"/>
          <w:color w:val="000000"/>
        </w:rPr>
        <w:t>pop_est</w:t>
      </w:r>
      <w:proofErr w:type="spellEnd"/>
      <w:r w:rsidRPr="006310D0">
        <w:rPr>
          <w:rStyle w:val="Literal"/>
          <w:color w:val="000000"/>
        </w:rPr>
        <w:t xml:space="preserve"> &gt; 20000000, TRUE, FALSE)) %&gt;% </w:t>
      </w:r>
    </w:p>
    <w:p w14:paraId="0869FE13" w14:textId="77777777" w:rsidR="004C6ED5" w:rsidRDefault="006806D4" w:rsidP="006310D0">
      <w:pPr>
        <w:pStyle w:val="Code"/>
        <w:rPr>
          <w:rStyle w:val="Literal"/>
          <w:color w:val="000000"/>
        </w:rPr>
      </w:pPr>
      <w:r w:rsidRPr="006310D0">
        <w:rPr>
          <w:rStyle w:val="Literal"/>
          <w:color w:val="000000"/>
        </w:rPr>
        <w:t xml:space="preserve">  </w:t>
      </w:r>
      <w:proofErr w:type="gramStart"/>
      <w:r w:rsidRPr="006310D0">
        <w:rPr>
          <w:rStyle w:val="Literal"/>
          <w:color w:val="000000"/>
        </w:rPr>
        <w:t>ggplot(</w:t>
      </w:r>
      <w:proofErr w:type="spellStart"/>
      <w:proofErr w:type="gramEnd"/>
      <w:r w:rsidRPr="006310D0">
        <w:rPr>
          <w:rStyle w:val="Literal"/>
          <w:color w:val="000000"/>
        </w:rPr>
        <w:t>aes</w:t>
      </w:r>
      <w:proofErr w:type="spellEnd"/>
      <w:r w:rsidRPr="006310D0">
        <w:rPr>
          <w:rStyle w:val="Literal"/>
          <w:color w:val="000000"/>
        </w:rPr>
        <w:t>(fill = population_above_20_million)) +</w:t>
      </w:r>
    </w:p>
    <w:p w14:paraId="6F56E055" w14:textId="59D2D609" w:rsidR="006806D4" w:rsidRPr="006310D0" w:rsidRDefault="006806D4" w:rsidP="006310D0">
      <w:pPr>
        <w:pStyle w:val="Code"/>
        <w:rPr>
          <w:rStyle w:val="Literal"/>
          <w:color w:val="000000"/>
        </w:rPr>
      </w:pPr>
      <w:r w:rsidRPr="006310D0">
        <w:rPr>
          <w:rStyle w:val="Literal"/>
          <w:color w:val="000000"/>
        </w:rPr>
        <w:t xml:space="preserve">  </w:t>
      </w:r>
      <w:proofErr w:type="spellStart"/>
      <w:r w:rsidRPr="006310D0">
        <w:rPr>
          <w:rStyle w:val="Literal"/>
          <w:color w:val="000000"/>
        </w:rPr>
        <w:t>geom_</w:t>
      </w:r>
      <w:proofErr w:type="gramStart"/>
      <w:r w:rsidRPr="006310D0">
        <w:rPr>
          <w:rStyle w:val="Literal"/>
          <w:color w:val="000000"/>
        </w:rPr>
        <w:t>sf</w:t>
      </w:r>
      <w:proofErr w:type="spellEnd"/>
      <w:r w:rsidRPr="006310D0">
        <w:rPr>
          <w:rStyle w:val="Literal"/>
          <w:color w:val="000000"/>
        </w:rPr>
        <w:t>(</w:t>
      </w:r>
      <w:proofErr w:type="gramEnd"/>
      <w:r w:rsidRPr="006310D0">
        <w:rPr>
          <w:rStyle w:val="Literal"/>
          <w:color w:val="000000"/>
        </w:rPr>
        <w:t>)</w:t>
      </w:r>
    </w:p>
    <w:p w14:paraId="72E9209A" w14:textId="53CADC81" w:rsidR="006806D4" w:rsidRDefault="006806D4" w:rsidP="00010CA3">
      <w:pPr>
        <w:pStyle w:val="Body"/>
      </w:pPr>
      <w:r>
        <w:t xml:space="preserve">And we end up with the map in </w:t>
      </w:r>
      <w:r w:rsidR="00F7021B">
        <w:t>Figure 4-</w:t>
      </w:r>
      <w:r>
        <w:t>23.</w:t>
      </w:r>
    </w:p>
    <w:p w14:paraId="74949A5F" w14:textId="77777777" w:rsidR="006806D4" w:rsidRDefault="006806D4" w:rsidP="00203E9D">
      <w:pPr>
        <w:pStyle w:val="GraphicSlug"/>
      </w:pPr>
      <w:r>
        <w:t>[F04023.pdf]</w:t>
      </w:r>
    </w:p>
    <w:p w14:paraId="03F3140B" w14:textId="77777777" w:rsidR="006806D4" w:rsidRDefault="006806D4" w:rsidP="006806D4">
      <w:pPr>
        <w:pStyle w:val="CaptionedFigure"/>
      </w:pPr>
      <w:r>
        <w:rPr>
          <w:noProof/>
        </w:rPr>
        <w:lastRenderedPageBreak/>
        <w:drawing>
          <wp:inline distT="0" distB="0" distL="0" distR="0" wp14:anchorId="5CF22842" wp14:editId="50FF58B2">
            <wp:extent cx="4602684" cy="3682147"/>
            <wp:effectExtent l="0" t="0" r="0" b="0"/>
            <wp:docPr id="255" name="Picture" descr="Figure 4.23: A map of Africa that highlights countries with populations above 20 million people"/>
            <wp:cNvGraphicFramePr/>
            <a:graphic xmlns:a="http://schemas.openxmlformats.org/drawingml/2006/main">
              <a:graphicData uri="http://schemas.openxmlformats.org/drawingml/2006/picture">
                <pic:pic xmlns:pic="http://schemas.openxmlformats.org/drawingml/2006/picture">
                  <pic:nvPicPr>
                    <pic:cNvPr id="256" name="Picture" descr="maps_files/figure-docx/africa-map-20m-1.png"/>
                    <pic:cNvPicPr>
                      <a:picLocks noChangeAspect="1" noChangeArrowheads="1"/>
                    </pic:cNvPicPr>
                  </pic:nvPicPr>
                  <pic:blipFill>
                    <a:blip r:embed="rId30"/>
                    <a:stretch>
                      <a:fillRect/>
                    </a:stretch>
                  </pic:blipFill>
                  <pic:spPr bwMode="auto">
                    <a:xfrm>
                      <a:off x="0" y="0"/>
                      <a:ext cx="4602684" cy="3682147"/>
                    </a:xfrm>
                    <a:prstGeom prst="rect">
                      <a:avLst/>
                    </a:prstGeom>
                    <a:noFill/>
                    <a:ln w="9525">
                      <a:noFill/>
                      <a:headEnd/>
                      <a:tailEnd/>
                    </a:ln>
                  </pic:spPr>
                </pic:pic>
              </a:graphicData>
            </a:graphic>
          </wp:inline>
        </w:drawing>
      </w:r>
    </w:p>
    <w:p w14:paraId="1F54A245" w14:textId="6D08024F" w:rsidR="006806D4" w:rsidRDefault="006806D4" w:rsidP="009C4AF0">
      <w:pPr>
        <w:pStyle w:val="CaptionLine"/>
      </w:pPr>
      <w:r>
        <w:t>A map of Africa that highlights countries with populations above 20 million people</w:t>
      </w:r>
    </w:p>
    <w:p w14:paraId="0CE1F45B" w14:textId="77777777" w:rsidR="006806D4" w:rsidRDefault="006806D4" w:rsidP="00010CA3">
      <w:pPr>
        <w:pStyle w:val="Body"/>
      </w:pPr>
      <w:r>
        <w:t>This is a simple example of the type of data wrangling and analysis you can do on simple features data. The larger lesson is this: all of the skills you’ve worked hard to develop to work with data in R will also serve you well when working with geospatial data.</w:t>
      </w:r>
    </w:p>
    <w:p w14:paraId="5367FEE1" w14:textId="77777777" w:rsidR="006806D4" w:rsidRDefault="006806D4" w:rsidP="003139C0">
      <w:pPr>
        <w:pStyle w:val="HeadB"/>
      </w:pPr>
      <w:bookmarkStart w:id="25" w:name="why-r-is-best-tool-for-making-maps"/>
      <w:bookmarkEnd w:id="24"/>
      <w:r>
        <w:t>Why R is Best Tool for Making Maps</w:t>
      </w:r>
    </w:p>
    <w:p w14:paraId="57A9E3F0" w14:textId="77777777" w:rsidR="006806D4" w:rsidRDefault="006806D4" w:rsidP="00010CA3">
      <w:pPr>
        <w:pStyle w:val="Body"/>
      </w:pPr>
      <w:r>
        <w:t xml:space="preserve">This chapter has been a short, if exhausting, romp through the world of map-making in R. We’ve discussed the basics needed to understand geospatial data, seen how </w:t>
      </w:r>
      <w:proofErr w:type="spellStart"/>
      <w:r>
        <w:t>Abdoul</w:t>
      </w:r>
      <w:proofErr w:type="spellEnd"/>
      <w:r>
        <w:t xml:space="preserve"> </w:t>
      </w:r>
      <w:proofErr w:type="spellStart"/>
      <w:r>
        <w:t>Madjid</w:t>
      </w:r>
      <w:proofErr w:type="spellEnd"/>
      <w:r>
        <w:t xml:space="preserve"> applied this knowledge and principles of high-quality data visualization to make his map, learned how to get your own geospatial data, and how to project it appropriately to make your own maps.</w:t>
      </w:r>
    </w:p>
    <w:p w14:paraId="2B9A651A" w14:textId="77777777" w:rsidR="006806D4" w:rsidRDefault="006806D4" w:rsidP="00010CA3">
      <w:pPr>
        <w:pStyle w:val="Body"/>
      </w:pPr>
      <w:r>
        <w:t>Over the years, I’ve come to believe that R is not just any old tool for making maps, but the best tool for making maps. It’s way more flexible than Excel, way less expensive than ArcGIS, and doesn’t require you to learn another tool like QGIS. But R as a map-making tool isn’t just good for these reasons. It’s good because you can use the general skills you’ve developed working with traditional data frames to your work with geospatial data. And the same ggplot code that makes your graphs shine will also help you make maps look great.</w:t>
      </w:r>
    </w:p>
    <w:p w14:paraId="5D255409" w14:textId="77777777" w:rsidR="006806D4" w:rsidRDefault="006806D4" w:rsidP="00010CA3">
      <w:pPr>
        <w:pStyle w:val="Body"/>
      </w:pPr>
      <w:r>
        <w:t xml:space="preserve">That’s what </w:t>
      </w:r>
      <w:proofErr w:type="spellStart"/>
      <w:r>
        <w:t>Abdoul</w:t>
      </w:r>
      <w:proofErr w:type="spellEnd"/>
      <w:r>
        <w:t xml:space="preserve"> </w:t>
      </w:r>
      <w:proofErr w:type="spellStart"/>
      <w:r>
        <w:t>Madjid</w:t>
      </w:r>
      <w:proofErr w:type="spellEnd"/>
      <w:r>
        <w:t xml:space="preserve"> did when making his map of COVID in the United States in 2021. </w:t>
      </w:r>
      <w:proofErr w:type="spellStart"/>
      <w:r>
        <w:t>Madjid</w:t>
      </w:r>
      <w:proofErr w:type="spellEnd"/>
      <w:r>
        <w:t xml:space="preserve"> is not a GIS expert, and that’s kind of the point. He combined an understanding of the basics of geospatial data, fundamental R skills, and knowledge of data visualization principles to make a beautiful map. Now it’s your turn to do the same.</w:t>
      </w:r>
    </w:p>
    <w:bookmarkEnd w:id="0"/>
    <w:bookmarkEnd w:id="21"/>
    <w:bookmarkEnd w:id="25"/>
    <w:p w14:paraId="1376F7EA" w14:textId="77777777" w:rsidR="00FF3BE6" w:rsidRDefault="00FF3BE6"/>
    <w:sectPr w:rsidR="00FF3BE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David Keyes" w:date="2022-12-08T16:33:00Z" w:initials="DK">
    <w:p w14:paraId="474C9942" w14:textId="77777777" w:rsidR="00FC4B61" w:rsidRDefault="00FC4B61" w:rsidP="006B7E3D">
      <w:r>
        <w:rPr>
          <w:rStyle w:val="CommentReference"/>
        </w:rPr>
        <w:annotationRef/>
      </w:r>
      <w:r>
        <w:rPr>
          <w:sz w:val="20"/>
          <w:szCs w:val="20"/>
        </w:rPr>
        <w:t>Just FYI, if you look at the PDF version of this it doesn’t have the weird cutting off of the gray backgr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4C99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9060" w16cex:dateUtc="2022-12-09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4C9942" w16cid:durableId="273C90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FuturaPTCond-Bold">
    <w:altName w:val="Century Gothic"/>
    <w:panose1 w:val="020B0604020202020204"/>
    <w:charset w:val="4D"/>
    <w:family w:val="auto"/>
    <w:notTrueType/>
    <w:pitch w:val="default"/>
    <w:sig w:usb0="00000003" w:usb1="00000000" w:usb2="00000000" w:usb3="00000000" w:csb0="00000001" w:csb1="00000000"/>
  </w:font>
  <w:font w:name="DogmaOT-Bold">
    <w:altName w:val="Calibri"/>
    <w:panose1 w:val="020B0604020202020204"/>
    <w:charset w:val="4D"/>
    <w:family w:val="auto"/>
    <w:notTrueType/>
    <w:pitch w:val="default"/>
    <w:sig w:usb0="00000003" w:usb1="00000000" w:usb2="00000000" w:usb3="00000000" w:csb0="00000001" w:csb1="00000000"/>
  </w:font>
  <w:font w:name="NewBaskervilleStd-Roman">
    <w:altName w:val="Calibri"/>
    <w:panose1 w:val="020B0604020202020204"/>
    <w:charset w:val="4D"/>
    <w:family w:val="auto"/>
    <w:pitch w:val="default"/>
    <w:sig w:usb0="00000003" w:usb1="00000000" w:usb2="00000000" w:usb3="00000000" w:csb0="00000001" w:csb1="00000000"/>
  </w:font>
  <w:font w:name="Times Roman">
    <w:altName w:val="Times New Roman"/>
    <w:panose1 w:val="00000500000000020000"/>
    <w:charset w:val="00"/>
    <w:family w:val="auto"/>
    <w:pitch w:val="variable"/>
    <w:sig w:usb0="E00002FF" w:usb1="5000205A" w:usb2="00000000" w:usb3="00000000" w:csb0="0000019F" w:csb1="00000000"/>
  </w:font>
  <w:font w:name="NewBaskervilleEF-Bold">
    <w:altName w:val="Calibri"/>
    <w:panose1 w:val="020B0604020202020204"/>
    <w:charset w:val="00"/>
    <w:family w:val="auto"/>
    <w:pitch w:val="variable"/>
    <w:sig w:usb0="8000002F" w:usb1="4000204A" w:usb2="00000000" w:usb3="00000000" w:csb0="00000001" w:csb1="00000000"/>
  </w:font>
  <w:font w:name="FuturaPT-Book">
    <w:altName w:val="Century Gothic"/>
    <w:panose1 w:val="020B0604020202020204"/>
    <w:charset w:val="4D"/>
    <w:family w:val="auto"/>
    <w:notTrueType/>
    <w:pitch w:val="default"/>
    <w:sig w:usb0="00000003" w:usb1="00000000" w:usb2="00000000" w:usb3="00000000" w:csb0="00000001" w:csb1="00000000"/>
  </w:font>
  <w:font w:name="FuturaPT-BookObl">
    <w:altName w:val="Century Gothic"/>
    <w:panose1 w:val="020B0604020202020204"/>
    <w:charset w:val="4D"/>
    <w:family w:val="auto"/>
    <w:notTrueType/>
    <w:pitch w:val="default"/>
    <w:sig w:usb0="00000003" w:usb1="00000000" w:usb2="00000000" w:usb3="00000000" w:csb0="00000001" w:csb1="00000000"/>
  </w:font>
  <w:font w:name="Courier">
    <w:altName w:val="Courier New"/>
    <w:panose1 w:val="00000000000000000000"/>
    <w:charset w:val="00"/>
    <w:family w:val="auto"/>
    <w:pitch w:val="variable"/>
    <w:sig w:usb0="00000003" w:usb1="00000000" w:usb2="00000000" w:usb3="00000000" w:csb0="00000003" w:csb1="00000000"/>
  </w:font>
  <w:font w:name="TheSansMonoCondensed-Plain">
    <w:altName w:val="Calibri"/>
    <w:panose1 w:val="020B0604020202020204"/>
    <w:charset w:val="4D"/>
    <w:family w:val="auto"/>
    <w:pitch w:val="default"/>
    <w:sig w:usb0="00000003" w:usb1="00000000" w:usb2="00000000" w:usb3="00000000" w:csb0="00000001" w:csb1="00000000"/>
  </w:font>
  <w:font w:name="FuturaPT-Heavy">
    <w:altName w:val="Century Gothic"/>
    <w:panose1 w:val="020B0604020202020204"/>
    <w:charset w:val="4D"/>
    <w:family w:val="auto"/>
    <w:notTrueType/>
    <w:pitch w:val="default"/>
    <w:sig w:usb0="00000003" w:usb1="00000000" w:usb2="00000000" w:usb3="00000000" w:csb0="00000001" w:csb1="00000000"/>
  </w:font>
  <w:font w:name="NewBaskerville">
    <w:altName w:val="Times New Roman"/>
    <w:panose1 w:val="020B0604020202020204"/>
    <w:charset w:val="00"/>
    <w:family w:val="swiss"/>
    <w:notTrueType/>
    <w:pitch w:val="variable"/>
    <w:sig w:usb0="00000003" w:usb1="00000000" w:usb2="00000000" w:usb3="00000000" w:csb0="00000001" w:csb1="00000000"/>
  </w:font>
  <w:font w:name="NewBaskervilleStd-Italic">
    <w:altName w:val="Calibri"/>
    <w:panose1 w:val="020B0604020202020204"/>
    <w:charset w:val="4D"/>
    <w:family w:val="auto"/>
    <w:notTrueType/>
    <w:pitch w:val="default"/>
    <w:sig w:usb0="00000003" w:usb1="00000000" w:usb2="00000000" w:usb3="00000000" w:csb0="00000001" w:csb1="00000000"/>
  </w:font>
  <w:font w:name="FuturaPT-Bold">
    <w:altName w:val="Century Gothic"/>
    <w:panose1 w:val="020B0604020202020204"/>
    <w:charset w:val="4D"/>
    <w:family w:val="auto"/>
    <w:notTrueType/>
    <w:pitch w:val="default"/>
    <w:sig w:usb0="00000003" w:usb1="00000000" w:usb2="00000000" w:usb3="00000000" w:csb0="00000001" w:csb1="00000000"/>
  </w:font>
  <w:font w:name="FuturaPTCond-BoldObl">
    <w:altName w:val="Century Gothic"/>
    <w:panose1 w:val="020B0604020202020204"/>
    <w:charset w:val="4D"/>
    <w:family w:val="auto"/>
    <w:notTrueType/>
    <w:pitch w:val="default"/>
    <w:sig w:usb0="00000003" w:usb1="00000000" w:usb2="00000000" w:usb3="00000000" w:csb0="00000001" w:csb1="00000000"/>
  </w:font>
  <w:font w:name="NewBaskervilleStd-Bold">
    <w:altName w:val="Calibri"/>
    <w:panose1 w:val="020B0604020202020204"/>
    <w:charset w:val="4D"/>
    <w:family w:val="auto"/>
    <w:notTrueType/>
    <w:pitch w:val="default"/>
    <w:sig w:usb0="00000003" w:usb1="00000000" w:usb2="00000000" w:usb3="00000000" w:csb0="00000001" w:csb1="00000000"/>
  </w:font>
  <w:font w:name="TheSansMonoCondensed-Bold">
    <w:altName w:val="Arial"/>
    <w:panose1 w:val="020B0604020202020204"/>
    <w:charset w:val="00"/>
    <w:family w:val="swiss"/>
    <w:notTrueType/>
    <w:pitch w:val="variable"/>
    <w:sig w:usb0="00000003" w:usb1="00000000" w:usb2="00000000" w:usb3="00000000" w:csb0="00000009" w:csb1="00000000"/>
  </w:font>
  <w:font w:name="TheSansMonoCondensed-Italic">
    <w:altName w:val="Calibri"/>
    <w:panose1 w:val="020B0604020202020204"/>
    <w:charset w:val="4D"/>
    <w:family w:val="auto"/>
    <w:notTrueType/>
    <w:pitch w:val="default"/>
    <w:sig w:usb0="00000003" w:usb1="00000000" w:usb2="00000000" w:usb3="00000000" w:csb0="00000001" w:csb1="00000000"/>
  </w:font>
  <w:font w:name="Webdings">
    <w:panose1 w:val="05030102010509060703"/>
    <w:charset w:val="4D"/>
    <w:family w:val="decorative"/>
    <w:pitch w:val="variable"/>
    <w:sig w:usb0="00000003" w:usb1="00000000" w:usb2="00000000" w:usb3="00000000" w:csb0="80000001" w:csb1="00000000"/>
  </w:font>
  <w:font w:name="Wingdings2">
    <w:altName w:val="Arial"/>
    <w:panose1 w:val="020B0604020202020204"/>
    <w:charset w:val="02"/>
    <w:family w:val="auto"/>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EEF7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CF8F2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64BD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23018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90F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E871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F44B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94D2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BA14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248D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207F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E069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D08BD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39D1E0A"/>
    <w:multiLevelType w:val="hybridMultilevel"/>
    <w:tmpl w:val="BED6969E"/>
    <w:lvl w:ilvl="0" w:tplc="B96CDC94">
      <w:start w:val="1"/>
      <w:numFmt w:val="decimal"/>
      <w:pStyle w:val="ListNumb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4" w15:restartNumberingAfterBreak="0">
    <w:nsid w:val="1CFB6E03"/>
    <w:multiLevelType w:val="multilevel"/>
    <w:tmpl w:val="706E9F88"/>
    <w:styleLink w:val="ChapterNumbering"/>
    <w:lvl w:ilvl="0">
      <w:start w:val="4"/>
      <w:numFmt w:val="decimal"/>
      <w:pStyle w:val="ChapterNumber"/>
      <w:suff w:val="nothing"/>
      <w:lvlText w:val="%1"/>
      <w:lvlJc w:val="left"/>
      <w:pPr>
        <w:ind w:left="432" w:hanging="432"/>
      </w:pPr>
      <w:rPr>
        <w:rFonts w:hint="default"/>
      </w:rPr>
    </w:lvl>
    <w:lvl w:ilvl="1">
      <w:start w:val="1"/>
      <w:numFmt w:val="decimal"/>
      <w:lvlRestart w:val="0"/>
      <w:pStyle w:val="HeadANumber"/>
      <w:lvlText w:val="%1.%2"/>
      <w:lvlJc w:val="left"/>
      <w:pPr>
        <w:ind w:left="576" w:hanging="576"/>
      </w:pPr>
      <w:rPr>
        <w:rFonts w:hint="default"/>
      </w:rPr>
    </w:lvl>
    <w:lvl w:ilvl="2">
      <w:start w:val="1"/>
      <w:numFmt w:val="decimal"/>
      <w:pStyle w:val="HeadBNumber"/>
      <w:lvlText w:val="%1.%2.%3"/>
      <w:lvlJc w:val="left"/>
      <w:pPr>
        <w:ind w:left="720" w:hanging="720"/>
      </w:pPr>
      <w:rPr>
        <w:rFonts w:hint="default"/>
      </w:rPr>
    </w:lvl>
    <w:lvl w:ilvl="3">
      <w:start w:val="1"/>
      <w:numFmt w:val="decimal"/>
      <w:pStyle w:val="HeadCNumber"/>
      <w:lvlText w:val="%1.%2.%3.%4"/>
      <w:lvlJc w:val="left"/>
      <w:pPr>
        <w:tabs>
          <w:tab w:val="num" w:pos="864"/>
        </w:tabs>
        <w:ind w:left="864" w:hanging="864"/>
      </w:pPr>
      <w:rPr>
        <w:rFonts w:hint="default"/>
      </w:rPr>
    </w:lvl>
    <w:lvl w:ilvl="4">
      <w:start w:val="1"/>
      <w:numFmt w:val="decimal"/>
      <w:lvlRestart w:val="1"/>
      <w:pStyle w:val="CaptionLine"/>
      <w:lvlText w:val="Figure %1-%5"/>
      <w:lvlJc w:val="left"/>
      <w:pPr>
        <w:tabs>
          <w:tab w:val="num" w:pos="1440"/>
        </w:tabs>
        <w:ind w:left="1440" w:hanging="1440"/>
      </w:pPr>
      <w:rPr>
        <w:rFonts w:hint="default"/>
      </w:rPr>
    </w:lvl>
    <w:lvl w:ilvl="5">
      <w:start w:val="1"/>
      <w:numFmt w:val="decimal"/>
      <w:lvlRestart w:val="1"/>
      <w:pStyle w:val="TableTitle"/>
      <w:lvlText w:val="Table %1-%6"/>
      <w:lvlJc w:val="left"/>
      <w:pPr>
        <w:tabs>
          <w:tab w:val="num" w:pos="1440"/>
        </w:tabs>
        <w:ind w:left="1440" w:hanging="1440"/>
      </w:pPr>
      <w:rPr>
        <w:rFonts w:hint="default"/>
      </w:rPr>
    </w:lvl>
    <w:lvl w:ilvl="6">
      <w:start w:val="1"/>
      <w:numFmt w:val="decimal"/>
      <w:lvlRestart w:val="1"/>
      <w:pStyle w:val="CodeListingCaption"/>
      <w:lvlText w:val="Listing %1-%7"/>
      <w:lvlJc w:val="left"/>
      <w:pPr>
        <w:ind w:left="1440" w:hanging="1440"/>
      </w:pPr>
      <w:rPr>
        <w:rFonts w:hint="default"/>
      </w:rPr>
    </w:lvl>
    <w:lvl w:ilvl="7">
      <w:start w:val="1"/>
      <w:numFmt w:val="decimal"/>
      <w:lvlRestart w:val="0"/>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67E6518"/>
    <w:multiLevelType w:val="hybridMultilevel"/>
    <w:tmpl w:val="6E92550E"/>
    <w:lvl w:ilvl="0" w:tplc="5C5EDB50">
      <w:start w:val="1"/>
      <w:numFmt w:val="decimal"/>
      <w:pStyle w:val="Box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A2A3DFF"/>
    <w:multiLevelType w:val="multilevel"/>
    <w:tmpl w:val="24F89ACE"/>
    <w:lvl w:ilvl="0">
      <w:start w:val="1"/>
      <w:numFmt w:val="upperRoman"/>
      <w:lvlText w:val="%1."/>
      <w:lvlJc w:val="left"/>
      <w:pPr>
        <w:ind w:left="1440" w:firstLine="0"/>
      </w:pPr>
      <w:rPr>
        <w:rFonts w:hint="default"/>
      </w:rPr>
    </w:lvl>
    <w:lvl w:ilvl="1">
      <w:start w:val="1"/>
      <w:numFmt w:val="upperLetter"/>
      <w:pStyle w:val="Heading2"/>
      <w:lvlText w:val="%2."/>
      <w:lvlJc w:val="left"/>
      <w:pPr>
        <w:ind w:left="2160" w:firstLine="0"/>
      </w:pPr>
    </w:lvl>
    <w:lvl w:ilvl="2">
      <w:start w:val="1"/>
      <w:numFmt w:val="decimal"/>
      <w:pStyle w:val="Heading3"/>
      <w:lvlText w:val="%3."/>
      <w:lvlJc w:val="left"/>
      <w:pPr>
        <w:ind w:left="2880" w:firstLine="0"/>
      </w:pPr>
    </w:lvl>
    <w:lvl w:ilvl="3">
      <w:start w:val="1"/>
      <w:numFmt w:val="lowerLetter"/>
      <w:pStyle w:val="Heading4"/>
      <w:lvlText w:val="%4)"/>
      <w:lvlJc w:val="left"/>
      <w:pPr>
        <w:ind w:left="3600" w:firstLine="0"/>
      </w:pPr>
    </w:lvl>
    <w:lvl w:ilvl="4">
      <w:start w:val="1"/>
      <w:numFmt w:val="decimal"/>
      <w:pStyle w:val="Heading5"/>
      <w:lvlText w:val="(%5)"/>
      <w:lvlJc w:val="left"/>
      <w:pPr>
        <w:ind w:left="4320" w:firstLine="0"/>
      </w:pPr>
    </w:lvl>
    <w:lvl w:ilvl="5">
      <w:start w:val="1"/>
      <w:numFmt w:val="lowerLetter"/>
      <w:pStyle w:val="Heading6"/>
      <w:lvlText w:val="(%6)"/>
      <w:lvlJc w:val="left"/>
      <w:pPr>
        <w:ind w:left="5040" w:firstLine="0"/>
      </w:pPr>
    </w:lvl>
    <w:lvl w:ilvl="6">
      <w:start w:val="1"/>
      <w:numFmt w:val="lowerRoman"/>
      <w:pStyle w:val="Heading7"/>
      <w:lvlText w:val="(%7)"/>
      <w:lvlJc w:val="left"/>
      <w:pPr>
        <w:ind w:left="5760" w:firstLine="0"/>
      </w:pPr>
    </w:lvl>
    <w:lvl w:ilvl="7">
      <w:start w:val="1"/>
      <w:numFmt w:val="lowerLetter"/>
      <w:pStyle w:val="Heading8"/>
      <w:lvlText w:val="(%8)"/>
      <w:lvlJc w:val="left"/>
      <w:pPr>
        <w:ind w:left="6480" w:firstLine="0"/>
      </w:pPr>
    </w:lvl>
    <w:lvl w:ilvl="8">
      <w:start w:val="1"/>
      <w:numFmt w:val="lowerRoman"/>
      <w:pStyle w:val="Heading9"/>
      <w:lvlText w:val="(%9)"/>
      <w:lvlJc w:val="left"/>
      <w:pPr>
        <w:ind w:left="7200" w:firstLine="0"/>
      </w:pPr>
    </w:lvl>
  </w:abstractNum>
  <w:abstractNum w:abstractNumId="17" w15:restartNumberingAfterBreak="0">
    <w:nsid w:val="2A7D35C4"/>
    <w:multiLevelType w:val="multilevel"/>
    <w:tmpl w:val="706E9F88"/>
    <w:numStyleLink w:val="ChapterNumbering"/>
  </w:abstractNum>
  <w:abstractNum w:abstractNumId="18" w15:restartNumberingAfterBreak="0">
    <w:nsid w:val="39F416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AD05AE"/>
    <w:multiLevelType w:val="hybridMultilevel"/>
    <w:tmpl w:val="FB407340"/>
    <w:lvl w:ilvl="0" w:tplc="A7305A98">
      <w:start w:val="1"/>
      <w:numFmt w:val="bullet"/>
      <w:pStyle w:val="TableListBulleted"/>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829CF"/>
    <w:multiLevelType w:val="multilevel"/>
    <w:tmpl w:val="706E9F88"/>
    <w:numStyleLink w:val="ChapterNumbering"/>
  </w:abstractNum>
  <w:abstractNum w:abstractNumId="21" w15:restartNumberingAfterBreak="0">
    <w:nsid w:val="556E2F1D"/>
    <w:multiLevelType w:val="hybridMultilevel"/>
    <w:tmpl w:val="D1A41C5A"/>
    <w:lvl w:ilvl="0" w:tplc="0F5CAF4E">
      <w:start w:val="1"/>
      <w:numFmt w:val="lowerLetter"/>
      <w:pStyle w:val="ListNumberSub"/>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2" w15:restartNumberingAfterBreak="0">
    <w:nsid w:val="5BA46494"/>
    <w:multiLevelType w:val="hybridMultilevel"/>
    <w:tmpl w:val="49665D2C"/>
    <w:lvl w:ilvl="0" w:tplc="C1C661C0">
      <w:start w:val="1"/>
      <w:numFmt w:val="bullet"/>
      <w:pStyle w:val="BoxList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1017330"/>
    <w:multiLevelType w:val="hybridMultilevel"/>
    <w:tmpl w:val="4AB0B80C"/>
    <w:lvl w:ilvl="0" w:tplc="4618622C">
      <w:start w:val="1"/>
      <w:numFmt w:val="bullet"/>
      <w:pStyle w:val="List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4" w15:restartNumberingAfterBreak="0">
    <w:nsid w:val="725203AD"/>
    <w:multiLevelType w:val="hybridMultilevel"/>
    <w:tmpl w:val="88C8E6E2"/>
    <w:lvl w:ilvl="0" w:tplc="79CC0074">
      <w:start w:val="1"/>
      <w:numFmt w:val="decimal"/>
      <w:pStyle w:val="Table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6408527">
    <w:abstractNumId w:val="22"/>
  </w:num>
  <w:num w:numId="2" w16cid:durableId="839738280">
    <w:abstractNumId w:val="15"/>
  </w:num>
  <w:num w:numId="3" w16cid:durableId="1886865645">
    <w:abstractNumId w:val="20"/>
  </w:num>
  <w:num w:numId="4" w16cid:durableId="1757630572">
    <w:abstractNumId w:val="20"/>
  </w:num>
  <w:num w:numId="5" w16cid:durableId="2035765138">
    <w:abstractNumId w:val="14"/>
  </w:num>
  <w:num w:numId="6" w16cid:durableId="731971840">
    <w:abstractNumId w:val="20"/>
  </w:num>
  <w:num w:numId="7" w16cid:durableId="261957973">
    <w:abstractNumId w:val="20"/>
  </w:num>
  <w:num w:numId="8" w16cid:durableId="1503666223">
    <w:abstractNumId w:val="20"/>
  </w:num>
  <w:num w:numId="9" w16cid:durableId="1391344178">
    <w:abstractNumId w:val="20"/>
  </w:num>
  <w:num w:numId="10" w16cid:durableId="1371611482">
    <w:abstractNumId w:val="16"/>
  </w:num>
  <w:num w:numId="11" w16cid:durableId="853228245">
    <w:abstractNumId w:val="16"/>
  </w:num>
  <w:num w:numId="12" w16cid:durableId="819273989">
    <w:abstractNumId w:val="16"/>
  </w:num>
  <w:num w:numId="13" w16cid:durableId="1975403700">
    <w:abstractNumId w:val="16"/>
  </w:num>
  <w:num w:numId="14" w16cid:durableId="1976450673">
    <w:abstractNumId w:val="16"/>
  </w:num>
  <w:num w:numId="15" w16cid:durableId="1132332589">
    <w:abstractNumId w:val="16"/>
  </w:num>
  <w:num w:numId="16" w16cid:durableId="544410420">
    <w:abstractNumId w:val="16"/>
  </w:num>
  <w:num w:numId="17" w16cid:durableId="1782413601">
    <w:abstractNumId w:val="16"/>
  </w:num>
  <w:num w:numId="18" w16cid:durableId="1094321852">
    <w:abstractNumId w:val="23"/>
  </w:num>
  <w:num w:numId="19" w16cid:durableId="34043292">
    <w:abstractNumId w:val="23"/>
  </w:num>
  <w:num w:numId="20" w16cid:durableId="592710186">
    <w:abstractNumId w:val="20"/>
  </w:num>
  <w:num w:numId="21" w16cid:durableId="657197984">
    <w:abstractNumId w:val="13"/>
  </w:num>
  <w:num w:numId="22" w16cid:durableId="562257148">
    <w:abstractNumId w:val="21"/>
  </w:num>
  <w:num w:numId="23" w16cid:durableId="1959144100">
    <w:abstractNumId w:val="19"/>
  </w:num>
  <w:num w:numId="24" w16cid:durableId="97529646">
    <w:abstractNumId w:val="24"/>
  </w:num>
  <w:num w:numId="25" w16cid:durableId="623654512">
    <w:abstractNumId w:val="20"/>
  </w:num>
  <w:num w:numId="26" w16cid:durableId="1205751134">
    <w:abstractNumId w:val="10"/>
  </w:num>
  <w:num w:numId="27" w16cid:durableId="1408263528">
    <w:abstractNumId w:val="11"/>
  </w:num>
  <w:num w:numId="28" w16cid:durableId="17610989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918410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349378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009549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12775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75307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46958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384632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38159779">
    <w:abstractNumId w:val="17"/>
  </w:num>
  <w:num w:numId="37" w16cid:durableId="1096633514">
    <w:abstractNumId w:val="0"/>
  </w:num>
  <w:num w:numId="38" w16cid:durableId="1304388613">
    <w:abstractNumId w:val="1"/>
  </w:num>
  <w:num w:numId="39" w16cid:durableId="1233615627">
    <w:abstractNumId w:val="2"/>
  </w:num>
  <w:num w:numId="40" w16cid:durableId="1522429542">
    <w:abstractNumId w:val="3"/>
  </w:num>
  <w:num w:numId="41" w16cid:durableId="1336303937">
    <w:abstractNumId w:val="8"/>
  </w:num>
  <w:num w:numId="42" w16cid:durableId="948007944">
    <w:abstractNumId w:val="4"/>
  </w:num>
  <w:num w:numId="43" w16cid:durableId="998848949">
    <w:abstractNumId w:val="5"/>
  </w:num>
  <w:num w:numId="44" w16cid:durableId="1144197303">
    <w:abstractNumId w:val="6"/>
  </w:num>
  <w:num w:numId="45" w16cid:durableId="1960793011">
    <w:abstractNumId w:val="7"/>
  </w:num>
  <w:num w:numId="46" w16cid:durableId="1437141738">
    <w:abstractNumId w:val="9"/>
  </w:num>
  <w:num w:numId="47" w16cid:durableId="183456976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Keyes">
    <w15:presenceInfo w15:providerId="Windows Live" w15:userId="04479451ba38cf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6D4"/>
    <w:rsid w:val="00010CA3"/>
    <w:rsid w:val="000476CB"/>
    <w:rsid w:val="000E1D42"/>
    <w:rsid w:val="00112158"/>
    <w:rsid w:val="00180412"/>
    <w:rsid w:val="0018273C"/>
    <w:rsid w:val="001C3D54"/>
    <w:rsid w:val="001D205A"/>
    <w:rsid w:val="001E50DF"/>
    <w:rsid w:val="00203E9D"/>
    <w:rsid w:val="00242A09"/>
    <w:rsid w:val="00273C75"/>
    <w:rsid w:val="002D6A5A"/>
    <w:rsid w:val="002E1D1D"/>
    <w:rsid w:val="003139C0"/>
    <w:rsid w:val="003E0157"/>
    <w:rsid w:val="00471D30"/>
    <w:rsid w:val="004C6ED5"/>
    <w:rsid w:val="004F54CA"/>
    <w:rsid w:val="0051572D"/>
    <w:rsid w:val="0056677C"/>
    <w:rsid w:val="0058321D"/>
    <w:rsid w:val="005C07EE"/>
    <w:rsid w:val="005D0226"/>
    <w:rsid w:val="005F69E6"/>
    <w:rsid w:val="006310D0"/>
    <w:rsid w:val="006806D4"/>
    <w:rsid w:val="006F5F6F"/>
    <w:rsid w:val="007B3B08"/>
    <w:rsid w:val="00812C5C"/>
    <w:rsid w:val="0088460C"/>
    <w:rsid w:val="00966DA5"/>
    <w:rsid w:val="009A4D81"/>
    <w:rsid w:val="009C4AF0"/>
    <w:rsid w:val="00A646AA"/>
    <w:rsid w:val="00AA67C2"/>
    <w:rsid w:val="00B22CF0"/>
    <w:rsid w:val="00B373DD"/>
    <w:rsid w:val="00BC2551"/>
    <w:rsid w:val="00BF0669"/>
    <w:rsid w:val="00C2424A"/>
    <w:rsid w:val="00C50FCE"/>
    <w:rsid w:val="00C6189D"/>
    <w:rsid w:val="00C621CB"/>
    <w:rsid w:val="00C70CDA"/>
    <w:rsid w:val="00CC34C9"/>
    <w:rsid w:val="00CD36CE"/>
    <w:rsid w:val="00D44FB5"/>
    <w:rsid w:val="00DF3C24"/>
    <w:rsid w:val="00E05704"/>
    <w:rsid w:val="00E37B9D"/>
    <w:rsid w:val="00E60621"/>
    <w:rsid w:val="00F7021B"/>
    <w:rsid w:val="00FC4B61"/>
    <w:rsid w:val="00FF3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23D76D"/>
  <w15:chartTrackingRefBased/>
  <w15:docId w15:val="{D236B732-B969-B64C-B813-9FB54FA2E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6D4"/>
    <w:pPr>
      <w:spacing w:after="200"/>
    </w:pPr>
    <w:rPr>
      <w:rFonts w:eastAsiaTheme="minorHAnsi"/>
    </w:rPr>
  </w:style>
  <w:style w:type="paragraph" w:styleId="Heading1">
    <w:name w:val="heading 1"/>
    <w:basedOn w:val="Normal"/>
    <w:next w:val="BodyText"/>
    <w:link w:val="Heading1Char"/>
    <w:uiPriority w:val="9"/>
    <w:qFormat/>
    <w:rsid w:val="00E05704"/>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E05704"/>
    <w:pPr>
      <w:keepNext/>
      <w:keepLines/>
      <w:numPr>
        <w:ilvl w:val="1"/>
        <w:numId w:val="17"/>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E05704"/>
    <w:pPr>
      <w:keepNext/>
      <w:keepLines/>
      <w:numPr>
        <w:ilvl w:val="2"/>
        <w:numId w:val="17"/>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E05704"/>
    <w:pPr>
      <w:keepNext/>
      <w:keepLines/>
      <w:numPr>
        <w:ilvl w:val="3"/>
        <w:numId w:val="17"/>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E05704"/>
    <w:pPr>
      <w:keepNext/>
      <w:keepLines/>
      <w:numPr>
        <w:ilvl w:val="4"/>
        <w:numId w:val="17"/>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E05704"/>
    <w:pPr>
      <w:keepNext/>
      <w:keepLines/>
      <w:numPr>
        <w:ilvl w:val="5"/>
        <w:numId w:val="17"/>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E0570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E0570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E0570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E05704"/>
    <w:pPr>
      <w:widowControl w:val="0"/>
      <w:autoSpaceDE w:val="0"/>
      <w:autoSpaceDN w:val="0"/>
      <w:adjustRightInd w:val="0"/>
      <w:spacing w:line="288" w:lineRule="auto"/>
      <w:textAlignment w:val="center"/>
    </w:pPr>
    <w:rPr>
      <w:rFonts w:ascii="Times New Roman" w:hAnsi="Times New Roman" w:cs="TimesNewRomanPSMT"/>
      <w:color w:val="000000"/>
      <w:lang w:eastAsia="en-CA"/>
    </w:rPr>
  </w:style>
  <w:style w:type="paragraph" w:customStyle="1" w:styleId="Abstract">
    <w:name w:val="Abstract"/>
    <w:basedOn w:val="Normal"/>
    <w:next w:val="BodyText"/>
    <w:qFormat/>
    <w:rsid w:val="00E05704"/>
    <w:pPr>
      <w:keepNext/>
      <w:keepLines/>
      <w:spacing w:before="300" w:after="300"/>
    </w:pPr>
    <w:rPr>
      <w:sz w:val="20"/>
      <w:szCs w:val="20"/>
    </w:rPr>
  </w:style>
  <w:style w:type="paragraph" w:styleId="BodyText">
    <w:name w:val="Body Text"/>
    <w:basedOn w:val="Normal"/>
    <w:link w:val="BodyTextChar"/>
    <w:qFormat/>
    <w:rsid w:val="00E05704"/>
    <w:pPr>
      <w:spacing w:before="180" w:after="180"/>
    </w:pPr>
  </w:style>
  <w:style w:type="character" w:customStyle="1" w:styleId="BodyTextChar">
    <w:name w:val="Body Text Char"/>
    <w:basedOn w:val="DefaultParagraphFont"/>
    <w:link w:val="BodyText"/>
    <w:rsid w:val="00E05704"/>
    <w:rPr>
      <w:rFonts w:ascii="Times New Roman" w:eastAsia="Times New Roman" w:hAnsi="Times New Roman" w:cs="Times New Roman"/>
      <w:sz w:val="22"/>
      <w:szCs w:val="22"/>
      <w:lang w:val="en-CA" w:eastAsia="en-CA"/>
    </w:rPr>
  </w:style>
  <w:style w:type="character" w:customStyle="1" w:styleId="AlertTok">
    <w:name w:val="AlertTok"/>
    <w:basedOn w:val="DefaultParagraphFont"/>
    <w:rsid w:val="00E05704"/>
    <w:rPr>
      <w:rFonts w:ascii="Consolas" w:hAnsi="Consolas"/>
      <w:i/>
      <w:color w:val="EF2929"/>
      <w:sz w:val="22"/>
      <w:shd w:val="clear" w:color="auto" w:fill="F8F8F8"/>
    </w:rPr>
  </w:style>
  <w:style w:type="character" w:customStyle="1" w:styleId="AltText">
    <w:name w:val="AltText"/>
    <w:uiPriority w:val="1"/>
    <w:qFormat/>
    <w:rsid w:val="00E05704"/>
    <w:rPr>
      <w:color w:val="008000"/>
    </w:rPr>
  </w:style>
  <w:style w:type="character" w:customStyle="1" w:styleId="AnnotationTok">
    <w:name w:val="AnnotationTok"/>
    <w:basedOn w:val="DefaultParagraphFont"/>
    <w:rsid w:val="00E05704"/>
    <w:rPr>
      <w:rFonts w:ascii="Consolas" w:hAnsi="Consolas"/>
      <w:b/>
      <w:i w:val="0"/>
      <w:color w:val="8F5902"/>
      <w:sz w:val="22"/>
      <w:shd w:val="clear" w:color="auto" w:fill="F8F8F8"/>
    </w:rPr>
  </w:style>
  <w:style w:type="paragraph" w:customStyle="1" w:styleId="AppendixNumber">
    <w:name w:val="AppendixNumber"/>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240"/>
      <w:szCs w:val="240"/>
      <w:lang w:eastAsia="en-CA"/>
    </w:rPr>
  </w:style>
  <w:style w:type="paragraph" w:customStyle="1" w:styleId="AppendixTitle">
    <w:name w:val="AppendixTitle"/>
    <w:qFormat/>
    <w:rsid w:val="00E05704"/>
    <w:pPr>
      <w:keepLines/>
      <w:widowControl w:val="0"/>
      <w:suppressAutoHyphens/>
      <w:autoSpaceDE w:val="0"/>
      <w:autoSpaceDN w:val="0"/>
      <w:adjustRightInd w:val="0"/>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AttributeTok">
    <w:name w:val="AttributeTok"/>
    <w:basedOn w:val="DefaultParagraphFont"/>
    <w:rsid w:val="00E05704"/>
    <w:rPr>
      <w:rFonts w:ascii="Consolas" w:hAnsi="Consolas"/>
      <w:i/>
      <w:color w:val="C4A000"/>
      <w:sz w:val="22"/>
      <w:shd w:val="clear" w:color="auto" w:fill="F8F8F8"/>
    </w:rPr>
  </w:style>
  <w:style w:type="paragraph" w:customStyle="1" w:styleId="Author">
    <w:name w:val="Author"/>
    <w:next w:val="BodyText"/>
    <w:qFormat/>
    <w:rsid w:val="00E05704"/>
    <w:pPr>
      <w:keepNext/>
      <w:keepLines/>
      <w:spacing w:after="200"/>
      <w:jc w:val="center"/>
    </w:pPr>
  </w:style>
  <w:style w:type="paragraph" w:customStyle="1" w:styleId="BackmatterTitle">
    <w:name w:val="BackmatterTitle"/>
    <w:qFormat/>
    <w:rsid w:val="00E05704"/>
    <w:pPr>
      <w:keepLines/>
      <w:widowControl w:val="0"/>
      <w:suppressAutoHyphens/>
      <w:autoSpaceDE w:val="0"/>
      <w:autoSpaceDN w:val="0"/>
      <w:adjustRightInd w:val="0"/>
      <w:spacing w:before="600" w:after="600" w:line="360" w:lineRule="atLeast"/>
      <w:ind w:left="360"/>
      <w:textAlignment w:val="baseline"/>
    </w:pPr>
    <w:rPr>
      <w:rFonts w:ascii="Arial" w:hAnsi="Arial" w:cs="DogmaOT-Bold"/>
      <w:b/>
      <w:bCs/>
      <w:caps/>
      <w:color w:val="000000"/>
      <w:spacing w:val="48"/>
      <w:sz w:val="32"/>
      <w:szCs w:val="32"/>
      <w:lang w:eastAsia="en-CA"/>
    </w:rPr>
  </w:style>
  <w:style w:type="character" w:customStyle="1" w:styleId="BaseNTok">
    <w:name w:val="BaseNTok"/>
    <w:basedOn w:val="DefaultParagraphFont"/>
    <w:rsid w:val="00E05704"/>
    <w:rPr>
      <w:rFonts w:ascii="Consolas" w:hAnsi="Consolas"/>
      <w:i/>
      <w:color w:val="0000CF"/>
      <w:sz w:val="22"/>
      <w:shd w:val="clear" w:color="auto" w:fill="F8F8F8"/>
    </w:rPr>
  </w:style>
  <w:style w:type="paragraph" w:styleId="Bibliography">
    <w:name w:val="Bibliography"/>
    <w:basedOn w:val="Normal"/>
    <w:qFormat/>
    <w:rsid w:val="00E05704"/>
  </w:style>
  <w:style w:type="paragraph" w:styleId="BlockText">
    <w:name w:val="Block Text"/>
    <w:basedOn w:val="BodyText"/>
    <w:next w:val="BodyText"/>
    <w:uiPriority w:val="9"/>
    <w:unhideWhenUsed/>
    <w:qFormat/>
    <w:rsid w:val="00E05704"/>
    <w:pPr>
      <w:spacing w:before="100" w:after="100"/>
      <w:ind w:left="480" w:right="480"/>
    </w:pPr>
  </w:style>
  <w:style w:type="paragraph" w:customStyle="1" w:styleId="Blockquote">
    <w:name w:val="Blockquote"/>
    <w:next w:val="Normal"/>
    <w:qFormat/>
    <w:rsid w:val="00E05704"/>
    <w:pPr>
      <w:widowControl w:val="0"/>
      <w:autoSpaceDE w:val="0"/>
      <w:autoSpaceDN w:val="0"/>
      <w:adjustRightInd w:val="0"/>
      <w:spacing w:before="120" w:after="120" w:line="240" w:lineRule="atLeast"/>
      <w:ind w:left="2160" w:right="720"/>
      <w:textAlignment w:val="baseline"/>
    </w:pPr>
    <w:rPr>
      <w:rFonts w:ascii="Arial" w:hAnsi="Arial" w:cs="NewBaskervilleStd-Roman"/>
      <w:color w:val="000000"/>
      <w:sz w:val="18"/>
      <w:szCs w:val="18"/>
      <w:lang w:eastAsia="en-CA"/>
    </w:rPr>
  </w:style>
  <w:style w:type="paragraph" w:customStyle="1" w:styleId="Body">
    <w:name w:val="Body"/>
    <w:uiPriority w:val="99"/>
    <w:qFormat/>
    <w:rsid w:val="00E05704"/>
    <w:pPr>
      <w:widowControl w:val="0"/>
      <w:autoSpaceDE w:val="0"/>
      <w:autoSpaceDN w:val="0"/>
      <w:adjustRightInd w:val="0"/>
      <w:spacing w:before="120" w:after="120" w:line="240" w:lineRule="atLeast"/>
      <w:ind w:left="1440" w:firstLine="360"/>
      <w:textAlignment w:val="baseline"/>
    </w:pPr>
    <w:rPr>
      <w:rFonts w:ascii="Times Roman" w:hAnsi="Times Roman" w:cs="NewBaskervilleStd-Roman"/>
      <w:color w:val="000000"/>
      <w:sz w:val="20"/>
      <w:szCs w:val="20"/>
      <w:lang w:eastAsia="en-CA"/>
    </w:rPr>
  </w:style>
  <w:style w:type="paragraph" w:customStyle="1" w:styleId="BodyContinued">
    <w:name w:val="BodyContinued"/>
    <w:qFormat/>
    <w:rsid w:val="00E05704"/>
    <w:pPr>
      <w:widowControl w:val="0"/>
      <w:autoSpaceDE w:val="0"/>
      <w:autoSpaceDN w:val="0"/>
      <w:adjustRightInd w:val="0"/>
      <w:spacing w:before="120" w:after="120" w:line="240" w:lineRule="atLeast"/>
      <w:ind w:left="1440"/>
      <w:textAlignment w:val="baseline"/>
    </w:pPr>
    <w:rPr>
      <w:rFonts w:ascii="Times Roman" w:hAnsi="Times Roman" w:cs="NewBaskervilleStd-Roman"/>
      <w:color w:val="000000"/>
      <w:sz w:val="20"/>
      <w:szCs w:val="20"/>
      <w:lang w:eastAsia="en-CA"/>
    </w:rPr>
  </w:style>
  <w:style w:type="paragraph" w:customStyle="1" w:styleId="BodyCustom">
    <w:name w:val="BodyCustom"/>
    <w:qFormat/>
    <w:rsid w:val="00E05704"/>
    <w:pPr>
      <w:widowControl w:val="0"/>
      <w:autoSpaceDE w:val="0"/>
      <w:autoSpaceDN w:val="0"/>
      <w:adjustRightInd w:val="0"/>
      <w:spacing w:before="120" w:after="120" w:line="240" w:lineRule="atLeast"/>
      <w:ind w:left="1440"/>
      <w:textAlignment w:val="baseline"/>
    </w:pPr>
    <w:rPr>
      <w:rFonts w:ascii="Times Roman" w:hAnsi="Times Roman" w:cs="NewBaskervilleStd-Roman"/>
      <w:color w:val="008000"/>
      <w:sz w:val="20"/>
      <w:szCs w:val="20"/>
      <w:lang w:eastAsia="en-CA"/>
    </w:rPr>
  </w:style>
  <w:style w:type="character" w:customStyle="1" w:styleId="Bold">
    <w:name w:val="Bold"/>
    <w:uiPriority w:val="1"/>
    <w:rsid w:val="00E05704"/>
    <w:rPr>
      <w:b/>
      <w:bCs/>
      <w:color w:val="3366FF"/>
    </w:rPr>
  </w:style>
  <w:style w:type="character" w:customStyle="1" w:styleId="BoldItalic">
    <w:name w:val="BoldItalic"/>
    <w:uiPriority w:val="1"/>
    <w:qFormat/>
    <w:rsid w:val="00E05704"/>
    <w:rPr>
      <w:rFonts w:cs="NewBaskervilleEF-Bold"/>
      <w:b/>
      <w:bCs/>
      <w:i/>
      <w:iCs/>
      <w:color w:val="3366FF"/>
      <w:w w:val="100"/>
      <w:position w:val="0"/>
      <w:u w:val="none"/>
      <w:vertAlign w:val="baseline"/>
      <w:lang w:val="en-US"/>
    </w:rPr>
  </w:style>
  <w:style w:type="character" w:styleId="BookTitle">
    <w:name w:val="Book Title"/>
    <w:basedOn w:val="DefaultParagraphFont"/>
    <w:uiPriority w:val="33"/>
    <w:qFormat/>
    <w:rsid w:val="00E05704"/>
    <w:rPr>
      <w:b/>
      <w:bCs/>
      <w:smallCaps/>
      <w:spacing w:val="5"/>
    </w:rPr>
  </w:style>
  <w:style w:type="paragraph" w:customStyle="1" w:styleId="ChapterSubtitle">
    <w:name w:val="ChapterSubtitle"/>
    <w:rsid w:val="00E05704"/>
    <w:pPr>
      <w:keepLines/>
      <w:widowControl w:val="0"/>
      <w:suppressAutoHyphens/>
      <w:autoSpaceDE w:val="0"/>
      <w:autoSpaceDN w:val="0"/>
      <w:adjustRightInd w:val="0"/>
      <w:spacing w:after="360" w:line="360" w:lineRule="atLeast"/>
      <w:ind w:left="1440"/>
      <w:jc w:val="center"/>
      <w:textAlignment w:val="baseline"/>
    </w:pPr>
    <w:rPr>
      <w:rFonts w:ascii="Arial" w:hAnsi="Arial" w:cs="DogmaOT-Bold"/>
      <w:b/>
      <w:bCs/>
      <w:color w:val="000000"/>
      <w:spacing w:val="48"/>
      <w:sz w:val="28"/>
      <w:szCs w:val="28"/>
      <w:lang w:eastAsia="en-CA"/>
    </w:rPr>
  </w:style>
  <w:style w:type="paragraph" w:customStyle="1" w:styleId="BookSubtitle">
    <w:name w:val="BookSubtitle"/>
    <w:basedOn w:val="ChapterSubtitle"/>
    <w:qFormat/>
    <w:rsid w:val="00E05704"/>
  </w:style>
  <w:style w:type="paragraph" w:customStyle="1" w:styleId="BookEdition">
    <w:name w:val="BookEdition"/>
    <w:basedOn w:val="BookSubtitle"/>
    <w:qFormat/>
    <w:rsid w:val="00E05704"/>
    <w:rPr>
      <w:b w:val="0"/>
      <w:bCs w:val="0"/>
      <w:i/>
      <w:iCs/>
      <w:sz w:val="24"/>
      <w:szCs w:val="24"/>
    </w:rPr>
  </w:style>
  <w:style w:type="paragraph" w:customStyle="1" w:styleId="BookAuthor">
    <w:name w:val="BookAuthor"/>
    <w:basedOn w:val="BookEdition"/>
    <w:qFormat/>
    <w:rsid w:val="00E05704"/>
    <w:rPr>
      <w:i w:val="0"/>
      <w:iCs w:val="0"/>
      <w:smallCaps/>
    </w:rPr>
  </w:style>
  <w:style w:type="paragraph" w:customStyle="1" w:styleId="BookHalfTitle">
    <w:name w:val="BookHalfTitle"/>
    <w:basedOn w:val="BackmatterTitle"/>
    <w:qFormat/>
    <w:rsid w:val="00E05704"/>
  </w:style>
  <w:style w:type="paragraph" w:customStyle="1" w:styleId="BookPublisher">
    <w:name w:val="BookPublisher"/>
    <w:basedOn w:val="BookAuthor"/>
    <w:qFormat/>
    <w:rsid w:val="00E05704"/>
    <w:rPr>
      <w:i/>
      <w:iCs/>
      <w:smallCaps w:val="0"/>
      <w:sz w:val="20"/>
      <w:szCs w:val="20"/>
    </w:rPr>
  </w:style>
  <w:style w:type="paragraph" w:customStyle="1" w:styleId="BookTitle0">
    <w:name w:val="BookTitle"/>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120"/>
      <w:szCs w:val="240"/>
      <w:lang w:eastAsia="en-CA"/>
    </w:rPr>
  </w:style>
  <w:style w:type="paragraph" w:customStyle="1" w:styleId="BoxBody">
    <w:name w:val="BoxBody"/>
    <w:qFormat/>
    <w:rsid w:val="00E05704"/>
    <w:pPr>
      <w:widowControl w:val="0"/>
      <w:pBdr>
        <w:left w:val="single" w:sz="18" w:space="4" w:color="008000"/>
      </w:pBdr>
      <w:autoSpaceDE w:val="0"/>
      <w:autoSpaceDN w:val="0"/>
      <w:adjustRightInd w:val="0"/>
      <w:spacing w:before="120" w:after="120" w:line="240" w:lineRule="atLeast"/>
      <w:ind w:firstLine="360"/>
      <w:contextualSpacing/>
      <w:textAlignment w:val="center"/>
    </w:pPr>
    <w:rPr>
      <w:rFonts w:ascii="Arial" w:hAnsi="Arial" w:cs="FuturaPT-Book"/>
      <w:color w:val="000000"/>
      <w:sz w:val="17"/>
      <w:szCs w:val="17"/>
      <w:lang w:eastAsia="en-CA"/>
    </w:rPr>
  </w:style>
  <w:style w:type="paragraph" w:customStyle="1" w:styleId="BoxBodyContinued">
    <w:name w:val="BoxBodyContinued"/>
    <w:qFormat/>
    <w:rsid w:val="00E05704"/>
    <w:pPr>
      <w:widowControl w:val="0"/>
      <w:pBdr>
        <w:left w:val="single" w:sz="18" w:space="4" w:color="008000"/>
      </w:pBdr>
      <w:autoSpaceDE w:val="0"/>
      <w:autoSpaceDN w:val="0"/>
      <w:adjustRightInd w:val="0"/>
      <w:spacing w:before="120" w:after="120" w:line="240" w:lineRule="atLeast"/>
      <w:textAlignment w:val="center"/>
    </w:pPr>
    <w:rPr>
      <w:rFonts w:ascii="Arial" w:hAnsi="Arial" w:cs="FuturaPT-Book"/>
      <w:color w:val="000000"/>
      <w:sz w:val="17"/>
      <w:szCs w:val="17"/>
      <w:lang w:eastAsia="en-CA"/>
    </w:rPr>
  </w:style>
  <w:style w:type="paragraph" w:customStyle="1" w:styleId="BoxBodyFirst">
    <w:name w:val="BoxBodyFirst"/>
    <w:qFormat/>
    <w:rsid w:val="00E05704"/>
    <w:pPr>
      <w:widowControl w:val="0"/>
      <w:pBdr>
        <w:left w:val="single" w:sz="18" w:space="4" w:color="008000"/>
      </w:pBdr>
      <w:autoSpaceDE w:val="0"/>
      <w:autoSpaceDN w:val="0"/>
      <w:adjustRightInd w:val="0"/>
      <w:spacing w:line="240" w:lineRule="atLeast"/>
      <w:textAlignment w:val="center"/>
    </w:pPr>
    <w:rPr>
      <w:rFonts w:ascii="FuturaPT-Book" w:hAnsi="FuturaPT-Book" w:cs="FuturaPT-Book"/>
      <w:color w:val="000000"/>
      <w:sz w:val="17"/>
      <w:szCs w:val="17"/>
      <w:lang w:eastAsia="en-CA"/>
    </w:rPr>
  </w:style>
  <w:style w:type="paragraph" w:customStyle="1" w:styleId="BoxCaption">
    <w:name w:val="BoxCaption"/>
    <w:next w:val="BoxBody"/>
    <w:qFormat/>
    <w:rsid w:val="00E05704"/>
    <w:pPr>
      <w:spacing w:line="180" w:lineRule="atLeast"/>
    </w:pPr>
    <w:rPr>
      <w:rFonts w:ascii="FuturaPT-BookObl" w:hAnsi="FuturaPT-BookObl" w:cs="FuturaPT-BookObl"/>
      <w:i/>
      <w:iCs/>
      <w:color w:val="000000"/>
      <w:sz w:val="15"/>
      <w:szCs w:val="15"/>
      <w:lang w:eastAsia="en-CA"/>
    </w:rPr>
  </w:style>
  <w:style w:type="paragraph" w:customStyle="1" w:styleId="BoxCode">
    <w:name w:val="BoxCode"/>
    <w:qFormat/>
    <w:rsid w:val="00E05704"/>
    <w:pPr>
      <w:widowControl w:val="0"/>
      <w:pBdr>
        <w:left w:val="single" w:sz="18" w:space="4" w:color="008000"/>
      </w:pBdr>
      <w:suppressAutoHyphens/>
      <w:autoSpaceDE w:val="0"/>
      <w:autoSpaceDN w:val="0"/>
      <w:adjustRightInd w:val="0"/>
      <w:spacing w:line="200" w:lineRule="atLeast"/>
      <w:contextualSpacing/>
      <w:textAlignment w:val="top"/>
    </w:pPr>
    <w:rPr>
      <w:rFonts w:ascii="Courier" w:hAnsi="Courier" w:cs="TheSansMonoCondensed-Plain"/>
      <w:color w:val="000000"/>
      <w:sz w:val="16"/>
      <w:szCs w:val="16"/>
      <w:lang w:eastAsia="en-CA"/>
    </w:rPr>
  </w:style>
  <w:style w:type="paragraph" w:customStyle="1" w:styleId="BoxExtractPara">
    <w:name w:val="BoxExtractPara"/>
    <w:qFormat/>
    <w:rsid w:val="00E05704"/>
    <w:pPr>
      <w:widowControl w:val="0"/>
      <w:pBdr>
        <w:left w:val="single" w:sz="18" w:space="31" w:color="008000"/>
      </w:pBdr>
      <w:autoSpaceDE w:val="0"/>
      <w:autoSpaceDN w:val="0"/>
      <w:adjustRightInd w:val="0"/>
      <w:spacing w:before="120" w:after="120" w:line="240" w:lineRule="atLeast"/>
      <w:ind w:left="547"/>
      <w:textAlignment w:val="center"/>
    </w:pPr>
    <w:rPr>
      <w:rFonts w:ascii="Arial" w:hAnsi="Arial" w:cs="FuturaPT-Book"/>
      <w:color w:val="000000"/>
      <w:sz w:val="17"/>
      <w:szCs w:val="17"/>
      <w:lang w:eastAsia="en-CA"/>
    </w:rPr>
  </w:style>
  <w:style w:type="paragraph" w:customStyle="1" w:styleId="BoxGraphic">
    <w:name w:val="BoxGraphic"/>
    <w:basedOn w:val="BoxBodyFirst"/>
    <w:qFormat/>
    <w:rsid w:val="00E05704"/>
    <w:rPr>
      <w:bCs/>
      <w:color w:val="A12126"/>
    </w:rPr>
  </w:style>
  <w:style w:type="paragraph" w:customStyle="1" w:styleId="BoxHeadA">
    <w:name w:val="BoxHeadA"/>
    <w:qFormat/>
    <w:rsid w:val="00E05704"/>
    <w:pPr>
      <w:keepNext/>
      <w:keepLines/>
      <w:widowControl w:val="0"/>
      <w:pBdr>
        <w:left w:val="single" w:sz="18" w:space="4" w:color="008000"/>
      </w:pBdr>
      <w:suppressAutoHyphens/>
      <w:autoSpaceDE w:val="0"/>
      <w:autoSpaceDN w:val="0"/>
      <w:adjustRightInd w:val="0"/>
      <w:spacing w:before="80" w:after="80" w:line="300" w:lineRule="atLeast"/>
      <w:textAlignment w:val="baseline"/>
    </w:pPr>
    <w:rPr>
      <w:rFonts w:ascii="Arial" w:hAnsi="Arial" w:cs="DogmaOT-Bold"/>
      <w:b/>
      <w:bCs/>
      <w:caps/>
      <w:color w:val="000000"/>
      <w:spacing w:val="13"/>
      <w:sz w:val="18"/>
      <w:szCs w:val="18"/>
      <w:lang w:eastAsia="en-CA"/>
    </w:rPr>
  </w:style>
  <w:style w:type="paragraph" w:customStyle="1" w:styleId="BoxHeadB">
    <w:name w:val="BoxHeadB"/>
    <w:basedOn w:val="BoxHeadA"/>
    <w:qFormat/>
    <w:rsid w:val="00E05704"/>
    <w:pPr>
      <w:spacing w:before="120"/>
    </w:pPr>
    <w:rPr>
      <w:i/>
      <w:iCs/>
      <w:caps w:val="0"/>
    </w:rPr>
  </w:style>
  <w:style w:type="paragraph" w:customStyle="1" w:styleId="BoxListBody">
    <w:name w:val="BoxListBody"/>
    <w:qFormat/>
    <w:rsid w:val="00E05704"/>
    <w:pPr>
      <w:widowControl w:val="0"/>
      <w:pBdr>
        <w:left w:val="single" w:sz="18" w:space="22" w:color="008000"/>
      </w:pBdr>
      <w:autoSpaceDE w:val="0"/>
      <w:autoSpaceDN w:val="0"/>
      <w:adjustRightInd w:val="0"/>
      <w:spacing w:after="120" w:line="240" w:lineRule="atLeast"/>
      <w:ind w:left="359"/>
      <w:textAlignment w:val="center"/>
    </w:pPr>
    <w:rPr>
      <w:rFonts w:ascii="Arial" w:hAnsi="Arial" w:cs="FuturaPT-Book"/>
      <w:color w:val="000000"/>
      <w:sz w:val="17"/>
      <w:szCs w:val="17"/>
      <w:lang w:eastAsia="en-CA"/>
    </w:rPr>
  </w:style>
  <w:style w:type="paragraph" w:customStyle="1" w:styleId="BoxListBullet">
    <w:name w:val="BoxListBullet"/>
    <w:qFormat/>
    <w:rsid w:val="00E05704"/>
    <w:pPr>
      <w:widowControl w:val="0"/>
      <w:numPr>
        <w:numId w:val="1"/>
      </w:numPr>
      <w:pBdr>
        <w:left w:val="single" w:sz="18" w:space="4" w:color="008000"/>
      </w:pBdr>
      <w:autoSpaceDE w:val="0"/>
      <w:autoSpaceDN w:val="0"/>
      <w:adjustRightInd w:val="0"/>
      <w:spacing w:before="120" w:line="240" w:lineRule="atLeast"/>
      <w:textAlignment w:val="center"/>
    </w:pPr>
    <w:rPr>
      <w:rFonts w:ascii="Arial" w:hAnsi="Arial" w:cs="FuturaPT-Book"/>
      <w:color w:val="000000"/>
      <w:sz w:val="17"/>
      <w:szCs w:val="17"/>
      <w:lang w:eastAsia="en-CA"/>
    </w:rPr>
  </w:style>
  <w:style w:type="paragraph" w:customStyle="1" w:styleId="BoxListHead">
    <w:name w:val="BoxListHead"/>
    <w:qFormat/>
    <w:rsid w:val="00E05704"/>
    <w:pPr>
      <w:keepNext/>
      <w:keepLines/>
      <w:widowControl w:val="0"/>
      <w:pBdr>
        <w:left w:val="single" w:sz="18" w:space="4" w:color="008000"/>
      </w:pBdr>
      <w:autoSpaceDE w:val="0"/>
      <w:autoSpaceDN w:val="0"/>
      <w:adjustRightInd w:val="0"/>
      <w:spacing w:before="120" w:line="240" w:lineRule="atLeast"/>
      <w:textAlignment w:val="center"/>
    </w:pPr>
    <w:rPr>
      <w:rFonts w:ascii="Arial" w:hAnsi="Arial" w:cs="FuturaPT-Heavy"/>
      <w:b/>
      <w:color w:val="000000"/>
      <w:spacing w:val="1"/>
      <w:sz w:val="17"/>
      <w:szCs w:val="17"/>
      <w:lang w:eastAsia="en-CA"/>
    </w:rPr>
  </w:style>
  <w:style w:type="paragraph" w:customStyle="1" w:styleId="BoxListNumber">
    <w:name w:val="BoxListNumber"/>
    <w:qFormat/>
    <w:rsid w:val="00E05704"/>
    <w:pPr>
      <w:widowControl w:val="0"/>
      <w:numPr>
        <w:numId w:val="2"/>
      </w:numPr>
      <w:pBdr>
        <w:left w:val="single" w:sz="18" w:space="4" w:color="008000"/>
      </w:pBdr>
      <w:autoSpaceDE w:val="0"/>
      <w:autoSpaceDN w:val="0"/>
      <w:adjustRightInd w:val="0"/>
      <w:spacing w:before="120" w:line="240" w:lineRule="atLeast"/>
      <w:textAlignment w:val="center"/>
    </w:pPr>
    <w:rPr>
      <w:rFonts w:ascii="Arial" w:hAnsi="Arial" w:cs="FuturaPT-Book"/>
      <w:color w:val="000000"/>
      <w:sz w:val="17"/>
      <w:szCs w:val="17"/>
      <w:lang w:eastAsia="en-CA"/>
    </w:rPr>
  </w:style>
  <w:style w:type="paragraph" w:customStyle="1" w:styleId="BoxListPlain">
    <w:name w:val="BoxListPlain"/>
    <w:qFormat/>
    <w:rsid w:val="00E05704"/>
    <w:pPr>
      <w:widowControl w:val="0"/>
      <w:pBdr>
        <w:left w:val="single" w:sz="18" w:space="4" w:color="008000"/>
      </w:pBdr>
      <w:autoSpaceDE w:val="0"/>
      <w:autoSpaceDN w:val="0"/>
      <w:adjustRightInd w:val="0"/>
      <w:spacing w:before="120" w:line="240" w:lineRule="atLeast"/>
      <w:textAlignment w:val="baseline"/>
    </w:pPr>
    <w:rPr>
      <w:rFonts w:ascii="Arial" w:hAnsi="Arial" w:cs="FuturaPT-Book"/>
      <w:color w:val="000000"/>
      <w:sz w:val="17"/>
      <w:szCs w:val="17"/>
      <w:lang w:eastAsia="en-CA"/>
    </w:rPr>
  </w:style>
  <w:style w:type="paragraph" w:customStyle="1" w:styleId="BoxRunInHead">
    <w:name w:val="BoxRunInHead"/>
    <w:rsid w:val="00E05704"/>
    <w:pPr>
      <w:widowControl w:val="0"/>
      <w:pBdr>
        <w:left w:val="single" w:sz="18" w:space="4" w:color="008000"/>
      </w:pBdr>
      <w:autoSpaceDE w:val="0"/>
      <w:autoSpaceDN w:val="0"/>
      <w:adjustRightInd w:val="0"/>
      <w:spacing w:before="120" w:line="240" w:lineRule="atLeast"/>
      <w:textAlignment w:val="center"/>
    </w:pPr>
    <w:rPr>
      <w:rFonts w:ascii="Arial" w:hAnsi="Arial" w:cs="FuturaPT-Book"/>
      <w:b/>
      <w:color w:val="000000"/>
      <w:sz w:val="17"/>
      <w:szCs w:val="17"/>
      <w:lang w:eastAsia="en-CA"/>
    </w:rPr>
  </w:style>
  <w:style w:type="paragraph" w:customStyle="1" w:styleId="BoxRunInPara">
    <w:name w:val="BoxRunInPara"/>
    <w:qFormat/>
    <w:rsid w:val="00E05704"/>
    <w:pPr>
      <w:widowControl w:val="0"/>
      <w:pBdr>
        <w:left w:val="single" w:sz="18" w:space="4" w:color="008000"/>
      </w:pBdr>
      <w:autoSpaceDE w:val="0"/>
      <w:autoSpaceDN w:val="0"/>
      <w:adjustRightInd w:val="0"/>
      <w:spacing w:after="120" w:line="240" w:lineRule="atLeast"/>
      <w:textAlignment w:val="center"/>
    </w:pPr>
    <w:rPr>
      <w:rFonts w:ascii="Arial" w:hAnsi="Arial" w:cs="FuturaPT-Book"/>
      <w:color w:val="000000"/>
      <w:sz w:val="17"/>
      <w:szCs w:val="17"/>
      <w:lang w:eastAsia="en-CA"/>
    </w:rPr>
  </w:style>
  <w:style w:type="paragraph" w:customStyle="1" w:styleId="BoxTitle">
    <w:name w:val="BoxTitle"/>
    <w:qFormat/>
    <w:rsid w:val="00E05704"/>
    <w:pPr>
      <w:keepNext/>
      <w:keepLines/>
      <w:pBdr>
        <w:left w:val="single" w:sz="18" w:space="4" w:color="008000"/>
      </w:pBdr>
      <w:suppressAutoHyphens/>
      <w:spacing w:after="120" w:line="300" w:lineRule="atLeast"/>
      <w:jc w:val="center"/>
      <w:textAlignment w:val="baseline"/>
    </w:pPr>
    <w:rPr>
      <w:rFonts w:ascii="Arial" w:hAnsi="Arial" w:cs="DogmaOT-Bold"/>
      <w:b/>
      <w:bCs/>
      <w:caps/>
      <w:color w:val="000000"/>
      <w:spacing w:val="13"/>
      <w:sz w:val="18"/>
      <w:szCs w:val="18"/>
      <w:lang w:eastAsia="en-CA"/>
    </w:rPr>
  </w:style>
  <w:style w:type="paragraph" w:customStyle="1" w:styleId="BoxType">
    <w:name w:val="BoxType"/>
    <w:qFormat/>
    <w:rsid w:val="00E05704"/>
    <w:pPr>
      <w:keepLines/>
      <w:widowControl w:val="0"/>
      <w:pBdr>
        <w:top w:val="single" w:sz="18" w:space="1" w:color="008000"/>
      </w:pBdr>
      <w:suppressAutoHyphens/>
      <w:autoSpaceDE w:val="0"/>
      <w:autoSpaceDN w:val="0"/>
      <w:adjustRightInd w:val="0"/>
      <w:spacing w:before="240" w:line="240" w:lineRule="atLeast"/>
      <w:jc w:val="center"/>
      <w:textAlignment w:val="baseline"/>
    </w:pPr>
    <w:rPr>
      <w:rFonts w:ascii="Arial" w:hAnsi="Arial" w:cs="TimesNewRomanPSMT"/>
      <w:color w:val="008000"/>
      <w:sz w:val="18"/>
      <w:szCs w:val="18"/>
      <w:lang w:eastAsia="en-CA"/>
    </w:rPr>
  </w:style>
  <w:style w:type="character" w:customStyle="1" w:styleId="BuiltInTok">
    <w:name w:val="BuiltInTok"/>
    <w:basedOn w:val="DefaultParagraphFont"/>
    <w:rsid w:val="00E05704"/>
    <w:rPr>
      <w:rFonts w:ascii="Consolas" w:hAnsi="Consolas"/>
      <w:i/>
      <w:sz w:val="22"/>
      <w:shd w:val="clear" w:color="auto" w:fill="F8F8F8"/>
    </w:rPr>
  </w:style>
  <w:style w:type="character" w:customStyle="1" w:styleId="bulletcharacter">
    <w:name w:val="bullet_character"/>
    <w:uiPriority w:val="99"/>
    <w:rsid w:val="00E05704"/>
    <w:rPr>
      <w:rFonts w:ascii="Symbol" w:hAnsi="Symbol" w:cs="Symbol"/>
      <w:color w:val="000000"/>
    </w:rPr>
  </w:style>
  <w:style w:type="character" w:customStyle="1" w:styleId="Caps">
    <w:name w:val="Caps"/>
    <w:uiPriority w:val="1"/>
    <w:qFormat/>
    <w:rsid w:val="00E05704"/>
    <w:rPr>
      <w:caps/>
      <w:smallCaps w:val="0"/>
      <w:color w:val="3366FF"/>
    </w:rPr>
  </w:style>
  <w:style w:type="paragraph" w:styleId="Caption">
    <w:name w:val="caption"/>
    <w:basedOn w:val="Normal"/>
    <w:link w:val="CaptionChar"/>
    <w:rsid w:val="00E05704"/>
    <w:pPr>
      <w:spacing w:after="120"/>
    </w:pPr>
    <w:rPr>
      <w:i/>
    </w:rPr>
  </w:style>
  <w:style w:type="character" w:customStyle="1" w:styleId="CaptionChar">
    <w:name w:val="Caption Char"/>
    <w:basedOn w:val="DefaultParagraphFont"/>
    <w:link w:val="Caption"/>
    <w:rsid w:val="00E05704"/>
    <w:rPr>
      <w:rFonts w:ascii="Times New Roman" w:eastAsia="Times New Roman" w:hAnsi="Times New Roman" w:cs="Times New Roman"/>
      <w:i/>
      <w:sz w:val="22"/>
      <w:szCs w:val="22"/>
      <w:lang w:val="en-CA" w:eastAsia="en-CA"/>
    </w:rPr>
  </w:style>
  <w:style w:type="paragraph" w:customStyle="1" w:styleId="Figure">
    <w:name w:val="Figure"/>
    <w:basedOn w:val="Normal"/>
    <w:rsid w:val="00E05704"/>
  </w:style>
  <w:style w:type="paragraph" w:customStyle="1" w:styleId="CaptionedFigure">
    <w:name w:val="Captioned Figure"/>
    <w:basedOn w:val="Figure"/>
    <w:rsid w:val="00E05704"/>
    <w:pPr>
      <w:keepNext/>
    </w:pPr>
  </w:style>
  <w:style w:type="paragraph" w:customStyle="1" w:styleId="CaptionLine">
    <w:name w:val="CaptionLine"/>
    <w:next w:val="Body"/>
    <w:qFormat/>
    <w:rsid w:val="00E05704"/>
    <w:pPr>
      <w:numPr>
        <w:ilvl w:val="4"/>
        <w:numId w:val="36"/>
      </w:numPr>
      <w:spacing w:after="240"/>
    </w:pPr>
    <w:rPr>
      <w:rFonts w:ascii="Times Roman" w:hAnsi="Times Roman" w:cs="FuturaPT-BookObl"/>
      <w:color w:val="000000"/>
      <w:sz w:val="17"/>
      <w:szCs w:val="17"/>
      <w:lang w:eastAsia="en-CA"/>
    </w:rPr>
  </w:style>
  <w:style w:type="paragraph" w:customStyle="1" w:styleId="ChapterIntro">
    <w:name w:val="ChapterIntro"/>
    <w:qFormat/>
    <w:rsid w:val="00E05704"/>
    <w:pPr>
      <w:spacing w:after="60" w:line="360" w:lineRule="atLeast"/>
      <w:ind w:left="1440"/>
      <w:textAlignment w:val="baseline"/>
    </w:pPr>
    <w:rPr>
      <w:rFonts w:ascii="Times Roman" w:hAnsi="Times Roman" w:cs="NewBaskervilleStd-Roman"/>
      <w:color w:val="000000"/>
      <w:spacing w:val="1"/>
      <w:sz w:val="28"/>
      <w:szCs w:val="28"/>
      <w:lang w:eastAsia="en-CA"/>
    </w:rPr>
  </w:style>
  <w:style w:type="paragraph" w:customStyle="1" w:styleId="ChapterIntroList">
    <w:name w:val="ChapterIntroList"/>
    <w:qFormat/>
    <w:rsid w:val="00E05704"/>
    <w:pPr>
      <w:widowControl w:val="0"/>
      <w:tabs>
        <w:tab w:val="left" w:pos="1800"/>
      </w:tabs>
      <w:autoSpaceDE w:val="0"/>
      <w:autoSpaceDN w:val="0"/>
      <w:adjustRightInd w:val="0"/>
      <w:spacing w:before="180" w:line="240" w:lineRule="atLeast"/>
      <w:ind w:left="1800" w:hanging="360"/>
      <w:textAlignment w:val="top"/>
    </w:pPr>
    <w:rPr>
      <w:rFonts w:ascii="Times Roman" w:hAnsi="Times Roman" w:cs="NewBaskervilleStd-Roman"/>
      <w:color w:val="000000"/>
      <w:sz w:val="20"/>
      <w:szCs w:val="20"/>
      <w:lang w:eastAsia="en-CA"/>
    </w:rPr>
  </w:style>
  <w:style w:type="paragraph" w:customStyle="1" w:styleId="ChapterNumber">
    <w:name w:val="ChapterNumber"/>
    <w:next w:val="Normal"/>
    <w:qFormat/>
    <w:rsid w:val="00E05704"/>
    <w:pPr>
      <w:numPr>
        <w:numId w:val="36"/>
      </w:numPr>
      <w:suppressAutoHyphens/>
      <w:spacing w:before="1200" w:line="2400" w:lineRule="atLeast"/>
      <w:jc w:val="center"/>
      <w:textAlignment w:val="baseline"/>
    </w:pPr>
    <w:rPr>
      <w:rFonts w:ascii="Arial" w:hAnsi="Arial" w:cs="FuturaPTCond-Bold"/>
      <w:b/>
      <w:bCs/>
      <w:color w:val="000000"/>
      <w:sz w:val="240"/>
      <w:szCs w:val="240"/>
      <w:lang w:eastAsia="en-CA"/>
    </w:rPr>
  </w:style>
  <w:style w:type="numbering" w:customStyle="1" w:styleId="ChapterNumbering">
    <w:name w:val="ChapterNumbering"/>
    <w:uiPriority w:val="99"/>
    <w:rsid w:val="00E05704"/>
    <w:pPr>
      <w:numPr>
        <w:numId w:val="5"/>
      </w:numPr>
    </w:pPr>
  </w:style>
  <w:style w:type="paragraph" w:customStyle="1" w:styleId="ChapterTitle">
    <w:name w:val="ChapterTitle"/>
    <w:qFormat/>
    <w:rsid w:val="00E05704"/>
    <w:pPr>
      <w:keepLines/>
      <w:suppressAutoHyphens/>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CharTok">
    <w:name w:val="CharTok"/>
    <w:basedOn w:val="DefaultParagraphFont"/>
    <w:rsid w:val="00E05704"/>
    <w:rPr>
      <w:rFonts w:ascii="Consolas" w:hAnsi="Consolas"/>
      <w:i/>
      <w:color w:val="4E9A06"/>
      <w:sz w:val="22"/>
      <w:shd w:val="clear" w:color="auto" w:fill="F8F8F8"/>
    </w:rPr>
  </w:style>
  <w:style w:type="paragraph" w:customStyle="1" w:styleId="Code">
    <w:name w:val="Code"/>
    <w:qFormat/>
    <w:rsid w:val="00E05704"/>
    <w:pPr>
      <w:pBdr>
        <w:left w:val="single" w:sz="4" w:space="14" w:color="auto"/>
      </w:pBdr>
      <w:suppressAutoHyphens/>
      <w:spacing w:line="210" w:lineRule="atLeast"/>
      <w:ind w:left="1440"/>
      <w:contextualSpacing/>
      <w:textAlignment w:val="top"/>
    </w:pPr>
    <w:rPr>
      <w:rFonts w:ascii="Courier" w:hAnsi="Courier" w:cs="TheSansMonoCondensed-Plain"/>
      <w:color w:val="000000"/>
      <w:sz w:val="17"/>
      <w:szCs w:val="17"/>
      <w:lang w:eastAsia="en-CA"/>
    </w:rPr>
  </w:style>
  <w:style w:type="paragraph" w:customStyle="1" w:styleId="CodeAnnotated">
    <w:name w:val="CodeAnnotated"/>
    <w:qFormat/>
    <w:rsid w:val="00E05704"/>
    <w:pPr>
      <w:widowControl w:val="0"/>
      <w:pBdr>
        <w:left w:val="single" w:sz="4" w:space="4" w:color="auto"/>
      </w:pBdr>
      <w:suppressAutoHyphens/>
      <w:autoSpaceDE w:val="0"/>
      <w:autoSpaceDN w:val="0"/>
      <w:adjustRightInd w:val="0"/>
      <w:spacing w:line="210" w:lineRule="atLeast"/>
      <w:ind w:left="1440" w:hanging="216"/>
      <w:contextualSpacing/>
      <w:textAlignment w:val="top"/>
    </w:pPr>
    <w:rPr>
      <w:rFonts w:ascii="Courier" w:hAnsi="Courier" w:cs="TheSansMonoCondensed-Plain"/>
      <w:color w:val="000000"/>
      <w:sz w:val="17"/>
      <w:szCs w:val="17"/>
      <w:lang w:eastAsia="en-CA"/>
    </w:rPr>
  </w:style>
  <w:style w:type="character" w:customStyle="1" w:styleId="CodeAnnotation">
    <w:name w:val="CodeAnnotation"/>
    <w:uiPriority w:val="1"/>
    <w:qFormat/>
    <w:rsid w:val="00E05704"/>
    <w:rPr>
      <w:rFonts w:ascii="Courier" w:hAnsi="Courier" w:cs="TheSansMonoCondensed-Plain"/>
      <w:color w:val="FFFFFF" w:themeColor="background1"/>
      <w:spacing w:val="0"/>
      <w:w w:val="100"/>
      <w:position w:val="0"/>
      <w:sz w:val="17"/>
      <w:szCs w:val="17"/>
      <w:u w:val="none"/>
      <w:bdr w:val="none" w:sz="0" w:space="0" w:color="auto"/>
      <w:shd w:val="clear" w:color="auto" w:fill="000000"/>
      <w:vertAlign w:val="baseline"/>
      <w:lang w:val="en-US"/>
    </w:rPr>
  </w:style>
  <w:style w:type="paragraph" w:customStyle="1" w:styleId="CodeCustom1">
    <w:name w:val="CodeCustom1"/>
    <w:basedOn w:val="Code"/>
    <w:qFormat/>
    <w:rsid w:val="00E05704"/>
    <w:rPr>
      <w:color w:val="00B0F0"/>
    </w:rPr>
  </w:style>
  <w:style w:type="paragraph" w:customStyle="1" w:styleId="CodeCustom2">
    <w:name w:val="CodeCustom2"/>
    <w:basedOn w:val="Normal"/>
    <w:qFormat/>
    <w:rsid w:val="00E05704"/>
    <w:pPr>
      <w:pBdr>
        <w:left w:val="single" w:sz="4" w:space="14" w:color="auto"/>
      </w:pBdr>
      <w:suppressAutoHyphens/>
      <w:spacing w:after="0" w:line="210" w:lineRule="atLeast"/>
      <w:ind w:left="1440"/>
      <w:contextualSpacing/>
      <w:textAlignment w:val="top"/>
    </w:pPr>
    <w:rPr>
      <w:rFonts w:ascii="Courier" w:hAnsi="Courier" w:cs="TheSansMonoCondensed-Plain"/>
      <w:color w:val="7030A0"/>
      <w:sz w:val="17"/>
      <w:szCs w:val="17"/>
    </w:rPr>
  </w:style>
  <w:style w:type="paragraph" w:customStyle="1" w:styleId="CodeLabel">
    <w:name w:val="CodeLabel"/>
    <w:next w:val="Code"/>
    <w:qFormat/>
    <w:rsid w:val="00E05704"/>
    <w:pPr>
      <w:widowControl w:val="0"/>
      <w:suppressAutoHyphens/>
      <w:autoSpaceDE w:val="0"/>
      <w:autoSpaceDN w:val="0"/>
      <w:adjustRightInd w:val="0"/>
      <w:spacing w:before="240" w:line="210" w:lineRule="atLeast"/>
      <w:ind w:left="1800" w:hanging="1800"/>
      <w:contextualSpacing/>
      <w:textAlignment w:val="top"/>
    </w:pPr>
    <w:rPr>
      <w:rFonts w:ascii="Arial" w:hAnsi="Arial" w:cs="TheSansMonoCondensed-Plain"/>
      <w:i/>
      <w:color w:val="000000"/>
      <w:sz w:val="17"/>
      <w:szCs w:val="17"/>
      <w:lang w:eastAsia="en-CA"/>
    </w:rPr>
  </w:style>
  <w:style w:type="paragraph" w:customStyle="1" w:styleId="CodeListingCaption">
    <w:name w:val="CodeListingCaption"/>
    <w:next w:val="Code"/>
    <w:qFormat/>
    <w:rsid w:val="00E05704"/>
    <w:pPr>
      <w:numPr>
        <w:ilvl w:val="6"/>
        <w:numId w:val="36"/>
      </w:numPr>
      <w:spacing w:before="240" w:after="120"/>
    </w:pPr>
    <w:rPr>
      <w:rFonts w:ascii="Times Roman" w:hAnsi="Times Roman" w:cs="FuturaPT-BookObl"/>
      <w:color w:val="000000"/>
      <w:sz w:val="17"/>
      <w:szCs w:val="17"/>
      <w:lang w:eastAsia="en-CA"/>
    </w:rPr>
  </w:style>
  <w:style w:type="paragraph" w:customStyle="1" w:styleId="CodeWide">
    <w:name w:val="CodeWide"/>
    <w:qFormat/>
    <w:rsid w:val="00E05704"/>
    <w:pPr>
      <w:widowControl w:val="0"/>
      <w:pBdr>
        <w:left w:val="single" w:sz="4" w:space="4" w:color="auto"/>
      </w:pBdr>
      <w:suppressAutoHyphens/>
      <w:autoSpaceDE w:val="0"/>
      <w:autoSpaceDN w:val="0"/>
      <w:adjustRightInd w:val="0"/>
      <w:spacing w:line="210" w:lineRule="atLeast"/>
      <w:contextualSpacing/>
      <w:textAlignment w:val="baseline"/>
    </w:pPr>
    <w:rPr>
      <w:rFonts w:ascii="Courier" w:hAnsi="Courier" w:cs="TheSansMonoCondensed-Plain"/>
      <w:color w:val="000000"/>
      <w:sz w:val="17"/>
      <w:szCs w:val="17"/>
      <w:lang w:eastAsia="en-CA"/>
    </w:rPr>
  </w:style>
  <w:style w:type="character" w:customStyle="1" w:styleId="CommentTok">
    <w:name w:val="CommentTok"/>
    <w:basedOn w:val="DefaultParagraphFont"/>
    <w:rsid w:val="00E05704"/>
    <w:rPr>
      <w:rFonts w:ascii="Consolas" w:hAnsi="Consolas"/>
      <w:i w:val="0"/>
      <w:color w:val="8F5902"/>
      <w:sz w:val="22"/>
      <w:shd w:val="clear" w:color="auto" w:fill="F8F8F8"/>
    </w:rPr>
  </w:style>
  <w:style w:type="character" w:customStyle="1" w:styleId="CommentVarTok">
    <w:name w:val="CommentVarTok"/>
    <w:basedOn w:val="DefaultParagraphFont"/>
    <w:rsid w:val="00E05704"/>
    <w:rPr>
      <w:rFonts w:ascii="Consolas" w:hAnsi="Consolas"/>
      <w:b/>
      <w:i w:val="0"/>
      <w:color w:val="8F5902"/>
      <w:sz w:val="22"/>
      <w:shd w:val="clear" w:color="auto" w:fill="F8F8F8"/>
    </w:rPr>
  </w:style>
  <w:style w:type="paragraph" w:customStyle="1" w:styleId="Compact">
    <w:name w:val="Compact"/>
    <w:basedOn w:val="BodyText"/>
    <w:qFormat/>
    <w:rsid w:val="00E05704"/>
    <w:pPr>
      <w:spacing w:before="36" w:after="36"/>
    </w:pPr>
  </w:style>
  <w:style w:type="character" w:customStyle="1" w:styleId="ConstantTok">
    <w:name w:val="ConstantTok"/>
    <w:basedOn w:val="DefaultParagraphFont"/>
    <w:rsid w:val="00E05704"/>
    <w:rPr>
      <w:rFonts w:ascii="Consolas" w:hAnsi="Consolas"/>
      <w:i/>
      <w:color w:val="000000"/>
      <w:sz w:val="22"/>
      <w:shd w:val="clear" w:color="auto" w:fill="F8F8F8"/>
    </w:rPr>
  </w:style>
  <w:style w:type="character" w:customStyle="1" w:styleId="ControlFlowTok">
    <w:name w:val="ControlFlowTok"/>
    <w:basedOn w:val="DefaultParagraphFont"/>
    <w:rsid w:val="00E05704"/>
    <w:rPr>
      <w:rFonts w:ascii="Consolas" w:hAnsi="Consolas"/>
      <w:b/>
      <w:i/>
      <w:color w:val="204A87"/>
      <w:sz w:val="22"/>
      <w:shd w:val="clear" w:color="auto" w:fill="F8F8F8"/>
    </w:rPr>
  </w:style>
  <w:style w:type="paragraph" w:customStyle="1" w:styleId="Copyright">
    <w:name w:val="Copyright"/>
    <w:qFormat/>
    <w:rsid w:val="00E05704"/>
    <w:pPr>
      <w:widowControl w:val="0"/>
      <w:autoSpaceDE w:val="0"/>
      <w:autoSpaceDN w:val="0"/>
      <w:adjustRightInd w:val="0"/>
      <w:spacing w:line="240" w:lineRule="atLeast"/>
      <w:textAlignment w:val="baseline"/>
    </w:pPr>
    <w:rPr>
      <w:rFonts w:ascii="NewBaskervilleStd-Roman" w:hAnsi="NewBaskervilleStd-Roman" w:cs="NewBaskervilleStd-Roman"/>
      <w:color w:val="000000"/>
      <w:sz w:val="16"/>
      <w:szCs w:val="18"/>
      <w:lang w:eastAsia="en-CA"/>
    </w:rPr>
  </w:style>
  <w:style w:type="paragraph" w:customStyle="1" w:styleId="CopyrightLOC">
    <w:name w:val="CopyrightLOC"/>
    <w:basedOn w:val="Copyright"/>
    <w:qFormat/>
    <w:rsid w:val="00E05704"/>
  </w:style>
  <w:style w:type="paragraph" w:customStyle="1" w:styleId="CopyrightHead">
    <w:name w:val="CopyrightHead"/>
    <w:basedOn w:val="CopyrightLOC"/>
    <w:qFormat/>
    <w:rsid w:val="00E05704"/>
    <w:pPr>
      <w:jc w:val="center"/>
    </w:pPr>
    <w:rPr>
      <w:b/>
    </w:rPr>
  </w:style>
  <w:style w:type="character" w:customStyle="1" w:styleId="CustomCharStyle">
    <w:name w:val="CustomCharStyle"/>
    <w:uiPriority w:val="1"/>
    <w:qFormat/>
    <w:rsid w:val="00E05704"/>
    <w:rPr>
      <w:b w:val="0"/>
      <w:bCs w:val="0"/>
      <w:i w:val="0"/>
      <w:iCs w:val="0"/>
      <w:color w:val="3366FF"/>
      <w:bdr w:val="none" w:sz="0" w:space="0" w:color="auto"/>
      <w:shd w:val="clear" w:color="auto" w:fill="CCFFCC"/>
    </w:rPr>
  </w:style>
  <w:style w:type="character" w:customStyle="1" w:styleId="DataTypeTok">
    <w:name w:val="DataTypeTok"/>
    <w:basedOn w:val="DefaultParagraphFont"/>
    <w:rsid w:val="00E05704"/>
    <w:rPr>
      <w:rFonts w:ascii="Consolas" w:hAnsi="Consolas"/>
      <w:i/>
      <w:color w:val="204A87"/>
      <w:sz w:val="22"/>
      <w:shd w:val="clear" w:color="auto" w:fill="F8F8F8"/>
    </w:rPr>
  </w:style>
  <w:style w:type="paragraph" w:styleId="Date">
    <w:name w:val="Date"/>
    <w:next w:val="BodyText"/>
    <w:link w:val="DateChar"/>
    <w:qFormat/>
    <w:rsid w:val="00E05704"/>
    <w:pPr>
      <w:keepNext/>
      <w:keepLines/>
      <w:spacing w:after="200"/>
      <w:jc w:val="center"/>
    </w:pPr>
  </w:style>
  <w:style w:type="character" w:customStyle="1" w:styleId="DateChar">
    <w:name w:val="Date Char"/>
    <w:basedOn w:val="DefaultParagraphFont"/>
    <w:link w:val="Date"/>
    <w:rsid w:val="00E05704"/>
  </w:style>
  <w:style w:type="character" w:customStyle="1" w:styleId="DecValTok">
    <w:name w:val="DecValTok"/>
    <w:basedOn w:val="DefaultParagraphFont"/>
    <w:rsid w:val="00E05704"/>
    <w:rPr>
      <w:rFonts w:ascii="Consolas" w:hAnsi="Consolas"/>
      <w:i/>
      <w:color w:val="0000CF"/>
      <w:sz w:val="22"/>
      <w:shd w:val="clear" w:color="auto" w:fill="F8F8F8"/>
    </w:rPr>
  </w:style>
  <w:style w:type="paragraph" w:customStyle="1" w:styleId="Dedication">
    <w:name w:val="Dedication"/>
    <w:basedOn w:val="BookPublisher"/>
    <w:qFormat/>
    <w:rsid w:val="00E05704"/>
  </w:style>
  <w:style w:type="paragraph" w:customStyle="1" w:styleId="Default">
    <w:name w:val="Default"/>
    <w:rsid w:val="00E05704"/>
    <w:pPr>
      <w:autoSpaceDE w:val="0"/>
      <w:autoSpaceDN w:val="0"/>
      <w:adjustRightInd w:val="0"/>
    </w:pPr>
    <w:rPr>
      <w:rFonts w:ascii="NewBaskerville" w:hAnsi="NewBaskerville" w:cs="NewBaskerville"/>
      <w:color w:val="000000"/>
      <w:lang w:bidi="hi-IN"/>
    </w:rPr>
  </w:style>
  <w:style w:type="paragraph" w:customStyle="1" w:styleId="Definition">
    <w:name w:val="Definition"/>
    <w:basedOn w:val="Normal"/>
    <w:rsid w:val="00E05704"/>
  </w:style>
  <w:style w:type="paragraph" w:customStyle="1" w:styleId="DefinitionTerm">
    <w:name w:val="Definition Term"/>
    <w:basedOn w:val="Normal"/>
    <w:next w:val="Definition"/>
    <w:rsid w:val="00E05704"/>
    <w:pPr>
      <w:keepNext/>
      <w:keepLines/>
      <w:spacing w:after="0"/>
    </w:pPr>
    <w:rPr>
      <w:b/>
    </w:rPr>
  </w:style>
  <w:style w:type="character" w:customStyle="1" w:styleId="DigitalOnly">
    <w:name w:val="DigitalOnly"/>
    <w:uiPriority w:val="1"/>
    <w:qFormat/>
    <w:rsid w:val="00E05704"/>
    <w:rPr>
      <w:color w:val="3366FF"/>
      <w:bdr w:val="single" w:sz="4" w:space="0" w:color="3366FF"/>
    </w:rPr>
  </w:style>
  <w:style w:type="character" w:customStyle="1" w:styleId="DocumentationTok">
    <w:name w:val="DocumentationTok"/>
    <w:basedOn w:val="DefaultParagraphFont"/>
    <w:rsid w:val="00E05704"/>
    <w:rPr>
      <w:rFonts w:ascii="Consolas" w:hAnsi="Consolas"/>
      <w:b/>
      <w:i w:val="0"/>
      <w:color w:val="8F5902"/>
      <w:sz w:val="22"/>
      <w:shd w:val="clear" w:color="auto" w:fill="F8F8F8"/>
    </w:rPr>
  </w:style>
  <w:style w:type="paragraph" w:customStyle="1" w:styleId="EndnoteEntry">
    <w:name w:val="EndnoteEntry"/>
    <w:qFormat/>
    <w:rsid w:val="00E05704"/>
    <w:pPr>
      <w:widowControl w:val="0"/>
      <w:autoSpaceDE w:val="0"/>
      <w:autoSpaceDN w:val="0"/>
      <w:adjustRightInd w:val="0"/>
      <w:spacing w:after="120" w:line="240" w:lineRule="atLeast"/>
      <w:ind w:left="360"/>
      <w:textAlignment w:val="baseline"/>
    </w:pPr>
    <w:rPr>
      <w:rFonts w:ascii="Times Roman" w:hAnsi="Times Roman" w:cs="NewBaskervilleStd-Roman"/>
      <w:color w:val="000000"/>
      <w:sz w:val="20"/>
      <w:szCs w:val="20"/>
      <w:lang w:eastAsia="en-CA"/>
    </w:rPr>
  </w:style>
  <w:style w:type="character" w:customStyle="1" w:styleId="FootnoteReference">
    <w:name w:val="FootnoteReference"/>
    <w:uiPriority w:val="1"/>
    <w:qFormat/>
    <w:rsid w:val="00E05704"/>
    <w:rPr>
      <w:color w:val="3366FF"/>
      <w:vertAlign w:val="superscript"/>
    </w:rPr>
  </w:style>
  <w:style w:type="character" w:customStyle="1" w:styleId="EndnoteReference">
    <w:name w:val="EndnoteReference"/>
    <w:basedOn w:val="FootnoteReference"/>
    <w:uiPriority w:val="1"/>
    <w:qFormat/>
    <w:rsid w:val="00E05704"/>
    <w:rPr>
      <w:color w:val="3366FF"/>
      <w:vertAlign w:val="superscript"/>
    </w:rPr>
  </w:style>
  <w:style w:type="character" w:customStyle="1" w:styleId="EndnoteRef">
    <w:name w:val="EndnoteRef"/>
    <w:basedOn w:val="EndnoteReference"/>
    <w:uiPriority w:val="1"/>
    <w:qFormat/>
    <w:rsid w:val="00E05704"/>
    <w:rPr>
      <w:color w:val="3366FF"/>
      <w:vertAlign w:val="superscript"/>
    </w:rPr>
  </w:style>
  <w:style w:type="paragraph" w:customStyle="1" w:styleId="Epigraph">
    <w:name w:val="Epigraph"/>
    <w:qFormat/>
    <w:rsid w:val="00E05704"/>
    <w:pPr>
      <w:keepLines/>
      <w:widowControl w:val="0"/>
      <w:suppressAutoHyphens/>
      <w:autoSpaceDE w:val="0"/>
      <w:autoSpaceDN w:val="0"/>
      <w:adjustRightInd w:val="0"/>
      <w:spacing w:after="120" w:line="240" w:lineRule="atLeast"/>
      <w:ind w:left="1440"/>
      <w:jc w:val="center"/>
      <w:textAlignment w:val="baseline"/>
    </w:pPr>
    <w:rPr>
      <w:rFonts w:ascii="Times Roman" w:hAnsi="Times Roman" w:cs="NewBaskervilleStd-Italic"/>
      <w:i/>
      <w:iCs/>
      <w:color w:val="000000"/>
      <w:sz w:val="18"/>
      <w:szCs w:val="18"/>
      <w:lang w:eastAsia="en-CA"/>
    </w:rPr>
  </w:style>
  <w:style w:type="paragraph" w:customStyle="1" w:styleId="EpigraphSource">
    <w:name w:val="EpigraphSource"/>
    <w:basedOn w:val="Epigraph"/>
    <w:qFormat/>
    <w:rsid w:val="00E05704"/>
    <w:pPr>
      <w:jc w:val="right"/>
    </w:pPr>
  </w:style>
  <w:style w:type="paragraph" w:customStyle="1" w:styleId="ListPlain">
    <w:name w:val="ListPlain"/>
    <w:qFormat/>
    <w:rsid w:val="00E05704"/>
    <w:pPr>
      <w:widowControl w:val="0"/>
      <w:autoSpaceDE w:val="0"/>
      <w:autoSpaceDN w:val="0"/>
      <w:adjustRightInd w:val="0"/>
      <w:spacing w:before="120" w:line="240" w:lineRule="atLeast"/>
      <w:ind w:left="1800"/>
      <w:textAlignment w:val="baseline"/>
    </w:pPr>
    <w:rPr>
      <w:rFonts w:ascii="Times Roman" w:hAnsi="Times Roman" w:cs="NewBaskervilleStd-Roman"/>
      <w:color w:val="000000"/>
      <w:sz w:val="20"/>
      <w:szCs w:val="20"/>
      <w:lang w:eastAsia="en-CA"/>
    </w:rPr>
  </w:style>
  <w:style w:type="paragraph" w:customStyle="1" w:styleId="Equation">
    <w:name w:val="Equation"/>
    <w:basedOn w:val="ListPlain"/>
    <w:qFormat/>
    <w:rsid w:val="00E05704"/>
  </w:style>
  <w:style w:type="character" w:customStyle="1" w:styleId="ErrorTok">
    <w:name w:val="ErrorTok"/>
    <w:basedOn w:val="DefaultParagraphFont"/>
    <w:rsid w:val="00E05704"/>
    <w:rPr>
      <w:rFonts w:ascii="Consolas" w:hAnsi="Consolas"/>
      <w:b/>
      <w:i/>
      <w:color w:val="A40000"/>
      <w:sz w:val="22"/>
      <w:shd w:val="clear" w:color="auto" w:fill="F8F8F8"/>
    </w:rPr>
  </w:style>
  <w:style w:type="character" w:customStyle="1" w:styleId="ExtensionTok">
    <w:name w:val="ExtensionTok"/>
    <w:basedOn w:val="DefaultParagraphFont"/>
    <w:rsid w:val="00E05704"/>
    <w:rPr>
      <w:rFonts w:ascii="Consolas" w:hAnsi="Consolas"/>
      <w:i/>
      <w:sz w:val="22"/>
      <w:shd w:val="clear" w:color="auto" w:fill="F8F8F8"/>
    </w:rPr>
  </w:style>
  <w:style w:type="paragraph" w:customStyle="1" w:styleId="QuotePara">
    <w:name w:val="QuotePara"/>
    <w:qFormat/>
    <w:rsid w:val="00E05704"/>
    <w:pPr>
      <w:widowControl w:val="0"/>
      <w:autoSpaceDE w:val="0"/>
      <w:autoSpaceDN w:val="0"/>
      <w:adjustRightInd w:val="0"/>
      <w:spacing w:before="120" w:after="120" w:line="240" w:lineRule="atLeast"/>
      <w:ind w:left="2160"/>
      <w:textAlignment w:val="baseline"/>
    </w:pPr>
    <w:rPr>
      <w:rFonts w:ascii="Times Roman" w:hAnsi="Times Roman" w:cs="NewBaskervilleStd-Roman"/>
      <w:color w:val="000000"/>
      <w:sz w:val="20"/>
      <w:szCs w:val="20"/>
      <w:lang w:eastAsia="en-CA"/>
    </w:rPr>
  </w:style>
  <w:style w:type="paragraph" w:customStyle="1" w:styleId="ExtractPara">
    <w:name w:val="ExtractPara"/>
    <w:basedOn w:val="QuotePara"/>
    <w:qFormat/>
    <w:rsid w:val="00E05704"/>
    <w:rPr>
      <w:sz w:val="18"/>
      <w:szCs w:val="18"/>
    </w:rPr>
  </w:style>
  <w:style w:type="paragraph" w:customStyle="1" w:styleId="ExtractParaContinued">
    <w:name w:val="ExtractParaContinued"/>
    <w:basedOn w:val="ExtractPara"/>
    <w:qFormat/>
    <w:rsid w:val="00E05704"/>
    <w:pPr>
      <w:spacing w:before="0"/>
      <w:ind w:firstLine="360"/>
    </w:pPr>
  </w:style>
  <w:style w:type="paragraph" w:customStyle="1" w:styleId="ExtractSource">
    <w:name w:val="ExtractSource"/>
    <w:basedOn w:val="ExtractPara"/>
    <w:qFormat/>
    <w:rsid w:val="00E05704"/>
    <w:pPr>
      <w:jc w:val="right"/>
    </w:pPr>
  </w:style>
  <w:style w:type="paragraph" w:customStyle="1" w:styleId="FirstParagraph">
    <w:name w:val="First Paragraph"/>
    <w:basedOn w:val="BodyText"/>
    <w:next w:val="BodyText"/>
    <w:qFormat/>
    <w:rsid w:val="00E05704"/>
  </w:style>
  <w:style w:type="character" w:customStyle="1" w:styleId="FloatTok">
    <w:name w:val="FloatTok"/>
    <w:basedOn w:val="DefaultParagraphFont"/>
    <w:rsid w:val="00E05704"/>
    <w:rPr>
      <w:rFonts w:ascii="Consolas" w:hAnsi="Consolas"/>
      <w:i/>
      <w:color w:val="0000CF"/>
      <w:sz w:val="22"/>
      <w:shd w:val="clear" w:color="auto" w:fill="F8F8F8"/>
    </w:rPr>
  </w:style>
  <w:style w:type="character" w:styleId="FollowedHyperlink">
    <w:name w:val="FollowedHyperlink"/>
    <w:basedOn w:val="DefaultParagraphFont"/>
    <w:uiPriority w:val="99"/>
    <w:semiHidden/>
    <w:unhideWhenUsed/>
    <w:rsid w:val="00E05704"/>
    <w:rPr>
      <w:color w:val="954F72" w:themeColor="followedHyperlink"/>
      <w:u w:val="single"/>
    </w:rPr>
  </w:style>
  <w:style w:type="paragraph" w:customStyle="1" w:styleId="Footnote">
    <w:name w:val="Footnote"/>
    <w:qFormat/>
    <w:rsid w:val="00E05704"/>
    <w:pPr>
      <w:widowControl w:val="0"/>
      <w:pBdr>
        <w:top w:val="single" w:sz="4" w:space="1" w:color="000000" w:themeColor="text1"/>
        <w:bottom w:val="single" w:sz="4" w:space="1" w:color="000000" w:themeColor="text1"/>
      </w:pBdr>
      <w:autoSpaceDE w:val="0"/>
      <w:autoSpaceDN w:val="0"/>
      <w:adjustRightInd w:val="0"/>
      <w:spacing w:before="120" w:after="120" w:line="240" w:lineRule="atLeast"/>
      <w:ind w:left="1440"/>
      <w:textAlignment w:val="baseline"/>
    </w:pPr>
    <w:rPr>
      <w:rFonts w:ascii="Arial" w:hAnsi="Arial" w:cs="NewBaskervilleStd-Roman"/>
      <w:color w:val="000000"/>
      <w:sz w:val="16"/>
      <w:szCs w:val="20"/>
      <w:lang w:eastAsia="en-CA"/>
    </w:rPr>
  </w:style>
  <w:style w:type="character" w:styleId="FootnoteReference0">
    <w:name w:val="footnote reference"/>
    <w:basedOn w:val="CaptionChar"/>
    <w:rsid w:val="00E05704"/>
    <w:rPr>
      <w:rFonts w:ascii="Times New Roman" w:eastAsia="Times New Roman" w:hAnsi="Times New Roman" w:cs="Times New Roman"/>
      <w:i/>
      <w:sz w:val="22"/>
      <w:szCs w:val="22"/>
      <w:vertAlign w:val="superscript"/>
      <w:lang w:val="en-CA" w:eastAsia="en-CA"/>
    </w:rPr>
  </w:style>
  <w:style w:type="paragraph" w:styleId="FootnoteText">
    <w:name w:val="footnote text"/>
    <w:basedOn w:val="Normal"/>
    <w:link w:val="FootnoteTextChar"/>
    <w:uiPriority w:val="9"/>
    <w:unhideWhenUsed/>
    <w:qFormat/>
    <w:rsid w:val="00E05704"/>
  </w:style>
  <w:style w:type="character" w:customStyle="1" w:styleId="FootnoteTextChar">
    <w:name w:val="Footnote Text Char"/>
    <w:basedOn w:val="DefaultParagraphFont"/>
    <w:link w:val="FootnoteText"/>
    <w:uiPriority w:val="9"/>
    <w:rsid w:val="00E05704"/>
    <w:rPr>
      <w:rFonts w:ascii="Times New Roman" w:eastAsia="Times New Roman" w:hAnsi="Times New Roman" w:cs="Times New Roman"/>
      <w:sz w:val="22"/>
      <w:szCs w:val="22"/>
      <w:lang w:val="en-CA" w:eastAsia="en-CA"/>
    </w:rPr>
  </w:style>
  <w:style w:type="character" w:customStyle="1" w:styleId="FootnoteRef">
    <w:name w:val="FootnoteRef"/>
    <w:basedOn w:val="FootnoteReference"/>
    <w:uiPriority w:val="1"/>
    <w:qFormat/>
    <w:rsid w:val="00E05704"/>
    <w:rPr>
      <w:color w:val="3366FF"/>
      <w:vertAlign w:val="superscript"/>
    </w:rPr>
  </w:style>
  <w:style w:type="paragraph" w:customStyle="1" w:styleId="FrontmatterTitle">
    <w:name w:val="FrontmatterTitle"/>
    <w:basedOn w:val="BackmatterTitle"/>
    <w:qFormat/>
    <w:rsid w:val="00E05704"/>
  </w:style>
  <w:style w:type="character" w:customStyle="1" w:styleId="FunctionTok">
    <w:name w:val="FunctionTok"/>
    <w:basedOn w:val="DefaultParagraphFont"/>
    <w:rsid w:val="00E05704"/>
    <w:rPr>
      <w:rFonts w:ascii="Consolas" w:hAnsi="Consolas"/>
      <w:i/>
      <w:color w:val="000000"/>
      <w:sz w:val="22"/>
      <w:shd w:val="clear" w:color="auto" w:fill="F8F8F8"/>
    </w:rPr>
  </w:style>
  <w:style w:type="paragraph" w:customStyle="1" w:styleId="GlossaryDefinition">
    <w:name w:val="GlossaryDefinition"/>
    <w:qFormat/>
    <w:rsid w:val="00E05704"/>
    <w:pPr>
      <w:widowControl w:val="0"/>
      <w:autoSpaceDE w:val="0"/>
      <w:autoSpaceDN w:val="0"/>
      <w:adjustRightInd w:val="0"/>
      <w:spacing w:after="120" w:line="240" w:lineRule="atLeast"/>
      <w:ind w:left="360"/>
      <w:textAlignment w:val="baseline"/>
    </w:pPr>
    <w:rPr>
      <w:rFonts w:ascii="Times Roman" w:hAnsi="Times Roman" w:cs="NewBaskervilleStd-Roman"/>
      <w:color w:val="000000"/>
      <w:sz w:val="20"/>
      <w:szCs w:val="20"/>
      <w:lang w:eastAsia="en-CA"/>
    </w:rPr>
  </w:style>
  <w:style w:type="paragraph" w:customStyle="1" w:styleId="GlossaryTerm">
    <w:name w:val="GlossaryTerm"/>
    <w:qFormat/>
    <w:rsid w:val="00E05704"/>
    <w:pPr>
      <w:widowControl w:val="0"/>
      <w:autoSpaceDE w:val="0"/>
      <w:autoSpaceDN w:val="0"/>
      <w:adjustRightInd w:val="0"/>
      <w:spacing w:line="240" w:lineRule="atLeast"/>
      <w:ind w:left="360"/>
      <w:textAlignment w:val="baseline"/>
    </w:pPr>
    <w:rPr>
      <w:rFonts w:ascii="Times Roman" w:hAnsi="Times Roman" w:cs="NewBaskervilleStd-Roman"/>
      <w:b/>
      <w:bCs/>
      <w:color w:val="000000"/>
      <w:sz w:val="20"/>
      <w:szCs w:val="20"/>
      <w:u w:val="single"/>
      <w:lang w:eastAsia="en-CA"/>
    </w:rPr>
  </w:style>
  <w:style w:type="character" w:customStyle="1" w:styleId="GraphicInline">
    <w:name w:val="GraphicInline"/>
    <w:uiPriority w:val="1"/>
    <w:qFormat/>
    <w:rsid w:val="00E05704"/>
    <w:rPr>
      <w:color w:val="3366FF"/>
      <w:bdr w:val="none" w:sz="0" w:space="0" w:color="auto"/>
      <w:shd w:val="clear" w:color="auto" w:fill="99CC00"/>
    </w:rPr>
  </w:style>
  <w:style w:type="paragraph" w:customStyle="1" w:styleId="GraphicSlug">
    <w:name w:val="GraphicSlug"/>
    <w:qFormat/>
    <w:rsid w:val="00E05704"/>
    <w:pPr>
      <w:keepLines/>
      <w:widowControl w:val="0"/>
      <w:suppressAutoHyphens/>
      <w:autoSpaceDE w:val="0"/>
      <w:autoSpaceDN w:val="0"/>
      <w:adjustRightInd w:val="0"/>
      <w:spacing w:before="120" w:line="240" w:lineRule="atLeast"/>
      <w:ind w:left="1440"/>
      <w:textAlignment w:val="baseline"/>
    </w:pPr>
    <w:rPr>
      <w:rFonts w:ascii="Arial" w:hAnsi="Arial" w:cs="TimesNewRomanPSMT"/>
      <w:smallCaps/>
      <w:color w:val="A50F1E"/>
      <w:sz w:val="18"/>
      <w:szCs w:val="18"/>
      <w:lang w:eastAsia="en-CA"/>
    </w:rPr>
  </w:style>
  <w:style w:type="paragraph" w:customStyle="1" w:styleId="HeadA">
    <w:name w:val="HeadA"/>
    <w:qFormat/>
    <w:rsid w:val="00E05704"/>
    <w:pPr>
      <w:keepNext/>
      <w:keepLines/>
      <w:widowControl w:val="0"/>
      <w:tabs>
        <w:tab w:val="right" w:pos="1200"/>
        <w:tab w:val="left" w:pos="1440"/>
      </w:tabs>
      <w:suppressAutoHyphens/>
      <w:autoSpaceDE w:val="0"/>
      <w:autoSpaceDN w:val="0"/>
      <w:adjustRightInd w:val="0"/>
      <w:spacing w:before="420" w:after="120" w:line="300" w:lineRule="atLeast"/>
      <w:ind w:left="360"/>
      <w:textAlignment w:val="baseline"/>
    </w:pPr>
    <w:rPr>
      <w:rFonts w:ascii="Arial" w:hAnsi="Arial" w:cs="FuturaPT-Bold"/>
      <w:b/>
      <w:bCs/>
      <w:color w:val="000000"/>
      <w:lang w:eastAsia="en-CA"/>
    </w:rPr>
  </w:style>
  <w:style w:type="paragraph" w:customStyle="1" w:styleId="HeadANumber">
    <w:name w:val="HeadANumber"/>
    <w:qFormat/>
    <w:rsid w:val="00E05704"/>
    <w:pPr>
      <w:keepNext/>
      <w:keepLines/>
      <w:widowControl w:val="0"/>
      <w:numPr>
        <w:ilvl w:val="1"/>
        <w:numId w:val="36"/>
      </w:numPr>
      <w:tabs>
        <w:tab w:val="right" w:pos="1200"/>
        <w:tab w:val="left" w:pos="1440"/>
      </w:tabs>
      <w:suppressAutoHyphens/>
      <w:autoSpaceDE w:val="0"/>
      <w:autoSpaceDN w:val="0"/>
      <w:adjustRightInd w:val="0"/>
      <w:spacing w:before="420" w:after="120" w:line="300" w:lineRule="atLeast"/>
      <w:textAlignment w:val="baseline"/>
    </w:pPr>
    <w:rPr>
      <w:rFonts w:ascii="Arial" w:hAnsi="Arial" w:cs="FuturaPT-Bold"/>
      <w:b/>
      <w:bCs/>
      <w:color w:val="000000"/>
      <w:lang w:eastAsia="en-CA"/>
    </w:rPr>
  </w:style>
  <w:style w:type="paragraph" w:customStyle="1" w:styleId="HeadB">
    <w:name w:val="HeadB"/>
    <w:qFormat/>
    <w:rsid w:val="00E05704"/>
    <w:pPr>
      <w:keepNext/>
      <w:keepLines/>
      <w:widowControl w:val="0"/>
      <w:tabs>
        <w:tab w:val="right" w:pos="1200"/>
        <w:tab w:val="left" w:pos="1440"/>
      </w:tabs>
      <w:suppressAutoHyphens/>
      <w:autoSpaceDE w:val="0"/>
      <w:autoSpaceDN w:val="0"/>
      <w:adjustRightInd w:val="0"/>
      <w:spacing w:before="240" w:after="80" w:line="300" w:lineRule="atLeast"/>
      <w:ind w:left="1440"/>
      <w:textAlignment w:val="baseline"/>
    </w:pPr>
    <w:rPr>
      <w:rFonts w:ascii="Arial" w:hAnsi="Arial" w:cs="FuturaPTCond-BoldObl"/>
      <w:b/>
      <w:bCs/>
      <w:i/>
      <w:iCs/>
      <w:color w:val="000000"/>
      <w:lang w:eastAsia="en-CA"/>
    </w:rPr>
  </w:style>
  <w:style w:type="paragraph" w:customStyle="1" w:styleId="HeadBNumber">
    <w:name w:val="HeadBNumber"/>
    <w:qFormat/>
    <w:rsid w:val="00E05704"/>
    <w:pPr>
      <w:keepNext/>
      <w:keepLines/>
      <w:widowControl w:val="0"/>
      <w:numPr>
        <w:ilvl w:val="2"/>
        <w:numId w:val="36"/>
      </w:numPr>
      <w:tabs>
        <w:tab w:val="right" w:pos="1980"/>
        <w:tab w:val="left" w:pos="2160"/>
      </w:tabs>
      <w:suppressAutoHyphens/>
      <w:autoSpaceDE w:val="0"/>
      <w:autoSpaceDN w:val="0"/>
      <w:adjustRightInd w:val="0"/>
      <w:spacing w:before="240" w:after="80" w:line="300" w:lineRule="atLeast"/>
      <w:textAlignment w:val="baseline"/>
    </w:pPr>
    <w:rPr>
      <w:rFonts w:ascii="Arial" w:hAnsi="Arial" w:cs="FuturaPTCond-BoldObl"/>
      <w:b/>
      <w:bCs/>
      <w:i/>
      <w:iCs/>
      <w:color w:val="000000"/>
      <w:lang w:eastAsia="en-CA"/>
    </w:rPr>
  </w:style>
  <w:style w:type="paragraph" w:customStyle="1" w:styleId="HeadC">
    <w:name w:val="HeadC"/>
    <w:qFormat/>
    <w:rsid w:val="00E05704"/>
    <w:pPr>
      <w:keepNext/>
      <w:keepLines/>
      <w:widowControl w:val="0"/>
      <w:suppressAutoHyphens/>
      <w:autoSpaceDE w:val="0"/>
      <w:autoSpaceDN w:val="0"/>
      <w:adjustRightInd w:val="0"/>
      <w:spacing w:before="240" w:after="80" w:line="300" w:lineRule="atLeast"/>
      <w:ind w:left="1440"/>
      <w:textAlignment w:val="baseline"/>
    </w:pPr>
    <w:rPr>
      <w:rFonts w:ascii="Arial" w:hAnsi="Arial" w:cs="FuturaPTCond-Bold"/>
      <w:b/>
      <w:bCs/>
      <w:color w:val="000000"/>
      <w:sz w:val="20"/>
      <w:szCs w:val="20"/>
      <w:lang w:eastAsia="en-CA"/>
    </w:rPr>
  </w:style>
  <w:style w:type="paragraph" w:customStyle="1" w:styleId="HeadCNumber">
    <w:name w:val="HeadCNumber"/>
    <w:qFormat/>
    <w:rsid w:val="00E05704"/>
    <w:pPr>
      <w:keepNext/>
      <w:keepLines/>
      <w:widowControl w:val="0"/>
      <w:numPr>
        <w:ilvl w:val="3"/>
        <w:numId w:val="36"/>
      </w:numPr>
      <w:tabs>
        <w:tab w:val="left" w:pos="1980"/>
      </w:tabs>
      <w:suppressAutoHyphens/>
      <w:autoSpaceDE w:val="0"/>
      <w:autoSpaceDN w:val="0"/>
      <w:adjustRightInd w:val="0"/>
      <w:spacing w:before="240" w:after="80" w:line="300" w:lineRule="atLeast"/>
      <w:textAlignment w:val="baseline"/>
    </w:pPr>
    <w:rPr>
      <w:rFonts w:ascii="Arial" w:hAnsi="Arial" w:cs="FuturaPTCond-Bold"/>
      <w:b/>
      <w:bCs/>
      <w:color w:val="000000"/>
      <w:sz w:val="20"/>
      <w:szCs w:val="20"/>
      <w:lang w:eastAsia="en-CA"/>
    </w:rPr>
  </w:style>
  <w:style w:type="character" w:customStyle="1" w:styleId="Heading1Char">
    <w:name w:val="Heading 1 Char"/>
    <w:basedOn w:val="DefaultParagraphFont"/>
    <w:link w:val="Heading1"/>
    <w:uiPriority w:val="9"/>
    <w:rsid w:val="00E05704"/>
    <w:rPr>
      <w:rFonts w:asciiTheme="majorHAnsi" w:eastAsiaTheme="majorEastAsia" w:hAnsiTheme="majorHAnsi" w:cstheme="majorBidi"/>
      <w:b/>
      <w:bCs/>
      <w:color w:val="4472C4" w:themeColor="accent1"/>
      <w:sz w:val="32"/>
      <w:szCs w:val="32"/>
      <w:lang w:val="en-CA" w:eastAsia="en-CA"/>
    </w:rPr>
  </w:style>
  <w:style w:type="character" w:customStyle="1" w:styleId="Heading2Char">
    <w:name w:val="Heading 2 Char"/>
    <w:basedOn w:val="DefaultParagraphFont"/>
    <w:link w:val="Heading2"/>
    <w:uiPriority w:val="9"/>
    <w:rsid w:val="00E05704"/>
    <w:rPr>
      <w:rFonts w:asciiTheme="majorHAnsi" w:eastAsiaTheme="majorEastAsia" w:hAnsiTheme="majorHAnsi" w:cstheme="majorBidi"/>
      <w:b/>
      <w:bCs/>
      <w:color w:val="4472C4" w:themeColor="accent1"/>
      <w:sz w:val="26"/>
      <w:szCs w:val="26"/>
      <w:lang w:val="en-CA" w:eastAsia="en-CA"/>
    </w:rPr>
  </w:style>
  <w:style w:type="character" w:customStyle="1" w:styleId="Heading3Char">
    <w:name w:val="Heading 3 Char"/>
    <w:basedOn w:val="DefaultParagraphFont"/>
    <w:link w:val="Heading3"/>
    <w:uiPriority w:val="9"/>
    <w:rsid w:val="00E05704"/>
    <w:rPr>
      <w:rFonts w:asciiTheme="majorHAnsi" w:eastAsiaTheme="majorEastAsia" w:hAnsiTheme="majorHAnsi" w:cstheme="majorBidi"/>
      <w:b/>
      <w:bCs/>
      <w:color w:val="4472C4" w:themeColor="accent1"/>
      <w:sz w:val="22"/>
      <w:szCs w:val="22"/>
      <w:lang w:val="en-CA" w:eastAsia="en-CA"/>
    </w:rPr>
  </w:style>
  <w:style w:type="character" w:customStyle="1" w:styleId="Heading4Char">
    <w:name w:val="Heading 4 Char"/>
    <w:basedOn w:val="DefaultParagraphFont"/>
    <w:link w:val="Heading4"/>
    <w:uiPriority w:val="9"/>
    <w:rsid w:val="00E05704"/>
    <w:rPr>
      <w:rFonts w:asciiTheme="majorHAnsi" w:eastAsiaTheme="majorEastAsia" w:hAnsiTheme="majorHAnsi" w:cstheme="majorBidi"/>
      <w:b/>
      <w:bCs/>
      <w:i/>
      <w:iCs/>
      <w:color w:val="4472C4" w:themeColor="accent1"/>
      <w:sz w:val="22"/>
      <w:szCs w:val="22"/>
      <w:lang w:val="en-CA" w:eastAsia="en-CA"/>
    </w:rPr>
  </w:style>
  <w:style w:type="character" w:customStyle="1" w:styleId="Heading5Char">
    <w:name w:val="Heading 5 Char"/>
    <w:basedOn w:val="DefaultParagraphFont"/>
    <w:link w:val="Heading5"/>
    <w:uiPriority w:val="9"/>
    <w:rsid w:val="00E05704"/>
    <w:rPr>
      <w:rFonts w:asciiTheme="majorHAnsi" w:eastAsiaTheme="majorEastAsia" w:hAnsiTheme="majorHAnsi" w:cstheme="majorBidi"/>
      <w:color w:val="1F3763" w:themeColor="accent1" w:themeShade="7F"/>
      <w:sz w:val="22"/>
      <w:szCs w:val="22"/>
      <w:lang w:val="en-CA" w:eastAsia="en-CA"/>
    </w:rPr>
  </w:style>
  <w:style w:type="character" w:customStyle="1" w:styleId="Heading6Char">
    <w:name w:val="Heading 6 Char"/>
    <w:basedOn w:val="DefaultParagraphFont"/>
    <w:link w:val="Heading6"/>
    <w:uiPriority w:val="9"/>
    <w:rsid w:val="00E05704"/>
    <w:rPr>
      <w:rFonts w:asciiTheme="majorHAnsi" w:eastAsiaTheme="majorEastAsia" w:hAnsiTheme="majorHAnsi" w:cstheme="majorBidi"/>
      <w:i/>
      <w:iCs/>
      <w:color w:val="1F3763" w:themeColor="accent1" w:themeShade="7F"/>
      <w:sz w:val="22"/>
      <w:szCs w:val="22"/>
      <w:lang w:val="en-CA" w:eastAsia="en-CA"/>
    </w:rPr>
  </w:style>
  <w:style w:type="character" w:customStyle="1" w:styleId="Heading7Char">
    <w:name w:val="Heading 7 Char"/>
    <w:basedOn w:val="DefaultParagraphFont"/>
    <w:link w:val="Heading7"/>
    <w:uiPriority w:val="9"/>
    <w:rsid w:val="00E05704"/>
    <w:rPr>
      <w:rFonts w:asciiTheme="majorHAnsi" w:eastAsiaTheme="majorEastAsia" w:hAnsiTheme="majorHAnsi" w:cstheme="majorBidi"/>
      <w:i/>
      <w:iCs/>
      <w:color w:val="404040" w:themeColor="text1" w:themeTint="BF"/>
      <w:sz w:val="22"/>
      <w:szCs w:val="22"/>
      <w:lang w:val="en-CA" w:eastAsia="en-CA"/>
    </w:rPr>
  </w:style>
  <w:style w:type="character" w:customStyle="1" w:styleId="Heading8Char">
    <w:name w:val="Heading 8 Char"/>
    <w:basedOn w:val="DefaultParagraphFont"/>
    <w:link w:val="Heading8"/>
    <w:uiPriority w:val="9"/>
    <w:rsid w:val="00E05704"/>
    <w:rPr>
      <w:rFonts w:asciiTheme="majorHAnsi" w:eastAsiaTheme="majorEastAsia" w:hAnsiTheme="majorHAnsi" w:cstheme="majorBidi"/>
      <w:color w:val="404040" w:themeColor="text1" w:themeTint="BF"/>
      <w:sz w:val="20"/>
      <w:szCs w:val="20"/>
      <w:lang w:val="en-CA" w:eastAsia="en-CA"/>
    </w:rPr>
  </w:style>
  <w:style w:type="character" w:customStyle="1" w:styleId="Heading9Char">
    <w:name w:val="Heading 9 Char"/>
    <w:basedOn w:val="DefaultParagraphFont"/>
    <w:link w:val="Heading9"/>
    <w:uiPriority w:val="9"/>
    <w:rsid w:val="00E05704"/>
    <w:rPr>
      <w:rFonts w:asciiTheme="majorHAnsi" w:eastAsiaTheme="majorEastAsia" w:hAnsiTheme="majorHAnsi" w:cstheme="majorBidi"/>
      <w:i/>
      <w:iCs/>
      <w:color w:val="404040" w:themeColor="text1" w:themeTint="BF"/>
      <w:sz w:val="20"/>
      <w:szCs w:val="20"/>
      <w:lang w:val="en-CA" w:eastAsia="en-CA"/>
    </w:rPr>
  </w:style>
  <w:style w:type="paragraph" w:customStyle="1" w:styleId="HeadProject">
    <w:name w:val="HeadProject"/>
    <w:qFormat/>
    <w:rsid w:val="00E05704"/>
    <w:pPr>
      <w:keepNext/>
      <w:keepLines/>
      <w:widowControl w:val="0"/>
      <w:shd w:val="clear" w:color="auto" w:fill="000000"/>
      <w:tabs>
        <w:tab w:val="right" w:pos="1200"/>
        <w:tab w:val="left" w:pos="1440"/>
      </w:tabs>
      <w:suppressAutoHyphens/>
      <w:autoSpaceDE w:val="0"/>
      <w:autoSpaceDN w:val="0"/>
      <w:adjustRightInd w:val="0"/>
      <w:spacing w:before="420" w:after="120" w:line="300" w:lineRule="atLeast"/>
      <w:ind w:left="360"/>
      <w:textAlignment w:val="baseline"/>
    </w:pPr>
    <w:rPr>
      <w:rFonts w:ascii="Arial" w:hAnsi="Arial" w:cs="FuturaPT-Bold"/>
      <w:b/>
      <w:bCs/>
      <w:color w:val="FFFFFF" w:themeColor="background1"/>
      <w:lang w:eastAsia="en-CA"/>
    </w:rPr>
  </w:style>
  <w:style w:type="character" w:customStyle="1" w:styleId="Highlight">
    <w:name w:val="Highlight"/>
    <w:uiPriority w:val="1"/>
    <w:qFormat/>
    <w:rsid w:val="00E05704"/>
    <w:rPr>
      <w:color w:val="3366FF"/>
      <w:bdr w:val="none" w:sz="0" w:space="0" w:color="auto"/>
      <w:shd w:val="clear" w:color="auto" w:fill="FFFF00"/>
    </w:rPr>
  </w:style>
  <w:style w:type="character" w:styleId="Hyperlink">
    <w:name w:val="Hyperlink"/>
    <w:basedOn w:val="CaptionChar"/>
    <w:rsid w:val="00E05704"/>
    <w:rPr>
      <w:rFonts w:ascii="Times New Roman" w:eastAsia="Times New Roman" w:hAnsi="Times New Roman" w:cs="Times New Roman"/>
      <w:i/>
      <w:color w:val="4472C4" w:themeColor="accent1"/>
      <w:sz w:val="22"/>
      <w:szCs w:val="22"/>
      <w:lang w:val="en-CA" w:eastAsia="en-CA"/>
    </w:rPr>
  </w:style>
  <w:style w:type="paragraph" w:customStyle="1" w:styleId="ImageCaption">
    <w:name w:val="Image Caption"/>
    <w:basedOn w:val="Caption"/>
    <w:rsid w:val="00E05704"/>
  </w:style>
  <w:style w:type="character" w:customStyle="1" w:styleId="ImportTok">
    <w:name w:val="ImportTok"/>
    <w:basedOn w:val="DefaultParagraphFont"/>
    <w:rsid w:val="00E05704"/>
    <w:rPr>
      <w:rFonts w:ascii="Consolas" w:hAnsi="Consolas"/>
      <w:i/>
      <w:sz w:val="22"/>
      <w:shd w:val="clear" w:color="auto" w:fill="F8F8F8"/>
    </w:rPr>
  </w:style>
  <w:style w:type="paragraph" w:customStyle="1" w:styleId="IndexBody">
    <w:name w:val="IndexBody"/>
    <w:qFormat/>
    <w:rsid w:val="00E05704"/>
    <w:pPr>
      <w:spacing w:line="220" w:lineRule="atLeast"/>
    </w:pPr>
    <w:rPr>
      <w:rFonts w:ascii="Times Roman" w:hAnsi="Times Roman" w:cs="NewBaskervilleStd-Roman"/>
      <w:color w:val="000000"/>
      <w:sz w:val="18"/>
      <w:szCs w:val="18"/>
      <w:lang w:eastAsia="en-CA"/>
    </w:rPr>
  </w:style>
  <w:style w:type="paragraph" w:customStyle="1" w:styleId="IndexHead">
    <w:name w:val="IndexHead"/>
    <w:qFormat/>
    <w:rsid w:val="00E05704"/>
    <w:pPr>
      <w:spacing w:before="320" w:after="80"/>
    </w:pPr>
    <w:rPr>
      <w:rFonts w:ascii="Arial" w:hAnsi="Arial" w:cs="NewBaskervilleStd-Roman"/>
      <w:color w:val="000000"/>
      <w:sz w:val="22"/>
      <w:szCs w:val="22"/>
      <w:lang w:eastAsia="en-CA"/>
    </w:rPr>
  </w:style>
  <w:style w:type="paragraph" w:customStyle="1" w:styleId="IndexLevel1">
    <w:name w:val="IndexLevel1"/>
    <w:qFormat/>
    <w:rsid w:val="00E05704"/>
    <w:pPr>
      <w:spacing w:line="220" w:lineRule="atLeast"/>
    </w:pPr>
    <w:rPr>
      <w:rFonts w:ascii="Times Roman" w:hAnsi="Times Roman" w:cs="NewBaskervilleStd-Roman"/>
      <w:color w:val="000000"/>
      <w:sz w:val="18"/>
      <w:szCs w:val="18"/>
      <w:lang w:eastAsia="en-CA"/>
    </w:rPr>
  </w:style>
  <w:style w:type="paragraph" w:customStyle="1" w:styleId="IndexLevel2">
    <w:name w:val="IndexLevel2"/>
    <w:qFormat/>
    <w:rsid w:val="00E05704"/>
    <w:pPr>
      <w:spacing w:line="220" w:lineRule="atLeast"/>
      <w:ind w:left="360"/>
    </w:pPr>
    <w:rPr>
      <w:rFonts w:ascii="Times Roman" w:hAnsi="Times Roman" w:cs="NewBaskervilleStd-Roman"/>
      <w:color w:val="000000"/>
      <w:sz w:val="18"/>
      <w:szCs w:val="18"/>
      <w:lang w:eastAsia="en-CA"/>
    </w:rPr>
  </w:style>
  <w:style w:type="paragraph" w:customStyle="1" w:styleId="IndexLevel3">
    <w:name w:val="IndexLevel3"/>
    <w:qFormat/>
    <w:rsid w:val="00E05704"/>
    <w:pPr>
      <w:spacing w:line="220" w:lineRule="atLeast"/>
      <w:ind w:left="720"/>
    </w:pPr>
    <w:rPr>
      <w:rFonts w:ascii="Times Roman" w:hAnsi="Times Roman" w:cs="NewBaskervilleStd-Roman"/>
      <w:color w:val="000000"/>
      <w:sz w:val="18"/>
      <w:szCs w:val="18"/>
      <w:lang w:eastAsia="en-CA"/>
    </w:rPr>
  </w:style>
  <w:style w:type="paragraph" w:customStyle="1" w:styleId="IndexTitle">
    <w:name w:val="IndexTitle"/>
    <w:qFormat/>
    <w:rsid w:val="00E05704"/>
    <w:pPr>
      <w:spacing w:before="600" w:after="960" w:line="360" w:lineRule="atLeast"/>
      <w:jc w:val="center"/>
    </w:pPr>
    <w:rPr>
      <w:rFonts w:ascii="DogmaOT-Bold" w:hAnsi="DogmaOT-Bold" w:cs="DogmaOT-Bold"/>
      <w:b/>
      <w:bCs/>
      <w:caps/>
      <w:color w:val="000000"/>
      <w:sz w:val="32"/>
      <w:szCs w:val="32"/>
      <w:lang w:eastAsia="en-CA"/>
    </w:rPr>
  </w:style>
  <w:style w:type="character" w:customStyle="1" w:styleId="InformationTok">
    <w:name w:val="InformationTok"/>
    <w:basedOn w:val="DefaultParagraphFont"/>
    <w:rsid w:val="00E05704"/>
    <w:rPr>
      <w:rFonts w:ascii="Consolas" w:hAnsi="Consolas"/>
      <w:b/>
      <w:i w:val="0"/>
      <w:color w:val="8F5902"/>
      <w:sz w:val="22"/>
      <w:shd w:val="clear" w:color="auto" w:fill="F8F8F8"/>
    </w:rPr>
  </w:style>
  <w:style w:type="character" w:customStyle="1" w:styleId="Italic">
    <w:name w:val="Italic"/>
    <w:uiPriority w:val="1"/>
    <w:qFormat/>
    <w:rsid w:val="00E05704"/>
    <w:rPr>
      <w:rFonts w:cs="NewBaskervilleStd-Italic"/>
      <w:i/>
      <w:iCs/>
      <w:color w:val="0000FF"/>
      <w:w w:val="100"/>
      <w:position w:val="0"/>
      <w:u w:val="none"/>
      <w:vertAlign w:val="baseline"/>
      <w:lang w:val="en-US"/>
    </w:rPr>
  </w:style>
  <w:style w:type="character" w:customStyle="1" w:styleId="KeyCaps">
    <w:name w:val="KeyCaps"/>
    <w:uiPriority w:val="1"/>
    <w:qFormat/>
    <w:rsid w:val="00E05704"/>
    <w:rPr>
      <w:rFonts w:cs="NewBaskervilleStd-Roman"/>
      <w:caps w:val="0"/>
      <w:smallCaps/>
      <w:color w:val="3366FF"/>
      <w:w w:val="100"/>
      <w:position w:val="0"/>
      <w:u w:val="none"/>
      <w:vertAlign w:val="baseline"/>
      <w:lang w:val="en-US"/>
    </w:rPr>
  </w:style>
  <w:style w:type="character" w:customStyle="1" w:styleId="KeyTerm">
    <w:name w:val="KeyTerm"/>
    <w:uiPriority w:val="1"/>
    <w:qFormat/>
    <w:rsid w:val="00E05704"/>
    <w:rPr>
      <w:i/>
      <w:color w:val="3366FF"/>
      <w:bdr w:val="none" w:sz="0" w:space="0" w:color="auto"/>
      <w:shd w:val="clear" w:color="auto" w:fill="D9D9D9"/>
    </w:rPr>
  </w:style>
  <w:style w:type="character" w:customStyle="1" w:styleId="KeywordTok">
    <w:name w:val="KeywordTok"/>
    <w:basedOn w:val="DefaultParagraphFont"/>
    <w:rsid w:val="00E05704"/>
    <w:rPr>
      <w:rFonts w:ascii="Consolas" w:hAnsi="Consolas"/>
      <w:b/>
      <w:i/>
      <w:color w:val="204A87"/>
      <w:sz w:val="22"/>
      <w:shd w:val="clear" w:color="auto" w:fill="F8F8F8"/>
    </w:rPr>
  </w:style>
  <w:style w:type="character" w:customStyle="1" w:styleId="LinkURL">
    <w:name w:val="LinkURL"/>
    <w:uiPriority w:val="1"/>
    <w:qFormat/>
    <w:rsid w:val="00E05704"/>
    <w:rPr>
      <w:rFonts w:cs="NewBaskervilleStd-Italic"/>
      <w:i/>
      <w:iCs/>
      <w:color w:val="3366FF"/>
      <w:w w:val="100"/>
      <w:position w:val="0"/>
      <w:u w:val="none"/>
      <w:vertAlign w:val="baseline"/>
      <w:lang w:val="en-US"/>
    </w:rPr>
  </w:style>
  <w:style w:type="character" w:customStyle="1" w:styleId="LinkEmail">
    <w:name w:val="LinkEmail"/>
    <w:basedOn w:val="LinkURL"/>
    <w:uiPriority w:val="1"/>
    <w:qFormat/>
    <w:rsid w:val="00E05704"/>
    <w:rPr>
      <w:rFonts w:cs="NewBaskervilleStd-Italic"/>
      <w:b w:val="0"/>
      <w:bCs w:val="0"/>
      <w:i/>
      <w:iCs w:val="0"/>
      <w:color w:val="3366FF"/>
      <w:w w:val="100"/>
      <w:position w:val="0"/>
      <w:u w:val="none"/>
      <w:vertAlign w:val="baseline"/>
      <w:lang w:val="en-US"/>
    </w:rPr>
  </w:style>
  <w:style w:type="character" w:customStyle="1" w:styleId="LinkTwitter">
    <w:name w:val="LinkTwitter"/>
    <w:basedOn w:val="LinkEmail"/>
    <w:uiPriority w:val="1"/>
    <w:qFormat/>
    <w:rsid w:val="00E05704"/>
    <w:rPr>
      <w:rFonts w:cs="NewBaskervilleStd-Italic"/>
      <w:b w:val="0"/>
      <w:bCs w:val="0"/>
      <w:i w:val="0"/>
      <w:iCs w:val="0"/>
      <w:color w:val="3366FF"/>
      <w:w w:val="100"/>
      <w:position w:val="0"/>
      <w:u w:val="none"/>
      <w:vertAlign w:val="baseline"/>
      <w:lang w:val="en-US"/>
    </w:rPr>
  </w:style>
  <w:style w:type="paragraph" w:customStyle="1" w:styleId="ListBody">
    <w:name w:val="ListBody"/>
    <w:qFormat/>
    <w:rsid w:val="00E05704"/>
    <w:pPr>
      <w:widowControl w:val="0"/>
      <w:autoSpaceDE w:val="0"/>
      <w:autoSpaceDN w:val="0"/>
      <w:adjustRightInd w:val="0"/>
      <w:spacing w:before="80" w:after="120" w:line="240" w:lineRule="atLeast"/>
      <w:ind w:left="1800" w:firstLine="360"/>
      <w:textAlignment w:val="baseline"/>
    </w:pPr>
    <w:rPr>
      <w:rFonts w:ascii="Times Roman" w:hAnsi="Times Roman" w:cs="NewBaskervilleStd-Roman"/>
      <w:color w:val="000000"/>
      <w:sz w:val="20"/>
      <w:szCs w:val="20"/>
      <w:lang w:eastAsia="en-CA"/>
    </w:rPr>
  </w:style>
  <w:style w:type="paragraph" w:customStyle="1" w:styleId="ListBullet">
    <w:name w:val="ListBullet"/>
    <w:qFormat/>
    <w:rsid w:val="00E05704"/>
    <w:pPr>
      <w:widowControl w:val="0"/>
      <w:numPr>
        <w:numId w:val="19"/>
      </w:numPr>
      <w:tabs>
        <w:tab w:val="left" w:pos="1800"/>
      </w:tabs>
      <w:autoSpaceDE w:val="0"/>
      <w:autoSpaceDN w:val="0"/>
      <w:adjustRightInd w:val="0"/>
      <w:spacing w:before="180" w:line="240" w:lineRule="atLeast"/>
      <w:textAlignment w:val="top"/>
    </w:pPr>
    <w:rPr>
      <w:rFonts w:ascii="Times Roman" w:hAnsi="Times Roman" w:cs="NewBaskervilleStd-Roman"/>
      <w:color w:val="000000"/>
      <w:sz w:val="20"/>
      <w:szCs w:val="20"/>
      <w:lang w:eastAsia="en-CA"/>
    </w:rPr>
  </w:style>
  <w:style w:type="paragraph" w:customStyle="1" w:styleId="ListBulletSub">
    <w:name w:val="ListBulletSub"/>
    <w:basedOn w:val="ListBullet"/>
    <w:qFormat/>
    <w:rsid w:val="00E05704"/>
    <w:pPr>
      <w:ind w:left="2520"/>
    </w:pPr>
  </w:style>
  <w:style w:type="paragraph" w:customStyle="1" w:styleId="ListCaption">
    <w:name w:val="ListCaption"/>
    <w:basedOn w:val="CaptionLine"/>
    <w:qFormat/>
    <w:rsid w:val="00E05704"/>
    <w:pPr>
      <w:ind w:left="3600"/>
    </w:pPr>
  </w:style>
  <w:style w:type="paragraph" w:customStyle="1" w:styleId="ListCode">
    <w:name w:val="ListCode"/>
    <w:qFormat/>
    <w:rsid w:val="00E05704"/>
    <w:pPr>
      <w:widowControl w:val="0"/>
      <w:pBdr>
        <w:left w:val="single" w:sz="4" w:space="4" w:color="auto"/>
      </w:pBdr>
      <w:suppressAutoHyphens/>
      <w:autoSpaceDE w:val="0"/>
      <w:autoSpaceDN w:val="0"/>
      <w:adjustRightInd w:val="0"/>
      <w:spacing w:line="210" w:lineRule="atLeast"/>
      <w:ind w:left="1800"/>
      <w:contextualSpacing/>
      <w:textAlignment w:val="baseline"/>
    </w:pPr>
    <w:rPr>
      <w:rFonts w:ascii="Courier" w:hAnsi="Courier" w:cs="TheSansMonoCondensed-Plain"/>
      <w:color w:val="000000"/>
      <w:sz w:val="17"/>
      <w:szCs w:val="17"/>
      <w:lang w:eastAsia="en-CA"/>
    </w:rPr>
  </w:style>
  <w:style w:type="paragraph" w:customStyle="1" w:styleId="ListGraphic">
    <w:name w:val="ListGraphic"/>
    <w:basedOn w:val="GraphicSlug"/>
    <w:qFormat/>
    <w:rsid w:val="00E05704"/>
    <w:pPr>
      <w:ind w:left="0"/>
    </w:pPr>
  </w:style>
  <w:style w:type="paragraph" w:customStyle="1" w:styleId="ListHead">
    <w:name w:val="ListHead"/>
    <w:qFormat/>
    <w:rsid w:val="00E05704"/>
    <w:pPr>
      <w:keepNext/>
      <w:keepLines/>
      <w:widowControl w:val="0"/>
      <w:suppressAutoHyphens/>
      <w:autoSpaceDE w:val="0"/>
      <w:autoSpaceDN w:val="0"/>
      <w:adjustRightInd w:val="0"/>
      <w:spacing w:before="120" w:line="240" w:lineRule="atLeast"/>
      <w:ind w:left="1440"/>
      <w:textAlignment w:val="baseline"/>
    </w:pPr>
    <w:rPr>
      <w:rFonts w:ascii="Times Roman" w:hAnsi="Times Roman" w:cs="NewBaskervilleStd-Bold"/>
      <w:b/>
      <w:bCs/>
      <w:color w:val="000000"/>
      <w:sz w:val="20"/>
      <w:szCs w:val="20"/>
      <w:lang w:eastAsia="en-CA"/>
    </w:rPr>
  </w:style>
  <w:style w:type="paragraph" w:customStyle="1" w:styleId="ListNumber">
    <w:name w:val="ListNumber"/>
    <w:qFormat/>
    <w:rsid w:val="00E05704"/>
    <w:pPr>
      <w:widowControl w:val="0"/>
      <w:numPr>
        <w:numId w:val="21"/>
      </w:numPr>
      <w:tabs>
        <w:tab w:val="left" w:pos="1800"/>
      </w:tabs>
      <w:autoSpaceDE w:val="0"/>
      <w:autoSpaceDN w:val="0"/>
      <w:adjustRightInd w:val="0"/>
      <w:spacing w:before="180" w:line="240" w:lineRule="atLeast"/>
      <w:textAlignment w:val="top"/>
    </w:pPr>
    <w:rPr>
      <w:rFonts w:ascii="Times Roman" w:hAnsi="Times Roman" w:cs="NewBaskervilleStd-Roman"/>
      <w:color w:val="000000"/>
      <w:sz w:val="20"/>
      <w:szCs w:val="20"/>
      <w:lang w:eastAsia="en-CA"/>
    </w:rPr>
  </w:style>
  <w:style w:type="paragraph" w:customStyle="1" w:styleId="ListNumberSub">
    <w:name w:val="ListNumberSub"/>
    <w:qFormat/>
    <w:rsid w:val="00E05704"/>
    <w:pPr>
      <w:widowControl w:val="0"/>
      <w:numPr>
        <w:numId w:val="22"/>
      </w:numPr>
      <w:tabs>
        <w:tab w:val="left" w:pos="1800"/>
      </w:tabs>
      <w:autoSpaceDE w:val="0"/>
      <w:autoSpaceDN w:val="0"/>
      <w:adjustRightInd w:val="0"/>
      <w:spacing w:before="60" w:line="240" w:lineRule="atLeast"/>
      <w:textAlignment w:val="top"/>
    </w:pPr>
    <w:rPr>
      <w:rFonts w:ascii="Times Roman" w:hAnsi="Times Roman" w:cs="NewBaskervilleStd-Roman"/>
      <w:color w:val="000000"/>
      <w:sz w:val="20"/>
      <w:szCs w:val="20"/>
      <w:lang w:eastAsia="en-CA"/>
    </w:rPr>
  </w:style>
  <w:style w:type="character" w:customStyle="1" w:styleId="Literal">
    <w:name w:val="Literal"/>
    <w:uiPriority w:val="1"/>
    <w:qFormat/>
    <w:rsid w:val="00E05704"/>
    <w:rPr>
      <w:rFonts w:ascii="Courier" w:hAnsi="Courier" w:cs="TheSansMonoCondensed-Plain"/>
      <w:color w:val="3366FF"/>
      <w:spacing w:val="0"/>
      <w:w w:val="100"/>
      <w:position w:val="0"/>
      <w:u w:val="none"/>
      <w:vertAlign w:val="baseline"/>
      <w:lang w:val="en-US"/>
    </w:rPr>
  </w:style>
  <w:style w:type="character" w:customStyle="1" w:styleId="LiteralBold">
    <w:name w:val="LiteralBold"/>
    <w:uiPriority w:val="1"/>
    <w:qFormat/>
    <w:rsid w:val="00E05704"/>
    <w:rPr>
      <w:rFonts w:ascii="Courier" w:hAnsi="Courier" w:cs="TheSansMonoCondensed-Bold"/>
      <w:b/>
      <w:bCs/>
      <w:i w:val="0"/>
      <w:iCs w:val="0"/>
      <w:color w:val="3366FF"/>
      <w:spacing w:val="0"/>
      <w:w w:val="100"/>
      <w:position w:val="0"/>
      <w:u w:val="none"/>
      <w:vertAlign w:val="baseline"/>
      <w:lang w:val="en-US"/>
    </w:rPr>
  </w:style>
  <w:style w:type="character" w:customStyle="1" w:styleId="LiteralBoldItalic">
    <w:name w:val="LiteralBoldItalic"/>
    <w:uiPriority w:val="1"/>
    <w:qFormat/>
    <w:rsid w:val="00E05704"/>
    <w:rPr>
      <w:rFonts w:ascii="Courier" w:hAnsi="Courier" w:cs="TheSansMonoCondensed-Bold"/>
      <w:b w:val="0"/>
      <w:bCs w:val="0"/>
      <w:i/>
      <w:iCs/>
      <w:color w:val="3366FF"/>
      <w:spacing w:val="0"/>
      <w:w w:val="100"/>
      <w:position w:val="0"/>
      <w:u w:val="none"/>
      <w:vertAlign w:val="baseline"/>
      <w:lang w:val="en-US"/>
    </w:rPr>
  </w:style>
  <w:style w:type="character" w:customStyle="1" w:styleId="LiteralGray">
    <w:name w:val="LiteralGray"/>
    <w:uiPriority w:val="1"/>
    <w:qFormat/>
    <w:rsid w:val="00E05704"/>
    <w:rPr>
      <w:rFonts w:ascii="Courier" w:hAnsi="Courier"/>
      <w:color w:val="A6A6A6" w:themeColor="background1" w:themeShade="A6"/>
    </w:rPr>
  </w:style>
  <w:style w:type="character" w:customStyle="1" w:styleId="LiteralItalic">
    <w:name w:val="LiteralItalic"/>
    <w:uiPriority w:val="1"/>
    <w:qFormat/>
    <w:rsid w:val="00E05704"/>
    <w:rPr>
      <w:rFonts w:ascii="Courier" w:hAnsi="Courier" w:cs="TheSansMonoCondensed-Italic"/>
      <w:i/>
      <w:iCs/>
      <w:color w:val="3366FF"/>
      <w:spacing w:val="0"/>
      <w:w w:val="100"/>
      <w:position w:val="0"/>
      <w:sz w:val="17"/>
      <w:szCs w:val="17"/>
      <w:u w:val="none"/>
      <w:vertAlign w:val="baseline"/>
      <w:lang w:val="en-US"/>
    </w:rPr>
  </w:style>
  <w:style w:type="character" w:customStyle="1" w:styleId="MenuArrow">
    <w:name w:val="MenuArrow"/>
    <w:uiPriority w:val="1"/>
    <w:qFormat/>
    <w:rsid w:val="00E05704"/>
    <w:rPr>
      <w:rFonts w:ascii="Webdings" w:hAnsi="Webdings" w:cs="Webdings"/>
      <w:color w:val="3366FF"/>
      <w:w w:val="100"/>
      <w:position w:val="0"/>
      <w:u w:val="none"/>
      <w:vertAlign w:val="baseline"/>
      <w:lang w:val="en-US"/>
    </w:rPr>
  </w:style>
  <w:style w:type="character" w:customStyle="1" w:styleId="NormalTok">
    <w:name w:val="NormalTok"/>
    <w:basedOn w:val="DefaultParagraphFont"/>
    <w:rsid w:val="00E05704"/>
    <w:rPr>
      <w:rFonts w:ascii="Consolas" w:hAnsi="Consolas"/>
      <w:i/>
      <w:sz w:val="22"/>
      <w:shd w:val="clear" w:color="auto" w:fill="F8F8F8"/>
    </w:rPr>
  </w:style>
  <w:style w:type="paragraph" w:customStyle="1" w:styleId="Note">
    <w:name w:val="Note"/>
    <w:qFormat/>
    <w:rsid w:val="00E05704"/>
    <w:pPr>
      <w:widowControl w:val="0"/>
      <w:autoSpaceDE w:val="0"/>
      <w:autoSpaceDN w:val="0"/>
      <w:adjustRightInd w:val="0"/>
      <w:spacing w:before="240" w:after="240" w:line="240" w:lineRule="atLeast"/>
      <w:ind w:left="1152" w:hanging="1152"/>
      <w:textAlignment w:val="baseline"/>
    </w:pPr>
    <w:rPr>
      <w:rFonts w:ascii="Times Roman" w:hAnsi="Times Roman" w:cs="NewBaskervilleStd-Italic"/>
      <w:iCs/>
      <w:color w:val="000000"/>
      <w:sz w:val="20"/>
      <w:szCs w:val="20"/>
      <w:lang w:eastAsia="en-CA"/>
    </w:rPr>
  </w:style>
  <w:style w:type="paragraph" w:customStyle="1" w:styleId="NoteCode">
    <w:name w:val="NoteCode"/>
    <w:basedOn w:val="Code"/>
    <w:qFormat/>
    <w:rsid w:val="00E05704"/>
    <w:pPr>
      <w:spacing w:after="240"/>
    </w:pPr>
  </w:style>
  <w:style w:type="paragraph" w:customStyle="1" w:styleId="NoteContinued">
    <w:name w:val="NoteContinued"/>
    <w:basedOn w:val="Note"/>
    <w:qFormat/>
    <w:rsid w:val="00E05704"/>
    <w:pPr>
      <w:spacing w:before="0"/>
      <w:ind w:firstLine="0"/>
    </w:pPr>
  </w:style>
  <w:style w:type="character" w:customStyle="1" w:styleId="NoteHead">
    <w:name w:val="NoteHead"/>
    <w:uiPriority w:val="1"/>
    <w:qFormat/>
    <w:rsid w:val="00E05704"/>
    <w:rPr>
      <w:rFonts w:ascii="DogmaOT-Bold" w:hAnsi="DogmaOT-Bold" w:cs="DogmaOT-Bold"/>
      <w:b/>
      <w:bCs/>
      <w:caps/>
      <w:color w:val="FFFFFF"/>
      <w:spacing w:val="30"/>
      <w:sz w:val="15"/>
      <w:szCs w:val="15"/>
      <w:u w:val="none"/>
      <w:bdr w:val="none" w:sz="0" w:space="0" w:color="auto"/>
      <w:shd w:val="solid" w:color="auto" w:fill="auto"/>
      <w:vertAlign w:val="baseline"/>
    </w:rPr>
  </w:style>
  <w:style w:type="character" w:customStyle="1" w:styleId="NSSymbol">
    <w:name w:val="NSSymbol"/>
    <w:uiPriority w:val="1"/>
    <w:qFormat/>
    <w:rsid w:val="00E05704"/>
    <w:rPr>
      <w:color w:val="3366FF"/>
    </w:rPr>
  </w:style>
  <w:style w:type="character" w:customStyle="1" w:styleId="OperatorTok">
    <w:name w:val="OperatorTok"/>
    <w:basedOn w:val="DefaultParagraphFont"/>
    <w:rsid w:val="00E05704"/>
    <w:rPr>
      <w:rFonts w:ascii="Consolas" w:hAnsi="Consolas"/>
      <w:b/>
      <w:i/>
      <w:color w:val="CE5C00"/>
      <w:sz w:val="22"/>
      <w:shd w:val="clear" w:color="auto" w:fill="F8F8F8"/>
    </w:rPr>
  </w:style>
  <w:style w:type="character" w:customStyle="1" w:styleId="OtherTok">
    <w:name w:val="OtherTok"/>
    <w:basedOn w:val="DefaultParagraphFont"/>
    <w:rsid w:val="00E05704"/>
    <w:rPr>
      <w:rFonts w:ascii="Consolas" w:hAnsi="Consolas"/>
      <w:i/>
      <w:color w:val="8F5902"/>
      <w:sz w:val="22"/>
      <w:shd w:val="clear" w:color="auto" w:fill="F8F8F8"/>
    </w:rPr>
  </w:style>
  <w:style w:type="paragraph" w:customStyle="1" w:styleId="PartIntro">
    <w:name w:val="PartIntro"/>
    <w:qFormat/>
    <w:rsid w:val="00E05704"/>
    <w:pPr>
      <w:widowControl w:val="0"/>
      <w:autoSpaceDE w:val="0"/>
      <w:autoSpaceDN w:val="0"/>
      <w:adjustRightInd w:val="0"/>
      <w:spacing w:after="60" w:line="360" w:lineRule="atLeast"/>
      <w:ind w:left="1440"/>
      <w:textAlignment w:val="baseline"/>
    </w:pPr>
    <w:rPr>
      <w:rFonts w:ascii="Times Roman" w:hAnsi="Times Roman" w:cs="NewBaskervilleStd-Roman"/>
      <w:color w:val="000000"/>
      <w:spacing w:val="1"/>
      <w:sz w:val="28"/>
      <w:szCs w:val="28"/>
      <w:lang w:eastAsia="en-CA"/>
    </w:rPr>
  </w:style>
  <w:style w:type="paragraph" w:customStyle="1" w:styleId="PartList">
    <w:name w:val="PartList"/>
    <w:qFormat/>
    <w:rsid w:val="00E05704"/>
    <w:pPr>
      <w:widowControl w:val="0"/>
      <w:tabs>
        <w:tab w:val="left" w:pos="1800"/>
      </w:tabs>
      <w:autoSpaceDE w:val="0"/>
      <w:autoSpaceDN w:val="0"/>
      <w:adjustRightInd w:val="0"/>
      <w:spacing w:before="180" w:line="240" w:lineRule="atLeast"/>
      <w:ind w:left="1800" w:hanging="360"/>
      <w:textAlignment w:val="top"/>
    </w:pPr>
    <w:rPr>
      <w:rFonts w:ascii="Times Roman" w:hAnsi="Times Roman" w:cs="NewBaskervilleStd-Roman"/>
      <w:color w:val="000000"/>
      <w:sz w:val="20"/>
      <w:szCs w:val="20"/>
      <w:lang w:eastAsia="en-CA"/>
    </w:rPr>
  </w:style>
  <w:style w:type="paragraph" w:customStyle="1" w:styleId="PartNumber">
    <w:name w:val="PartNumber"/>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240"/>
      <w:szCs w:val="240"/>
      <w:lang w:eastAsia="en-CA"/>
    </w:rPr>
  </w:style>
  <w:style w:type="paragraph" w:customStyle="1" w:styleId="PartTitle">
    <w:name w:val="PartTitle"/>
    <w:qFormat/>
    <w:rsid w:val="00E05704"/>
    <w:pPr>
      <w:keepLines/>
      <w:widowControl w:val="0"/>
      <w:suppressAutoHyphens/>
      <w:autoSpaceDE w:val="0"/>
      <w:autoSpaceDN w:val="0"/>
      <w:adjustRightInd w:val="0"/>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PreprocessorTok">
    <w:name w:val="PreprocessorTok"/>
    <w:basedOn w:val="DefaultParagraphFont"/>
    <w:rsid w:val="00E05704"/>
    <w:rPr>
      <w:rFonts w:ascii="Consolas" w:hAnsi="Consolas"/>
      <w:i w:val="0"/>
      <w:color w:val="8F5902"/>
      <w:sz w:val="22"/>
      <w:shd w:val="clear" w:color="auto" w:fill="F8F8F8"/>
    </w:rPr>
  </w:style>
  <w:style w:type="character" w:customStyle="1" w:styleId="PrintOnly">
    <w:name w:val="PrintOnly"/>
    <w:uiPriority w:val="1"/>
    <w:qFormat/>
    <w:rsid w:val="00E05704"/>
    <w:rPr>
      <w:color w:val="3366FF"/>
      <w:bdr w:val="single" w:sz="4" w:space="0" w:color="FF0000"/>
    </w:rPr>
  </w:style>
  <w:style w:type="paragraph" w:customStyle="1" w:styleId="ProductionDirective">
    <w:name w:val="ProductionDirective"/>
    <w:qFormat/>
    <w:rsid w:val="00E05704"/>
    <w:pPr>
      <w:keepLines/>
      <w:widowControl w:val="0"/>
      <w:suppressAutoHyphens/>
      <w:autoSpaceDE w:val="0"/>
      <w:autoSpaceDN w:val="0"/>
      <w:adjustRightInd w:val="0"/>
      <w:spacing w:before="120" w:line="240" w:lineRule="atLeast"/>
      <w:ind w:left="1440"/>
      <w:textAlignment w:val="baseline"/>
    </w:pPr>
    <w:rPr>
      <w:rFonts w:ascii="Arial" w:hAnsi="Arial" w:cs="TimesNewRomanPSMT"/>
      <w:smallCaps/>
      <w:color w:val="FF0000"/>
      <w:sz w:val="18"/>
      <w:szCs w:val="18"/>
      <w:lang w:eastAsia="en-CA"/>
    </w:rPr>
  </w:style>
  <w:style w:type="character" w:customStyle="1" w:styleId="PyBracket">
    <w:name w:val="PyBracket"/>
    <w:uiPriority w:val="1"/>
    <w:qFormat/>
    <w:rsid w:val="00E05704"/>
    <w:rPr>
      <w:rFonts w:ascii="Courier" w:hAnsi="Courier" w:cs="TheSansMonoCondensed-Plain"/>
      <w:color w:val="B12735"/>
      <w:spacing w:val="0"/>
      <w:w w:val="100"/>
      <w:position w:val="0"/>
      <w:sz w:val="17"/>
      <w:szCs w:val="17"/>
      <w:u w:val="none"/>
      <w:vertAlign w:val="baseline"/>
      <w:lang w:val="en-US"/>
    </w:rPr>
  </w:style>
  <w:style w:type="character" w:customStyle="1" w:styleId="PyFunction">
    <w:name w:val="PyFunction"/>
    <w:basedOn w:val="PyBracket"/>
    <w:uiPriority w:val="1"/>
    <w:qFormat/>
    <w:rsid w:val="00E05704"/>
    <w:rPr>
      <w:rFonts w:ascii="Courier" w:hAnsi="Courier" w:cs="TheSansMonoCondensed-Plain"/>
      <w:color w:val="BF8F00" w:themeColor="accent4" w:themeShade="BF"/>
      <w:spacing w:val="0"/>
      <w:w w:val="100"/>
      <w:position w:val="0"/>
      <w:sz w:val="17"/>
      <w:szCs w:val="17"/>
      <w:u w:val="none"/>
      <w:vertAlign w:val="baseline"/>
      <w:lang w:val="en-US"/>
    </w:rPr>
  </w:style>
  <w:style w:type="character" w:customStyle="1" w:styleId="PyVariable">
    <w:name w:val="PyVariable"/>
    <w:basedOn w:val="PyBracket"/>
    <w:uiPriority w:val="1"/>
    <w:qFormat/>
    <w:rsid w:val="00E05704"/>
    <w:rPr>
      <w:rFonts w:ascii="Courier" w:hAnsi="Courier" w:cs="TheSansMonoCondensed-Plain"/>
      <w:color w:val="008000"/>
      <w:spacing w:val="0"/>
      <w:w w:val="100"/>
      <w:position w:val="0"/>
      <w:sz w:val="17"/>
      <w:szCs w:val="17"/>
      <w:u w:val="none"/>
      <w:vertAlign w:val="baseline"/>
      <w:lang w:val="en-US"/>
    </w:rPr>
  </w:style>
  <w:style w:type="paragraph" w:customStyle="1" w:styleId="QuoteSource">
    <w:name w:val="QuoteSource"/>
    <w:basedOn w:val="QuotePara"/>
    <w:qFormat/>
    <w:rsid w:val="00E05704"/>
    <w:pPr>
      <w:spacing w:after="240"/>
      <w:jc w:val="right"/>
    </w:pPr>
  </w:style>
  <w:style w:type="paragraph" w:customStyle="1" w:styleId="Reference">
    <w:name w:val="Reference"/>
    <w:qFormat/>
    <w:rsid w:val="00E05704"/>
    <w:pPr>
      <w:widowControl w:val="0"/>
      <w:autoSpaceDE w:val="0"/>
      <w:autoSpaceDN w:val="0"/>
      <w:adjustRightInd w:val="0"/>
      <w:spacing w:after="120" w:line="240" w:lineRule="atLeast"/>
      <w:ind w:left="360" w:hanging="360"/>
      <w:textAlignment w:val="baseline"/>
    </w:pPr>
    <w:rPr>
      <w:rFonts w:ascii="Times Roman" w:hAnsi="Times Roman" w:cs="NewBaskervilleStd-Roman"/>
      <w:color w:val="000000"/>
      <w:sz w:val="20"/>
      <w:szCs w:val="20"/>
      <w:lang w:eastAsia="en-CA"/>
    </w:rPr>
  </w:style>
  <w:style w:type="character" w:customStyle="1" w:styleId="RegionMarkerTok">
    <w:name w:val="RegionMarkerTok"/>
    <w:basedOn w:val="DefaultParagraphFont"/>
    <w:rsid w:val="00E05704"/>
    <w:rPr>
      <w:rFonts w:ascii="Consolas" w:hAnsi="Consolas"/>
      <w:i/>
      <w:sz w:val="22"/>
      <w:shd w:val="clear" w:color="auto" w:fill="F8F8F8"/>
    </w:rPr>
  </w:style>
  <w:style w:type="character" w:customStyle="1" w:styleId="Regular">
    <w:name w:val="Regular"/>
    <w:uiPriority w:val="1"/>
    <w:qFormat/>
    <w:rsid w:val="00E05704"/>
    <w:rPr>
      <w:rFonts w:cs="FuturaPT-Book"/>
      <w:b w:val="0"/>
      <w:bCs w:val="0"/>
      <w:i w:val="0"/>
      <w:iCs w:val="0"/>
      <w:color w:val="3366FF"/>
      <w:w w:val="100"/>
      <w:position w:val="0"/>
      <w:u w:val="none"/>
      <w:vertAlign w:val="baseline"/>
      <w:lang w:val="en-US"/>
    </w:rPr>
  </w:style>
  <w:style w:type="paragraph" w:customStyle="1" w:styleId="ReviewHead">
    <w:name w:val="ReviewHead"/>
    <w:basedOn w:val="FrontmatterTitle"/>
    <w:qFormat/>
    <w:rsid w:val="00E05704"/>
  </w:style>
  <w:style w:type="paragraph" w:customStyle="1" w:styleId="ReviewQuote">
    <w:name w:val="ReviewQuote"/>
    <w:basedOn w:val="QuotePara"/>
    <w:qFormat/>
    <w:rsid w:val="00E05704"/>
  </w:style>
  <w:style w:type="paragraph" w:customStyle="1" w:styleId="ReviewSource">
    <w:name w:val="ReviewSource"/>
    <w:basedOn w:val="QuoteSource"/>
    <w:qFormat/>
    <w:rsid w:val="00E05704"/>
  </w:style>
  <w:style w:type="paragraph" w:customStyle="1" w:styleId="RunInHead">
    <w:name w:val="RunInHead"/>
    <w:rsid w:val="00E05704"/>
    <w:pPr>
      <w:widowControl w:val="0"/>
      <w:autoSpaceDE w:val="0"/>
      <w:autoSpaceDN w:val="0"/>
      <w:adjustRightInd w:val="0"/>
      <w:spacing w:before="120" w:line="240" w:lineRule="atLeast"/>
      <w:ind w:left="1440"/>
      <w:textAlignment w:val="baseline"/>
    </w:pPr>
    <w:rPr>
      <w:rFonts w:ascii="Times Roman" w:hAnsi="Times Roman" w:cs="NewBaskervilleStd-Roman"/>
      <w:b/>
      <w:color w:val="000000"/>
      <w:sz w:val="20"/>
      <w:szCs w:val="20"/>
      <w:lang w:eastAsia="en-CA"/>
    </w:rPr>
  </w:style>
  <w:style w:type="paragraph" w:customStyle="1" w:styleId="RunInPara">
    <w:name w:val="RunInPara"/>
    <w:qFormat/>
    <w:rsid w:val="00E05704"/>
    <w:pPr>
      <w:widowControl w:val="0"/>
      <w:autoSpaceDE w:val="0"/>
      <w:autoSpaceDN w:val="0"/>
      <w:adjustRightInd w:val="0"/>
      <w:spacing w:after="120" w:line="240" w:lineRule="atLeast"/>
      <w:ind w:left="1440"/>
      <w:textAlignment w:val="baseline"/>
    </w:pPr>
    <w:rPr>
      <w:rFonts w:ascii="Times Roman" w:hAnsi="Times Roman" w:cs="NewBaskervilleStd-Roman"/>
      <w:color w:val="000000"/>
      <w:sz w:val="20"/>
      <w:szCs w:val="20"/>
      <w:lang w:eastAsia="en-CA"/>
    </w:rPr>
  </w:style>
  <w:style w:type="character" w:customStyle="1" w:styleId="SectionNumber">
    <w:name w:val="Section Number"/>
    <w:basedOn w:val="CaptionChar"/>
    <w:rsid w:val="00E05704"/>
    <w:rPr>
      <w:rFonts w:ascii="Times New Roman" w:eastAsia="Times New Roman" w:hAnsi="Times New Roman" w:cs="Times New Roman"/>
      <w:i/>
      <w:sz w:val="22"/>
      <w:szCs w:val="22"/>
      <w:lang w:val="en-CA" w:eastAsia="en-CA"/>
    </w:rPr>
  </w:style>
  <w:style w:type="character" w:customStyle="1" w:styleId="SmallCaps">
    <w:name w:val="SmallCaps"/>
    <w:uiPriority w:val="1"/>
    <w:qFormat/>
    <w:rsid w:val="00E05704"/>
    <w:rPr>
      <w:caps w:val="0"/>
      <w:smallCaps/>
      <w:color w:val="3366FF"/>
    </w:rPr>
  </w:style>
  <w:style w:type="character" w:customStyle="1" w:styleId="SmallCapsBold">
    <w:name w:val="SmallCapsBold"/>
    <w:basedOn w:val="SmallCaps"/>
    <w:uiPriority w:val="1"/>
    <w:qFormat/>
    <w:rsid w:val="00E05704"/>
    <w:rPr>
      <w:b/>
      <w:bCs/>
      <w:caps w:val="0"/>
      <w:smallCaps/>
      <w:color w:val="3366FF"/>
    </w:rPr>
  </w:style>
  <w:style w:type="character" w:customStyle="1" w:styleId="SmallCapsBoldItalic">
    <w:name w:val="SmallCapsBoldItalic"/>
    <w:basedOn w:val="SmallCapsBold"/>
    <w:uiPriority w:val="1"/>
    <w:qFormat/>
    <w:rsid w:val="00E05704"/>
    <w:rPr>
      <w:b/>
      <w:bCs/>
      <w:i/>
      <w:iCs/>
      <w:caps w:val="0"/>
      <w:smallCaps/>
      <w:color w:val="3366FF"/>
    </w:rPr>
  </w:style>
  <w:style w:type="character" w:customStyle="1" w:styleId="SmallCapsItalic">
    <w:name w:val="SmallCapsItalic"/>
    <w:basedOn w:val="SmallCaps"/>
    <w:uiPriority w:val="1"/>
    <w:qFormat/>
    <w:rsid w:val="00E05704"/>
    <w:rPr>
      <w:i/>
      <w:iCs/>
      <w:caps w:val="0"/>
      <w:smallCaps/>
      <w:color w:val="3366FF"/>
    </w:rPr>
  </w:style>
  <w:style w:type="paragraph" w:customStyle="1" w:styleId="SourceCode">
    <w:name w:val="Source Code"/>
    <w:basedOn w:val="Normal"/>
    <w:link w:val="VerbatimChar"/>
    <w:rsid w:val="00E05704"/>
    <w:pPr>
      <w:shd w:val="clear" w:color="auto" w:fill="F8F8F8"/>
      <w:wordWrap w:val="0"/>
    </w:pPr>
    <w:rPr>
      <w:rFonts w:ascii="Consolas" w:hAnsi="Consolas"/>
      <w:i/>
    </w:rPr>
  </w:style>
  <w:style w:type="character" w:customStyle="1" w:styleId="VerbatimChar">
    <w:name w:val="Verbatim Char"/>
    <w:basedOn w:val="CaptionChar"/>
    <w:link w:val="SourceCode"/>
    <w:rsid w:val="00E05704"/>
    <w:rPr>
      <w:rFonts w:ascii="Consolas" w:eastAsia="Times New Roman" w:hAnsi="Consolas" w:cs="Times New Roman"/>
      <w:i/>
      <w:sz w:val="22"/>
      <w:szCs w:val="22"/>
      <w:shd w:val="clear" w:color="auto" w:fill="F8F8F8"/>
      <w:lang w:val="en-CA" w:eastAsia="en-CA"/>
    </w:rPr>
  </w:style>
  <w:style w:type="paragraph" w:customStyle="1" w:styleId="SourceForeword">
    <w:name w:val="SourceForeword"/>
    <w:basedOn w:val="ReviewSource"/>
    <w:qFormat/>
    <w:rsid w:val="00E05704"/>
  </w:style>
  <w:style w:type="character" w:customStyle="1" w:styleId="SpecialCharTok">
    <w:name w:val="SpecialCharTok"/>
    <w:basedOn w:val="VerbatimChar"/>
    <w:rsid w:val="00E05704"/>
    <w:rPr>
      <w:rFonts w:ascii="Consolas" w:eastAsia="Times New Roman" w:hAnsi="Consolas" w:cs="Times New Roman"/>
      <w:i/>
      <w:color w:val="000000"/>
      <w:sz w:val="22"/>
      <w:szCs w:val="22"/>
      <w:shd w:val="clear" w:color="auto" w:fill="F8F8F8"/>
      <w:lang w:val="en-CA" w:eastAsia="en-CA"/>
    </w:rPr>
  </w:style>
  <w:style w:type="character" w:customStyle="1" w:styleId="SpecialStringTok">
    <w:name w:val="SpecialStringTok"/>
    <w:basedOn w:val="VerbatimChar"/>
    <w:rsid w:val="00E05704"/>
    <w:rPr>
      <w:rFonts w:ascii="Consolas" w:eastAsia="Times New Roman" w:hAnsi="Consolas" w:cs="Times New Roman"/>
      <w:i/>
      <w:color w:val="4E9A06"/>
      <w:sz w:val="22"/>
      <w:szCs w:val="22"/>
      <w:shd w:val="clear" w:color="auto" w:fill="F8F8F8"/>
      <w:lang w:val="en-CA" w:eastAsia="en-CA"/>
    </w:rPr>
  </w:style>
  <w:style w:type="character" w:customStyle="1" w:styleId="StringTok">
    <w:name w:val="StringTok"/>
    <w:basedOn w:val="VerbatimChar"/>
    <w:rsid w:val="00E05704"/>
    <w:rPr>
      <w:rFonts w:ascii="Consolas" w:eastAsia="Times New Roman" w:hAnsi="Consolas" w:cs="Times New Roman"/>
      <w:i/>
      <w:color w:val="4E9A06"/>
      <w:sz w:val="22"/>
      <w:szCs w:val="22"/>
      <w:shd w:val="clear" w:color="auto" w:fill="F8F8F8"/>
      <w:lang w:val="en-CA" w:eastAsia="en-CA"/>
    </w:rPr>
  </w:style>
  <w:style w:type="paragraph" w:customStyle="1" w:styleId="Style1">
    <w:name w:val="Style1"/>
    <w:basedOn w:val="BodyText"/>
    <w:qFormat/>
    <w:rsid w:val="00E05704"/>
  </w:style>
  <w:style w:type="character" w:customStyle="1" w:styleId="Subscript">
    <w:name w:val="Subscript"/>
    <w:uiPriority w:val="1"/>
    <w:qFormat/>
    <w:rsid w:val="00E05704"/>
    <w:rPr>
      <w:color w:val="3366FF"/>
      <w:vertAlign w:val="subscript"/>
    </w:rPr>
  </w:style>
  <w:style w:type="character" w:customStyle="1" w:styleId="SubscriptItalic">
    <w:name w:val="SubscriptItalic"/>
    <w:uiPriority w:val="1"/>
    <w:qFormat/>
    <w:rsid w:val="00E05704"/>
    <w:rPr>
      <w:i/>
      <w:color w:val="3366FF"/>
      <w:vertAlign w:val="subscript"/>
    </w:rPr>
  </w:style>
  <w:style w:type="paragraph" w:styleId="Title">
    <w:name w:val="Title"/>
    <w:basedOn w:val="Normal"/>
    <w:next w:val="BodyText"/>
    <w:link w:val="TitleChar"/>
    <w:qFormat/>
    <w:rsid w:val="00E0570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05704"/>
    <w:rPr>
      <w:rFonts w:asciiTheme="majorHAnsi" w:eastAsiaTheme="majorEastAsia" w:hAnsiTheme="majorHAnsi" w:cstheme="majorBidi"/>
      <w:b/>
      <w:bCs/>
      <w:color w:val="2D4F8E" w:themeColor="accent1" w:themeShade="B5"/>
      <w:sz w:val="36"/>
      <w:szCs w:val="36"/>
      <w:lang w:val="en-CA" w:eastAsia="en-CA"/>
    </w:rPr>
  </w:style>
  <w:style w:type="paragraph" w:styleId="Subtitle">
    <w:name w:val="Subtitle"/>
    <w:basedOn w:val="Title"/>
    <w:next w:val="BodyText"/>
    <w:link w:val="SubtitleChar"/>
    <w:qFormat/>
    <w:rsid w:val="00E05704"/>
    <w:pPr>
      <w:spacing w:before="240"/>
    </w:pPr>
    <w:rPr>
      <w:sz w:val="30"/>
      <w:szCs w:val="30"/>
    </w:rPr>
  </w:style>
  <w:style w:type="character" w:customStyle="1" w:styleId="SubtitleChar">
    <w:name w:val="Subtitle Char"/>
    <w:basedOn w:val="DefaultParagraphFont"/>
    <w:link w:val="Subtitle"/>
    <w:rsid w:val="00E05704"/>
    <w:rPr>
      <w:rFonts w:asciiTheme="majorHAnsi" w:eastAsiaTheme="majorEastAsia" w:hAnsiTheme="majorHAnsi" w:cstheme="majorBidi"/>
      <w:b/>
      <w:bCs/>
      <w:color w:val="2D4F8E" w:themeColor="accent1" w:themeShade="B5"/>
      <w:sz w:val="30"/>
      <w:szCs w:val="30"/>
      <w:lang w:val="en-CA" w:eastAsia="en-CA"/>
    </w:rPr>
  </w:style>
  <w:style w:type="character" w:customStyle="1" w:styleId="Superscript">
    <w:name w:val="Superscript"/>
    <w:uiPriority w:val="1"/>
    <w:qFormat/>
    <w:rsid w:val="00E05704"/>
    <w:rPr>
      <w:color w:val="3366FF"/>
      <w:vertAlign w:val="superscript"/>
    </w:rPr>
  </w:style>
  <w:style w:type="character" w:customStyle="1" w:styleId="SuperscriptItalic">
    <w:name w:val="SuperscriptItalic"/>
    <w:uiPriority w:val="1"/>
    <w:qFormat/>
    <w:rsid w:val="00E05704"/>
    <w:rPr>
      <w:i/>
      <w:color w:val="3366FF"/>
      <w:vertAlign w:val="superscript"/>
    </w:rPr>
  </w:style>
  <w:style w:type="character" w:customStyle="1" w:styleId="Symbol">
    <w:name w:val="Symbol"/>
    <w:uiPriority w:val="1"/>
    <w:qFormat/>
    <w:rsid w:val="00E05704"/>
    <w:rPr>
      <w:rFonts w:ascii="Symbol" w:hAnsi="Symbol"/>
    </w:rPr>
  </w:style>
  <w:style w:type="table" w:customStyle="1" w:styleId="Table">
    <w:name w:val="Table"/>
    <w:semiHidden/>
    <w:unhideWhenUsed/>
    <w:qFormat/>
    <w:rsid w:val="00E05704"/>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E05704"/>
    <w:pPr>
      <w:keepNext/>
    </w:pPr>
  </w:style>
  <w:style w:type="table" w:styleId="TableGrid">
    <w:name w:val="Table Grid"/>
    <w:basedOn w:val="TableNormal"/>
    <w:uiPriority w:val="59"/>
    <w:rsid w:val="00E05704"/>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Body"/>
    <w:qFormat/>
    <w:rsid w:val="00E05704"/>
    <w:pPr>
      <w:keepLines/>
      <w:widowControl w:val="0"/>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Footnote">
    <w:name w:val="TableFootnote"/>
    <w:qFormat/>
    <w:rsid w:val="00E05704"/>
    <w:pPr>
      <w:keepLines/>
      <w:widowControl w:val="0"/>
      <w:autoSpaceDE w:val="0"/>
      <w:autoSpaceDN w:val="0"/>
      <w:adjustRightInd w:val="0"/>
      <w:spacing w:line="190" w:lineRule="atLeast"/>
      <w:textAlignment w:val="baseline"/>
    </w:pPr>
    <w:rPr>
      <w:rFonts w:ascii="Arial" w:hAnsi="Arial" w:cs="FuturaPT-Book"/>
      <w:color w:val="000000"/>
      <w:sz w:val="16"/>
      <w:szCs w:val="17"/>
      <w:lang w:eastAsia="en-CA"/>
    </w:rPr>
  </w:style>
  <w:style w:type="paragraph" w:customStyle="1" w:styleId="TableHeader">
    <w:name w:val="TableHeader"/>
    <w:qFormat/>
    <w:rsid w:val="00E05704"/>
    <w:pPr>
      <w:keepLines/>
      <w:widowControl w:val="0"/>
      <w:suppressAutoHyphens/>
      <w:autoSpaceDE w:val="0"/>
      <w:autoSpaceDN w:val="0"/>
      <w:adjustRightInd w:val="0"/>
      <w:spacing w:line="240" w:lineRule="atLeast"/>
      <w:textAlignment w:val="baseline"/>
    </w:pPr>
    <w:rPr>
      <w:rFonts w:ascii="Arial" w:hAnsi="Arial" w:cs="FuturaPT-Heavy"/>
      <w:b/>
      <w:bCs/>
      <w:color w:val="000000"/>
      <w:sz w:val="18"/>
      <w:szCs w:val="18"/>
      <w:lang w:eastAsia="en-CA"/>
    </w:rPr>
  </w:style>
  <w:style w:type="paragraph" w:customStyle="1" w:styleId="TableHeaderSub">
    <w:name w:val="TableHeaderSub"/>
    <w:qFormat/>
    <w:rsid w:val="00E05704"/>
    <w:pPr>
      <w:keepLines/>
      <w:widowControl w:val="0"/>
      <w:suppressAutoHyphens/>
      <w:autoSpaceDE w:val="0"/>
      <w:autoSpaceDN w:val="0"/>
      <w:adjustRightInd w:val="0"/>
      <w:spacing w:line="240" w:lineRule="atLeast"/>
      <w:textAlignment w:val="baseline"/>
    </w:pPr>
    <w:rPr>
      <w:rFonts w:ascii="Arial" w:hAnsi="Arial" w:cs="FuturaPT-Heavy"/>
      <w:color w:val="000000"/>
      <w:sz w:val="18"/>
      <w:szCs w:val="18"/>
      <w:lang w:eastAsia="en-CA"/>
    </w:rPr>
  </w:style>
  <w:style w:type="paragraph" w:customStyle="1" w:styleId="TableListBulleted">
    <w:name w:val="TableListBulleted"/>
    <w:qFormat/>
    <w:rsid w:val="00E05704"/>
    <w:pPr>
      <w:keepLines/>
      <w:widowControl w:val="0"/>
      <w:numPr>
        <w:numId w:val="23"/>
      </w:numPr>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ListNumbered">
    <w:name w:val="TableListNumbered"/>
    <w:qFormat/>
    <w:rsid w:val="00E05704"/>
    <w:pPr>
      <w:keepLines/>
      <w:widowControl w:val="0"/>
      <w:numPr>
        <w:numId w:val="24"/>
      </w:numPr>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ListPlain">
    <w:name w:val="TableListPlain"/>
    <w:qFormat/>
    <w:rsid w:val="00E05704"/>
    <w:pPr>
      <w:keepLines/>
      <w:widowControl w:val="0"/>
      <w:autoSpaceDE w:val="0"/>
      <w:autoSpaceDN w:val="0"/>
      <w:adjustRightInd w:val="0"/>
      <w:spacing w:line="190" w:lineRule="atLeast"/>
      <w:ind w:left="360"/>
      <w:textAlignment w:val="baseline"/>
    </w:pPr>
    <w:rPr>
      <w:rFonts w:ascii="Arial" w:hAnsi="Arial" w:cs="FuturaPT-Book"/>
      <w:color w:val="000000"/>
      <w:sz w:val="17"/>
      <w:szCs w:val="17"/>
      <w:lang w:eastAsia="en-CA"/>
    </w:rPr>
  </w:style>
  <w:style w:type="paragraph" w:customStyle="1" w:styleId="TableTitle">
    <w:name w:val="TableTitle"/>
    <w:qFormat/>
    <w:rsid w:val="00E05704"/>
    <w:pPr>
      <w:keepNext/>
      <w:keepLines/>
      <w:widowControl w:val="0"/>
      <w:numPr>
        <w:ilvl w:val="5"/>
        <w:numId w:val="36"/>
      </w:numPr>
      <w:suppressAutoHyphens/>
      <w:autoSpaceDE w:val="0"/>
      <w:autoSpaceDN w:val="0"/>
      <w:adjustRightInd w:val="0"/>
      <w:spacing w:before="240" w:after="120" w:line="240" w:lineRule="atLeast"/>
      <w:textAlignment w:val="baseline"/>
    </w:pPr>
    <w:rPr>
      <w:rFonts w:ascii="Arial" w:hAnsi="Arial" w:cs="FuturaPT-Book"/>
      <w:color w:val="000000"/>
      <w:sz w:val="18"/>
      <w:szCs w:val="18"/>
      <w:lang w:eastAsia="en-CA"/>
    </w:rPr>
  </w:style>
  <w:style w:type="paragraph" w:styleId="TOCHeading">
    <w:name w:val="TOC Heading"/>
    <w:basedOn w:val="Heading1"/>
    <w:next w:val="BodyText"/>
    <w:uiPriority w:val="39"/>
    <w:unhideWhenUsed/>
    <w:qFormat/>
    <w:rsid w:val="00E05704"/>
    <w:pPr>
      <w:spacing w:before="240" w:line="259" w:lineRule="auto"/>
      <w:outlineLvl w:val="9"/>
    </w:pPr>
    <w:rPr>
      <w:b w:val="0"/>
      <w:bCs w:val="0"/>
      <w:color w:val="2F5496" w:themeColor="accent1" w:themeShade="BF"/>
    </w:rPr>
  </w:style>
  <w:style w:type="paragraph" w:customStyle="1" w:styleId="TOCFM">
    <w:name w:val="TOCFM"/>
    <w:basedOn w:val="Normal"/>
    <w:qFormat/>
    <w:rsid w:val="00E05704"/>
    <w:pPr>
      <w:widowControl w:val="0"/>
      <w:autoSpaceDE w:val="0"/>
      <w:autoSpaceDN w:val="0"/>
      <w:adjustRightInd w:val="0"/>
      <w:spacing w:after="120" w:line="240" w:lineRule="atLeast"/>
      <w:textAlignment w:val="baseline"/>
    </w:pPr>
    <w:rPr>
      <w:rFonts w:ascii="NewBaskervilleStd-Roman" w:hAnsi="NewBaskervilleStd-Roman" w:cs="NewBaskervilleStd-Roman"/>
      <w:color w:val="000000"/>
      <w:sz w:val="20"/>
      <w:szCs w:val="20"/>
    </w:rPr>
  </w:style>
  <w:style w:type="paragraph" w:customStyle="1" w:styleId="TOCH1">
    <w:name w:val="TOCH1"/>
    <w:basedOn w:val="TOCFM"/>
    <w:qFormat/>
    <w:rsid w:val="00E05704"/>
    <w:pPr>
      <w:ind w:left="720"/>
    </w:pPr>
    <w:rPr>
      <w:b/>
    </w:rPr>
  </w:style>
  <w:style w:type="paragraph" w:customStyle="1" w:styleId="TOCChapter">
    <w:name w:val="TOCChapter"/>
    <w:basedOn w:val="TOCH1"/>
    <w:qFormat/>
    <w:rsid w:val="00E05704"/>
    <w:pPr>
      <w:ind w:left="360"/>
    </w:pPr>
    <w:rPr>
      <w:b w:val="0"/>
      <w:sz w:val="24"/>
    </w:rPr>
  </w:style>
  <w:style w:type="paragraph" w:customStyle="1" w:styleId="TOCH2">
    <w:name w:val="TOCH2"/>
    <w:basedOn w:val="TOCH1"/>
    <w:qFormat/>
    <w:rsid w:val="00E05704"/>
    <w:pPr>
      <w:ind w:left="1080"/>
    </w:pPr>
    <w:rPr>
      <w:i/>
    </w:rPr>
  </w:style>
  <w:style w:type="paragraph" w:customStyle="1" w:styleId="TOCH3">
    <w:name w:val="TOCH3"/>
    <w:basedOn w:val="TOCH1"/>
    <w:qFormat/>
    <w:rsid w:val="00E05704"/>
    <w:pPr>
      <w:ind w:left="1440"/>
    </w:pPr>
    <w:rPr>
      <w:b w:val="0"/>
      <w:i/>
    </w:rPr>
  </w:style>
  <w:style w:type="paragraph" w:customStyle="1" w:styleId="TOCPart">
    <w:name w:val="TOCPart"/>
    <w:basedOn w:val="TOCH1"/>
    <w:qFormat/>
    <w:rsid w:val="00E05704"/>
    <w:pPr>
      <w:spacing w:before="120"/>
      <w:ind w:left="0"/>
      <w:jc w:val="center"/>
    </w:pPr>
    <w:rPr>
      <w:b w:val="0"/>
      <w:sz w:val="28"/>
      <w:szCs w:val="24"/>
    </w:rPr>
  </w:style>
  <w:style w:type="character" w:customStyle="1" w:styleId="VariableTok">
    <w:name w:val="VariableTok"/>
    <w:basedOn w:val="VerbatimChar"/>
    <w:rsid w:val="00E05704"/>
    <w:rPr>
      <w:rFonts w:ascii="Consolas" w:eastAsia="Times New Roman" w:hAnsi="Consolas" w:cs="Times New Roman"/>
      <w:i/>
      <w:color w:val="000000"/>
      <w:sz w:val="22"/>
      <w:szCs w:val="22"/>
      <w:shd w:val="clear" w:color="auto" w:fill="F8F8F8"/>
      <w:lang w:val="en-CA" w:eastAsia="en-CA"/>
    </w:rPr>
  </w:style>
  <w:style w:type="character" w:customStyle="1" w:styleId="VerbatimStringTok">
    <w:name w:val="VerbatimStringTok"/>
    <w:basedOn w:val="VerbatimChar"/>
    <w:rsid w:val="00E05704"/>
    <w:rPr>
      <w:rFonts w:ascii="Consolas" w:eastAsia="Times New Roman" w:hAnsi="Consolas" w:cs="Times New Roman"/>
      <w:i/>
      <w:color w:val="4E9A06"/>
      <w:sz w:val="22"/>
      <w:szCs w:val="22"/>
      <w:shd w:val="clear" w:color="auto" w:fill="F8F8F8"/>
      <w:lang w:val="en-CA" w:eastAsia="en-CA"/>
    </w:rPr>
  </w:style>
  <w:style w:type="character" w:customStyle="1" w:styleId="WarningTok">
    <w:name w:val="WarningTok"/>
    <w:basedOn w:val="VerbatimChar"/>
    <w:rsid w:val="00E05704"/>
    <w:rPr>
      <w:rFonts w:ascii="Consolas" w:eastAsia="Times New Roman" w:hAnsi="Consolas" w:cs="Times New Roman"/>
      <w:b/>
      <w:i w:val="0"/>
      <w:color w:val="8F5902"/>
      <w:sz w:val="22"/>
      <w:szCs w:val="22"/>
      <w:shd w:val="clear" w:color="auto" w:fill="F8F8F8"/>
      <w:lang w:val="en-CA" w:eastAsia="en-CA"/>
    </w:rPr>
  </w:style>
  <w:style w:type="character" w:customStyle="1" w:styleId="wingdings">
    <w:name w:val="wingdings"/>
    <w:uiPriority w:val="1"/>
    <w:qFormat/>
    <w:rsid w:val="00E05704"/>
    <w:rPr>
      <w:rFonts w:ascii="Wingdings2" w:hAnsi="Wingdings2" w:cs="Wingdings2"/>
      <w:color w:val="000000"/>
      <w:w w:val="100"/>
      <w:position w:val="0"/>
      <w:u w:val="none"/>
      <w:vertAlign w:val="baseline"/>
      <w:lang w:val="en-US"/>
    </w:rPr>
  </w:style>
  <w:style w:type="character" w:customStyle="1" w:styleId="Xref">
    <w:name w:val="Xref"/>
    <w:uiPriority w:val="1"/>
    <w:rsid w:val="00E05704"/>
    <w:rPr>
      <w:color w:val="FF0000"/>
      <w:lang w:val="fr-FR"/>
    </w:rPr>
  </w:style>
  <w:style w:type="character" w:styleId="CommentReference">
    <w:name w:val="annotation reference"/>
    <w:basedOn w:val="DefaultParagraphFont"/>
    <w:uiPriority w:val="99"/>
    <w:semiHidden/>
    <w:unhideWhenUsed/>
    <w:rsid w:val="00FC4B61"/>
    <w:rPr>
      <w:sz w:val="16"/>
      <w:szCs w:val="16"/>
    </w:rPr>
  </w:style>
  <w:style w:type="paragraph" w:styleId="CommentText">
    <w:name w:val="annotation text"/>
    <w:basedOn w:val="Normal"/>
    <w:link w:val="CommentTextChar"/>
    <w:uiPriority w:val="99"/>
    <w:semiHidden/>
    <w:unhideWhenUsed/>
    <w:rsid w:val="00FC4B61"/>
    <w:rPr>
      <w:sz w:val="20"/>
      <w:szCs w:val="20"/>
    </w:rPr>
  </w:style>
  <w:style w:type="character" w:customStyle="1" w:styleId="CommentTextChar">
    <w:name w:val="Comment Text Char"/>
    <w:basedOn w:val="DefaultParagraphFont"/>
    <w:link w:val="CommentText"/>
    <w:uiPriority w:val="99"/>
    <w:semiHidden/>
    <w:rsid w:val="00FC4B61"/>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FC4B61"/>
    <w:rPr>
      <w:b/>
      <w:bCs/>
    </w:rPr>
  </w:style>
  <w:style w:type="character" w:customStyle="1" w:styleId="CommentSubjectChar">
    <w:name w:val="Comment Subject Char"/>
    <w:basedOn w:val="CommentTextChar"/>
    <w:link w:val="CommentSubject"/>
    <w:uiPriority w:val="99"/>
    <w:semiHidden/>
    <w:rsid w:val="00FC4B61"/>
    <w:rPr>
      <w:rFonts w:eastAsia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microsoft.com/office/2018/08/relationships/commentsExtensible" Target="commentsExtensible.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microsoft.com/office/2016/09/relationships/commentsIds" Target="commentsIds.xml"/><Relationship Id="rId32" Type="http://schemas.microsoft.com/office/2011/relationships/people" Target="people.xml"/><Relationship Id="rId5" Type="http://schemas.openxmlformats.org/officeDocument/2006/relationships/image" Target="media/image1.png"/><Relationship Id="rId15" Type="http://schemas.openxmlformats.org/officeDocument/2006/relationships/image" Target="media/image11.png"/><Relationship Id="rId23" Type="http://schemas.microsoft.com/office/2011/relationships/commentsExtended" Target="commentsExtended.xml"/><Relationship Id="rId28" Type="http://schemas.openxmlformats.org/officeDocument/2006/relationships/image" Target="media/image20.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comments" Target="comments.xml"/><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SPTemplate02172021(2).dotm</Template>
  <TotalTime>22</TotalTime>
  <Pages>34</Pages>
  <Words>9124</Words>
  <Characters>45166</Characters>
  <Application>Microsoft Office Word</Application>
  <DocSecurity>0</DocSecurity>
  <Lines>1220</Lines>
  <Paragraphs>295</Paragraphs>
  <ScaleCrop>false</ScaleCrop>
  <Company/>
  <LinksUpToDate>false</LinksUpToDate>
  <CharactersWithSpaces>5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53</cp:revision>
  <dcterms:created xsi:type="dcterms:W3CDTF">2022-12-09T00:17:00Z</dcterms:created>
  <dcterms:modified xsi:type="dcterms:W3CDTF">2022-12-09T19:14:00Z</dcterms:modified>
</cp:coreProperties>
</file>